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6242D" w14:textId="77777777" w:rsidR="004031EF" w:rsidRPr="00876735" w:rsidRDefault="004031EF">
      <w:pPr>
        <w:pStyle w:val="CoversheetTitle"/>
        <w:rPr>
          <w:szCs w:val="22"/>
        </w:rPr>
      </w:pPr>
      <w:r w:rsidRPr="00876735">
        <w:rPr>
          <w:szCs w:val="22"/>
        </w:rPr>
        <w:t>DATED</w:t>
      </w:r>
    </w:p>
    <w:p w14:paraId="6CADCCBF" w14:textId="19C106F1" w:rsidR="00D66C18" w:rsidRDefault="00613347" w:rsidP="00D66C18">
      <w:pPr>
        <w:pStyle w:val="CoversheetParagraph"/>
        <w:rPr>
          <w:rFonts w:ascii="Times New Roman" w:hAnsi="Times New Roman" w:cs="Times New Roman"/>
        </w:rPr>
      </w:pPr>
      <w:r>
        <w:rPr>
          <w:rFonts w:ascii="Times New Roman" w:hAnsi="Times New Roman" w:cs="Times New Roman"/>
        </w:rPr>
        <w:t>20</w:t>
      </w:r>
      <w:r w:rsidR="00D66C18">
        <w:rPr>
          <w:rFonts w:ascii="Times New Roman" w:hAnsi="Times New Roman" w:cs="Times New Roman"/>
        </w:rPr>
        <w:t>2</w:t>
      </w:r>
      <w:r w:rsidR="001658C9">
        <w:rPr>
          <w:rFonts w:ascii="Times New Roman" w:hAnsi="Times New Roman" w:cs="Times New Roman"/>
        </w:rPr>
        <w:t>1</w:t>
      </w:r>
    </w:p>
    <w:p w14:paraId="7D273608" w14:textId="77777777" w:rsidR="00D66C18" w:rsidRDefault="00D66C18" w:rsidP="00D66C18">
      <w:pPr>
        <w:pStyle w:val="CoversheetParagraph"/>
        <w:rPr>
          <w:rFonts w:ascii="Times New Roman" w:hAnsi="Times New Roman" w:cs="Times New Roman"/>
        </w:rPr>
      </w:pPr>
    </w:p>
    <w:p w14:paraId="29C48586" w14:textId="6294AFC0" w:rsidR="004031EF" w:rsidRPr="00876735" w:rsidRDefault="004031EF" w:rsidP="00D66C18">
      <w:pPr>
        <w:pStyle w:val="CoversheetParagraph"/>
        <w:rPr>
          <w:b w:val="0"/>
        </w:rPr>
      </w:pPr>
      <w:r w:rsidRPr="00876735">
        <w:rPr>
          <w:b w:val="0"/>
        </w:rPr>
        <w:t>Contract and Terms FOR TEMPORARY WORKERS</w:t>
      </w:r>
    </w:p>
    <w:p w14:paraId="73433E9E" w14:textId="77777777" w:rsidR="004031EF" w:rsidRPr="00876735" w:rsidRDefault="004031EF" w:rsidP="000D484B">
      <w:pPr>
        <w:pStyle w:val="CoversheetParagraph"/>
        <w:rPr>
          <w:rFonts w:ascii="Times New Roman" w:hAnsi="Times New Roman" w:cs="Times New Roman"/>
        </w:rPr>
      </w:pPr>
    </w:p>
    <w:p w14:paraId="75C6248A" w14:textId="77777777" w:rsidR="004031EF" w:rsidRPr="00876735" w:rsidRDefault="004031EF" w:rsidP="000D484B">
      <w:pPr>
        <w:pStyle w:val="CoversheetParagraph"/>
        <w:rPr>
          <w:rFonts w:ascii="Times New Roman" w:hAnsi="Times New Roman" w:cs="Times New Roman"/>
        </w:rPr>
      </w:pPr>
      <w:r w:rsidRPr="00876735">
        <w:rPr>
          <w:rFonts w:ascii="Times New Roman" w:hAnsi="Times New Roman" w:cs="Times New Roman"/>
        </w:rPr>
        <w:t>Between</w:t>
      </w:r>
    </w:p>
    <w:p w14:paraId="4D74A6C3" w14:textId="77777777" w:rsidR="00FF28DF" w:rsidRPr="00876735" w:rsidRDefault="00FF28DF" w:rsidP="000D484B">
      <w:pPr>
        <w:pStyle w:val="CoversheetParagraph"/>
        <w:rPr>
          <w:rFonts w:ascii="Times New Roman" w:hAnsi="Times New Roman" w:cs="Times New Roman"/>
        </w:rPr>
      </w:pPr>
    </w:p>
    <w:sdt>
      <w:sdtPr>
        <w:rPr>
          <w:rFonts w:ascii="Times New Roman" w:hAnsi="Times New Roman" w:cs="Times New Roman"/>
          <w:highlight w:val="lightGray"/>
        </w:rPr>
        <w:id w:val="-1976835337"/>
        <w:placeholder>
          <w:docPart w:val="DefaultPlaceholder_-1854013440"/>
        </w:placeholder>
      </w:sdtPr>
      <w:sdtEndPr/>
      <w:sdtContent>
        <w:p w14:paraId="0F2E5E96" w14:textId="6CCC1758" w:rsidR="004031EF" w:rsidRPr="00876735" w:rsidRDefault="00FF671C" w:rsidP="000D484B">
          <w:pPr>
            <w:pStyle w:val="CoversheetParagraph"/>
            <w:rPr>
              <w:rFonts w:ascii="Times New Roman" w:hAnsi="Times New Roman" w:cs="Times New Roman"/>
            </w:rPr>
          </w:pPr>
          <w:r w:rsidRPr="00B967E5">
            <w:rPr>
              <w:rFonts w:ascii="Times New Roman" w:hAnsi="Times New Roman" w:cs="Times New Roman"/>
              <w:highlight w:val="lightGray"/>
            </w:rPr>
            <w:t xml:space="preserve">                                     Company Name                                  </w:t>
          </w:r>
        </w:p>
      </w:sdtContent>
    </w:sdt>
    <w:p w14:paraId="00EF4882" w14:textId="77777777" w:rsidR="004031EF" w:rsidRPr="00876735" w:rsidRDefault="004031EF">
      <w:pPr>
        <w:pStyle w:val="CoversheetTitle"/>
        <w:rPr>
          <w:szCs w:val="22"/>
        </w:rPr>
      </w:pPr>
      <w:r w:rsidRPr="00876735">
        <w:rPr>
          <w:szCs w:val="22"/>
        </w:rPr>
        <w:t>TOP LINE MANAGEMENT UK LIMITED</w:t>
      </w:r>
    </w:p>
    <w:sdt>
      <w:sdtPr>
        <w:rPr>
          <w:rFonts w:ascii="Times New Roman" w:hAnsi="Times New Roman" w:cs="Times New Roman"/>
        </w:rPr>
        <w:id w:val="-194615020"/>
        <w:placeholder>
          <w:docPart w:val="DefaultPlaceholder_-1854013440"/>
        </w:placeholder>
      </w:sdtPr>
      <w:sdtEndPr/>
      <w:sdtContent>
        <w:p w14:paraId="76BD568D" w14:textId="3E8CD038" w:rsidR="004031EF" w:rsidRPr="00876735" w:rsidRDefault="00FF671C" w:rsidP="000D484B">
          <w:pPr>
            <w:pStyle w:val="CoversheetParagraph"/>
            <w:rPr>
              <w:rFonts w:ascii="Times New Roman" w:hAnsi="Times New Roman" w:cs="Times New Roman"/>
            </w:rPr>
          </w:pPr>
          <w:r>
            <w:rPr>
              <w:rFonts w:ascii="Times New Roman" w:hAnsi="Times New Roman" w:cs="Times New Roman"/>
            </w:rPr>
            <w:t xml:space="preserve">                   And Company                          </w:t>
          </w:r>
        </w:p>
      </w:sdtContent>
    </w:sdt>
    <w:p w14:paraId="58AE4952" w14:textId="77777777" w:rsidR="004031EF" w:rsidRPr="00876735" w:rsidRDefault="00AF1D06" w:rsidP="000D484B">
      <w:pPr>
        <w:pStyle w:val="CoversheetParagraph"/>
        <w:rPr>
          <w:rFonts w:ascii="Times New Roman" w:hAnsi="Times New Roman" w:cs="Times New Roman"/>
        </w:rPr>
      </w:pPr>
      <w:r w:rsidRPr="00876735">
        <w:rPr>
          <w:rFonts w:ascii="Times New Roman" w:hAnsi="Times New Roman" w:cs="Times New Roman"/>
        </w:rPr>
        <w:t>And</w:t>
      </w:r>
    </w:p>
    <w:p w14:paraId="313FBBF6" w14:textId="77777777" w:rsidR="00CC0473" w:rsidRPr="00876735" w:rsidRDefault="00CC0473" w:rsidP="000D484B">
      <w:pPr>
        <w:pStyle w:val="CoversheetParagraph"/>
        <w:rPr>
          <w:rFonts w:ascii="Times New Roman" w:hAnsi="Times New Roman" w:cs="Times New Roman"/>
        </w:rPr>
      </w:pPr>
    </w:p>
    <w:p w14:paraId="751A98CB" w14:textId="77777777" w:rsidR="00704936" w:rsidRPr="00876735" w:rsidRDefault="00704936" w:rsidP="000D484B">
      <w:pPr>
        <w:pStyle w:val="CoversheetParagraph"/>
        <w:rPr>
          <w:rFonts w:ascii="Times New Roman" w:hAnsi="Times New Roman" w:cs="Times New Roman"/>
          <w:lang w:val="cy-GB"/>
        </w:rPr>
      </w:pPr>
    </w:p>
    <w:p w14:paraId="18648814" w14:textId="7D62B7FD" w:rsidR="004031EF" w:rsidRPr="00E87D23" w:rsidRDefault="00EB1B67" w:rsidP="00E87D23">
      <w:pPr>
        <w:pStyle w:val="CoversheetParagraph"/>
        <w:rPr>
          <w:rFonts w:ascii="Times New Roman" w:hAnsi="Times New Roman"/>
          <w:sz w:val="24"/>
          <w:szCs w:val="24"/>
          <w:lang w:val="cy-GB"/>
        </w:rPr>
      </w:pPr>
      <w:r>
        <w:rPr>
          <w:rFonts w:ascii="Times New Roman" w:hAnsi="Times New Roman"/>
          <w:sz w:val="24"/>
          <w:szCs w:val="24"/>
          <w:lang w:val="cy-GB"/>
        </w:rPr>
        <w:t>[</w:t>
      </w:r>
      <w:sdt>
        <w:sdtPr>
          <w:rPr>
            <w:rFonts w:ascii="Times New Roman" w:hAnsi="Times New Roman"/>
            <w:sz w:val="24"/>
            <w:szCs w:val="24"/>
            <w:highlight w:val="lightGray"/>
            <w:lang w:val="cy-GB"/>
          </w:rPr>
          <w:id w:val="-372387777"/>
          <w:placeholder>
            <w:docPart w:val="DefaultPlaceholder_-1854013440"/>
          </w:placeholder>
        </w:sdtPr>
        <w:sdtEndPr/>
        <w:sdtContent>
          <w:r w:rsidR="00FF671C" w:rsidRPr="00B967E5">
            <w:rPr>
              <w:rFonts w:ascii="Times New Roman" w:hAnsi="Times New Roman"/>
              <w:sz w:val="24"/>
              <w:szCs w:val="24"/>
              <w:highlight w:val="lightGray"/>
              <w:lang w:val="cy-GB"/>
            </w:rPr>
            <w:t xml:space="preserve">                 Insert Date          </w:t>
          </w:r>
        </w:sdtContent>
      </w:sdt>
      <w:r w:rsidR="003C21B2">
        <w:rPr>
          <w:rFonts w:ascii="Times New Roman" w:hAnsi="Times New Roman"/>
          <w:sz w:val="24"/>
          <w:szCs w:val="24"/>
          <w:lang w:val="cy-GB"/>
        </w:rPr>
        <w:t>]</w:t>
      </w:r>
    </w:p>
    <w:p w14:paraId="63C52322" w14:textId="174CCBDC" w:rsidR="004031EF" w:rsidRDefault="00F131C6">
      <w:pPr>
        <w:pStyle w:val="CoversheetTitle"/>
        <w:rPr>
          <w:szCs w:val="22"/>
        </w:rPr>
      </w:pPr>
      <w:r>
        <w:rPr>
          <w:szCs w:val="22"/>
        </w:rPr>
        <w:t xml:space="preserve">19 </w:t>
      </w:r>
      <w:r w:rsidR="00AC5E1F">
        <w:rPr>
          <w:szCs w:val="22"/>
        </w:rPr>
        <w:t xml:space="preserve">Oxford Road, Suite </w:t>
      </w:r>
      <w:r>
        <w:rPr>
          <w:szCs w:val="22"/>
        </w:rPr>
        <w:t>22</w:t>
      </w:r>
      <w:r w:rsidR="00AC5E1F">
        <w:rPr>
          <w:szCs w:val="22"/>
        </w:rPr>
        <w:t>1</w:t>
      </w:r>
    </w:p>
    <w:p w14:paraId="1CE1AE37" w14:textId="77777777" w:rsidR="00AC5E1F" w:rsidRDefault="00AC5E1F">
      <w:pPr>
        <w:pStyle w:val="CoversheetTitle"/>
        <w:rPr>
          <w:szCs w:val="22"/>
        </w:rPr>
      </w:pPr>
      <w:r>
        <w:rPr>
          <w:szCs w:val="22"/>
        </w:rPr>
        <w:t xml:space="preserve">Bournemouth </w:t>
      </w:r>
    </w:p>
    <w:p w14:paraId="18E525CF" w14:textId="77777777" w:rsidR="00AC5E1F" w:rsidRDefault="00AC5E1F">
      <w:pPr>
        <w:pStyle w:val="CoversheetTitle"/>
        <w:rPr>
          <w:szCs w:val="22"/>
        </w:rPr>
      </w:pPr>
      <w:r>
        <w:rPr>
          <w:szCs w:val="22"/>
        </w:rPr>
        <w:t>dorset</w:t>
      </w:r>
    </w:p>
    <w:p w14:paraId="29E84806" w14:textId="18667224" w:rsidR="00AC5E1F" w:rsidRPr="00876735" w:rsidRDefault="00AC5E1F">
      <w:pPr>
        <w:pStyle w:val="CoversheetTitle"/>
        <w:rPr>
          <w:szCs w:val="22"/>
        </w:rPr>
      </w:pPr>
      <w:r>
        <w:rPr>
          <w:szCs w:val="22"/>
        </w:rPr>
        <w:t>bh8 8</w:t>
      </w:r>
      <w:r w:rsidR="00F131C6">
        <w:rPr>
          <w:szCs w:val="22"/>
        </w:rPr>
        <w:t>GS</w:t>
      </w:r>
    </w:p>
    <w:p w14:paraId="4F1FCF24" w14:textId="77777777" w:rsidR="004031EF" w:rsidRPr="00876735" w:rsidRDefault="004031EF">
      <w:pPr>
        <w:pStyle w:val="Heading8"/>
        <w:rPr>
          <w:rFonts w:ascii="Times New Roman" w:hAnsi="Times New Roman"/>
          <w:sz w:val="22"/>
          <w:szCs w:val="22"/>
        </w:rPr>
      </w:pPr>
      <w:r w:rsidRPr="00876735">
        <w:rPr>
          <w:rFonts w:ascii="Times New Roman" w:hAnsi="Times New Roman"/>
          <w:sz w:val="22"/>
          <w:szCs w:val="22"/>
        </w:rPr>
        <w:lastRenderedPageBreak/>
        <w:t>CONTENTS</w:t>
      </w:r>
    </w:p>
    <w:p w14:paraId="125A846D" w14:textId="77777777" w:rsidR="004031EF" w:rsidRPr="00876735" w:rsidRDefault="004031EF">
      <w:pPr>
        <w:pStyle w:val="Heading7"/>
        <w:rPr>
          <w:rFonts w:ascii="Times New Roman" w:hAnsi="Times New Roman"/>
          <w:sz w:val="22"/>
          <w:szCs w:val="22"/>
        </w:rPr>
      </w:pPr>
      <w:r w:rsidRPr="00876735">
        <w:rPr>
          <w:rFonts w:ascii="Times New Roman" w:hAnsi="Times New Roman"/>
          <w:sz w:val="22"/>
          <w:szCs w:val="22"/>
        </w:rPr>
        <w:t>CLAUSE</w:t>
      </w:r>
    </w:p>
    <w:p w14:paraId="3597161A" w14:textId="77777777" w:rsidR="004031EF" w:rsidRPr="00876735" w:rsidRDefault="00EC4FDA">
      <w:pPr>
        <w:pStyle w:val="TOC3"/>
        <w:rPr>
          <w:sz w:val="22"/>
          <w:szCs w:val="22"/>
          <w:lang w:eastAsia="en-GB"/>
        </w:rPr>
      </w:pPr>
      <w:r w:rsidRPr="00876735">
        <w:rPr>
          <w:sz w:val="22"/>
          <w:szCs w:val="22"/>
        </w:rPr>
        <w:fldChar w:fldCharType="begin"/>
      </w:r>
      <w:r w:rsidR="004031EF" w:rsidRPr="00876735">
        <w:rPr>
          <w:sz w:val="22"/>
          <w:szCs w:val="22"/>
        </w:rPr>
        <w:instrText>TOC \t "Heading 1,3"</w:instrText>
      </w:r>
      <w:r w:rsidRPr="00876735">
        <w:rPr>
          <w:sz w:val="22"/>
          <w:szCs w:val="22"/>
        </w:rPr>
        <w:fldChar w:fldCharType="separate"/>
      </w:r>
      <w:r w:rsidR="004031EF" w:rsidRPr="00876735">
        <w:rPr>
          <w:caps/>
          <w:sz w:val="22"/>
          <w:szCs w:val="22"/>
        </w:rPr>
        <w:t>1.</w:t>
      </w:r>
      <w:r w:rsidR="004031EF" w:rsidRPr="00876735">
        <w:rPr>
          <w:sz w:val="22"/>
          <w:szCs w:val="22"/>
          <w:lang w:eastAsia="en-GB"/>
        </w:rPr>
        <w:tab/>
      </w:r>
      <w:r w:rsidR="004031EF" w:rsidRPr="00876735">
        <w:rPr>
          <w:sz w:val="22"/>
          <w:szCs w:val="22"/>
        </w:rPr>
        <w:t>INTERPRETATION</w:t>
      </w:r>
      <w:r w:rsidR="004031EF" w:rsidRPr="00876735">
        <w:rPr>
          <w:sz w:val="22"/>
          <w:szCs w:val="22"/>
        </w:rPr>
        <w:tab/>
      </w:r>
      <w:r w:rsidRPr="00876735">
        <w:rPr>
          <w:sz w:val="22"/>
          <w:szCs w:val="22"/>
        </w:rPr>
        <w:fldChar w:fldCharType="begin"/>
      </w:r>
      <w:r w:rsidR="004031EF" w:rsidRPr="00876735">
        <w:rPr>
          <w:sz w:val="22"/>
          <w:szCs w:val="22"/>
        </w:rPr>
        <w:instrText xml:space="preserve"> PAGEREF _Toc364241366 \h </w:instrText>
      </w:r>
      <w:r w:rsidRPr="00876735">
        <w:rPr>
          <w:sz w:val="22"/>
          <w:szCs w:val="22"/>
        </w:rPr>
      </w:r>
      <w:r w:rsidRPr="00876735">
        <w:rPr>
          <w:sz w:val="22"/>
          <w:szCs w:val="22"/>
        </w:rPr>
        <w:fldChar w:fldCharType="separate"/>
      </w:r>
      <w:r w:rsidR="00090BE7">
        <w:rPr>
          <w:sz w:val="22"/>
          <w:szCs w:val="22"/>
        </w:rPr>
        <w:t>2</w:t>
      </w:r>
      <w:r w:rsidRPr="00876735">
        <w:rPr>
          <w:sz w:val="22"/>
          <w:szCs w:val="22"/>
        </w:rPr>
        <w:fldChar w:fldCharType="end"/>
      </w:r>
    </w:p>
    <w:p w14:paraId="0037A862" w14:textId="77777777" w:rsidR="004031EF" w:rsidRPr="00876735" w:rsidRDefault="004031EF">
      <w:pPr>
        <w:pStyle w:val="TOC3"/>
        <w:rPr>
          <w:sz w:val="22"/>
          <w:szCs w:val="22"/>
          <w:lang w:eastAsia="en-GB"/>
        </w:rPr>
      </w:pPr>
      <w:r w:rsidRPr="00876735">
        <w:rPr>
          <w:caps/>
          <w:sz w:val="22"/>
          <w:szCs w:val="22"/>
        </w:rPr>
        <w:t>2.</w:t>
      </w:r>
      <w:r w:rsidRPr="00876735">
        <w:rPr>
          <w:sz w:val="22"/>
          <w:szCs w:val="22"/>
          <w:lang w:eastAsia="en-GB"/>
        </w:rPr>
        <w:tab/>
      </w:r>
      <w:r w:rsidRPr="00876735">
        <w:rPr>
          <w:sz w:val="22"/>
          <w:szCs w:val="22"/>
        </w:rPr>
        <w:t>THE AGREEMENT</w:t>
      </w:r>
      <w:r w:rsidRPr="00876735">
        <w:rPr>
          <w:sz w:val="22"/>
          <w:szCs w:val="22"/>
        </w:rPr>
        <w:tab/>
      </w:r>
      <w:r w:rsidR="00EC4FDA" w:rsidRPr="00876735">
        <w:rPr>
          <w:sz w:val="22"/>
          <w:szCs w:val="22"/>
        </w:rPr>
        <w:fldChar w:fldCharType="begin"/>
      </w:r>
      <w:r w:rsidRPr="00876735">
        <w:rPr>
          <w:sz w:val="22"/>
          <w:szCs w:val="22"/>
        </w:rPr>
        <w:instrText xml:space="preserve"> PAGEREF _Toc364241367 \h </w:instrText>
      </w:r>
      <w:r w:rsidR="00EC4FDA" w:rsidRPr="00876735">
        <w:rPr>
          <w:sz w:val="22"/>
          <w:szCs w:val="22"/>
        </w:rPr>
      </w:r>
      <w:r w:rsidR="00EC4FDA" w:rsidRPr="00876735">
        <w:rPr>
          <w:sz w:val="22"/>
          <w:szCs w:val="22"/>
        </w:rPr>
        <w:fldChar w:fldCharType="separate"/>
      </w:r>
      <w:r w:rsidR="00090BE7">
        <w:rPr>
          <w:sz w:val="22"/>
          <w:szCs w:val="22"/>
        </w:rPr>
        <w:t>2</w:t>
      </w:r>
      <w:r w:rsidR="00EC4FDA" w:rsidRPr="00876735">
        <w:rPr>
          <w:sz w:val="22"/>
          <w:szCs w:val="22"/>
        </w:rPr>
        <w:fldChar w:fldCharType="end"/>
      </w:r>
    </w:p>
    <w:p w14:paraId="72436F45" w14:textId="77777777" w:rsidR="004031EF" w:rsidRPr="00876735" w:rsidRDefault="004031EF">
      <w:pPr>
        <w:pStyle w:val="TOC3"/>
        <w:rPr>
          <w:sz w:val="22"/>
          <w:szCs w:val="22"/>
          <w:lang w:eastAsia="en-GB"/>
        </w:rPr>
      </w:pPr>
      <w:r w:rsidRPr="00876735">
        <w:rPr>
          <w:caps/>
          <w:sz w:val="22"/>
          <w:szCs w:val="22"/>
        </w:rPr>
        <w:t>3.</w:t>
      </w:r>
      <w:r w:rsidRPr="00876735">
        <w:rPr>
          <w:sz w:val="22"/>
          <w:szCs w:val="22"/>
          <w:lang w:eastAsia="en-GB"/>
        </w:rPr>
        <w:tab/>
      </w:r>
      <w:r w:rsidRPr="00876735">
        <w:rPr>
          <w:sz w:val="22"/>
          <w:szCs w:val="22"/>
        </w:rPr>
        <w:t>ASSIGNMENTS</w:t>
      </w:r>
      <w:r w:rsidRPr="00876735">
        <w:rPr>
          <w:sz w:val="22"/>
          <w:szCs w:val="22"/>
        </w:rPr>
        <w:tab/>
      </w:r>
      <w:r w:rsidR="00EC4FDA" w:rsidRPr="00876735">
        <w:rPr>
          <w:sz w:val="22"/>
          <w:szCs w:val="22"/>
        </w:rPr>
        <w:fldChar w:fldCharType="begin"/>
      </w:r>
      <w:r w:rsidRPr="00876735">
        <w:rPr>
          <w:sz w:val="22"/>
          <w:szCs w:val="22"/>
        </w:rPr>
        <w:instrText xml:space="preserve"> PAGEREF _Toc364241368 \h </w:instrText>
      </w:r>
      <w:r w:rsidR="00EC4FDA" w:rsidRPr="00876735">
        <w:rPr>
          <w:sz w:val="22"/>
          <w:szCs w:val="22"/>
        </w:rPr>
      </w:r>
      <w:r w:rsidR="00EC4FDA" w:rsidRPr="00876735">
        <w:rPr>
          <w:sz w:val="22"/>
          <w:szCs w:val="22"/>
        </w:rPr>
        <w:fldChar w:fldCharType="separate"/>
      </w:r>
      <w:r w:rsidR="00090BE7">
        <w:rPr>
          <w:sz w:val="22"/>
          <w:szCs w:val="22"/>
        </w:rPr>
        <w:t>2</w:t>
      </w:r>
      <w:r w:rsidR="00EC4FDA" w:rsidRPr="00876735">
        <w:rPr>
          <w:sz w:val="22"/>
          <w:szCs w:val="22"/>
        </w:rPr>
        <w:fldChar w:fldCharType="end"/>
      </w:r>
    </w:p>
    <w:p w14:paraId="2010A8B3" w14:textId="77777777" w:rsidR="004031EF" w:rsidRPr="00876735" w:rsidRDefault="004031EF">
      <w:pPr>
        <w:pStyle w:val="TOC3"/>
        <w:rPr>
          <w:sz w:val="22"/>
          <w:szCs w:val="22"/>
          <w:lang w:eastAsia="en-GB"/>
        </w:rPr>
      </w:pPr>
      <w:r w:rsidRPr="00876735">
        <w:rPr>
          <w:caps/>
          <w:sz w:val="22"/>
          <w:szCs w:val="22"/>
        </w:rPr>
        <w:t>4.</w:t>
      </w:r>
      <w:r w:rsidRPr="00876735">
        <w:rPr>
          <w:sz w:val="22"/>
          <w:szCs w:val="22"/>
          <w:lang w:eastAsia="en-GB"/>
        </w:rPr>
        <w:tab/>
      </w:r>
      <w:r w:rsidRPr="00876735">
        <w:rPr>
          <w:sz w:val="22"/>
          <w:szCs w:val="22"/>
        </w:rPr>
        <w:t>TEMPORARY TO PERMANENT</w:t>
      </w:r>
      <w:r w:rsidRPr="00876735">
        <w:rPr>
          <w:sz w:val="22"/>
          <w:szCs w:val="22"/>
        </w:rPr>
        <w:tab/>
      </w:r>
      <w:r w:rsidR="00EC4FDA" w:rsidRPr="00876735">
        <w:rPr>
          <w:sz w:val="22"/>
          <w:szCs w:val="22"/>
        </w:rPr>
        <w:fldChar w:fldCharType="begin"/>
      </w:r>
      <w:r w:rsidRPr="00876735">
        <w:rPr>
          <w:sz w:val="22"/>
          <w:szCs w:val="22"/>
        </w:rPr>
        <w:instrText xml:space="preserve"> PAGEREF _Toc364241369 \h </w:instrText>
      </w:r>
      <w:r w:rsidR="00EC4FDA" w:rsidRPr="00876735">
        <w:rPr>
          <w:sz w:val="22"/>
          <w:szCs w:val="22"/>
        </w:rPr>
      </w:r>
      <w:r w:rsidR="00EC4FDA" w:rsidRPr="00876735">
        <w:rPr>
          <w:sz w:val="22"/>
          <w:szCs w:val="22"/>
        </w:rPr>
        <w:fldChar w:fldCharType="separate"/>
      </w:r>
      <w:r w:rsidR="00090BE7">
        <w:rPr>
          <w:sz w:val="22"/>
          <w:szCs w:val="22"/>
        </w:rPr>
        <w:t>2</w:t>
      </w:r>
      <w:r w:rsidR="00EC4FDA" w:rsidRPr="00876735">
        <w:rPr>
          <w:sz w:val="22"/>
          <w:szCs w:val="22"/>
        </w:rPr>
        <w:fldChar w:fldCharType="end"/>
      </w:r>
    </w:p>
    <w:p w14:paraId="3A249BD7" w14:textId="77777777" w:rsidR="004031EF" w:rsidRPr="00876735" w:rsidRDefault="004031EF">
      <w:pPr>
        <w:pStyle w:val="TOC3"/>
        <w:rPr>
          <w:sz w:val="22"/>
          <w:szCs w:val="22"/>
          <w:lang w:eastAsia="en-GB"/>
        </w:rPr>
      </w:pPr>
      <w:r w:rsidRPr="00876735">
        <w:rPr>
          <w:caps/>
          <w:sz w:val="22"/>
          <w:szCs w:val="22"/>
        </w:rPr>
        <w:t>5.</w:t>
      </w:r>
      <w:r w:rsidRPr="00876735">
        <w:rPr>
          <w:sz w:val="22"/>
          <w:szCs w:val="22"/>
          <w:lang w:eastAsia="en-GB"/>
        </w:rPr>
        <w:tab/>
      </w:r>
      <w:r w:rsidRPr="00876735">
        <w:rPr>
          <w:sz w:val="22"/>
          <w:szCs w:val="22"/>
        </w:rPr>
        <w:t>TEMPORARY WORKER'S OBLIGATIONS</w:t>
      </w:r>
      <w:r w:rsidRPr="00876735">
        <w:rPr>
          <w:sz w:val="22"/>
          <w:szCs w:val="22"/>
        </w:rPr>
        <w:tab/>
      </w:r>
      <w:r w:rsidR="00EC4FDA" w:rsidRPr="00876735">
        <w:rPr>
          <w:sz w:val="22"/>
          <w:szCs w:val="22"/>
        </w:rPr>
        <w:fldChar w:fldCharType="begin"/>
      </w:r>
      <w:r w:rsidRPr="00876735">
        <w:rPr>
          <w:sz w:val="22"/>
          <w:szCs w:val="22"/>
        </w:rPr>
        <w:instrText xml:space="preserve"> PAGEREF _Toc364241370 \h </w:instrText>
      </w:r>
      <w:r w:rsidR="00EC4FDA" w:rsidRPr="00876735">
        <w:rPr>
          <w:sz w:val="22"/>
          <w:szCs w:val="22"/>
        </w:rPr>
      </w:r>
      <w:r w:rsidR="00EC4FDA" w:rsidRPr="00876735">
        <w:rPr>
          <w:sz w:val="22"/>
          <w:szCs w:val="22"/>
        </w:rPr>
        <w:fldChar w:fldCharType="separate"/>
      </w:r>
      <w:r w:rsidR="00090BE7">
        <w:rPr>
          <w:sz w:val="22"/>
          <w:szCs w:val="22"/>
        </w:rPr>
        <w:t>2</w:t>
      </w:r>
      <w:r w:rsidR="00EC4FDA" w:rsidRPr="00876735">
        <w:rPr>
          <w:sz w:val="22"/>
          <w:szCs w:val="22"/>
        </w:rPr>
        <w:fldChar w:fldCharType="end"/>
      </w:r>
    </w:p>
    <w:p w14:paraId="297B6584" w14:textId="77777777" w:rsidR="004031EF" w:rsidRPr="00876735" w:rsidRDefault="004031EF">
      <w:pPr>
        <w:pStyle w:val="TOC3"/>
        <w:rPr>
          <w:sz w:val="22"/>
          <w:szCs w:val="22"/>
          <w:lang w:eastAsia="en-GB"/>
        </w:rPr>
      </w:pPr>
      <w:r w:rsidRPr="00876735">
        <w:rPr>
          <w:caps/>
          <w:sz w:val="22"/>
          <w:szCs w:val="22"/>
        </w:rPr>
        <w:t>6.</w:t>
      </w:r>
      <w:r w:rsidRPr="00876735">
        <w:rPr>
          <w:sz w:val="22"/>
          <w:szCs w:val="22"/>
          <w:lang w:eastAsia="en-GB"/>
        </w:rPr>
        <w:tab/>
      </w:r>
      <w:r w:rsidRPr="00876735">
        <w:rPr>
          <w:sz w:val="22"/>
          <w:szCs w:val="22"/>
        </w:rPr>
        <w:t>REMUNERATION</w:t>
      </w:r>
      <w:r w:rsidRPr="00876735">
        <w:rPr>
          <w:sz w:val="22"/>
          <w:szCs w:val="22"/>
        </w:rPr>
        <w:tab/>
      </w:r>
      <w:r w:rsidR="00EC4FDA" w:rsidRPr="00876735">
        <w:rPr>
          <w:sz w:val="22"/>
          <w:szCs w:val="22"/>
        </w:rPr>
        <w:fldChar w:fldCharType="begin"/>
      </w:r>
      <w:r w:rsidRPr="00876735">
        <w:rPr>
          <w:sz w:val="22"/>
          <w:szCs w:val="22"/>
        </w:rPr>
        <w:instrText xml:space="preserve"> PAGEREF _Toc364241371 \h </w:instrText>
      </w:r>
      <w:r w:rsidR="00EC4FDA" w:rsidRPr="00876735">
        <w:rPr>
          <w:sz w:val="22"/>
          <w:szCs w:val="22"/>
        </w:rPr>
      </w:r>
      <w:r w:rsidR="00EC4FDA" w:rsidRPr="00876735">
        <w:rPr>
          <w:sz w:val="22"/>
          <w:szCs w:val="22"/>
        </w:rPr>
        <w:fldChar w:fldCharType="separate"/>
      </w:r>
      <w:r w:rsidR="00090BE7">
        <w:rPr>
          <w:sz w:val="22"/>
          <w:szCs w:val="22"/>
        </w:rPr>
        <w:t>2</w:t>
      </w:r>
      <w:r w:rsidR="00EC4FDA" w:rsidRPr="00876735">
        <w:rPr>
          <w:sz w:val="22"/>
          <w:szCs w:val="22"/>
        </w:rPr>
        <w:fldChar w:fldCharType="end"/>
      </w:r>
    </w:p>
    <w:p w14:paraId="7DF24DB2" w14:textId="77777777" w:rsidR="004031EF" w:rsidRPr="00876735" w:rsidRDefault="004031EF">
      <w:pPr>
        <w:pStyle w:val="TOC3"/>
        <w:rPr>
          <w:sz w:val="22"/>
          <w:szCs w:val="22"/>
          <w:lang w:eastAsia="en-GB"/>
        </w:rPr>
      </w:pPr>
      <w:r w:rsidRPr="00876735">
        <w:rPr>
          <w:caps/>
          <w:sz w:val="22"/>
          <w:szCs w:val="22"/>
        </w:rPr>
        <w:t>7.</w:t>
      </w:r>
      <w:r w:rsidRPr="00876735">
        <w:rPr>
          <w:sz w:val="22"/>
          <w:szCs w:val="22"/>
          <w:lang w:eastAsia="en-GB"/>
        </w:rPr>
        <w:tab/>
      </w:r>
      <w:r w:rsidRPr="00876735">
        <w:rPr>
          <w:sz w:val="22"/>
          <w:szCs w:val="22"/>
        </w:rPr>
        <w:t>TIME SHEETS</w:t>
      </w:r>
      <w:r w:rsidRPr="00876735">
        <w:rPr>
          <w:sz w:val="22"/>
          <w:szCs w:val="22"/>
        </w:rPr>
        <w:tab/>
      </w:r>
      <w:r w:rsidR="00EC4FDA" w:rsidRPr="00876735">
        <w:rPr>
          <w:sz w:val="22"/>
          <w:szCs w:val="22"/>
        </w:rPr>
        <w:fldChar w:fldCharType="begin"/>
      </w:r>
      <w:r w:rsidRPr="00876735">
        <w:rPr>
          <w:sz w:val="22"/>
          <w:szCs w:val="22"/>
        </w:rPr>
        <w:instrText xml:space="preserve"> PAGEREF _Toc364241372 \h </w:instrText>
      </w:r>
      <w:r w:rsidR="00EC4FDA" w:rsidRPr="00876735">
        <w:rPr>
          <w:sz w:val="22"/>
          <w:szCs w:val="22"/>
        </w:rPr>
      </w:r>
      <w:r w:rsidR="00EC4FDA" w:rsidRPr="00876735">
        <w:rPr>
          <w:sz w:val="22"/>
          <w:szCs w:val="22"/>
        </w:rPr>
        <w:fldChar w:fldCharType="separate"/>
      </w:r>
      <w:r w:rsidR="00090BE7">
        <w:rPr>
          <w:sz w:val="22"/>
          <w:szCs w:val="22"/>
        </w:rPr>
        <w:t>2</w:t>
      </w:r>
      <w:r w:rsidR="00EC4FDA" w:rsidRPr="00876735">
        <w:rPr>
          <w:sz w:val="22"/>
          <w:szCs w:val="22"/>
        </w:rPr>
        <w:fldChar w:fldCharType="end"/>
      </w:r>
    </w:p>
    <w:p w14:paraId="539B9036" w14:textId="77777777" w:rsidR="004031EF" w:rsidRPr="00876735" w:rsidRDefault="004031EF">
      <w:pPr>
        <w:pStyle w:val="TOC3"/>
        <w:rPr>
          <w:sz w:val="22"/>
          <w:szCs w:val="22"/>
          <w:lang w:eastAsia="en-GB"/>
        </w:rPr>
      </w:pPr>
      <w:r w:rsidRPr="00876735">
        <w:rPr>
          <w:caps/>
          <w:sz w:val="22"/>
          <w:szCs w:val="22"/>
        </w:rPr>
        <w:t>8.</w:t>
      </w:r>
      <w:r w:rsidRPr="00876735">
        <w:rPr>
          <w:sz w:val="22"/>
          <w:szCs w:val="22"/>
          <w:lang w:eastAsia="en-GB"/>
        </w:rPr>
        <w:tab/>
      </w:r>
      <w:r w:rsidRPr="00876735">
        <w:rPr>
          <w:sz w:val="22"/>
          <w:szCs w:val="22"/>
        </w:rPr>
        <w:t>ANNUAL LEAVE</w:t>
      </w:r>
      <w:r w:rsidRPr="00876735">
        <w:rPr>
          <w:sz w:val="22"/>
          <w:szCs w:val="22"/>
        </w:rPr>
        <w:tab/>
      </w:r>
      <w:r w:rsidR="00EC4FDA" w:rsidRPr="00876735">
        <w:rPr>
          <w:sz w:val="22"/>
          <w:szCs w:val="22"/>
        </w:rPr>
        <w:fldChar w:fldCharType="begin"/>
      </w:r>
      <w:r w:rsidRPr="00876735">
        <w:rPr>
          <w:sz w:val="22"/>
          <w:szCs w:val="22"/>
        </w:rPr>
        <w:instrText xml:space="preserve"> PAGEREF _Toc364241373 \h </w:instrText>
      </w:r>
      <w:r w:rsidR="00EC4FDA" w:rsidRPr="00876735">
        <w:rPr>
          <w:sz w:val="22"/>
          <w:szCs w:val="22"/>
        </w:rPr>
      </w:r>
      <w:r w:rsidR="00EC4FDA" w:rsidRPr="00876735">
        <w:rPr>
          <w:sz w:val="22"/>
          <w:szCs w:val="22"/>
        </w:rPr>
        <w:fldChar w:fldCharType="separate"/>
      </w:r>
      <w:r w:rsidR="00090BE7">
        <w:rPr>
          <w:sz w:val="22"/>
          <w:szCs w:val="22"/>
        </w:rPr>
        <w:t>2</w:t>
      </w:r>
      <w:r w:rsidR="00EC4FDA" w:rsidRPr="00876735">
        <w:rPr>
          <w:sz w:val="22"/>
          <w:szCs w:val="22"/>
        </w:rPr>
        <w:fldChar w:fldCharType="end"/>
      </w:r>
    </w:p>
    <w:p w14:paraId="11F84CD9" w14:textId="77777777" w:rsidR="004031EF" w:rsidRPr="00876735" w:rsidRDefault="004031EF">
      <w:pPr>
        <w:pStyle w:val="TOC3"/>
        <w:rPr>
          <w:sz w:val="22"/>
          <w:szCs w:val="22"/>
          <w:lang w:eastAsia="en-GB"/>
        </w:rPr>
      </w:pPr>
      <w:r w:rsidRPr="00876735">
        <w:rPr>
          <w:caps/>
          <w:sz w:val="22"/>
          <w:szCs w:val="22"/>
        </w:rPr>
        <w:t>9.</w:t>
      </w:r>
      <w:r w:rsidRPr="00876735">
        <w:rPr>
          <w:sz w:val="22"/>
          <w:szCs w:val="22"/>
          <w:lang w:eastAsia="en-GB"/>
        </w:rPr>
        <w:tab/>
      </w:r>
      <w:r w:rsidRPr="00876735">
        <w:rPr>
          <w:sz w:val="22"/>
          <w:szCs w:val="22"/>
        </w:rPr>
        <w:t>SICKNESS ABSENCE</w:t>
      </w:r>
      <w:r w:rsidRPr="00876735">
        <w:rPr>
          <w:sz w:val="22"/>
          <w:szCs w:val="22"/>
        </w:rPr>
        <w:tab/>
      </w:r>
      <w:r w:rsidR="00EC4FDA" w:rsidRPr="00876735">
        <w:rPr>
          <w:sz w:val="22"/>
          <w:szCs w:val="22"/>
        </w:rPr>
        <w:fldChar w:fldCharType="begin"/>
      </w:r>
      <w:r w:rsidRPr="00876735">
        <w:rPr>
          <w:sz w:val="22"/>
          <w:szCs w:val="22"/>
        </w:rPr>
        <w:instrText xml:space="preserve"> PAGEREF _Toc364241374 \h </w:instrText>
      </w:r>
      <w:r w:rsidR="00EC4FDA" w:rsidRPr="00876735">
        <w:rPr>
          <w:sz w:val="22"/>
          <w:szCs w:val="22"/>
        </w:rPr>
      </w:r>
      <w:r w:rsidR="00EC4FDA" w:rsidRPr="00876735">
        <w:rPr>
          <w:sz w:val="22"/>
          <w:szCs w:val="22"/>
        </w:rPr>
        <w:fldChar w:fldCharType="separate"/>
      </w:r>
      <w:r w:rsidR="00090BE7">
        <w:rPr>
          <w:sz w:val="22"/>
          <w:szCs w:val="22"/>
        </w:rPr>
        <w:t>2</w:t>
      </w:r>
      <w:r w:rsidR="00EC4FDA" w:rsidRPr="00876735">
        <w:rPr>
          <w:sz w:val="22"/>
          <w:szCs w:val="22"/>
        </w:rPr>
        <w:fldChar w:fldCharType="end"/>
      </w:r>
    </w:p>
    <w:p w14:paraId="7DA8E384" w14:textId="77777777" w:rsidR="004031EF" w:rsidRPr="00876735" w:rsidRDefault="004031EF">
      <w:pPr>
        <w:pStyle w:val="TOC3"/>
        <w:rPr>
          <w:sz w:val="22"/>
          <w:szCs w:val="22"/>
          <w:lang w:eastAsia="en-GB"/>
        </w:rPr>
      </w:pPr>
      <w:r w:rsidRPr="00876735">
        <w:rPr>
          <w:caps/>
          <w:sz w:val="22"/>
          <w:szCs w:val="22"/>
        </w:rPr>
        <w:t>10.</w:t>
      </w:r>
      <w:r w:rsidRPr="00876735">
        <w:rPr>
          <w:sz w:val="22"/>
          <w:szCs w:val="22"/>
          <w:lang w:eastAsia="en-GB"/>
        </w:rPr>
        <w:tab/>
      </w:r>
      <w:r w:rsidRPr="00876735">
        <w:rPr>
          <w:sz w:val="22"/>
          <w:szCs w:val="22"/>
        </w:rPr>
        <w:t>TERMINATION</w:t>
      </w:r>
      <w:r w:rsidRPr="00876735">
        <w:rPr>
          <w:sz w:val="22"/>
          <w:szCs w:val="22"/>
        </w:rPr>
        <w:tab/>
      </w:r>
      <w:r w:rsidR="00EC4FDA" w:rsidRPr="00876735">
        <w:rPr>
          <w:sz w:val="22"/>
          <w:szCs w:val="22"/>
        </w:rPr>
        <w:fldChar w:fldCharType="begin"/>
      </w:r>
      <w:r w:rsidRPr="00876735">
        <w:rPr>
          <w:sz w:val="22"/>
          <w:szCs w:val="22"/>
        </w:rPr>
        <w:instrText xml:space="preserve"> PAGEREF _Toc364241375 \h </w:instrText>
      </w:r>
      <w:r w:rsidR="00EC4FDA" w:rsidRPr="00876735">
        <w:rPr>
          <w:sz w:val="22"/>
          <w:szCs w:val="22"/>
        </w:rPr>
      </w:r>
      <w:r w:rsidR="00EC4FDA" w:rsidRPr="00876735">
        <w:rPr>
          <w:sz w:val="22"/>
          <w:szCs w:val="22"/>
        </w:rPr>
        <w:fldChar w:fldCharType="separate"/>
      </w:r>
      <w:r w:rsidR="00090BE7">
        <w:rPr>
          <w:sz w:val="22"/>
          <w:szCs w:val="22"/>
        </w:rPr>
        <w:t>2</w:t>
      </w:r>
      <w:r w:rsidR="00EC4FDA" w:rsidRPr="00876735">
        <w:rPr>
          <w:sz w:val="22"/>
          <w:szCs w:val="22"/>
        </w:rPr>
        <w:fldChar w:fldCharType="end"/>
      </w:r>
    </w:p>
    <w:p w14:paraId="532D321E" w14:textId="77777777" w:rsidR="004031EF" w:rsidRPr="00876735" w:rsidRDefault="004031EF">
      <w:pPr>
        <w:pStyle w:val="TOC3"/>
        <w:rPr>
          <w:sz w:val="22"/>
          <w:szCs w:val="22"/>
          <w:lang w:eastAsia="en-GB"/>
        </w:rPr>
      </w:pPr>
      <w:r w:rsidRPr="00876735">
        <w:rPr>
          <w:caps/>
          <w:sz w:val="22"/>
          <w:szCs w:val="22"/>
        </w:rPr>
        <w:t>11.</w:t>
      </w:r>
      <w:r w:rsidRPr="00876735">
        <w:rPr>
          <w:sz w:val="22"/>
          <w:szCs w:val="22"/>
          <w:lang w:eastAsia="en-GB"/>
        </w:rPr>
        <w:tab/>
      </w:r>
      <w:r w:rsidRPr="00876735">
        <w:rPr>
          <w:sz w:val="22"/>
          <w:szCs w:val="22"/>
        </w:rPr>
        <w:t>INTELLECTUAL PROPERTY RIGHTS</w:t>
      </w:r>
      <w:r w:rsidRPr="00876735">
        <w:rPr>
          <w:sz w:val="22"/>
          <w:szCs w:val="22"/>
        </w:rPr>
        <w:tab/>
      </w:r>
      <w:r w:rsidR="00EC4FDA" w:rsidRPr="00876735">
        <w:rPr>
          <w:sz w:val="22"/>
          <w:szCs w:val="22"/>
        </w:rPr>
        <w:fldChar w:fldCharType="begin"/>
      </w:r>
      <w:r w:rsidRPr="00876735">
        <w:rPr>
          <w:sz w:val="22"/>
          <w:szCs w:val="22"/>
        </w:rPr>
        <w:instrText xml:space="preserve"> PAGEREF _Toc364241376 \h </w:instrText>
      </w:r>
      <w:r w:rsidR="00EC4FDA" w:rsidRPr="00876735">
        <w:rPr>
          <w:sz w:val="22"/>
          <w:szCs w:val="22"/>
        </w:rPr>
      </w:r>
      <w:r w:rsidR="00EC4FDA" w:rsidRPr="00876735">
        <w:rPr>
          <w:sz w:val="22"/>
          <w:szCs w:val="22"/>
        </w:rPr>
        <w:fldChar w:fldCharType="separate"/>
      </w:r>
      <w:r w:rsidR="00090BE7">
        <w:rPr>
          <w:sz w:val="22"/>
          <w:szCs w:val="22"/>
        </w:rPr>
        <w:t>2</w:t>
      </w:r>
      <w:r w:rsidR="00EC4FDA" w:rsidRPr="00876735">
        <w:rPr>
          <w:sz w:val="22"/>
          <w:szCs w:val="22"/>
        </w:rPr>
        <w:fldChar w:fldCharType="end"/>
      </w:r>
    </w:p>
    <w:p w14:paraId="07E889C9" w14:textId="77777777" w:rsidR="004031EF" w:rsidRPr="00876735" w:rsidRDefault="004031EF">
      <w:pPr>
        <w:pStyle w:val="TOC3"/>
        <w:rPr>
          <w:sz w:val="22"/>
          <w:szCs w:val="22"/>
          <w:lang w:eastAsia="en-GB"/>
        </w:rPr>
      </w:pPr>
      <w:r w:rsidRPr="00876735">
        <w:rPr>
          <w:caps/>
          <w:sz w:val="22"/>
          <w:szCs w:val="22"/>
        </w:rPr>
        <w:t>12.</w:t>
      </w:r>
      <w:r w:rsidRPr="00876735">
        <w:rPr>
          <w:sz w:val="22"/>
          <w:szCs w:val="22"/>
          <w:lang w:eastAsia="en-GB"/>
        </w:rPr>
        <w:tab/>
      </w:r>
      <w:r w:rsidRPr="00876735">
        <w:rPr>
          <w:sz w:val="22"/>
          <w:szCs w:val="22"/>
        </w:rPr>
        <w:t>CONFIDENTIALITY</w:t>
      </w:r>
      <w:r w:rsidRPr="00876735">
        <w:rPr>
          <w:sz w:val="22"/>
          <w:szCs w:val="22"/>
        </w:rPr>
        <w:tab/>
      </w:r>
      <w:r w:rsidR="00EC4FDA" w:rsidRPr="00876735">
        <w:rPr>
          <w:sz w:val="22"/>
          <w:szCs w:val="22"/>
        </w:rPr>
        <w:fldChar w:fldCharType="begin"/>
      </w:r>
      <w:r w:rsidRPr="00876735">
        <w:rPr>
          <w:sz w:val="22"/>
          <w:szCs w:val="22"/>
        </w:rPr>
        <w:instrText xml:space="preserve"> PAGEREF _Toc364241377 \h </w:instrText>
      </w:r>
      <w:r w:rsidR="00EC4FDA" w:rsidRPr="00876735">
        <w:rPr>
          <w:sz w:val="22"/>
          <w:szCs w:val="22"/>
        </w:rPr>
      </w:r>
      <w:r w:rsidR="00EC4FDA" w:rsidRPr="00876735">
        <w:rPr>
          <w:sz w:val="22"/>
          <w:szCs w:val="22"/>
        </w:rPr>
        <w:fldChar w:fldCharType="separate"/>
      </w:r>
      <w:r w:rsidR="00090BE7">
        <w:rPr>
          <w:sz w:val="22"/>
          <w:szCs w:val="22"/>
        </w:rPr>
        <w:t>2</w:t>
      </w:r>
      <w:r w:rsidR="00EC4FDA" w:rsidRPr="00876735">
        <w:rPr>
          <w:sz w:val="22"/>
          <w:szCs w:val="22"/>
        </w:rPr>
        <w:fldChar w:fldCharType="end"/>
      </w:r>
    </w:p>
    <w:p w14:paraId="7EFA922C" w14:textId="77777777" w:rsidR="004031EF" w:rsidRPr="00876735" w:rsidRDefault="004031EF">
      <w:pPr>
        <w:pStyle w:val="TOC3"/>
        <w:rPr>
          <w:sz w:val="22"/>
          <w:szCs w:val="22"/>
          <w:lang w:eastAsia="en-GB"/>
        </w:rPr>
      </w:pPr>
      <w:r w:rsidRPr="00876735">
        <w:rPr>
          <w:caps/>
          <w:sz w:val="22"/>
          <w:szCs w:val="22"/>
        </w:rPr>
        <w:t>13.</w:t>
      </w:r>
      <w:r w:rsidRPr="00876735">
        <w:rPr>
          <w:sz w:val="22"/>
          <w:szCs w:val="22"/>
          <w:lang w:eastAsia="en-GB"/>
        </w:rPr>
        <w:tab/>
      </w:r>
      <w:r w:rsidRPr="00876735">
        <w:rPr>
          <w:sz w:val="22"/>
          <w:szCs w:val="22"/>
        </w:rPr>
        <w:t>DATA PROTECTION</w:t>
      </w:r>
      <w:r w:rsidRPr="00876735">
        <w:rPr>
          <w:sz w:val="22"/>
          <w:szCs w:val="22"/>
        </w:rPr>
        <w:tab/>
      </w:r>
      <w:r w:rsidR="00EC4FDA" w:rsidRPr="00876735">
        <w:rPr>
          <w:sz w:val="22"/>
          <w:szCs w:val="22"/>
        </w:rPr>
        <w:fldChar w:fldCharType="begin"/>
      </w:r>
      <w:r w:rsidRPr="00876735">
        <w:rPr>
          <w:sz w:val="22"/>
          <w:szCs w:val="22"/>
        </w:rPr>
        <w:instrText xml:space="preserve"> PAGEREF _Toc364241378 \h </w:instrText>
      </w:r>
      <w:r w:rsidR="00EC4FDA" w:rsidRPr="00876735">
        <w:rPr>
          <w:sz w:val="22"/>
          <w:szCs w:val="22"/>
        </w:rPr>
      </w:r>
      <w:r w:rsidR="00EC4FDA" w:rsidRPr="00876735">
        <w:rPr>
          <w:sz w:val="22"/>
          <w:szCs w:val="22"/>
        </w:rPr>
        <w:fldChar w:fldCharType="separate"/>
      </w:r>
      <w:r w:rsidR="00090BE7">
        <w:rPr>
          <w:sz w:val="22"/>
          <w:szCs w:val="22"/>
        </w:rPr>
        <w:t>2</w:t>
      </w:r>
      <w:r w:rsidR="00EC4FDA" w:rsidRPr="00876735">
        <w:rPr>
          <w:sz w:val="22"/>
          <w:szCs w:val="22"/>
        </w:rPr>
        <w:fldChar w:fldCharType="end"/>
      </w:r>
    </w:p>
    <w:p w14:paraId="6DC69DFD" w14:textId="77777777" w:rsidR="004031EF" w:rsidRPr="00876735" w:rsidRDefault="004031EF">
      <w:pPr>
        <w:pStyle w:val="TOC3"/>
        <w:rPr>
          <w:sz w:val="22"/>
          <w:szCs w:val="22"/>
          <w:lang w:eastAsia="en-GB"/>
        </w:rPr>
      </w:pPr>
      <w:r w:rsidRPr="00876735">
        <w:rPr>
          <w:caps/>
          <w:sz w:val="22"/>
          <w:szCs w:val="22"/>
        </w:rPr>
        <w:t>14.</w:t>
      </w:r>
      <w:r w:rsidRPr="00876735">
        <w:rPr>
          <w:sz w:val="22"/>
          <w:szCs w:val="22"/>
          <w:lang w:eastAsia="en-GB"/>
        </w:rPr>
        <w:tab/>
      </w:r>
      <w:r w:rsidRPr="00876735">
        <w:rPr>
          <w:sz w:val="22"/>
          <w:szCs w:val="22"/>
        </w:rPr>
        <w:t>WARRANTIES AND INDEMNITIES</w:t>
      </w:r>
      <w:r w:rsidRPr="00876735">
        <w:rPr>
          <w:sz w:val="22"/>
          <w:szCs w:val="22"/>
        </w:rPr>
        <w:tab/>
      </w:r>
      <w:r w:rsidR="00EC4FDA" w:rsidRPr="00876735">
        <w:rPr>
          <w:sz w:val="22"/>
          <w:szCs w:val="22"/>
        </w:rPr>
        <w:fldChar w:fldCharType="begin"/>
      </w:r>
      <w:r w:rsidRPr="00876735">
        <w:rPr>
          <w:sz w:val="22"/>
          <w:szCs w:val="22"/>
        </w:rPr>
        <w:instrText xml:space="preserve"> PAGEREF _Toc364241379 \h </w:instrText>
      </w:r>
      <w:r w:rsidR="00EC4FDA" w:rsidRPr="00876735">
        <w:rPr>
          <w:sz w:val="22"/>
          <w:szCs w:val="22"/>
        </w:rPr>
      </w:r>
      <w:r w:rsidR="00EC4FDA" w:rsidRPr="00876735">
        <w:rPr>
          <w:sz w:val="22"/>
          <w:szCs w:val="22"/>
        </w:rPr>
        <w:fldChar w:fldCharType="separate"/>
      </w:r>
      <w:r w:rsidR="00090BE7">
        <w:rPr>
          <w:sz w:val="22"/>
          <w:szCs w:val="22"/>
        </w:rPr>
        <w:t>2</w:t>
      </w:r>
      <w:r w:rsidR="00EC4FDA" w:rsidRPr="00876735">
        <w:rPr>
          <w:sz w:val="22"/>
          <w:szCs w:val="22"/>
        </w:rPr>
        <w:fldChar w:fldCharType="end"/>
      </w:r>
    </w:p>
    <w:p w14:paraId="77A7E46C" w14:textId="77777777" w:rsidR="004031EF" w:rsidRPr="00876735" w:rsidRDefault="004031EF">
      <w:pPr>
        <w:pStyle w:val="TOC3"/>
        <w:rPr>
          <w:sz w:val="22"/>
          <w:szCs w:val="22"/>
          <w:lang w:eastAsia="en-GB"/>
        </w:rPr>
      </w:pPr>
      <w:r w:rsidRPr="00876735">
        <w:rPr>
          <w:caps/>
          <w:sz w:val="22"/>
          <w:szCs w:val="22"/>
        </w:rPr>
        <w:t>15.</w:t>
      </w:r>
      <w:r w:rsidRPr="00876735">
        <w:rPr>
          <w:sz w:val="22"/>
          <w:szCs w:val="22"/>
          <w:lang w:eastAsia="en-GB"/>
        </w:rPr>
        <w:tab/>
      </w:r>
      <w:r w:rsidRPr="00876735">
        <w:rPr>
          <w:sz w:val="22"/>
          <w:szCs w:val="22"/>
        </w:rPr>
        <w:t>ENTIRE AGREEMENT</w:t>
      </w:r>
      <w:r w:rsidRPr="00876735">
        <w:rPr>
          <w:sz w:val="22"/>
          <w:szCs w:val="22"/>
        </w:rPr>
        <w:tab/>
      </w:r>
      <w:r w:rsidR="00EC4FDA" w:rsidRPr="00876735">
        <w:rPr>
          <w:sz w:val="22"/>
          <w:szCs w:val="22"/>
        </w:rPr>
        <w:fldChar w:fldCharType="begin"/>
      </w:r>
      <w:r w:rsidRPr="00876735">
        <w:rPr>
          <w:sz w:val="22"/>
          <w:szCs w:val="22"/>
        </w:rPr>
        <w:instrText xml:space="preserve"> PAGEREF _Toc364241380 \h </w:instrText>
      </w:r>
      <w:r w:rsidR="00EC4FDA" w:rsidRPr="00876735">
        <w:rPr>
          <w:sz w:val="22"/>
          <w:szCs w:val="22"/>
        </w:rPr>
      </w:r>
      <w:r w:rsidR="00EC4FDA" w:rsidRPr="00876735">
        <w:rPr>
          <w:sz w:val="22"/>
          <w:szCs w:val="22"/>
        </w:rPr>
        <w:fldChar w:fldCharType="separate"/>
      </w:r>
      <w:r w:rsidR="00090BE7">
        <w:rPr>
          <w:sz w:val="22"/>
          <w:szCs w:val="22"/>
        </w:rPr>
        <w:t>2</w:t>
      </w:r>
      <w:r w:rsidR="00EC4FDA" w:rsidRPr="00876735">
        <w:rPr>
          <w:sz w:val="22"/>
          <w:szCs w:val="22"/>
        </w:rPr>
        <w:fldChar w:fldCharType="end"/>
      </w:r>
    </w:p>
    <w:p w14:paraId="7EF30AA0" w14:textId="77777777" w:rsidR="004031EF" w:rsidRPr="00876735" w:rsidRDefault="004031EF">
      <w:pPr>
        <w:pStyle w:val="TOC3"/>
        <w:rPr>
          <w:sz w:val="22"/>
          <w:szCs w:val="22"/>
          <w:lang w:eastAsia="en-GB"/>
        </w:rPr>
      </w:pPr>
      <w:r w:rsidRPr="00876735">
        <w:rPr>
          <w:caps/>
          <w:sz w:val="22"/>
          <w:szCs w:val="22"/>
        </w:rPr>
        <w:t>16.</w:t>
      </w:r>
      <w:r w:rsidRPr="00876735">
        <w:rPr>
          <w:sz w:val="22"/>
          <w:szCs w:val="22"/>
          <w:lang w:eastAsia="en-GB"/>
        </w:rPr>
        <w:tab/>
      </w:r>
      <w:r w:rsidRPr="00876735">
        <w:rPr>
          <w:sz w:val="22"/>
          <w:szCs w:val="22"/>
        </w:rPr>
        <w:t>CONTRACTS (RIGHTS OF THIRD PARTIES) ACT 1999</w:t>
      </w:r>
      <w:r w:rsidRPr="00876735">
        <w:rPr>
          <w:sz w:val="22"/>
          <w:szCs w:val="22"/>
        </w:rPr>
        <w:tab/>
      </w:r>
      <w:r w:rsidR="00EC4FDA" w:rsidRPr="00876735">
        <w:rPr>
          <w:sz w:val="22"/>
          <w:szCs w:val="22"/>
        </w:rPr>
        <w:fldChar w:fldCharType="begin"/>
      </w:r>
      <w:r w:rsidRPr="00876735">
        <w:rPr>
          <w:sz w:val="22"/>
          <w:szCs w:val="22"/>
        </w:rPr>
        <w:instrText xml:space="preserve"> PAGEREF _Toc364241381 \h </w:instrText>
      </w:r>
      <w:r w:rsidR="00EC4FDA" w:rsidRPr="00876735">
        <w:rPr>
          <w:sz w:val="22"/>
          <w:szCs w:val="22"/>
        </w:rPr>
      </w:r>
      <w:r w:rsidR="00EC4FDA" w:rsidRPr="00876735">
        <w:rPr>
          <w:sz w:val="22"/>
          <w:szCs w:val="22"/>
        </w:rPr>
        <w:fldChar w:fldCharType="separate"/>
      </w:r>
      <w:r w:rsidR="00090BE7">
        <w:rPr>
          <w:sz w:val="22"/>
          <w:szCs w:val="22"/>
        </w:rPr>
        <w:t>2</w:t>
      </w:r>
      <w:r w:rsidR="00EC4FDA" w:rsidRPr="00876735">
        <w:rPr>
          <w:sz w:val="22"/>
          <w:szCs w:val="22"/>
        </w:rPr>
        <w:fldChar w:fldCharType="end"/>
      </w:r>
    </w:p>
    <w:p w14:paraId="4CEBA505" w14:textId="77777777" w:rsidR="004031EF" w:rsidRPr="00876735" w:rsidRDefault="004031EF">
      <w:pPr>
        <w:pStyle w:val="TOC3"/>
        <w:rPr>
          <w:sz w:val="22"/>
          <w:szCs w:val="22"/>
          <w:lang w:eastAsia="en-GB"/>
        </w:rPr>
      </w:pPr>
      <w:r w:rsidRPr="00876735">
        <w:rPr>
          <w:caps/>
          <w:sz w:val="22"/>
          <w:szCs w:val="22"/>
        </w:rPr>
        <w:t>17.</w:t>
      </w:r>
      <w:r w:rsidRPr="00876735">
        <w:rPr>
          <w:sz w:val="22"/>
          <w:szCs w:val="22"/>
          <w:lang w:eastAsia="en-GB"/>
        </w:rPr>
        <w:tab/>
      </w:r>
      <w:r w:rsidRPr="00876735">
        <w:rPr>
          <w:sz w:val="22"/>
          <w:szCs w:val="22"/>
        </w:rPr>
        <w:t>SEVERANCE</w:t>
      </w:r>
      <w:r w:rsidRPr="00876735">
        <w:rPr>
          <w:sz w:val="22"/>
          <w:szCs w:val="22"/>
        </w:rPr>
        <w:tab/>
      </w:r>
      <w:r w:rsidR="00EC4FDA" w:rsidRPr="00876735">
        <w:rPr>
          <w:sz w:val="22"/>
          <w:szCs w:val="22"/>
        </w:rPr>
        <w:fldChar w:fldCharType="begin"/>
      </w:r>
      <w:r w:rsidRPr="00876735">
        <w:rPr>
          <w:sz w:val="22"/>
          <w:szCs w:val="22"/>
        </w:rPr>
        <w:instrText xml:space="preserve"> PAGEREF _Toc364241382 \h </w:instrText>
      </w:r>
      <w:r w:rsidR="00EC4FDA" w:rsidRPr="00876735">
        <w:rPr>
          <w:sz w:val="22"/>
          <w:szCs w:val="22"/>
        </w:rPr>
      </w:r>
      <w:r w:rsidR="00EC4FDA" w:rsidRPr="00876735">
        <w:rPr>
          <w:sz w:val="22"/>
          <w:szCs w:val="22"/>
        </w:rPr>
        <w:fldChar w:fldCharType="separate"/>
      </w:r>
      <w:r w:rsidR="00090BE7">
        <w:rPr>
          <w:sz w:val="22"/>
          <w:szCs w:val="22"/>
        </w:rPr>
        <w:t>2</w:t>
      </w:r>
      <w:r w:rsidR="00EC4FDA" w:rsidRPr="00876735">
        <w:rPr>
          <w:sz w:val="22"/>
          <w:szCs w:val="22"/>
        </w:rPr>
        <w:fldChar w:fldCharType="end"/>
      </w:r>
    </w:p>
    <w:p w14:paraId="07268544" w14:textId="77777777" w:rsidR="004031EF" w:rsidRPr="00876735" w:rsidRDefault="004031EF">
      <w:pPr>
        <w:pStyle w:val="TOC3"/>
        <w:rPr>
          <w:sz w:val="22"/>
          <w:szCs w:val="22"/>
          <w:lang w:eastAsia="en-GB"/>
        </w:rPr>
      </w:pPr>
      <w:r w:rsidRPr="00876735">
        <w:rPr>
          <w:caps/>
          <w:sz w:val="22"/>
          <w:szCs w:val="22"/>
        </w:rPr>
        <w:t>18.</w:t>
      </w:r>
      <w:r w:rsidRPr="00876735">
        <w:rPr>
          <w:sz w:val="22"/>
          <w:szCs w:val="22"/>
          <w:lang w:eastAsia="en-GB"/>
        </w:rPr>
        <w:tab/>
      </w:r>
      <w:r w:rsidRPr="00876735">
        <w:rPr>
          <w:sz w:val="22"/>
          <w:szCs w:val="22"/>
        </w:rPr>
        <w:t>GOVERNING LAW AND JURISDICTION</w:t>
      </w:r>
      <w:r w:rsidRPr="00876735">
        <w:rPr>
          <w:sz w:val="22"/>
          <w:szCs w:val="22"/>
        </w:rPr>
        <w:tab/>
      </w:r>
      <w:r w:rsidR="00EC4FDA" w:rsidRPr="00876735">
        <w:rPr>
          <w:sz w:val="22"/>
          <w:szCs w:val="22"/>
        </w:rPr>
        <w:fldChar w:fldCharType="begin"/>
      </w:r>
      <w:r w:rsidRPr="00876735">
        <w:rPr>
          <w:sz w:val="22"/>
          <w:szCs w:val="22"/>
        </w:rPr>
        <w:instrText xml:space="preserve"> PAGEREF _Toc364241383 \h </w:instrText>
      </w:r>
      <w:r w:rsidR="00EC4FDA" w:rsidRPr="00876735">
        <w:rPr>
          <w:sz w:val="22"/>
          <w:szCs w:val="22"/>
        </w:rPr>
      </w:r>
      <w:r w:rsidR="00EC4FDA" w:rsidRPr="00876735">
        <w:rPr>
          <w:sz w:val="22"/>
          <w:szCs w:val="22"/>
        </w:rPr>
        <w:fldChar w:fldCharType="separate"/>
      </w:r>
      <w:r w:rsidR="00090BE7">
        <w:rPr>
          <w:sz w:val="22"/>
          <w:szCs w:val="22"/>
        </w:rPr>
        <w:t>2</w:t>
      </w:r>
      <w:r w:rsidR="00EC4FDA" w:rsidRPr="00876735">
        <w:rPr>
          <w:sz w:val="22"/>
          <w:szCs w:val="22"/>
        </w:rPr>
        <w:fldChar w:fldCharType="end"/>
      </w:r>
    </w:p>
    <w:p w14:paraId="6BD32A03" w14:textId="77777777" w:rsidR="004031EF" w:rsidRPr="00876735" w:rsidRDefault="00EC4FDA">
      <w:pPr>
        <w:rPr>
          <w:szCs w:val="22"/>
        </w:rPr>
      </w:pPr>
      <w:r w:rsidRPr="00876735">
        <w:rPr>
          <w:szCs w:val="22"/>
        </w:rPr>
        <w:fldChar w:fldCharType="end"/>
      </w:r>
    </w:p>
    <w:p w14:paraId="1EFFAAA8" w14:textId="77777777" w:rsidR="004031EF" w:rsidRPr="00876735" w:rsidRDefault="004031EF">
      <w:pPr>
        <w:rPr>
          <w:szCs w:val="22"/>
        </w:rPr>
        <w:sectPr w:rsidR="004031EF" w:rsidRPr="00876735" w:rsidSect="00FA144C">
          <w:pgSz w:w="11907" w:h="16840"/>
          <w:pgMar w:top="1440" w:right="1800" w:bottom="1440" w:left="1800" w:header="720" w:footer="720" w:gutter="0"/>
          <w:cols w:space="708"/>
          <w:docGrid w:linePitch="360"/>
        </w:sectPr>
      </w:pPr>
    </w:p>
    <w:p w14:paraId="5142A25B" w14:textId="77777777" w:rsidR="004031EF" w:rsidRPr="00876735" w:rsidRDefault="004031EF">
      <w:pPr>
        <w:pStyle w:val="1stIntroHeadings"/>
        <w:rPr>
          <w:sz w:val="22"/>
          <w:szCs w:val="22"/>
        </w:rPr>
      </w:pPr>
      <w:r w:rsidRPr="00876735">
        <w:rPr>
          <w:sz w:val="22"/>
          <w:szCs w:val="22"/>
        </w:rPr>
        <w:lastRenderedPageBreak/>
        <w:t>PARTIES</w:t>
      </w:r>
    </w:p>
    <w:p w14:paraId="045B6729" w14:textId="5949DD6F" w:rsidR="003121D2" w:rsidRPr="00876735" w:rsidRDefault="004031EF" w:rsidP="003121D2">
      <w:pPr>
        <w:pStyle w:val="1Parties"/>
        <w:rPr>
          <w:b/>
          <w:szCs w:val="22"/>
        </w:rPr>
      </w:pPr>
      <w:r w:rsidRPr="00876735">
        <w:rPr>
          <w:szCs w:val="22"/>
        </w:rPr>
        <w:t xml:space="preserve">TOP LINE MANAGEMENT UK LIMITED incorporated and registered in England and Wales with company number 04708345 whose registered office is </w:t>
      </w:r>
      <w:r w:rsidR="006D7CBC">
        <w:rPr>
          <w:szCs w:val="22"/>
        </w:rPr>
        <w:t xml:space="preserve">19 </w:t>
      </w:r>
      <w:r w:rsidR="00AC5E1F">
        <w:rPr>
          <w:szCs w:val="22"/>
        </w:rPr>
        <w:t xml:space="preserve">Oxford Road, Suite </w:t>
      </w:r>
      <w:r w:rsidR="006D7CBC">
        <w:rPr>
          <w:szCs w:val="22"/>
        </w:rPr>
        <w:t>221</w:t>
      </w:r>
      <w:r w:rsidR="00AC5E1F">
        <w:rPr>
          <w:szCs w:val="22"/>
        </w:rPr>
        <w:t>, Bournemouth, Dorset, BH8 8</w:t>
      </w:r>
      <w:r w:rsidR="006D7CBC">
        <w:rPr>
          <w:szCs w:val="22"/>
        </w:rPr>
        <w:t>GS</w:t>
      </w:r>
      <w:r w:rsidR="003121D2" w:rsidRPr="00876735">
        <w:rPr>
          <w:szCs w:val="22"/>
        </w:rPr>
        <w:t xml:space="preserve"> and </w:t>
      </w:r>
      <w:r w:rsidR="003121D2" w:rsidRPr="00876735">
        <w:rPr>
          <w:b/>
          <w:szCs w:val="22"/>
        </w:rPr>
        <w:t>Temporary worker</w:t>
      </w:r>
      <w:r w:rsidR="003121D2" w:rsidRPr="00876735">
        <w:rPr>
          <w:szCs w:val="22"/>
        </w:rPr>
        <w:t>;</w:t>
      </w:r>
    </w:p>
    <w:p w14:paraId="41914B2A" w14:textId="77777777" w:rsidR="004031EF" w:rsidRPr="00C44749" w:rsidRDefault="006577AE" w:rsidP="00C44749">
      <w:pPr>
        <w:pStyle w:val="1Parties"/>
        <w:numPr>
          <w:ilvl w:val="0"/>
          <w:numId w:val="0"/>
        </w:numPr>
        <w:ind w:left="720"/>
        <w:rPr>
          <w:b/>
          <w:szCs w:val="22"/>
        </w:rPr>
      </w:pPr>
      <w:r>
        <w:rPr>
          <w:sz w:val="24"/>
          <w:szCs w:val="24"/>
          <w:lang w:val="cy-GB"/>
        </w:rPr>
        <w:t>[</w:t>
      </w:r>
      <w:r w:rsidR="003323C5">
        <w:rPr>
          <w:b/>
          <w:szCs w:val="22"/>
        </w:rPr>
        <w:t>1.01 Top Line Management asked the correct questions as set out in the legislation changes April 2016, this determines if the operative is not under the control and direction</w:t>
      </w:r>
      <w:r w:rsidR="00B01B0C">
        <w:rPr>
          <w:b/>
          <w:szCs w:val="22"/>
        </w:rPr>
        <w:t xml:space="preserve"> or supervision </w:t>
      </w:r>
      <w:r w:rsidR="003323C5">
        <w:rPr>
          <w:b/>
          <w:szCs w:val="22"/>
        </w:rPr>
        <w:t xml:space="preserve">of another while at work. By signing this </w:t>
      </w:r>
      <w:proofErr w:type="gramStart"/>
      <w:r w:rsidR="003323C5">
        <w:rPr>
          <w:b/>
          <w:szCs w:val="22"/>
        </w:rPr>
        <w:t>contract</w:t>
      </w:r>
      <w:proofErr w:type="gramEnd"/>
      <w:r w:rsidR="003323C5">
        <w:rPr>
          <w:b/>
          <w:szCs w:val="22"/>
        </w:rPr>
        <w:t xml:space="preserve"> you agree that the information given to Top Line Management UK Limited is indeed correct and Top Line Management UK Limited are not liable for any tax that may be due to the Revenue.</w:t>
      </w:r>
      <w:r w:rsidR="00156C8C">
        <w:rPr>
          <w:b/>
          <w:szCs w:val="22"/>
        </w:rPr>
        <w:t xml:space="preserve"> </w:t>
      </w:r>
      <w:r w:rsidR="00F961F2">
        <w:rPr>
          <w:b/>
          <w:szCs w:val="22"/>
        </w:rPr>
        <w:t xml:space="preserve"> </w:t>
      </w:r>
    </w:p>
    <w:p w14:paraId="7DFD57BB" w14:textId="77777777" w:rsidR="004031EF" w:rsidRPr="00876735" w:rsidRDefault="004031EF">
      <w:pPr>
        <w:pStyle w:val="1stIntroHeadings"/>
        <w:rPr>
          <w:sz w:val="22"/>
          <w:szCs w:val="22"/>
        </w:rPr>
      </w:pPr>
      <w:bookmarkStart w:id="0" w:name="main"/>
      <w:r w:rsidRPr="00876735">
        <w:rPr>
          <w:sz w:val="22"/>
          <w:szCs w:val="22"/>
        </w:rPr>
        <w:t>AGREED TERMS</w:t>
      </w:r>
    </w:p>
    <w:p w14:paraId="7B1B9A17" w14:textId="77777777" w:rsidR="004031EF" w:rsidRPr="00876735" w:rsidRDefault="004031EF">
      <w:pPr>
        <w:pStyle w:val="Heading1"/>
        <w:rPr>
          <w:szCs w:val="22"/>
        </w:rPr>
      </w:pPr>
      <w:bookmarkStart w:id="1" w:name="a308999"/>
      <w:bookmarkStart w:id="2" w:name="_Toc364241366"/>
      <w:r w:rsidRPr="00876735">
        <w:rPr>
          <w:szCs w:val="22"/>
        </w:rPr>
        <w:t>INTERPRETATION</w:t>
      </w:r>
      <w:bookmarkEnd w:id="1"/>
      <w:bookmarkEnd w:id="2"/>
    </w:p>
    <w:p w14:paraId="6CF3599E" w14:textId="77777777" w:rsidR="004031EF" w:rsidRPr="00876735" w:rsidRDefault="004031EF">
      <w:pPr>
        <w:pStyle w:val="Heading2"/>
        <w:rPr>
          <w:szCs w:val="22"/>
        </w:rPr>
      </w:pPr>
      <w:r w:rsidRPr="00876735">
        <w:rPr>
          <w:szCs w:val="22"/>
        </w:rPr>
        <w:t>The definitions and rules of interpretation in this clause apply to this agreement.</w:t>
      </w:r>
    </w:p>
    <w:p w14:paraId="4EC1E694" w14:textId="77777777" w:rsidR="004031EF" w:rsidRPr="00876735" w:rsidRDefault="004031EF">
      <w:pPr>
        <w:pStyle w:val="Definitions"/>
        <w:rPr>
          <w:szCs w:val="22"/>
        </w:rPr>
      </w:pPr>
      <w:r w:rsidRPr="00876735">
        <w:rPr>
          <w:rStyle w:val="Defterm"/>
          <w:szCs w:val="22"/>
        </w:rPr>
        <w:t>Assignment</w:t>
      </w:r>
      <w:r w:rsidRPr="00876735">
        <w:rPr>
          <w:b/>
          <w:szCs w:val="22"/>
        </w:rPr>
        <w:t>:</w:t>
      </w:r>
      <w:r w:rsidRPr="00876735">
        <w:rPr>
          <w:szCs w:val="22"/>
        </w:rPr>
        <w:t xml:space="preserve"> the temporary services to be carried out by the Temporary Worker for the Client under tempor</w:t>
      </w:r>
      <w:r w:rsidR="00B66C56" w:rsidRPr="00876735">
        <w:rPr>
          <w:szCs w:val="22"/>
        </w:rPr>
        <w:t>ary contract to Top Line management</w:t>
      </w:r>
      <w:r w:rsidRPr="00876735">
        <w:rPr>
          <w:szCs w:val="22"/>
        </w:rPr>
        <w:t xml:space="preserve"> UK Limited, as more particularly described in clause </w:t>
      </w:r>
      <w:r w:rsidR="005877C0">
        <w:fldChar w:fldCharType="begin"/>
      </w:r>
      <w:r w:rsidR="005877C0">
        <w:instrText xml:space="preserve">REF "a642110" \h \w  \* MERGEFORMAT </w:instrText>
      </w:r>
      <w:r w:rsidR="005877C0">
        <w:fldChar w:fldCharType="separate"/>
      </w:r>
      <w:r w:rsidR="00090BE7">
        <w:t>3</w:t>
      </w:r>
      <w:r w:rsidR="005877C0">
        <w:fldChar w:fldCharType="end"/>
      </w:r>
      <w:r w:rsidRPr="00876735">
        <w:rPr>
          <w:szCs w:val="22"/>
        </w:rPr>
        <w:t xml:space="preserve"> and in the Booking Placement Form.</w:t>
      </w:r>
    </w:p>
    <w:p w14:paraId="7FB7900E" w14:textId="77777777" w:rsidR="004031EF" w:rsidRPr="00876735" w:rsidRDefault="004031EF">
      <w:pPr>
        <w:pStyle w:val="Definitions"/>
        <w:rPr>
          <w:szCs w:val="22"/>
        </w:rPr>
      </w:pPr>
      <w:r w:rsidRPr="00876735">
        <w:rPr>
          <w:rStyle w:val="Defterm"/>
          <w:szCs w:val="22"/>
        </w:rPr>
        <w:t>AWR 2010</w:t>
      </w:r>
      <w:r w:rsidRPr="00876735">
        <w:rPr>
          <w:b/>
          <w:szCs w:val="22"/>
        </w:rPr>
        <w:t>:</w:t>
      </w:r>
      <w:r w:rsidRPr="00876735">
        <w:rPr>
          <w:szCs w:val="22"/>
        </w:rPr>
        <w:t xml:space="preserve"> </w:t>
      </w:r>
      <w:proofErr w:type="gramStart"/>
      <w:r w:rsidRPr="00876735">
        <w:rPr>
          <w:szCs w:val="22"/>
        </w:rPr>
        <w:t>the</w:t>
      </w:r>
      <w:proofErr w:type="gramEnd"/>
      <w:r w:rsidRPr="00876735">
        <w:rPr>
          <w:szCs w:val="22"/>
        </w:rPr>
        <w:t xml:space="preserve"> Agency Workers Regulations 2010 (</w:t>
      </w:r>
      <w:r w:rsidRPr="00876735">
        <w:rPr>
          <w:i/>
          <w:szCs w:val="22"/>
        </w:rPr>
        <w:t>SI 2010/93</w:t>
      </w:r>
      <w:r w:rsidRPr="00876735">
        <w:rPr>
          <w:szCs w:val="22"/>
        </w:rPr>
        <w:t>).</w:t>
      </w:r>
    </w:p>
    <w:p w14:paraId="401E768D" w14:textId="77777777" w:rsidR="004031EF" w:rsidRPr="00876735" w:rsidRDefault="004031EF">
      <w:pPr>
        <w:pStyle w:val="Definitions"/>
        <w:rPr>
          <w:szCs w:val="22"/>
        </w:rPr>
      </w:pPr>
      <w:r w:rsidRPr="00876735">
        <w:rPr>
          <w:rStyle w:val="Defterm"/>
          <w:szCs w:val="22"/>
        </w:rPr>
        <w:t>Booking Placement Form</w:t>
      </w:r>
      <w:r w:rsidRPr="00876735">
        <w:rPr>
          <w:b/>
          <w:szCs w:val="22"/>
        </w:rPr>
        <w:t>:</w:t>
      </w:r>
      <w:r w:rsidR="00AF1D06" w:rsidRPr="00876735">
        <w:rPr>
          <w:b/>
          <w:szCs w:val="22"/>
        </w:rPr>
        <w:t xml:space="preserve"> </w:t>
      </w:r>
      <w:r w:rsidR="00CE4C69" w:rsidRPr="00876735">
        <w:rPr>
          <w:szCs w:val="22"/>
        </w:rPr>
        <w:t>as</w:t>
      </w:r>
      <w:r w:rsidR="00CE4C69" w:rsidRPr="00876735">
        <w:rPr>
          <w:b/>
          <w:szCs w:val="22"/>
        </w:rPr>
        <w:t xml:space="preserve"> </w:t>
      </w:r>
      <w:r w:rsidR="00CE4C69" w:rsidRPr="00876735">
        <w:rPr>
          <w:szCs w:val="22"/>
        </w:rPr>
        <w:t>previously agreed with</w:t>
      </w:r>
      <w:r w:rsidR="00AF1D06" w:rsidRPr="00876735">
        <w:rPr>
          <w:szCs w:val="22"/>
        </w:rPr>
        <w:t xml:space="preserve"> </w:t>
      </w:r>
      <w:r w:rsidR="00CE4C69" w:rsidRPr="00876735">
        <w:rPr>
          <w:szCs w:val="22"/>
        </w:rPr>
        <w:t>the agency/c</w:t>
      </w:r>
      <w:r w:rsidRPr="00876735">
        <w:rPr>
          <w:szCs w:val="22"/>
        </w:rPr>
        <w:t>ompany.</w:t>
      </w:r>
    </w:p>
    <w:p w14:paraId="6BB6D6A9" w14:textId="77777777" w:rsidR="004031EF" w:rsidRPr="00876735" w:rsidRDefault="004031EF">
      <w:pPr>
        <w:pStyle w:val="Definitions"/>
        <w:rPr>
          <w:szCs w:val="22"/>
        </w:rPr>
      </w:pPr>
      <w:r w:rsidRPr="00876735">
        <w:rPr>
          <w:rStyle w:val="Defterm"/>
          <w:szCs w:val="22"/>
        </w:rPr>
        <w:t>Business Day</w:t>
      </w:r>
      <w:r w:rsidRPr="00876735">
        <w:rPr>
          <w:b/>
          <w:szCs w:val="22"/>
        </w:rPr>
        <w:t>:</w:t>
      </w:r>
      <w:r w:rsidRPr="00876735">
        <w:rPr>
          <w:szCs w:val="22"/>
        </w:rPr>
        <w:t xml:space="preserve"> a day other than a Saturday, Sunday or public holiday when banks in London are open for business.</w:t>
      </w:r>
    </w:p>
    <w:p w14:paraId="6056109F" w14:textId="77777777" w:rsidR="004031EF" w:rsidRPr="00876735" w:rsidRDefault="004031EF">
      <w:pPr>
        <w:pStyle w:val="Definitions"/>
        <w:rPr>
          <w:szCs w:val="22"/>
        </w:rPr>
      </w:pPr>
      <w:r w:rsidRPr="00876735">
        <w:rPr>
          <w:rStyle w:val="Defterm"/>
          <w:szCs w:val="22"/>
        </w:rPr>
        <w:t>Calendar Week</w:t>
      </w:r>
      <w:r w:rsidRPr="00876735">
        <w:rPr>
          <w:b/>
          <w:szCs w:val="22"/>
        </w:rPr>
        <w:t>:</w:t>
      </w:r>
      <w:r w:rsidRPr="00876735">
        <w:rPr>
          <w:szCs w:val="22"/>
        </w:rPr>
        <w:t xml:space="preserve"> shall have the meaning in regulation 7(4) of the AWR 2010.</w:t>
      </w:r>
    </w:p>
    <w:p w14:paraId="60C88E15" w14:textId="77777777" w:rsidR="004031EF" w:rsidRPr="00876735" w:rsidRDefault="004031EF">
      <w:pPr>
        <w:pStyle w:val="Definitions"/>
        <w:rPr>
          <w:szCs w:val="22"/>
        </w:rPr>
      </w:pPr>
      <w:r w:rsidRPr="00876735">
        <w:rPr>
          <w:rStyle w:val="Defterm"/>
          <w:szCs w:val="22"/>
        </w:rPr>
        <w:t>Client</w:t>
      </w:r>
      <w:r w:rsidRPr="00876735">
        <w:rPr>
          <w:b/>
          <w:szCs w:val="22"/>
        </w:rPr>
        <w:t>:</w:t>
      </w:r>
      <w:r w:rsidRPr="00876735">
        <w:rPr>
          <w:szCs w:val="22"/>
        </w:rPr>
        <w:t xml:space="preserve">  the person, firm, partnership, company or Group company (as the case may be) to whom the Temporary Worker is Introduced or supplied. </w:t>
      </w:r>
    </w:p>
    <w:p w14:paraId="08FFB22B" w14:textId="77777777" w:rsidR="004031EF" w:rsidRPr="00876735" w:rsidRDefault="004031EF">
      <w:pPr>
        <w:pStyle w:val="Definitions"/>
        <w:rPr>
          <w:szCs w:val="22"/>
        </w:rPr>
      </w:pPr>
      <w:r w:rsidRPr="00876735">
        <w:rPr>
          <w:rStyle w:val="Defterm"/>
          <w:szCs w:val="22"/>
        </w:rPr>
        <w:t>Conduct Regulations 2003</w:t>
      </w:r>
      <w:r w:rsidRPr="00876735">
        <w:rPr>
          <w:b/>
          <w:szCs w:val="22"/>
        </w:rPr>
        <w:t>:</w:t>
      </w:r>
      <w:r w:rsidRPr="00876735">
        <w:rPr>
          <w:szCs w:val="22"/>
        </w:rPr>
        <w:t xml:space="preserve"> </w:t>
      </w:r>
      <w:proofErr w:type="gramStart"/>
      <w:r w:rsidRPr="00876735">
        <w:rPr>
          <w:szCs w:val="22"/>
        </w:rPr>
        <w:t>the</w:t>
      </w:r>
      <w:proofErr w:type="gramEnd"/>
      <w:r w:rsidRPr="00876735">
        <w:rPr>
          <w:szCs w:val="22"/>
        </w:rPr>
        <w:t xml:space="preserve"> Conduct of Employment Agencies and Employment Business Regulations 2003 (</w:t>
      </w:r>
      <w:r w:rsidRPr="00876735">
        <w:rPr>
          <w:i/>
          <w:szCs w:val="22"/>
        </w:rPr>
        <w:t>SI 2003/3319</w:t>
      </w:r>
      <w:r w:rsidRPr="00876735">
        <w:rPr>
          <w:szCs w:val="22"/>
        </w:rPr>
        <w:t>).</w:t>
      </w:r>
    </w:p>
    <w:p w14:paraId="5462DCBC" w14:textId="77777777" w:rsidR="004031EF" w:rsidRPr="00876735" w:rsidRDefault="004031EF">
      <w:pPr>
        <w:pStyle w:val="Definitions"/>
        <w:rPr>
          <w:szCs w:val="22"/>
        </w:rPr>
      </w:pPr>
      <w:r w:rsidRPr="00876735">
        <w:rPr>
          <w:rStyle w:val="Defterm"/>
          <w:szCs w:val="22"/>
        </w:rPr>
        <w:t>Confidential Information</w:t>
      </w:r>
      <w:r w:rsidRPr="00876735">
        <w:rPr>
          <w:b/>
          <w:szCs w:val="22"/>
        </w:rPr>
        <w:t>:</w:t>
      </w:r>
      <w:r w:rsidRPr="00876735">
        <w:rPr>
          <w:szCs w:val="22"/>
        </w:rPr>
        <w:t xml:space="preserve"> information in whatever form (including without limitation, in written, oral, visual or electronic form or on any magnetic or optical disk or memory and wherever located) relating to the business, customers, products, affairs and finances of the Client, the Employment Business [Top Line Management UK Limited] for the time being confidential to the Client, the Employment Business [Top Line Management UK Limited</w:t>
      </w:r>
      <w:r w:rsidR="00CE4C69" w:rsidRPr="00876735">
        <w:rPr>
          <w:szCs w:val="22"/>
        </w:rPr>
        <w:t xml:space="preserve">] </w:t>
      </w:r>
      <w:r w:rsidRPr="00876735">
        <w:rPr>
          <w:szCs w:val="22"/>
        </w:rPr>
        <w:t>and trade secrets including, without limitation, technical data and know-how relating to the business of the Client or the Employment Business [Top Line Management UK Limited] or any of its [Top Line Management UK Limited] suppliers, customers, agents, distributors, shareholders, management or business contacts, including in particular (by way of illustration only and without limitation) and including (but not limited to) information that the Temporary Worker creates, develops, receives or obtains in connection with the Assignment, whether or not such information (if in anything other than oral form) is marked confidential.</w:t>
      </w:r>
    </w:p>
    <w:p w14:paraId="6FBAEC37" w14:textId="77777777" w:rsidR="004031EF" w:rsidRPr="00876735" w:rsidRDefault="004031EF">
      <w:pPr>
        <w:pStyle w:val="Definitions"/>
        <w:rPr>
          <w:szCs w:val="22"/>
        </w:rPr>
      </w:pPr>
      <w:r w:rsidRPr="00876735">
        <w:rPr>
          <w:rStyle w:val="Defterm"/>
          <w:szCs w:val="22"/>
        </w:rPr>
        <w:lastRenderedPageBreak/>
        <w:t>Demand</w:t>
      </w:r>
      <w:r w:rsidRPr="00876735">
        <w:rPr>
          <w:b/>
          <w:szCs w:val="22"/>
        </w:rPr>
        <w:t>:</w:t>
      </w:r>
      <w:r w:rsidRPr="00876735">
        <w:rPr>
          <w:szCs w:val="22"/>
        </w:rPr>
        <w:t xml:space="preserve"> any action, award, claim or other legal recourse, complaint, cost, debt, demand, expense, fine, liability, loss, outgoing, penalty or proceeding.</w:t>
      </w:r>
    </w:p>
    <w:p w14:paraId="7104E49A" w14:textId="77777777" w:rsidR="004031EF" w:rsidRPr="00876735" w:rsidRDefault="004031EF">
      <w:pPr>
        <w:pStyle w:val="Definitions"/>
        <w:rPr>
          <w:szCs w:val="22"/>
        </w:rPr>
      </w:pPr>
      <w:r w:rsidRPr="00876735">
        <w:rPr>
          <w:rStyle w:val="Defterm"/>
          <w:szCs w:val="22"/>
        </w:rPr>
        <w:t>Engage</w:t>
      </w:r>
      <w:r w:rsidRPr="00876735">
        <w:rPr>
          <w:b/>
          <w:szCs w:val="22"/>
        </w:rPr>
        <w:t>:</w:t>
      </w:r>
      <w:r w:rsidRPr="00876735">
        <w:rPr>
          <w:szCs w:val="22"/>
        </w:rPr>
        <w:t xml:space="preserve"> the employment of a Temporary Worker or the engagement directly or indirectly through any employment business other than through the Employment Business (whether for a definite or indefinite period) of a Temporary Worker as a direct result of any Introduction or Assignment to the Client and the term </w:t>
      </w:r>
      <w:r w:rsidRPr="00876735">
        <w:rPr>
          <w:b/>
          <w:szCs w:val="22"/>
        </w:rPr>
        <w:t>Engaged</w:t>
      </w:r>
      <w:r w:rsidRPr="00876735">
        <w:rPr>
          <w:szCs w:val="22"/>
        </w:rPr>
        <w:t xml:space="preserve"> shall be construed accordingly.</w:t>
      </w:r>
    </w:p>
    <w:p w14:paraId="63C2D411" w14:textId="77777777" w:rsidR="004031EF" w:rsidRPr="00876735" w:rsidRDefault="004031EF">
      <w:pPr>
        <w:pStyle w:val="Definitions"/>
        <w:rPr>
          <w:szCs w:val="22"/>
        </w:rPr>
      </w:pPr>
      <w:r w:rsidRPr="00876735">
        <w:rPr>
          <w:rStyle w:val="Defterm"/>
          <w:szCs w:val="22"/>
        </w:rPr>
        <w:t>Group</w:t>
      </w:r>
      <w:r w:rsidRPr="00876735">
        <w:rPr>
          <w:b/>
          <w:szCs w:val="22"/>
        </w:rPr>
        <w:t>:</w:t>
      </w:r>
      <w:r w:rsidRPr="00876735">
        <w:rPr>
          <w:szCs w:val="22"/>
        </w:rPr>
        <w:t xml:space="preserve"> in relation to a company, that company, each and any subsidiary or holding company [from time to time </w:t>
      </w:r>
      <w:r w:rsidRPr="00876735">
        <w:rPr>
          <w:b/>
          <w:szCs w:val="22"/>
        </w:rPr>
        <w:t>OR</w:t>
      </w:r>
      <w:r w:rsidR="00CE4C69" w:rsidRPr="00876735">
        <w:rPr>
          <w:szCs w:val="22"/>
        </w:rPr>
        <w:t xml:space="preserve"> at the date of this agreement of that company]</w:t>
      </w:r>
      <w:r w:rsidRPr="00876735">
        <w:rPr>
          <w:szCs w:val="22"/>
        </w:rPr>
        <w:t xml:space="preserve">, and each and any subsidiary [from time to time </w:t>
      </w:r>
      <w:r w:rsidRPr="00876735">
        <w:rPr>
          <w:b/>
          <w:szCs w:val="22"/>
        </w:rPr>
        <w:t>OR</w:t>
      </w:r>
      <w:r w:rsidRPr="00876735">
        <w:rPr>
          <w:szCs w:val="22"/>
        </w:rPr>
        <w:t xml:space="preserve"> at the date of this agreement] of a </w:t>
      </w:r>
      <w:r w:rsidR="00CE4C69" w:rsidRPr="00876735">
        <w:rPr>
          <w:szCs w:val="22"/>
        </w:rPr>
        <w:t>holding company of that company</w:t>
      </w:r>
      <w:r w:rsidRPr="00876735">
        <w:rPr>
          <w:szCs w:val="22"/>
        </w:rPr>
        <w:t>.</w:t>
      </w:r>
    </w:p>
    <w:p w14:paraId="444E6E36" w14:textId="77777777" w:rsidR="004031EF" w:rsidRPr="00876735" w:rsidRDefault="004031EF">
      <w:pPr>
        <w:pStyle w:val="Definitions"/>
        <w:rPr>
          <w:szCs w:val="22"/>
        </w:rPr>
      </w:pPr>
      <w:r w:rsidRPr="00876735">
        <w:rPr>
          <w:rStyle w:val="Defterm"/>
          <w:szCs w:val="22"/>
        </w:rPr>
        <w:t>Holding company and subsidiary</w:t>
      </w:r>
      <w:r w:rsidRPr="00876735">
        <w:rPr>
          <w:b/>
          <w:szCs w:val="22"/>
        </w:rPr>
        <w:t>:</w:t>
      </w:r>
      <w:r w:rsidRPr="00876735">
        <w:rPr>
          <w:szCs w:val="22"/>
        </w:rPr>
        <w:t xml:space="preserve"> mean a "holding company" and "subsidiary" as defined in section 1159 of the Companies Act 2006 [and a company shall be treated, for the purposes only of the membership requirement contained in subsections 1159(1)(b) and (c), as a member of another company even if its shares in that other company are registered in the name of (a) another person (or its nominee), whether by way of security or in connection with the taking of security, or (b) its nominee]. In the case of a limited liability partnership which is a subsidiary of a company or another limited liability partnership, section 1159 of the Companies Act 2006 shall be amended so that: (a) references in sub sections 1159(1)(a) and (c) to voting rights are to the members' rights to vote on all or substantially all matters which are decided by a vote of the members of the limited liability partnership; and (b) the reference in section 1159(1)(b) to the right to appoint or remove a majority of its board of directors is to the right to appoint or remove members holding a majority of the voting rights.</w:t>
      </w:r>
    </w:p>
    <w:p w14:paraId="0FE6E5E3" w14:textId="77777777" w:rsidR="004031EF" w:rsidRPr="00876735" w:rsidRDefault="004031EF">
      <w:pPr>
        <w:pStyle w:val="Definitions"/>
        <w:rPr>
          <w:szCs w:val="22"/>
        </w:rPr>
      </w:pPr>
      <w:r w:rsidRPr="00876735">
        <w:rPr>
          <w:rStyle w:val="Defterm"/>
          <w:szCs w:val="22"/>
        </w:rPr>
        <w:t>Intellectual Property Rights</w:t>
      </w:r>
      <w:r w:rsidRPr="00876735">
        <w:rPr>
          <w:b/>
          <w:szCs w:val="22"/>
        </w:rPr>
        <w:t>:</w:t>
      </w:r>
      <w:r w:rsidRPr="00876735">
        <w:rPr>
          <w:szCs w:val="22"/>
        </w:rPr>
        <w:t xml:space="preserve"> patents, rights to inventions, copyright and related rights, moral rights, trademarks, trade names and domain names, rights in get-up, rights in goodwill or to sue for passing off, rights in designs, rights in computer software, database rights, rights in confidential information (including know-how and trade secrets) and any other intellectual property rights, in each case whether registered or unregistered and including all applications (or rights to apply) for, and renewals or extensions of, such rights and all similar or equivalent rights or forms of protection which may now or in the future subsist in any part of the world.</w:t>
      </w:r>
    </w:p>
    <w:p w14:paraId="280DE7E5" w14:textId="77777777" w:rsidR="004031EF" w:rsidRPr="00876735" w:rsidRDefault="004031EF">
      <w:pPr>
        <w:pStyle w:val="Definitions"/>
        <w:rPr>
          <w:szCs w:val="22"/>
        </w:rPr>
      </w:pPr>
      <w:r w:rsidRPr="00876735">
        <w:rPr>
          <w:rStyle w:val="Defterm"/>
          <w:szCs w:val="22"/>
        </w:rPr>
        <w:t>Introduce</w:t>
      </w:r>
      <w:r w:rsidRPr="00876735">
        <w:rPr>
          <w:b/>
          <w:szCs w:val="22"/>
        </w:rPr>
        <w:t>:</w:t>
      </w:r>
      <w:r w:rsidRPr="00876735">
        <w:rPr>
          <w:szCs w:val="22"/>
        </w:rPr>
        <w:t xml:space="preserve"> the provision to the Client of information by the Employment Business by way </w:t>
      </w:r>
      <w:r w:rsidR="00CE4C69" w:rsidRPr="00876735">
        <w:rPr>
          <w:szCs w:val="22"/>
        </w:rPr>
        <w:t>of</w:t>
      </w:r>
      <w:r w:rsidRPr="00876735">
        <w:rPr>
          <w:szCs w:val="22"/>
        </w:rPr>
        <w:t xml:space="preserve"> curriculum vitae or in such format as the Client may from time to time require which identifies the Temporary Worker and </w:t>
      </w:r>
      <w:r w:rsidRPr="00876735">
        <w:rPr>
          <w:b/>
          <w:szCs w:val="22"/>
        </w:rPr>
        <w:t>Introduction</w:t>
      </w:r>
      <w:r w:rsidRPr="00876735">
        <w:rPr>
          <w:szCs w:val="22"/>
        </w:rPr>
        <w:t xml:space="preserve"> and </w:t>
      </w:r>
      <w:r w:rsidRPr="00876735">
        <w:rPr>
          <w:b/>
          <w:szCs w:val="22"/>
        </w:rPr>
        <w:t>Introduced</w:t>
      </w:r>
      <w:r w:rsidRPr="00876735">
        <w:rPr>
          <w:szCs w:val="22"/>
        </w:rPr>
        <w:t xml:space="preserve"> shall be construed accordingly.</w:t>
      </w:r>
    </w:p>
    <w:p w14:paraId="3885F909" w14:textId="77777777" w:rsidR="004031EF" w:rsidRPr="00876735" w:rsidRDefault="004031EF">
      <w:pPr>
        <w:pStyle w:val="Definitions"/>
        <w:rPr>
          <w:szCs w:val="22"/>
        </w:rPr>
      </w:pPr>
    </w:p>
    <w:p w14:paraId="06AF94A2" w14:textId="77777777" w:rsidR="004031EF" w:rsidRPr="00876735" w:rsidRDefault="004031EF">
      <w:pPr>
        <w:pStyle w:val="Definitions"/>
        <w:rPr>
          <w:szCs w:val="22"/>
        </w:rPr>
      </w:pPr>
      <w:r w:rsidRPr="00876735">
        <w:rPr>
          <w:rStyle w:val="Defterm"/>
          <w:szCs w:val="22"/>
        </w:rPr>
        <w:t>Other Qualifying Period Payment</w:t>
      </w:r>
      <w:r w:rsidRPr="00876735">
        <w:rPr>
          <w:b/>
          <w:szCs w:val="22"/>
        </w:rPr>
        <w:t>:</w:t>
      </w:r>
      <w:r w:rsidRPr="00876735">
        <w:rPr>
          <w:szCs w:val="22"/>
        </w:rPr>
        <w:t xml:space="preserve"> any remuneration payable to the Temporary Worker (other than the Qualifying Period Rate of Pay), which is not excluded by virtue of regulation 6 of the AWR 2010, such as any overtime, shift premium, commission or any bonus, incentive or rewards which are directly attributable to the amount or quality of work done by a Temporary Worker and are not linked to a financial participation scheme (as defined by the AWR 2010). </w:t>
      </w:r>
    </w:p>
    <w:p w14:paraId="18E5AD79" w14:textId="77777777" w:rsidR="004031EF" w:rsidRPr="00876735" w:rsidRDefault="004031EF">
      <w:pPr>
        <w:pStyle w:val="Definitions"/>
        <w:rPr>
          <w:szCs w:val="22"/>
        </w:rPr>
      </w:pPr>
      <w:r w:rsidRPr="00876735">
        <w:rPr>
          <w:rStyle w:val="Defterm"/>
          <w:szCs w:val="22"/>
        </w:rPr>
        <w:lastRenderedPageBreak/>
        <w:t>Qualifying Period</w:t>
      </w:r>
      <w:r w:rsidRPr="00876735">
        <w:rPr>
          <w:b/>
          <w:szCs w:val="22"/>
        </w:rPr>
        <w:t>:</w:t>
      </w:r>
      <w:r w:rsidRPr="00876735">
        <w:rPr>
          <w:szCs w:val="22"/>
        </w:rPr>
        <w:t xml:space="preserve"> 12 continuous Calendar Weeks, as defined in regulation 7 of the AWR 2010, subject always to regulations 8 and 9 of the AWR 2010.</w:t>
      </w:r>
    </w:p>
    <w:p w14:paraId="3E3CAB49" w14:textId="77777777" w:rsidR="004031EF" w:rsidRPr="00876735" w:rsidRDefault="004031EF">
      <w:pPr>
        <w:pStyle w:val="Definitions"/>
        <w:rPr>
          <w:szCs w:val="22"/>
        </w:rPr>
      </w:pPr>
      <w:r w:rsidRPr="00876735">
        <w:rPr>
          <w:rStyle w:val="Defterm"/>
          <w:szCs w:val="22"/>
        </w:rPr>
        <w:t>Qualifying Period Rate of Pay</w:t>
      </w:r>
      <w:r w:rsidRPr="00876735">
        <w:rPr>
          <w:b/>
          <w:szCs w:val="22"/>
        </w:rPr>
        <w:t>:</w:t>
      </w:r>
      <w:r w:rsidRPr="00876735">
        <w:rPr>
          <w:szCs w:val="22"/>
        </w:rPr>
        <w:t xml:space="preserve"> the rate of pay that will be paid to the Temporary Worker on comp</w:t>
      </w:r>
      <w:r w:rsidR="00A1417C" w:rsidRPr="00876735">
        <w:rPr>
          <w:szCs w:val="22"/>
        </w:rPr>
        <w:t>letion of the Qualifying Period,</w:t>
      </w:r>
      <w:r w:rsidR="00F9796F" w:rsidRPr="00876735">
        <w:rPr>
          <w:szCs w:val="22"/>
        </w:rPr>
        <w:t xml:space="preserve"> this rate will be </w:t>
      </w:r>
      <w:r w:rsidRPr="00876735">
        <w:rPr>
          <w:szCs w:val="22"/>
        </w:rPr>
        <w:t>higher than the Rate of Pay. Such rate will be paid for each hour worked during an Assignment (to the nearest quarter hour) weekly in arrears, subject to any deductions that the Employment Business is required to make by law and to any deductions that the Temporary Worker has specifically agreed can be made.</w:t>
      </w:r>
    </w:p>
    <w:p w14:paraId="3883EF6E" w14:textId="77777777" w:rsidR="004031EF" w:rsidRPr="00876735" w:rsidRDefault="004031EF">
      <w:pPr>
        <w:pStyle w:val="Definitions"/>
        <w:rPr>
          <w:szCs w:val="22"/>
        </w:rPr>
      </w:pPr>
      <w:r w:rsidRPr="00876735">
        <w:rPr>
          <w:rStyle w:val="Defterm"/>
          <w:szCs w:val="22"/>
        </w:rPr>
        <w:t>Rate of Pay</w:t>
      </w:r>
      <w:r w:rsidRPr="00876735">
        <w:rPr>
          <w:b/>
          <w:szCs w:val="22"/>
        </w:rPr>
        <w:t>:</w:t>
      </w:r>
      <w:r w:rsidRPr="00876735">
        <w:rPr>
          <w:szCs w:val="22"/>
        </w:rPr>
        <w:t xml:space="preserve"> the rate of pay that will be paid to the Temporary Worker prior to completion of the Qualifying Period. Such rate will be paid for each hour worked during an Assignment (to the nearest quarter hour) weekly in arrears, subject to any deductions that the Employment Business is required to make by law and to any deductions which the Temporary Worker has specifically agreed can be made.</w:t>
      </w:r>
    </w:p>
    <w:p w14:paraId="3885159E" w14:textId="77777777" w:rsidR="004031EF" w:rsidRPr="00876735" w:rsidRDefault="004031EF">
      <w:pPr>
        <w:pStyle w:val="Definitions"/>
        <w:rPr>
          <w:szCs w:val="22"/>
        </w:rPr>
      </w:pPr>
      <w:r w:rsidRPr="00876735">
        <w:rPr>
          <w:rStyle w:val="Defterm"/>
          <w:szCs w:val="22"/>
        </w:rPr>
        <w:t>Relevant Period</w:t>
      </w:r>
      <w:r w:rsidRPr="00876735">
        <w:rPr>
          <w:b/>
          <w:szCs w:val="22"/>
        </w:rPr>
        <w:t>:</w:t>
      </w:r>
      <w:r w:rsidRPr="00876735">
        <w:rPr>
          <w:szCs w:val="22"/>
        </w:rPr>
        <w:t xml:space="preserve"> shall have the meaning set out in regulation 10(5) and (6) of the Conduct Regulations 2003.</w:t>
      </w:r>
    </w:p>
    <w:p w14:paraId="649B3340" w14:textId="77777777" w:rsidR="004031EF" w:rsidRPr="00876735" w:rsidRDefault="004031EF">
      <w:pPr>
        <w:pStyle w:val="Definitions"/>
        <w:rPr>
          <w:szCs w:val="22"/>
        </w:rPr>
      </w:pPr>
      <w:r w:rsidRPr="00876735">
        <w:rPr>
          <w:rStyle w:val="Defterm"/>
          <w:szCs w:val="22"/>
        </w:rPr>
        <w:t>Relevant Terms and Conditions</w:t>
      </w:r>
      <w:r w:rsidRPr="00876735">
        <w:rPr>
          <w:b/>
          <w:szCs w:val="22"/>
        </w:rPr>
        <w:t>:</w:t>
      </w:r>
      <w:r w:rsidRPr="00876735">
        <w:rPr>
          <w:szCs w:val="22"/>
        </w:rPr>
        <w:t xml:space="preserve"> the relevant terms and conditions as defined in regulation 6 of the AWR 2010 </w:t>
      </w:r>
      <w:r w:rsidR="003A231C" w:rsidRPr="00876735">
        <w:rPr>
          <w:szCs w:val="22"/>
        </w:rPr>
        <w:t>that applies</w:t>
      </w:r>
      <w:r w:rsidRPr="00876735">
        <w:rPr>
          <w:szCs w:val="22"/>
        </w:rPr>
        <w:t xml:space="preserve"> once the Temporary Worker has completed the Qualifying Period.</w:t>
      </w:r>
    </w:p>
    <w:p w14:paraId="310A0AD3" w14:textId="77777777" w:rsidR="004031EF" w:rsidRPr="00876735" w:rsidRDefault="004031EF">
      <w:pPr>
        <w:pStyle w:val="Definitions"/>
        <w:rPr>
          <w:szCs w:val="22"/>
        </w:rPr>
      </w:pPr>
      <w:r w:rsidRPr="00876735">
        <w:rPr>
          <w:rStyle w:val="Defterm"/>
          <w:szCs w:val="22"/>
        </w:rPr>
        <w:t>Required Assignment Information</w:t>
      </w:r>
      <w:r w:rsidRPr="00876735">
        <w:rPr>
          <w:b/>
          <w:szCs w:val="22"/>
        </w:rPr>
        <w:t>:</w:t>
      </w:r>
      <w:r w:rsidRPr="00876735">
        <w:rPr>
          <w:szCs w:val="22"/>
        </w:rPr>
        <w:t xml:space="preserve"> shall have the meaning set out at clause </w:t>
      </w:r>
      <w:r w:rsidR="005877C0">
        <w:fldChar w:fldCharType="begin"/>
      </w:r>
      <w:r w:rsidR="005877C0">
        <w:instrText xml:space="preserve">REF "a105791" \h \w  \* MERGEFORMAT </w:instrText>
      </w:r>
      <w:r w:rsidR="005877C0">
        <w:fldChar w:fldCharType="separate"/>
      </w:r>
      <w:r w:rsidR="00090BE7" w:rsidRPr="00090BE7">
        <w:rPr>
          <w:szCs w:val="22"/>
        </w:rPr>
        <w:t>3.3</w:t>
      </w:r>
      <w:r w:rsidR="005877C0">
        <w:fldChar w:fldCharType="end"/>
      </w:r>
      <w:r w:rsidRPr="00876735">
        <w:rPr>
          <w:szCs w:val="22"/>
        </w:rPr>
        <w:t>.</w:t>
      </w:r>
    </w:p>
    <w:p w14:paraId="694DFBB2" w14:textId="77777777" w:rsidR="004031EF" w:rsidRPr="00876735" w:rsidRDefault="004031EF">
      <w:pPr>
        <w:pStyle w:val="Definitions"/>
        <w:rPr>
          <w:szCs w:val="22"/>
        </w:rPr>
      </w:pPr>
      <w:r w:rsidRPr="00876735">
        <w:rPr>
          <w:rStyle w:val="Defterm"/>
          <w:szCs w:val="22"/>
        </w:rPr>
        <w:t>Temporary Worker</w:t>
      </w:r>
      <w:r w:rsidRPr="00876735">
        <w:rPr>
          <w:b/>
          <w:szCs w:val="22"/>
        </w:rPr>
        <w:t>:</w:t>
      </w:r>
      <w:r w:rsidRPr="00876735">
        <w:rPr>
          <w:szCs w:val="22"/>
        </w:rPr>
        <w:t xml:space="preserve"> a worker Introduced and supplied by the Employment Business to the Client to provide services to the Client not as an employee of the Client, who is deemed to be an agency worker for the purposes of regulation 3 of the AWR 2010.</w:t>
      </w:r>
    </w:p>
    <w:p w14:paraId="6FBDBA98" w14:textId="77777777" w:rsidR="004031EF" w:rsidRPr="00876735" w:rsidRDefault="004031EF">
      <w:pPr>
        <w:pStyle w:val="Definitions"/>
        <w:rPr>
          <w:szCs w:val="22"/>
        </w:rPr>
      </w:pPr>
      <w:r w:rsidRPr="00876735">
        <w:rPr>
          <w:rStyle w:val="Defterm"/>
          <w:szCs w:val="22"/>
        </w:rPr>
        <w:t>Temporary Work Agency</w:t>
      </w:r>
      <w:r w:rsidRPr="00876735">
        <w:rPr>
          <w:b/>
          <w:szCs w:val="22"/>
        </w:rPr>
        <w:t>:</w:t>
      </w:r>
      <w:r w:rsidRPr="00876735">
        <w:rPr>
          <w:szCs w:val="22"/>
        </w:rPr>
        <w:t xml:space="preserve"> shall have the meaning set out in regulation 4(1) of the AWR 2010.</w:t>
      </w:r>
    </w:p>
    <w:p w14:paraId="5CAC5EBD" w14:textId="77777777" w:rsidR="004031EF" w:rsidRPr="00876735" w:rsidRDefault="004031EF">
      <w:pPr>
        <w:pStyle w:val="Definitions"/>
        <w:rPr>
          <w:szCs w:val="22"/>
        </w:rPr>
      </w:pPr>
      <w:r w:rsidRPr="00876735">
        <w:rPr>
          <w:rStyle w:val="Defterm"/>
          <w:szCs w:val="22"/>
        </w:rPr>
        <w:t>Vulnerable Person</w:t>
      </w:r>
      <w:r w:rsidRPr="00876735">
        <w:rPr>
          <w:b/>
          <w:szCs w:val="22"/>
        </w:rPr>
        <w:t>:</w:t>
      </w:r>
      <w:r w:rsidRPr="00876735">
        <w:rPr>
          <w:szCs w:val="22"/>
        </w:rPr>
        <w:t xml:space="preserve"> shall have the meaning set out in regulation 2 of the Conduct Regulations 2003.</w:t>
      </w:r>
    </w:p>
    <w:p w14:paraId="5BBB6CDF" w14:textId="77777777" w:rsidR="004031EF" w:rsidRPr="00876735" w:rsidRDefault="004031EF">
      <w:pPr>
        <w:pStyle w:val="Definitions"/>
        <w:rPr>
          <w:szCs w:val="22"/>
        </w:rPr>
      </w:pPr>
      <w:r w:rsidRPr="00876735">
        <w:rPr>
          <w:rStyle w:val="Defterm"/>
          <w:szCs w:val="22"/>
        </w:rPr>
        <w:t>WTR 1998</w:t>
      </w:r>
      <w:r w:rsidRPr="00876735">
        <w:rPr>
          <w:b/>
          <w:szCs w:val="22"/>
        </w:rPr>
        <w:t>:</w:t>
      </w:r>
      <w:r w:rsidRPr="00876735">
        <w:rPr>
          <w:szCs w:val="22"/>
        </w:rPr>
        <w:t xml:space="preserve"> </w:t>
      </w:r>
      <w:proofErr w:type="gramStart"/>
      <w:r w:rsidRPr="00876735">
        <w:rPr>
          <w:szCs w:val="22"/>
        </w:rPr>
        <w:t>the</w:t>
      </w:r>
      <w:proofErr w:type="gramEnd"/>
      <w:r w:rsidRPr="00876735">
        <w:rPr>
          <w:szCs w:val="22"/>
        </w:rPr>
        <w:t xml:space="preserve"> Working Time Regulations 1998 (</w:t>
      </w:r>
      <w:r w:rsidRPr="00876735">
        <w:rPr>
          <w:i/>
          <w:szCs w:val="22"/>
        </w:rPr>
        <w:t>SI 1988/1833</w:t>
      </w:r>
      <w:r w:rsidRPr="00876735">
        <w:rPr>
          <w:szCs w:val="22"/>
        </w:rPr>
        <w:t>).</w:t>
      </w:r>
    </w:p>
    <w:p w14:paraId="404C9CA6" w14:textId="77777777" w:rsidR="004031EF" w:rsidRPr="00876735" w:rsidRDefault="004031EF">
      <w:pPr>
        <w:pStyle w:val="Heading2"/>
        <w:rPr>
          <w:szCs w:val="22"/>
        </w:rPr>
      </w:pPr>
      <w:r w:rsidRPr="00876735">
        <w:rPr>
          <w:szCs w:val="22"/>
        </w:rPr>
        <w:t>Clause, schedule and paragraph headings shall not affect the interpretation of this agreement.</w:t>
      </w:r>
    </w:p>
    <w:p w14:paraId="56226CE3" w14:textId="77777777" w:rsidR="004031EF" w:rsidRPr="00876735" w:rsidRDefault="004031EF">
      <w:pPr>
        <w:pStyle w:val="Heading2"/>
        <w:rPr>
          <w:szCs w:val="22"/>
        </w:rPr>
      </w:pPr>
      <w:r w:rsidRPr="00876735">
        <w:rPr>
          <w:szCs w:val="22"/>
        </w:rPr>
        <w:t xml:space="preserve">A </w:t>
      </w:r>
      <w:r w:rsidRPr="00876735">
        <w:rPr>
          <w:rStyle w:val="Defterm"/>
          <w:szCs w:val="22"/>
        </w:rPr>
        <w:t>person</w:t>
      </w:r>
      <w:r w:rsidRPr="00876735">
        <w:rPr>
          <w:szCs w:val="22"/>
        </w:rPr>
        <w:t xml:space="preserve"> includes a natural person, corporate or unincorporated body (whether or not having separate legal personality) and that person's legal and personal representatives, successors and permitted assigns.</w:t>
      </w:r>
    </w:p>
    <w:p w14:paraId="01B81F7A" w14:textId="77777777" w:rsidR="004031EF" w:rsidRPr="00876735" w:rsidRDefault="004031EF">
      <w:pPr>
        <w:pStyle w:val="Heading2"/>
        <w:rPr>
          <w:szCs w:val="22"/>
        </w:rPr>
      </w:pPr>
      <w:r w:rsidRPr="00876735">
        <w:rPr>
          <w:szCs w:val="22"/>
        </w:rPr>
        <w:t>The schedule(s) form part of this agreement and shall have effect as if set out in full in the body of this agreement and any reference to this agreement includes the schedule(s).</w:t>
      </w:r>
    </w:p>
    <w:p w14:paraId="0F9C4B16" w14:textId="77777777" w:rsidR="004031EF" w:rsidRPr="00876735" w:rsidRDefault="004031EF">
      <w:pPr>
        <w:pStyle w:val="Heading2"/>
        <w:rPr>
          <w:szCs w:val="22"/>
        </w:rPr>
      </w:pPr>
      <w:r w:rsidRPr="00876735">
        <w:rPr>
          <w:szCs w:val="22"/>
        </w:rPr>
        <w:t xml:space="preserve">A reference to a </w:t>
      </w:r>
      <w:r w:rsidRPr="00876735">
        <w:rPr>
          <w:rStyle w:val="Defterm"/>
          <w:szCs w:val="22"/>
        </w:rPr>
        <w:t>company</w:t>
      </w:r>
      <w:r w:rsidRPr="00876735">
        <w:rPr>
          <w:szCs w:val="22"/>
        </w:rPr>
        <w:t xml:space="preserve"> shall include any company, corporation or other body corporate, wherever and however incorporated or established.</w:t>
      </w:r>
    </w:p>
    <w:p w14:paraId="79F95492" w14:textId="77777777" w:rsidR="004031EF" w:rsidRPr="00876735" w:rsidRDefault="004031EF">
      <w:pPr>
        <w:pStyle w:val="Heading2"/>
        <w:rPr>
          <w:szCs w:val="22"/>
        </w:rPr>
      </w:pPr>
      <w:r w:rsidRPr="00876735">
        <w:rPr>
          <w:szCs w:val="22"/>
        </w:rPr>
        <w:t>Unless the context otherwise requires, words in the singular shall include the plural and words in the plural shall include the singular.</w:t>
      </w:r>
    </w:p>
    <w:p w14:paraId="6D2E641D" w14:textId="77777777" w:rsidR="004031EF" w:rsidRPr="00876735" w:rsidRDefault="004031EF">
      <w:pPr>
        <w:pStyle w:val="Heading2"/>
        <w:rPr>
          <w:szCs w:val="22"/>
        </w:rPr>
      </w:pPr>
      <w:r w:rsidRPr="00876735">
        <w:rPr>
          <w:szCs w:val="22"/>
        </w:rPr>
        <w:lastRenderedPageBreak/>
        <w:t>Unless the context otherwise requires, a reference to one gender shall include a reference to the other gender.</w:t>
      </w:r>
    </w:p>
    <w:p w14:paraId="27C3AF23" w14:textId="77777777" w:rsidR="004031EF" w:rsidRPr="00876735" w:rsidRDefault="004031EF">
      <w:pPr>
        <w:pStyle w:val="Heading2"/>
        <w:rPr>
          <w:szCs w:val="22"/>
        </w:rPr>
      </w:pPr>
      <w:r w:rsidRPr="00876735">
        <w:rPr>
          <w:szCs w:val="22"/>
        </w:rPr>
        <w:t>A reference to a statute or statutory provision is a reference to it as it is in force for the time being, taking account of any amendment, extension, or re-enactment and includes any subordinate legislation for the time being in force made under it.</w:t>
      </w:r>
    </w:p>
    <w:p w14:paraId="19229C45" w14:textId="77777777" w:rsidR="004031EF" w:rsidRPr="00876735" w:rsidRDefault="004031EF">
      <w:pPr>
        <w:pStyle w:val="Heading2"/>
        <w:rPr>
          <w:szCs w:val="22"/>
        </w:rPr>
      </w:pPr>
      <w:r w:rsidRPr="00876735">
        <w:rPr>
          <w:szCs w:val="22"/>
        </w:rPr>
        <w:t xml:space="preserve">A reference to </w:t>
      </w:r>
      <w:r w:rsidRPr="00876735">
        <w:rPr>
          <w:rStyle w:val="Defterm"/>
          <w:szCs w:val="22"/>
        </w:rPr>
        <w:t>writing</w:t>
      </w:r>
      <w:r w:rsidRPr="00876735">
        <w:rPr>
          <w:szCs w:val="22"/>
        </w:rPr>
        <w:t xml:space="preserve"> or </w:t>
      </w:r>
      <w:r w:rsidRPr="00876735">
        <w:rPr>
          <w:rStyle w:val="Defterm"/>
          <w:szCs w:val="22"/>
        </w:rPr>
        <w:t>written</w:t>
      </w:r>
      <w:r w:rsidRPr="00876735">
        <w:rPr>
          <w:szCs w:val="22"/>
        </w:rPr>
        <w:t xml:space="preserve"> includes faxes to Top Line Management UK Limited [0800 085 2147].</w:t>
      </w:r>
    </w:p>
    <w:p w14:paraId="5FD1D2A3" w14:textId="77777777" w:rsidR="004031EF" w:rsidRPr="00876735" w:rsidRDefault="004031EF">
      <w:pPr>
        <w:pStyle w:val="Heading2"/>
        <w:rPr>
          <w:szCs w:val="22"/>
        </w:rPr>
      </w:pPr>
      <w:r w:rsidRPr="00876735">
        <w:rPr>
          <w:szCs w:val="22"/>
        </w:rPr>
        <w:t xml:space="preserve"> Any words following the terms </w:t>
      </w:r>
      <w:r w:rsidRPr="00876735">
        <w:rPr>
          <w:rStyle w:val="Defterm"/>
          <w:szCs w:val="22"/>
        </w:rPr>
        <w:t>including</w:t>
      </w:r>
      <w:r w:rsidRPr="00876735">
        <w:rPr>
          <w:szCs w:val="22"/>
        </w:rPr>
        <w:t xml:space="preserve">, </w:t>
      </w:r>
      <w:r w:rsidRPr="00876735">
        <w:rPr>
          <w:rStyle w:val="Defterm"/>
          <w:szCs w:val="22"/>
        </w:rPr>
        <w:t>include</w:t>
      </w:r>
      <w:r w:rsidRPr="00876735">
        <w:rPr>
          <w:szCs w:val="22"/>
        </w:rPr>
        <w:t xml:space="preserve">, </w:t>
      </w:r>
      <w:r w:rsidRPr="00876735">
        <w:rPr>
          <w:rStyle w:val="Defterm"/>
          <w:szCs w:val="22"/>
        </w:rPr>
        <w:t>in particular</w:t>
      </w:r>
      <w:r w:rsidRPr="00876735">
        <w:rPr>
          <w:szCs w:val="22"/>
        </w:rPr>
        <w:t xml:space="preserve"> or any similar expression shall be construed as illustrative and shall not limit the sense of the words, description, definition, phrase or term preceding those terms. </w:t>
      </w:r>
    </w:p>
    <w:p w14:paraId="0F8AB3AD" w14:textId="77777777" w:rsidR="004031EF" w:rsidRPr="00876735" w:rsidRDefault="004031EF">
      <w:pPr>
        <w:pStyle w:val="Heading1"/>
        <w:rPr>
          <w:szCs w:val="22"/>
        </w:rPr>
      </w:pPr>
      <w:bookmarkStart w:id="3" w:name="a404530"/>
      <w:bookmarkStart w:id="4" w:name="_Toc364241367"/>
      <w:r w:rsidRPr="00876735">
        <w:rPr>
          <w:szCs w:val="22"/>
        </w:rPr>
        <w:t>THE AGREEMENT</w:t>
      </w:r>
      <w:bookmarkEnd w:id="3"/>
      <w:bookmarkEnd w:id="4"/>
    </w:p>
    <w:p w14:paraId="571B9C02" w14:textId="77777777" w:rsidR="004031EF" w:rsidRPr="00876735" w:rsidRDefault="004031EF">
      <w:pPr>
        <w:pStyle w:val="Heading2"/>
        <w:rPr>
          <w:szCs w:val="22"/>
        </w:rPr>
      </w:pPr>
      <w:r w:rsidRPr="00876735">
        <w:rPr>
          <w:szCs w:val="22"/>
        </w:rPr>
        <w:t>These terms set out the entire agreement between the Employment Business and the Temporary Worker for the supply of services to the Client and shall govern all Assignments undertaken by the Temporary Worker (including, for the avoidance of doubt, where the Temporary Worker undertakes an Assignment without having signed these terms). No contract shall exist between the Employment Business and the Temporary Worker between Assignments.</w:t>
      </w:r>
    </w:p>
    <w:p w14:paraId="593CE05A" w14:textId="77777777" w:rsidR="004031EF" w:rsidRPr="00876735" w:rsidRDefault="004031EF">
      <w:pPr>
        <w:pStyle w:val="Heading2"/>
        <w:rPr>
          <w:szCs w:val="22"/>
        </w:rPr>
      </w:pPr>
      <w:r w:rsidRPr="00876735">
        <w:rPr>
          <w:szCs w:val="22"/>
        </w:rPr>
        <w:t>For the purposes of the Conduct Regulations 2003, the Employment Business acts as an Employment Business in relation to the Introduction and supply of the Temporary Worker to the Client.</w:t>
      </w:r>
    </w:p>
    <w:p w14:paraId="0F77BE8E" w14:textId="77777777" w:rsidR="004031EF" w:rsidRPr="00876735" w:rsidRDefault="004031EF">
      <w:pPr>
        <w:pStyle w:val="Heading1"/>
        <w:rPr>
          <w:szCs w:val="22"/>
        </w:rPr>
      </w:pPr>
      <w:bookmarkStart w:id="5" w:name="_Toc364241368"/>
      <w:bookmarkStart w:id="6" w:name="a642110"/>
      <w:r w:rsidRPr="00876735">
        <w:rPr>
          <w:szCs w:val="22"/>
        </w:rPr>
        <w:t>ASSIGNMENTS</w:t>
      </w:r>
      <w:bookmarkEnd w:id="5"/>
      <w:r w:rsidRPr="00876735">
        <w:rPr>
          <w:szCs w:val="22"/>
        </w:rPr>
        <w:t xml:space="preserve"> </w:t>
      </w:r>
      <w:bookmarkEnd w:id="6"/>
    </w:p>
    <w:p w14:paraId="7FD6099A" w14:textId="77777777" w:rsidR="004031EF" w:rsidRPr="00876735" w:rsidRDefault="004031EF">
      <w:pPr>
        <w:pStyle w:val="Heading2"/>
        <w:rPr>
          <w:szCs w:val="22"/>
        </w:rPr>
      </w:pPr>
      <w:r w:rsidRPr="00876735">
        <w:rPr>
          <w:szCs w:val="22"/>
        </w:rPr>
        <w:t xml:space="preserve">The Employment Business will endeavour to obtain suitable Assignments for the Temporary Worker to perform the type of work specified in the Booking Placement Form. The Employment Business is not obliged to offer an Assignment to the Temporary Worker and the Temporary Worker shall not be obliged to accept any Assignment offered by the Employment Business. </w:t>
      </w:r>
    </w:p>
    <w:p w14:paraId="513B45BE" w14:textId="77777777" w:rsidR="004031EF" w:rsidRPr="00876735" w:rsidRDefault="004031EF">
      <w:pPr>
        <w:pStyle w:val="Heading2"/>
        <w:rPr>
          <w:szCs w:val="22"/>
        </w:rPr>
      </w:pPr>
      <w:r w:rsidRPr="00876735">
        <w:rPr>
          <w:szCs w:val="22"/>
        </w:rPr>
        <w:t>The Temporary Worker acknowledges that the nature of temporary work means that there may be periods when no suitable work is available. The Temporary Worker agrees that suitability of an Assignment shall be determined solely by the Employment Business and that the Employment Business shall incur no liability to the Temporary Worker should it fail to offer Assignments of the type of work specified in the Booking Placement Form or any other work.</w:t>
      </w:r>
    </w:p>
    <w:p w14:paraId="69EF59F8" w14:textId="77777777" w:rsidR="004031EF" w:rsidRPr="00876735" w:rsidRDefault="004031EF">
      <w:pPr>
        <w:pStyle w:val="Heading2"/>
        <w:rPr>
          <w:szCs w:val="22"/>
        </w:rPr>
      </w:pPr>
      <w:bookmarkStart w:id="7" w:name="a105791"/>
      <w:r w:rsidRPr="00876735">
        <w:rPr>
          <w:szCs w:val="22"/>
        </w:rPr>
        <w:t xml:space="preserve">Except as provided below, at the same time as an Assignment is offered to the Temporary Worker, the Employment Business shall provide the Temporary Worker with the following information (the </w:t>
      </w:r>
      <w:r w:rsidRPr="00876735">
        <w:rPr>
          <w:rStyle w:val="Defterm"/>
          <w:szCs w:val="22"/>
        </w:rPr>
        <w:t>Required Assignment Information</w:t>
      </w:r>
      <w:r w:rsidRPr="00876735">
        <w:rPr>
          <w:szCs w:val="22"/>
        </w:rPr>
        <w:t>):</w:t>
      </w:r>
      <w:bookmarkEnd w:id="7"/>
    </w:p>
    <w:p w14:paraId="1E5B7808" w14:textId="77777777" w:rsidR="004031EF" w:rsidRPr="00876735" w:rsidRDefault="003A231C" w:rsidP="00B23CF9">
      <w:pPr>
        <w:pStyle w:val="Heading3"/>
        <w:ind w:hanging="839"/>
        <w:rPr>
          <w:szCs w:val="22"/>
        </w:rPr>
      </w:pPr>
      <w:r w:rsidRPr="00876735">
        <w:rPr>
          <w:szCs w:val="22"/>
        </w:rPr>
        <w:t>The</w:t>
      </w:r>
      <w:r w:rsidR="004031EF" w:rsidRPr="00876735">
        <w:rPr>
          <w:szCs w:val="22"/>
        </w:rPr>
        <w:t xml:space="preserve"> identity of the Client, and if applicable the nature of its business;</w:t>
      </w:r>
    </w:p>
    <w:p w14:paraId="361884D4" w14:textId="77777777" w:rsidR="004031EF" w:rsidRPr="00876735" w:rsidRDefault="003A231C" w:rsidP="00B23CF9">
      <w:pPr>
        <w:pStyle w:val="Heading3"/>
        <w:ind w:hanging="839"/>
        <w:rPr>
          <w:szCs w:val="22"/>
        </w:rPr>
      </w:pPr>
      <w:r w:rsidRPr="00876735">
        <w:rPr>
          <w:szCs w:val="22"/>
        </w:rPr>
        <w:lastRenderedPageBreak/>
        <w:t>The</w:t>
      </w:r>
      <w:r w:rsidR="004031EF" w:rsidRPr="00876735">
        <w:rPr>
          <w:szCs w:val="22"/>
        </w:rPr>
        <w:t xml:space="preserve"> date the Assignment is to commence and the duration or likely duration of the Assignment;</w:t>
      </w:r>
    </w:p>
    <w:p w14:paraId="65AC7C26" w14:textId="77777777" w:rsidR="004031EF" w:rsidRPr="00876735" w:rsidRDefault="004031EF" w:rsidP="00B23CF9">
      <w:pPr>
        <w:pStyle w:val="Heading3"/>
        <w:ind w:hanging="839"/>
        <w:rPr>
          <w:szCs w:val="22"/>
        </w:rPr>
      </w:pPr>
      <w:r w:rsidRPr="00876735">
        <w:rPr>
          <w:szCs w:val="22"/>
        </w:rPr>
        <w:t xml:space="preserve">the position which the Client seeks to fill, including the type of work the Temporary Worker in that position would be required to do, the location at which, and the hours during which, the Temporary Worker would be required to work; </w:t>
      </w:r>
    </w:p>
    <w:p w14:paraId="2523B46B" w14:textId="77777777" w:rsidR="004031EF" w:rsidRPr="00876735" w:rsidRDefault="003A231C" w:rsidP="00B23CF9">
      <w:pPr>
        <w:pStyle w:val="Heading3"/>
        <w:ind w:hanging="839"/>
        <w:rPr>
          <w:szCs w:val="22"/>
        </w:rPr>
      </w:pPr>
      <w:r w:rsidRPr="00876735">
        <w:rPr>
          <w:szCs w:val="22"/>
        </w:rPr>
        <w:t>The</w:t>
      </w:r>
      <w:r w:rsidR="004031EF" w:rsidRPr="00876735">
        <w:rPr>
          <w:szCs w:val="22"/>
        </w:rPr>
        <w:t xml:space="preserve"> Rate of Pay and any expenses payable by or to the Temporary Worker;</w:t>
      </w:r>
    </w:p>
    <w:p w14:paraId="65CD34F3" w14:textId="77777777" w:rsidR="004031EF" w:rsidRPr="00876735" w:rsidRDefault="003A231C" w:rsidP="00B23CF9">
      <w:pPr>
        <w:pStyle w:val="Heading3"/>
        <w:ind w:hanging="839"/>
        <w:rPr>
          <w:szCs w:val="22"/>
        </w:rPr>
      </w:pPr>
      <w:r w:rsidRPr="00876735">
        <w:rPr>
          <w:szCs w:val="22"/>
        </w:rPr>
        <w:t>A</w:t>
      </w:r>
      <w:r w:rsidR="004031EF" w:rsidRPr="00876735">
        <w:rPr>
          <w:szCs w:val="22"/>
        </w:rPr>
        <w:t xml:space="preserve">ny risks to health and safety known to the Client in relation to the Assignment and the steps the Client has taken to prevent or control such risks; and </w:t>
      </w:r>
    </w:p>
    <w:p w14:paraId="0C754471" w14:textId="77777777" w:rsidR="004031EF" w:rsidRPr="00876735" w:rsidRDefault="003A231C" w:rsidP="00B23CF9">
      <w:pPr>
        <w:pStyle w:val="Heading3"/>
        <w:ind w:hanging="839"/>
        <w:rPr>
          <w:szCs w:val="22"/>
        </w:rPr>
      </w:pPr>
      <w:r w:rsidRPr="00876735">
        <w:rPr>
          <w:szCs w:val="22"/>
        </w:rPr>
        <w:t>The</w:t>
      </w:r>
      <w:r w:rsidR="004031EF" w:rsidRPr="00876735">
        <w:rPr>
          <w:szCs w:val="22"/>
        </w:rPr>
        <w:t xml:space="preserve"> experience, training, qualifications and any authorisation which the Client considers are necessary or which are required by law or a professional body for the Temporary Worker to possess in order to work in the Assignment.</w:t>
      </w:r>
    </w:p>
    <w:p w14:paraId="09CF67B0" w14:textId="77777777" w:rsidR="004031EF" w:rsidRPr="00876735" w:rsidRDefault="004031EF">
      <w:pPr>
        <w:pStyle w:val="Heading2"/>
        <w:rPr>
          <w:szCs w:val="22"/>
        </w:rPr>
      </w:pPr>
      <w:r w:rsidRPr="00876735">
        <w:rPr>
          <w:szCs w:val="22"/>
        </w:rPr>
        <w:t xml:space="preserve">Where the Required Assignment Information is not given in paper form or by electronic means, the Employment Business shall confirm it in writing or electronically as soon as possible and in any event no later than the end of the third Business Day following the day on which the Assignment was offered to the Temporary Worker. </w:t>
      </w:r>
    </w:p>
    <w:p w14:paraId="74C98D19" w14:textId="77777777" w:rsidR="004031EF" w:rsidRPr="00876735" w:rsidRDefault="004031EF">
      <w:pPr>
        <w:pStyle w:val="Heading2"/>
        <w:rPr>
          <w:szCs w:val="22"/>
        </w:rPr>
      </w:pPr>
      <w:bookmarkStart w:id="8" w:name="a70332"/>
      <w:r w:rsidRPr="00876735">
        <w:rPr>
          <w:szCs w:val="22"/>
        </w:rPr>
        <w:t xml:space="preserve">Unless the Temporary Worker requests otherwise, clause </w:t>
      </w:r>
      <w:r w:rsidR="005877C0">
        <w:fldChar w:fldCharType="begin"/>
      </w:r>
      <w:r w:rsidR="005877C0">
        <w:instrText xml:space="preserve">REF "a105791" \h \w  \* MERGEFORMAT </w:instrText>
      </w:r>
      <w:r w:rsidR="005877C0">
        <w:fldChar w:fldCharType="separate"/>
      </w:r>
      <w:r w:rsidR="00090BE7" w:rsidRPr="00090BE7">
        <w:rPr>
          <w:szCs w:val="22"/>
        </w:rPr>
        <w:t>3.3</w:t>
      </w:r>
      <w:r w:rsidR="005877C0">
        <w:fldChar w:fldCharType="end"/>
      </w:r>
      <w:r w:rsidRPr="00876735">
        <w:rPr>
          <w:szCs w:val="22"/>
        </w:rPr>
        <w:t xml:space="preserve"> will not apply where the Temporary Worker is being Introduced or supplied to the Client to work in the same position as one in which the Temporary Worker has previously been supplied within the previous five Business Days and the Required Assignment Information (with the exception of the date or likely duration of the Assignment) is the same as that already given to the Temporary Worker. </w:t>
      </w:r>
      <w:bookmarkEnd w:id="8"/>
    </w:p>
    <w:p w14:paraId="7336E0D4" w14:textId="77777777" w:rsidR="004031EF" w:rsidRPr="00876735" w:rsidRDefault="004031EF">
      <w:pPr>
        <w:pStyle w:val="Heading2"/>
        <w:rPr>
          <w:szCs w:val="22"/>
        </w:rPr>
      </w:pPr>
      <w:bookmarkStart w:id="9" w:name="a1039948"/>
      <w:r w:rsidRPr="00876735">
        <w:rPr>
          <w:szCs w:val="22"/>
        </w:rPr>
        <w:t xml:space="preserve">Subject to clause </w:t>
      </w:r>
      <w:r w:rsidR="005877C0">
        <w:fldChar w:fldCharType="begin"/>
      </w:r>
      <w:r w:rsidR="005877C0">
        <w:instrText xml:space="preserve">REF "a70332" \h \w  \* MERGEFORMAT </w:instrText>
      </w:r>
      <w:r w:rsidR="005877C0">
        <w:fldChar w:fldCharType="separate"/>
      </w:r>
      <w:r w:rsidR="00090BE7" w:rsidRPr="00090BE7">
        <w:rPr>
          <w:szCs w:val="22"/>
        </w:rPr>
        <w:t>3.5</w:t>
      </w:r>
      <w:r w:rsidR="005877C0">
        <w:fldChar w:fldCharType="end"/>
      </w:r>
      <w:r w:rsidRPr="00876735">
        <w:rPr>
          <w:szCs w:val="22"/>
        </w:rPr>
        <w:t xml:space="preserve"> and clause </w:t>
      </w:r>
      <w:r w:rsidR="005877C0">
        <w:fldChar w:fldCharType="begin"/>
      </w:r>
      <w:r w:rsidR="005877C0">
        <w:instrText xml:space="preserve">REF "a671901" \h \w  \* MERGEFORMAT </w:instrText>
      </w:r>
      <w:r w:rsidR="005877C0">
        <w:fldChar w:fldCharType="separate"/>
      </w:r>
      <w:r w:rsidR="00090BE7" w:rsidRPr="00090BE7">
        <w:rPr>
          <w:szCs w:val="22"/>
        </w:rPr>
        <w:t>3.7</w:t>
      </w:r>
      <w:r w:rsidR="005877C0">
        <w:fldChar w:fldCharType="end"/>
      </w:r>
      <w:r w:rsidRPr="00876735">
        <w:rPr>
          <w:szCs w:val="22"/>
        </w:rPr>
        <w:t>, where the Assignment is intended to last for five consecutive Business Days or less and the Required Assignment Information has previously been given to the Temporary Worker and remains unchanged, the Employment Business shall provide written confirmation of the identity of the Client and the likely duration of the Assignment.</w:t>
      </w:r>
      <w:bookmarkEnd w:id="9"/>
    </w:p>
    <w:p w14:paraId="1B5C22D3" w14:textId="77777777" w:rsidR="004031EF" w:rsidRPr="00876735" w:rsidRDefault="004031EF">
      <w:pPr>
        <w:pStyle w:val="Heading2"/>
        <w:rPr>
          <w:szCs w:val="22"/>
        </w:rPr>
      </w:pPr>
      <w:bookmarkStart w:id="10" w:name="a671901"/>
      <w:r w:rsidRPr="00876735">
        <w:rPr>
          <w:szCs w:val="22"/>
        </w:rPr>
        <w:t xml:space="preserve">Where the provisions of clause </w:t>
      </w:r>
      <w:r w:rsidR="005877C0">
        <w:fldChar w:fldCharType="begin"/>
      </w:r>
      <w:r w:rsidR="005877C0">
        <w:instrText xml:space="preserve">REF "a1039948" \h \w  \* MERGEFORMAT </w:instrText>
      </w:r>
      <w:r w:rsidR="005877C0">
        <w:fldChar w:fldCharType="separate"/>
      </w:r>
      <w:r w:rsidR="00090BE7" w:rsidRPr="00090BE7">
        <w:rPr>
          <w:szCs w:val="22"/>
        </w:rPr>
        <w:t>3.6</w:t>
      </w:r>
      <w:r w:rsidR="005877C0">
        <w:fldChar w:fldCharType="end"/>
      </w:r>
      <w:r w:rsidRPr="00876735">
        <w:rPr>
          <w:szCs w:val="22"/>
        </w:rPr>
        <w:t xml:space="preserve"> have been met but the Assignment extends beyond the intended five consecutive Business Day period, the Employment Business shall provide the remaining Required Assignment Information to the Temporary Worker in paper or electronic form within eight Business Days of the start of the Assignment or by the end of the Assignment, if sooner.</w:t>
      </w:r>
      <w:bookmarkEnd w:id="10"/>
    </w:p>
    <w:p w14:paraId="38B0AB3B" w14:textId="77777777" w:rsidR="004031EF" w:rsidRPr="00876735" w:rsidRDefault="004031EF">
      <w:pPr>
        <w:pStyle w:val="Heading2"/>
        <w:rPr>
          <w:szCs w:val="22"/>
        </w:rPr>
      </w:pPr>
      <w:r w:rsidRPr="00876735">
        <w:rPr>
          <w:szCs w:val="22"/>
        </w:rPr>
        <w:t>If the Temporary Worker has completed the Qualifying Period on the start date of the relevant Assignment or completes the Qualifying Period during the relevant Assignment, the Temporary Worker will be informed of the Qualifying Period Rate of Pay if different from the Rate of Pay, together with the Other Qualifying Period Payments and the other Relevant Terms and Conditions to which the Temporary Worker is now entitled under the AWR 2010.</w:t>
      </w:r>
    </w:p>
    <w:p w14:paraId="6CA5C136" w14:textId="77777777" w:rsidR="004031EF" w:rsidRPr="00876735" w:rsidRDefault="004031EF">
      <w:pPr>
        <w:pStyle w:val="Heading2"/>
        <w:rPr>
          <w:szCs w:val="22"/>
        </w:rPr>
      </w:pPr>
      <w:r w:rsidRPr="00876735">
        <w:rPr>
          <w:szCs w:val="22"/>
        </w:rPr>
        <w:lastRenderedPageBreak/>
        <w:t>If the Temporary Worker considers that they have not received the Relevant Terms and Conditions on completion of the Qualifying Period, the Temporary Worker may raise this in writing with the Employment Business setting out as fully as possible the basis of their concerns. The Employment Business shall, within 28 days of receiving such request, provide the Temporary Worker with a written statement setting out:</w:t>
      </w:r>
    </w:p>
    <w:p w14:paraId="2DF21919" w14:textId="77777777" w:rsidR="004031EF" w:rsidRPr="00876735" w:rsidRDefault="003A231C" w:rsidP="00B23CF9">
      <w:pPr>
        <w:pStyle w:val="Heading3"/>
        <w:ind w:hanging="839"/>
        <w:rPr>
          <w:szCs w:val="22"/>
        </w:rPr>
      </w:pPr>
      <w:r w:rsidRPr="00876735">
        <w:rPr>
          <w:szCs w:val="22"/>
        </w:rPr>
        <w:t>Relevant</w:t>
      </w:r>
      <w:r w:rsidR="004031EF" w:rsidRPr="00876735">
        <w:rPr>
          <w:szCs w:val="22"/>
        </w:rPr>
        <w:t xml:space="preserve"> information relating to the basic work and employment conditions of the workers of the Client;</w:t>
      </w:r>
    </w:p>
    <w:p w14:paraId="3BB99DE3" w14:textId="77777777" w:rsidR="004031EF" w:rsidRPr="00876735" w:rsidRDefault="003A231C" w:rsidP="00B23CF9">
      <w:pPr>
        <w:pStyle w:val="Heading3"/>
        <w:ind w:hanging="839"/>
        <w:rPr>
          <w:szCs w:val="22"/>
        </w:rPr>
      </w:pPr>
      <w:r w:rsidRPr="00876735">
        <w:rPr>
          <w:szCs w:val="22"/>
        </w:rPr>
        <w:t>The</w:t>
      </w:r>
      <w:r w:rsidR="004031EF" w:rsidRPr="00876735">
        <w:rPr>
          <w:szCs w:val="22"/>
        </w:rPr>
        <w:t xml:space="preserve"> factors that the Employment Business considered when determining such basic work and employment conditions; and</w:t>
      </w:r>
    </w:p>
    <w:p w14:paraId="5AEAE415" w14:textId="77777777" w:rsidR="004031EF" w:rsidRPr="00876735" w:rsidRDefault="003A231C" w:rsidP="00B23CF9">
      <w:pPr>
        <w:pStyle w:val="Heading3"/>
        <w:ind w:hanging="839"/>
        <w:rPr>
          <w:szCs w:val="22"/>
        </w:rPr>
      </w:pPr>
      <w:r w:rsidRPr="00876735">
        <w:rPr>
          <w:szCs w:val="22"/>
        </w:rPr>
        <w:t>Where</w:t>
      </w:r>
      <w:r w:rsidR="004031EF" w:rsidRPr="00876735">
        <w:rPr>
          <w:szCs w:val="22"/>
        </w:rPr>
        <w:t xml:space="preserve"> the Employment Business seeks to rely on the defence in regulation 5(3) of the AWR 2010, relevant information which:</w:t>
      </w:r>
    </w:p>
    <w:p w14:paraId="003CD293" w14:textId="77777777" w:rsidR="004031EF" w:rsidRPr="00876735" w:rsidRDefault="003A231C" w:rsidP="00B23CF9">
      <w:pPr>
        <w:pStyle w:val="Heading4"/>
        <w:ind w:hanging="648"/>
        <w:rPr>
          <w:szCs w:val="22"/>
        </w:rPr>
      </w:pPr>
      <w:r w:rsidRPr="00876735">
        <w:rPr>
          <w:szCs w:val="22"/>
        </w:rPr>
        <w:t>Explains</w:t>
      </w:r>
      <w:r w:rsidR="004031EF" w:rsidRPr="00876735">
        <w:rPr>
          <w:szCs w:val="22"/>
        </w:rPr>
        <w:t xml:space="preserve"> the basis on which it is considered that an individual is a comparable employee; and</w:t>
      </w:r>
    </w:p>
    <w:p w14:paraId="3866F5D1" w14:textId="77777777" w:rsidR="004031EF" w:rsidRPr="00876735" w:rsidRDefault="003A231C" w:rsidP="00B23CF9">
      <w:pPr>
        <w:pStyle w:val="Heading4"/>
        <w:ind w:hanging="648"/>
        <w:rPr>
          <w:szCs w:val="22"/>
        </w:rPr>
      </w:pPr>
      <w:r w:rsidRPr="00876735">
        <w:rPr>
          <w:szCs w:val="22"/>
        </w:rPr>
        <w:t>Describes</w:t>
      </w:r>
      <w:r w:rsidR="004031EF" w:rsidRPr="00876735">
        <w:rPr>
          <w:szCs w:val="22"/>
        </w:rPr>
        <w:t xml:space="preserve"> the basic work and employmen</w:t>
      </w:r>
      <w:r w:rsidR="00A1417C" w:rsidRPr="00876735">
        <w:rPr>
          <w:szCs w:val="22"/>
        </w:rPr>
        <w:t>t</w:t>
      </w:r>
      <w:r w:rsidR="004E2A46" w:rsidRPr="00876735">
        <w:rPr>
          <w:szCs w:val="22"/>
        </w:rPr>
        <w:t xml:space="preserve"> conditions</w:t>
      </w:r>
      <w:r w:rsidR="00A1417C" w:rsidRPr="00876735">
        <w:rPr>
          <w:szCs w:val="22"/>
        </w:rPr>
        <w:t xml:space="preserve"> </w:t>
      </w:r>
      <w:r w:rsidR="00F9796F" w:rsidRPr="00876735">
        <w:rPr>
          <w:szCs w:val="22"/>
        </w:rPr>
        <w:t>applied</w:t>
      </w:r>
      <w:r w:rsidR="00A1417C" w:rsidRPr="00876735">
        <w:rPr>
          <w:szCs w:val="22"/>
        </w:rPr>
        <w:t xml:space="preserve"> to the</w:t>
      </w:r>
      <w:r w:rsidR="00F9796F" w:rsidRPr="00876735">
        <w:rPr>
          <w:szCs w:val="22"/>
        </w:rPr>
        <w:t xml:space="preserve"> employee</w:t>
      </w:r>
    </w:p>
    <w:p w14:paraId="60F13768" w14:textId="77777777" w:rsidR="004031EF" w:rsidRPr="00876735" w:rsidRDefault="004031EF">
      <w:pPr>
        <w:pStyle w:val="Heading1"/>
        <w:rPr>
          <w:szCs w:val="22"/>
        </w:rPr>
      </w:pPr>
      <w:bookmarkStart w:id="11" w:name="a774331"/>
      <w:bookmarkStart w:id="12" w:name="_Toc364241369"/>
      <w:r w:rsidRPr="00876735">
        <w:rPr>
          <w:szCs w:val="22"/>
        </w:rPr>
        <w:t>TEMPORARY TO PERMANENT</w:t>
      </w:r>
      <w:bookmarkEnd w:id="11"/>
      <w:bookmarkEnd w:id="12"/>
    </w:p>
    <w:p w14:paraId="20E768E6" w14:textId="77777777" w:rsidR="004031EF" w:rsidRPr="00876735" w:rsidRDefault="004031EF">
      <w:pPr>
        <w:pStyle w:val="Heading2"/>
        <w:rPr>
          <w:szCs w:val="22"/>
        </w:rPr>
      </w:pPr>
      <w:r w:rsidRPr="00876735">
        <w:rPr>
          <w:szCs w:val="22"/>
        </w:rPr>
        <w:t xml:space="preserve">The Temporary Worker acknowledges that the Employment Business will be entitled to charge the Client the Introduction Fee where: </w:t>
      </w:r>
    </w:p>
    <w:p w14:paraId="68B00A68" w14:textId="77777777" w:rsidR="004031EF" w:rsidRPr="00876735" w:rsidRDefault="003A231C" w:rsidP="00B23CF9">
      <w:pPr>
        <w:pStyle w:val="Heading3"/>
        <w:ind w:hanging="839"/>
        <w:rPr>
          <w:szCs w:val="22"/>
        </w:rPr>
      </w:pPr>
      <w:bookmarkStart w:id="13" w:name="a614450"/>
      <w:r w:rsidRPr="00876735">
        <w:rPr>
          <w:szCs w:val="22"/>
        </w:rPr>
        <w:t>The</w:t>
      </w:r>
      <w:r w:rsidR="004031EF" w:rsidRPr="00876735">
        <w:rPr>
          <w:szCs w:val="22"/>
        </w:rPr>
        <w:t xml:space="preserve"> Client Engages the Temporary Worker within the Relevant Period; or</w:t>
      </w:r>
      <w:bookmarkEnd w:id="13"/>
    </w:p>
    <w:p w14:paraId="448C233A" w14:textId="77777777" w:rsidR="004031EF" w:rsidRPr="00876735" w:rsidRDefault="003A231C" w:rsidP="00B23CF9">
      <w:pPr>
        <w:pStyle w:val="Heading3"/>
        <w:ind w:hanging="839"/>
        <w:rPr>
          <w:szCs w:val="22"/>
        </w:rPr>
      </w:pPr>
      <w:r w:rsidRPr="00876735">
        <w:rPr>
          <w:szCs w:val="22"/>
        </w:rPr>
        <w:t>The</w:t>
      </w:r>
      <w:r w:rsidR="004031EF" w:rsidRPr="00876735">
        <w:rPr>
          <w:szCs w:val="22"/>
        </w:rPr>
        <w:t xml:space="preserve"> Client introduces the Temporary Worker to a third party (other than another employment business) who subsequently Engages the Temporary Worker within the Relevant Period.</w:t>
      </w:r>
    </w:p>
    <w:p w14:paraId="4F30540B" w14:textId="77777777" w:rsidR="004031EF" w:rsidRPr="00876735" w:rsidRDefault="004031EF">
      <w:pPr>
        <w:pStyle w:val="Heading2"/>
        <w:rPr>
          <w:szCs w:val="22"/>
        </w:rPr>
      </w:pPr>
      <w:r w:rsidRPr="00876735">
        <w:rPr>
          <w:szCs w:val="22"/>
        </w:rPr>
        <w:t xml:space="preserve">The Introduction Fee will not be payable in the circumstances described in clause </w:t>
      </w:r>
      <w:r w:rsidR="005877C0">
        <w:fldChar w:fldCharType="begin"/>
      </w:r>
      <w:r w:rsidR="005877C0">
        <w:instrText xml:space="preserve">REF "a614450" \h \w  \* MERGEFORMAT </w:instrText>
      </w:r>
      <w:r w:rsidR="005877C0">
        <w:fldChar w:fldCharType="separate"/>
      </w:r>
      <w:r w:rsidR="00090BE7" w:rsidRPr="00090BE7">
        <w:rPr>
          <w:szCs w:val="22"/>
        </w:rPr>
        <w:t>4.1(a)</w:t>
      </w:r>
      <w:r w:rsidR="005877C0">
        <w:fldChar w:fldCharType="end"/>
      </w:r>
      <w:r w:rsidRPr="00876735">
        <w:rPr>
          <w:szCs w:val="22"/>
        </w:rPr>
        <w:t xml:space="preserve"> if the Client agrees to extend the period of the Assignment for a specified period at the end of which the Temporary Worker may be Engaged by the Client without further charge.</w:t>
      </w:r>
    </w:p>
    <w:p w14:paraId="0C14FA06" w14:textId="77777777" w:rsidR="004031EF" w:rsidRPr="00876735" w:rsidRDefault="004031EF">
      <w:pPr>
        <w:pStyle w:val="Heading1"/>
        <w:rPr>
          <w:szCs w:val="22"/>
        </w:rPr>
      </w:pPr>
      <w:bookmarkStart w:id="14" w:name="a451639"/>
      <w:bookmarkStart w:id="15" w:name="_Toc364241370"/>
      <w:r w:rsidRPr="00876735">
        <w:rPr>
          <w:szCs w:val="22"/>
        </w:rPr>
        <w:t>TEMPORARY WORKER'S OBLIGATIONS</w:t>
      </w:r>
      <w:bookmarkEnd w:id="14"/>
      <w:bookmarkEnd w:id="15"/>
    </w:p>
    <w:p w14:paraId="1BC86B5C" w14:textId="77777777" w:rsidR="004031EF" w:rsidRPr="00876735" w:rsidRDefault="004031EF">
      <w:pPr>
        <w:pStyle w:val="Heading2"/>
        <w:rPr>
          <w:szCs w:val="22"/>
        </w:rPr>
      </w:pPr>
      <w:r w:rsidRPr="00876735">
        <w:rPr>
          <w:szCs w:val="22"/>
        </w:rPr>
        <w:t>The Temporary Worker is not obliged to accept any Assignment offered by the Employment Business. If the Temporary Worker does accept an Assignment, the Temporary Worker shall:</w:t>
      </w:r>
    </w:p>
    <w:p w14:paraId="72CB5E38" w14:textId="77777777" w:rsidR="004031EF" w:rsidRPr="00876735" w:rsidRDefault="003A231C" w:rsidP="00B23CF9">
      <w:pPr>
        <w:pStyle w:val="Heading3"/>
        <w:ind w:hanging="839"/>
        <w:rPr>
          <w:szCs w:val="22"/>
        </w:rPr>
      </w:pPr>
      <w:r w:rsidRPr="00876735">
        <w:rPr>
          <w:szCs w:val="22"/>
        </w:rPr>
        <w:t>Co-operate</w:t>
      </w:r>
      <w:r w:rsidR="004031EF" w:rsidRPr="00876735">
        <w:rPr>
          <w:szCs w:val="22"/>
        </w:rPr>
        <w:t xml:space="preserve"> with the Client's reasonable instructions and accept the direction, supervision and control of any responsible person in the Client's organisation;</w:t>
      </w:r>
    </w:p>
    <w:p w14:paraId="7EEA7437" w14:textId="77777777" w:rsidR="004031EF" w:rsidRPr="00876735" w:rsidRDefault="003A231C" w:rsidP="00B23CF9">
      <w:pPr>
        <w:pStyle w:val="Heading3"/>
        <w:ind w:hanging="839"/>
        <w:rPr>
          <w:szCs w:val="22"/>
        </w:rPr>
      </w:pPr>
      <w:r w:rsidRPr="00876735">
        <w:rPr>
          <w:szCs w:val="22"/>
        </w:rPr>
        <w:t>Observe</w:t>
      </w:r>
      <w:r w:rsidR="004031EF" w:rsidRPr="00876735">
        <w:rPr>
          <w:szCs w:val="22"/>
        </w:rPr>
        <w:t xml:space="preserve"> any relevant rules and regulations of the Client's organisation (including normal hours of work) of which the Temporary Worker has been informed or of which the Temporary Worker should be reasonably aware;</w:t>
      </w:r>
    </w:p>
    <w:p w14:paraId="03795526" w14:textId="77777777" w:rsidR="004031EF" w:rsidRPr="00876735" w:rsidRDefault="003A231C" w:rsidP="00B23CF9">
      <w:pPr>
        <w:pStyle w:val="Heading3"/>
        <w:ind w:hanging="839"/>
        <w:rPr>
          <w:szCs w:val="22"/>
        </w:rPr>
      </w:pPr>
      <w:r w:rsidRPr="00876735">
        <w:rPr>
          <w:szCs w:val="22"/>
        </w:rPr>
        <w:lastRenderedPageBreak/>
        <w:t>Co-operate</w:t>
      </w:r>
      <w:r w:rsidR="004031EF" w:rsidRPr="00876735">
        <w:rPr>
          <w:szCs w:val="22"/>
        </w:rPr>
        <w:t xml:space="preserve"> with the Employment Business in the completion and renewal of all mandatory checks, including in relation to the Temporary Worker's right to work in the United Kingdom;</w:t>
      </w:r>
    </w:p>
    <w:p w14:paraId="60C44D52" w14:textId="77777777" w:rsidR="004031EF" w:rsidRPr="00876735" w:rsidRDefault="003A231C" w:rsidP="00B23CF9">
      <w:pPr>
        <w:pStyle w:val="Heading3"/>
        <w:ind w:hanging="839"/>
        <w:rPr>
          <w:szCs w:val="22"/>
        </w:rPr>
      </w:pPr>
      <w:r w:rsidRPr="00876735">
        <w:rPr>
          <w:szCs w:val="22"/>
        </w:rPr>
        <w:t>W</w:t>
      </w:r>
      <w:r w:rsidR="004031EF" w:rsidRPr="00876735">
        <w:rPr>
          <w:szCs w:val="22"/>
        </w:rPr>
        <w:t>here the Assignment involves working with any Vulnerable Persons, provide the Employment Business with copies of any relevant qualifications or authorisations including an up-to-date Disclosure and Barring Service certificate and two references which are from persons who are not related to the Temporary Worker;</w:t>
      </w:r>
    </w:p>
    <w:p w14:paraId="65D73DAB" w14:textId="77777777" w:rsidR="004031EF" w:rsidRPr="00876735" w:rsidRDefault="003A231C" w:rsidP="00B23CF9">
      <w:pPr>
        <w:pStyle w:val="Heading3"/>
        <w:ind w:hanging="839"/>
        <w:rPr>
          <w:szCs w:val="22"/>
        </w:rPr>
      </w:pPr>
      <w:r w:rsidRPr="00876735">
        <w:rPr>
          <w:szCs w:val="22"/>
        </w:rPr>
        <w:t>Take</w:t>
      </w:r>
      <w:r w:rsidR="004031EF" w:rsidRPr="00876735">
        <w:rPr>
          <w:szCs w:val="22"/>
        </w:rPr>
        <w:t xml:space="preserve"> all reasonable steps to safeguard their own health and safety and that of any other person who may be present or be affected by their actions on the Assignment and comply with the health and safety policies of the Client;</w:t>
      </w:r>
    </w:p>
    <w:p w14:paraId="0D65C521" w14:textId="77777777" w:rsidR="004031EF" w:rsidRPr="00876735" w:rsidRDefault="003A231C" w:rsidP="00B23CF9">
      <w:pPr>
        <w:pStyle w:val="Heading3"/>
        <w:ind w:hanging="839"/>
        <w:rPr>
          <w:szCs w:val="22"/>
        </w:rPr>
      </w:pPr>
      <w:r w:rsidRPr="00876735">
        <w:rPr>
          <w:szCs w:val="22"/>
        </w:rPr>
        <w:t>Not</w:t>
      </w:r>
      <w:r w:rsidR="004031EF" w:rsidRPr="00876735">
        <w:rPr>
          <w:szCs w:val="22"/>
        </w:rPr>
        <w:t xml:space="preserve"> engage in any conduct detrimental to the interests of the Employment Business or the Client;</w:t>
      </w:r>
    </w:p>
    <w:p w14:paraId="14484E12" w14:textId="77777777" w:rsidR="004031EF" w:rsidRPr="00876735" w:rsidRDefault="003A231C" w:rsidP="00B23CF9">
      <w:pPr>
        <w:pStyle w:val="Heading3"/>
        <w:ind w:hanging="839"/>
        <w:rPr>
          <w:szCs w:val="22"/>
        </w:rPr>
      </w:pPr>
      <w:r w:rsidRPr="00876735">
        <w:rPr>
          <w:szCs w:val="22"/>
        </w:rPr>
        <w:t>C</w:t>
      </w:r>
      <w:r w:rsidR="004031EF" w:rsidRPr="00876735">
        <w:rPr>
          <w:szCs w:val="22"/>
        </w:rPr>
        <w:t>omply with all relevant statutes, laws, regulations and codes of practice from time to time in force in the performance of the Assignment and applicable to the Client's business, including without limitation, any equal opportunities or non-harassment policies.</w:t>
      </w:r>
    </w:p>
    <w:p w14:paraId="34E7BC2A" w14:textId="77777777" w:rsidR="004031EF" w:rsidRPr="00876735" w:rsidRDefault="004031EF">
      <w:pPr>
        <w:pStyle w:val="Heading2"/>
        <w:rPr>
          <w:szCs w:val="22"/>
        </w:rPr>
      </w:pPr>
      <w:r w:rsidRPr="00876735">
        <w:rPr>
          <w:szCs w:val="22"/>
        </w:rPr>
        <w:t>If the Temporary Worker accepts any Assignment offered by the Employment Business, as soon as possible before the commencement of each such Assignment and during each Assignment (as appropriate) and at any time at the Employment Business' request, the Temporary Worker undertakes to:</w:t>
      </w:r>
    </w:p>
    <w:p w14:paraId="392A76DE" w14:textId="77777777" w:rsidR="004031EF" w:rsidRPr="00876735" w:rsidRDefault="003A231C" w:rsidP="00B23CF9">
      <w:pPr>
        <w:pStyle w:val="Heading3"/>
        <w:ind w:hanging="839"/>
        <w:rPr>
          <w:szCs w:val="22"/>
        </w:rPr>
      </w:pPr>
      <w:r w:rsidRPr="00876735">
        <w:rPr>
          <w:szCs w:val="22"/>
        </w:rPr>
        <w:t>Inform</w:t>
      </w:r>
      <w:r w:rsidR="004031EF" w:rsidRPr="00876735">
        <w:rPr>
          <w:szCs w:val="22"/>
        </w:rPr>
        <w:t xml:space="preserve"> the Employment Business of any Calendar Weeks whether before the date of commencement of the relevant Assignment or during the relevant Assignment in which the Temporary Worker has worked in the same or a similar role with the Client via any third party; </w:t>
      </w:r>
    </w:p>
    <w:p w14:paraId="2D1EF3CC" w14:textId="77777777" w:rsidR="004031EF" w:rsidRPr="00876735" w:rsidRDefault="003A231C" w:rsidP="00B23CF9">
      <w:pPr>
        <w:pStyle w:val="Heading3"/>
        <w:ind w:hanging="839"/>
        <w:rPr>
          <w:szCs w:val="22"/>
        </w:rPr>
      </w:pPr>
      <w:r w:rsidRPr="00876735">
        <w:rPr>
          <w:szCs w:val="22"/>
        </w:rPr>
        <w:t>Provide</w:t>
      </w:r>
      <w:r w:rsidR="004031EF" w:rsidRPr="00876735">
        <w:rPr>
          <w:szCs w:val="22"/>
        </w:rPr>
        <w:t xml:space="preserve"> the Employment Business with all the details of such work, including (without limitation) details of when, where and the period(s) during which such work was undertaken, the role performed and any other details requested by the Employment Business; and</w:t>
      </w:r>
    </w:p>
    <w:p w14:paraId="177BA816" w14:textId="77777777" w:rsidR="004031EF" w:rsidRPr="00876735" w:rsidRDefault="003A231C" w:rsidP="00B23CF9">
      <w:pPr>
        <w:pStyle w:val="Heading3"/>
        <w:ind w:hanging="839"/>
        <w:rPr>
          <w:szCs w:val="22"/>
        </w:rPr>
      </w:pPr>
      <w:r w:rsidRPr="00876735">
        <w:rPr>
          <w:szCs w:val="22"/>
        </w:rPr>
        <w:t>Inform</w:t>
      </w:r>
      <w:r w:rsidR="004031EF" w:rsidRPr="00876735">
        <w:rPr>
          <w:szCs w:val="22"/>
        </w:rPr>
        <w:t xml:space="preserve"> the Employment Business if before the date of the commencement of the relevant Assignment the Temporary Worker has:</w:t>
      </w:r>
    </w:p>
    <w:p w14:paraId="7DEC18B3" w14:textId="77777777" w:rsidR="004031EF" w:rsidRPr="00876735" w:rsidRDefault="003A231C" w:rsidP="00B23CF9">
      <w:pPr>
        <w:pStyle w:val="Heading4"/>
        <w:ind w:hanging="648"/>
        <w:rPr>
          <w:szCs w:val="22"/>
        </w:rPr>
      </w:pPr>
      <w:r w:rsidRPr="00876735">
        <w:rPr>
          <w:szCs w:val="22"/>
        </w:rPr>
        <w:t>Completed</w:t>
      </w:r>
      <w:r w:rsidR="004031EF" w:rsidRPr="00876735">
        <w:rPr>
          <w:szCs w:val="22"/>
        </w:rPr>
        <w:t xml:space="preserve"> two or more assignments with the Client;</w:t>
      </w:r>
    </w:p>
    <w:p w14:paraId="657C7A85" w14:textId="77777777" w:rsidR="004031EF" w:rsidRPr="00876735" w:rsidRDefault="003A231C" w:rsidP="00B23CF9">
      <w:pPr>
        <w:pStyle w:val="Heading4"/>
        <w:ind w:hanging="648"/>
        <w:rPr>
          <w:szCs w:val="22"/>
        </w:rPr>
      </w:pPr>
      <w:r w:rsidRPr="00876735">
        <w:rPr>
          <w:szCs w:val="22"/>
        </w:rPr>
        <w:t>Completed</w:t>
      </w:r>
      <w:r w:rsidR="004031EF" w:rsidRPr="00876735">
        <w:rPr>
          <w:szCs w:val="22"/>
        </w:rPr>
        <w:t xml:space="preserve"> at least one assignment with the Client and one or more assignments with a member of the Client's Group; or</w:t>
      </w:r>
    </w:p>
    <w:p w14:paraId="737524F1" w14:textId="77777777" w:rsidR="004031EF" w:rsidRPr="00876735" w:rsidRDefault="003A231C" w:rsidP="00B23CF9">
      <w:pPr>
        <w:pStyle w:val="Heading4"/>
        <w:ind w:hanging="648"/>
        <w:rPr>
          <w:szCs w:val="22"/>
        </w:rPr>
      </w:pPr>
      <w:r w:rsidRPr="00876735">
        <w:rPr>
          <w:szCs w:val="22"/>
        </w:rPr>
        <w:t>Worked</w:t>
      </w:r>
      <w:r w:rsidR="004031EF" w:rsidRPr="00876735">
        <w:rPr>
          <w:szCs w:val="22"/>
        </w:rPr>
        <w:t xml:space="preserve"> in more than two roles during an assignment with the Client and on at least two occasions has worked in a role that was not the same role as the previous role.</w:t>
      </w:r>
    </w:p>
    <w:p w14:paraId="70172F94" w14:textId="77777777" w:rsidR="004031EF" w:rsidRPr="00876735" w:rsidRDefault="004031EF">
      <w:pPr>
        <w:pStyle w:val="Heading2"/>
        <w:rPr>
          <w:szCs w:val="22"/>
        </w:rPr>
      </w:pPr>
      <w:bookmarkStart w:id="16" w:name="a762665"/>
      <w:r w:rsidRPr="00876735">
        <w:rPr>
          <w:szCs w:val="22"/>
        </w:rPr>
        <w:t xml:space="preserve">If the Temporary Worker is unable for any reason to attend work during the course of an Assignment, they should first inform the Employment Business at least [one] hour before their normal start time [to enable alternative arrangements to be made]. If this is </w:t>
      </w:r>
      <w:r w:rsidRPr="00876735">
        <w:rPr>
          <w:szCs w:val="22"/>
        </w:rPr>
        <w:lastRenderedPageBreak/>
        <w:t>not possible, the Temporary Worker should inform the Client and then the Employment Business as soon as possible.</w:t>
      </w:r>
      <w:bookmarkEnd w:id="16"/>
    </w:p>
    <w:p w14:paraId="44892EAF" w14:textId="77777777" w:rsidR="004031EF" w:rsidRPr="00876735" w:rsidRDefault="004031EF">
      <w:pPr>
        <w:pStyle w:val="Heading2"/>
        <w:rPr>
          <w:szCs w:val="22"/>
        </w:rPr>
      </w:pPr>
      <w:r w:rsidRPr="00876735">
        <w:rPr>
          <w:szCs w:val="22"/>
        </w:rPr>
        <w:t>If, either before or during the course of an Assignment, the Temporary Worker becomes aware of any reason why they may not be suitable for an Assignment, they shall notify the Employment Business without delay.</w:t>
      </w:r>
    </w:p>
    <w:p w14:paraId="5DD0DB65" w14:textId="77777777" w:rsidR="004031EF" w:rsidRPr="00876735" w:rsidRDefault="004031EF">
      <w:pPr>
        <w:pStyle w:val="Heading1"/>
        <w:rPr>
          <w:szCs w:val="22"/>
        </w:rPr>
      </w:pPr>
      <w:bookmarkStart w:id="17" w:name="a257583"/>
      <w:bookmarkStart w:id="18" w:name="_Toc364241371"/>
      <w:r w:rsidRPr="00876735">
        <w:rPr>
          <w:szCs w:val="22"/>
        </w:rPr>
        <w:t>REMUNERATION</w:t>
      </w:r>
      <w:bookmarkEnd w:id="17"/>
      <w:bookmarkEnd w:id="18"/>
    </w:p>
    <w:p w14:paraId="307D9A25" w14:textId="77777777" w:rsidR="004031EF" w:rsidRPr="00876735" w:rsidRDefault="004031EF">
      <w:pPr>
        <w:pStyle w:val="Heading2"/>
        <w:rPr>
          <w:szCs w:val="22"/>
        </w:rPr>
      </w:pPr>
      <w:r w:rsidRPr="00876735">
        <w:rPr>
          <w:szCs w:val="22"/>
        </w:rPr>
        <w:t xml:space="preserve">Subject to the Temporary Worker submitting properly authorised time sheets in accordance with clause </w:t>
      </w:r>
      <w:r w:rsidR="005877C0">
        <w:fldChar w:fldCharType="begin"/>
      </w:r>
      <w:r w:rsidR="005877C0">
        <w:instrText xml:space="preserve">REF "a791501" \h \w  \* MERGEFORMAT </w:instrText>
      </w:r>
      <w:r w:rsidR="005877C0">
        <w:fldChar w:fldCharType="separate"/>
      </w:r>
      <w:r w:rsidR="00090BE7">
        <w:t>7</w:t>
      </w:r>
      <w:r w:rsidR="005877C0">
        <w:fldChar w:fldCharType="end"/>
      </w:r>
      <w:r w:rsidRPr="00876735">
        <w:rPr>
          <w:szCs w:val="22"/>
        </w:rPr>
        <w:t>, the Employment Business shall pay the Rate of Pay to the Temporary Worker until the Temporary Worker completes the Qualifying Period. [The Rate of Pay will be set out in the relevant Booking Placement Form for a particular Assignment].</w:t>
      </w:r>
    </w:p>
    <w:p w14:paraId="5D8F38DC" w14:textId="77777777" w:rsidR="004031EF" w:rsidRPr="00876735" w:rsidRDefault="004031EF">
      <w:pPr>
        <w:pStyle w:val="Heading2"/>
        <w:rPr>
          <w:szCs w:val="22"/>
        </w:rPr>
      </w:pPr>
      <w:r w:rsidRPr="00876735">
        <w:rPr>
          <w:szCs w:val="22"/>
        </w:rPr>
        <w:t xml:space="preserve">Subject to the Temporary Worker submitting properly authorised time sheets in accordance with clause </w:t>
      </w:r>
      <w:r w:rsidR="005877C0">
        <w:fldChar w:fldCharType="begin"/>
      </w:r>
      <w:r w:rsidR="005877C0">
        <w:instrText xml:space="preserve">REF "a791501" \h \w  \* MERGEFORMAT </w:instrText>
      </w:r>
      <w:r w:rsidR="005877C0">
        <w:fldChar w:fldCharType="separate"/>
      </w:r>
      <w:r w:rsidR="00090BE7">
        <w:t>7</w:t>
      </w:r>
      <w:r w:rsidR="005877C0">
        <w:fldChar w:fldCharType="end"/>
      </w:r>
      <w:r w:rsidRPr="00876735">
        <w:rPr>
          <w:szCs w:val="22"/>
        </w:rPr>
        <w:t>, if the Temporary Worker has completed the Qualifying Period on the start date of the relevant Assignment or following completion of the Qualifying Period during the relevant Assignment, the Employment Business shall pay to the Temporary Worker:</w:t>
      </w:r>
    </w:p>
    <w:p w14:paraId="5A852B55" w14:textId="77777777" w:rsidR="004031EF" w:rsidRPr="00876735" w:rsidRDefault="003A231C" w:rsidP="00B23CF9">
      <w:pPr>
        <w:pStyle w:val="Heading3"/>
        <w:ind w:hanging="839"/>
        <w:rPr>
          <w:szCs w:val="22"/>
        </w:rPr>
      </w:pPr>
      <w:r w:rsidRPr="00876735">
        <w:rPr>
          <w:szCs w:val="22"/>
        </w:rPr>
        <w:t>The</w:t>
      </w:r>
      <w:r w:rsidR="004031EF" w:rsidRPr="00876735">
        <w:rPr>
          <w:szCs w:val="22"/>
        </w:rPr>
        <w:t xml:space="preserve"> Qualifying Period Rate of Pay; and</w:t>
      </w:r>
    </w:p>
    <w:p w14:paraId="41DC4CCC" w14:textId="77777777" w:rsidR="004031EF" w:rsidRPr="00876735" w:rsidRDefault="003A231C" w:rsidP="00B23CF9">
      <w:pPr>
        <w:pStyle w:val="Heading3"/>
        <w:ind w:hanging="839"/>
        <w:rPr>
          <w:szCs w:val="22"/>
        </w:rPr>
      </w:pPr>
      <w:r w:rsidRPr="00876735">
        <w:rPr>
          <w:szCs w:val="22"/>
        </w:rPr>
        <w:t>The</w:t>
      </w:r>
      <w:r w:rsidR="004031EF" w:rsidRPr="00876735">
        <w:rPr>
          <w:szCs w:val="22"/>
        </w:rPr>
        <w:t xml:space="preserve"> Other Qualifying Period Payments,</w:t>
      </w:r>
    </w:p>
    <w:p w14:paraId="3B7AFDAF" w14:textId="77777777" w:rsidR="00B66C56" w:rsidRPr="00876735" w:rsidRDefault="00A1417C" w:rsidP="00B66C56">
      <w:pPr>
        <w:pStyle w:val="Bodysubclause"/>
        <w:rPr>
          <w:szCs w:val="22"/>
        </w:rPr>
      </w:pPr>
      <w:r w:rsidRPr="00876735">
        <w:rPr>
          <w:szCs w:val="22"/>
        </w:rPr>
        <w:t>Of w</w:t>
      </w:r>
      <w:r w:rsidR="003A231C" w:rsidRPr="00876735">
        <w:rPr>
          <w:szCs w:val="22"/>
        </w:rPr>
        <w:t>hich</w:t>
      </w:r>
      <w:r w:rsidR="004031EF" w:rsidRPr="00876735">
        <w:rPr>
          <w:szCs w:val="22"/>
        </w:rPr>
        <w:t xml:space="preserve"> will be set out in the relevant Booking Placement Form.</w:t>
      </w:r>
    </w:p>
    <w:p w14:paraId="7862F8AA" w14:textId="77777777" w:rsidR="004031EF" w:rsidRPr="00876735" w:rsidRDefault="00B66C56" w:rsidP="00B66C56">
      <w:pPr>
        <w:pStyle w:val="Heading2"/>
        <w:numPr>
          <w:ilvl w:val="0"/>
          <w:numId w:val="0"/>
        </w:numPr>
        <w:ind w:left="720" w:hanging="720"/>
        <w:rPr>
          <w:szCs w:val="22"/>
          <w:highlight w:val="yellow"/>
        </w:rPr>
      </w:pPr>
      <w:r w:rsidRPr="00876735">
        <w:rPr>
          <w:szCs w:val="22"/>
        </w:rPr>
        <w:t xml:space="preserve">6.3 </w:t>
      </w:r>
      <w:proofErr w:type="gramStart"/>
      <w:r w:rsidRPr="00876735">
        <w:rPr>
          <w:szCs w:val="22"/>
        </w:rPr>
        <w:t xml:space="preserve">   </w:t>
      </w:r>
      <w:r w:rsidR="004031EF" w:rsidRPr="00876735">
        <w:rPr>
          <w:szCs w:val="22"/>
        </w:rPr>
        <w:t>[</w:t>
      </w:r>
      <w:proofErr w:type="gramEnd"/>
      <w:r w:rsidR="004031EF" w:rsidRPr="00876735">
        <w:rPr>
          <w:szCs w:val="22"/>
        </w:rPr>
        <w:t>Where the Relevant Terms and Conditions contain a performance-related bonus for which the Temporary Worker may be eligible on completion of the Qualifying Period, the Temporary Worker will comply with any requirements of the Employment Business or the Client relating to the assessment of the Temporary Worker's performance for the purpose of determining entitlement to such bonus and the amount of any such bonus. If the Temporary Worker satisfies the relevant assessment criteria, the Employment Business will pay the Temporary Worker the bonus less any deductions that the employment business is required to make by law at the relevant time.]</w:t>
      </w:r>
    </w:p>
    <w:p w14:paraId="07EA86A6" w14:textId="77777777" w:rsidR="004031EF" w:rsidRPr="00876735" w:rsidRDefault="004031EF">
      <w:pPr>
        <w:pStyle w:val="Heading2"/>
        <w:rPr>
          <w:szCs w:val="22"/>
        </w:rPr>
      </w:pPr>
      <w:r w:rsidRPr="00876735">
        <w:rPr>
          <w:szCs w:val="22"/>
        </w:rPr>
        <w:t xml:space="preserve">Subject to any applicable statutory entitlement and to clause </w:t>
      </w:r>
      <w:r w:rsidR="005877C0">
        <w:fldChar w:fldCharType="begin"/>
      </w:r>
      <w:r w:rsidR="005877C0">
        <w:instrText xml:space="preserve">REF "a1008222" \h \w  \* MERGEFORMAT </w:instrText>
      </w:r>
      <w:r w:rsidR="005877C0">
        <w:fldChar w:fldCharType="separate"/>
      </w:r>
      <w:r w:rsidR="00090BE7">
        <w:t>8</w:t>
      </w:r>
      <w:r w:rsidR="005877C0">
        <w:fldChar w:fldCharType="end"/>
      </w:r>
      <w:r w:rsidRPr="00876735">
        <w:rPr>
          <w:szCs w:val="22"/>
        </w:rPr>
        <w:t xml:space="preserve"> and clause </w:t>
      </w:r>
      <w:r w:rsidR="005877C0">
        <w:fldChar w:fldCharType="begin"/>
      </w:r>
      <w:r w:rsidR="005877C0">
        <w:instrText xml:space="preserve">REF "a965610" \h \w  \* MERGEFORMAT </w:instrText>
      </w:r>
      <w:r w:rsidR="005877C0">
        <w:fldChar w:fldCharType="separate"/>
      </w:r>
      <w:r w:rsidR="00090BE7">
        <w:t>9</w:t>
      </w:r>
      <w:r w:rsidR="005877C0">
        <w:fldChar w:fldCharType="end"/>
      </w:r>
      <w:r w:rsidRPr="00876735">
        <w:rPr>
          <w:szCs w:val="22"/>
        </w:rPr>
        <w:t>, the Temporary Worker is not entitled to receive payment from the Employment Business or the Client for time not spent working on the Assignment, whether in respect of holidays, illness or absence for any other reason, unless otherwise agreed.</w:t>
      </w:r>
    </w:p>
    <w:p w14:paraId="4B3C4F91" w14:textId="77777777" w:rsidR="004031EF" w:rsidRPr="00876735" w:rsidRDefault="004031EF">
      <w:pPr>
        <w:pStyle w:val="Heading1"/>
        <w:rPr>
          <w:szCs w:val="22"/>
        </w:rPr>
      </w:pPr>
      <w:bookmarkStart w:id="19" w:name="a791501"/>
      <w:bookmarkStart w:id="20" w:name="_Toc364241372"/>
      <w:r w:rsidRPr="00876735">
        <w:rPr>
          <w:szCs w:val="22"/>
        </w:rPr>
        <w:t>TIME SHEETS</w:t>
      </w:r>
      <w:bookmarkEnd w:id="19"/>
      <w:bookmarkEnd w:id="20"/>
    </w:p>
    <w:p w14:paraId="63C54F88" w14:textId="77777777" w:rsidR="004031EF" w:rsidRPr="00876735" w:rsidRDefault="004031EF">
      <w:pPr>
        <w:pStyle w:val="Heading2"/>
        <w:rPr>
          <w:szCs w:val="22"/>
        </w:rPr>
      </w:pPr>
      <w:r w:rsidRPr="00876735">
        <w:rPr>
          <w:szCs w:val="22"/>
        </w:rPr>
        <w:t>At the end of each week of an Assignment (or at the end of an Assignment if it is for a period of one week or less or is completed before the end of a week) the Temporary Worker shall deliver to the Employment Business a completed time sheet indicating the number of hours worked during the preceding week (or such lesser period) and signed by an authorised representative of the Client.</w:t>
      </w:r>
    </w:p>
    <w:p w14:paraId="2388F6CA" w14:textId="77777777" w:rsidR="004031EF" w:rsidRPr="00876735" w:rsidRDefault="004031EF">
      <w:pPr>
        <w:pStyle w:val="Heading2"/>
        <w:rPr>
          <w:szCs w:val="22"/>
        </w:rPr>
      </w:pPr>
      <w:r w:rsidRPr="00876735">
        <w:rPr>
          <w:szCs w:val="22"/>
        </w:rPr>
        <w:lastRenderedPageBreak/>
        <w:t xml:space="preserve">Subject to clause </w:t>
      </w:r>
      <w:r w:rsidR="005877C0">
        <w:fldChar w:fldCharType="begin"/>
      </w:r>
      <w:r w:rsidR="005877C0">
        <w:instrText xml:space="preserve">REF "a356775" \h \w  \* MERGEFORMAT </w:instrText>
      </w:r>
      <w:r w:rsidR="005877C0">
        <w:fldChar w:fldCharType="separate"/>
      </w:r>
      <w:r w:rsidR="00090BE7" w:rsidRPr="00090BE7">
        <w:rPr>
          <w:szCs w:val="22"/>
        </w:rPr>
        <w:t>7.3</w:t>
      </w:r>
      <w:r w:rsidR="005877C0">
        <w:fldChar w:fldCharType="end"/>
      </w:r>
      <w:r w:rsidRPr="00876735">
        <w:rPr>
          <w:szCs w:val="22"/>
        </w:rPr>
        <w:t>, the Employment Business shall pay the Temporary Worker for all hours worked on a [weekly] (By 5pm each Friday when payment is due) basis regardless of whether the Employment Business has received payment from the Client for those hours.</w:t>
      </w:r>
    </w:p>
    <w:p w14:paraId="587069D0" w14:textId="77777777" w:rsidR="004031EF" w:rsidRPr="00876735" w:rsidRDefault="004031EF">
      <w:pPr>
        <w:pStyle w:val="Heading2"/>
        <w:rPr>
          <w:szCs w:val="22"/>
        </w:rPr>
      </w:pPr>
      <w:bookmarkStart w:id="21" w:name="a356775"/>
      <w:r w:rsidRPr="00876735">
        <w:rPr>
          <w:szCs w:val="22"/>
        </w:rPr>
        <w:t>Where the Temporary Worker fails to submit a properly authorised time sheet, any payment due to the Temporary Worker may be delayed while the Employment Business investigates (in a timely fashion) what hours, if any, were worked by the Temporary Worker. The Employment Business shall make no payment to the Temporary Worker for hours not worked.</w:t>
      </w:r>
      <w:bookmarkEnd w:id="21"/>
    </w:p>
    <w:p w14:paraId="6B9846DF" w14:textId="77777777" w:rsidR="004031EF" w:rsidRPr="00876735" w:rsidRDefault="004031EF">
      <w:pPr>
        <w:pStyle w:val="Heading2"/>
        <w:rPr>
          <w:szCs w:val="22"/>
        </w:rPr>
      </w:pPr>
      <w:bookmarkStart w:id="22" w:name="a555675"/>
      <w:r w:rsidRPr="00876735">
        <w:rPr>
          <w:szCs w:val="22"/>
        </w:rPr>
        <w:t xml:space="preserve">For the avoidance of doubt and for the purposes of the WTR 1998, the Temporary Worker's working time shall only consist of those periods during which they are carrying out activities or duties for the Client as part of the Assignment. Time spent travelling to the Client's premises (with the exception of time spent travelling between two or more premises of the Client), lunch breaks and other rest breaks shall not count as part of the Temporary Worker's working time for these purposes. This clause </w:t>
      </w:r>
      <w:r w:rsidR="005877C0">
        <w:fldChar w:fldCharType="begin"/>
      </w:r>
      <w:r w:rsidR="005877C0">
        <w:instrText xml:space="preserve">REF "a555675" \h \w  \* MERGEFORMAT </w:instrText>
      </w:r>
      <w:r w:rsidR="005877C0">
        <w:fldChar w:fldCharType="separate"/>
      </w:r>
      <w:r w:rsidR="00090BE7" w:rsidRPr="00090BE7">
        <w:rPr>
          <w:szCs w:val="22"/>
        </w:rPr>
        <w:t>7.4</w:t>
      </w:r>
      <w:r w:rsidR="005877C0">
        <w:fldChar w:fldCharType="end"/>
      </w:r>
      <w:r w:rsidRPr="00876735">
        <w:rPr>
          <w:szCs w:val="22"/>
        </w:rPr>
        <w:t xml:space="preserve"> is subject to the Employment Business' obligations to provide the Temporary Worker with the Relevant Terms and Conditions on completion of the Qualifying Period.</w:t>
      </w:r>
      <w:bookmarkEnd w:id="22"/>
    </w:p>
    <w:p w14:paraId="4BE3D1F2" w14:textId="77777777" w:rsidR="004031EF" w:rsidRPr="00876735" w:rsidRDefault="004031EF">
      <w:pPr>
        <w:pStyle w:val="Heading2"/>
        <w:rPr>
          <w:szCs w:val="22"/>
        </w:rPr>
      </w:pPr>
      <w:r w:rsidRPr="00876735">
        <w:rPr>
          <w:szCs w:val="22"/>
        </w:rPr>
        <w:t>The Temporary Worker acknowledges and accepts that it could be a criminal offence under the Fraud Act 2006 to falsify any time sheet, for example by claiming payment for hours that were not actually worked.</w:t>
      </w:r>
    </w:p>
    <w:p w14:paraId="7DFA1158" w14:textId="77777777" w:rsidR="004031EF" w:rsidRPr="00876735" w:rsidRDefault="004031EF">
      <w:pPr>
        <w:pStyle w:val="Heading1"/>
        <w:rPr>
          <w:szCs w:val="22"/>
        </w:rPr>
      </w:pPr>
      <w:bookmarkStart w:id="23" w:name="a1008222"/>
      <w:bookmarkStart w:id="24" w:name="_Toc364241373"/>
      <w:r w:rsidRPr="00876735">
        <w:rPr>
          <w:szCs w:val="22"/>
        </w:rPr>
        <w:t>ANNUAL LEAVE</w:t>
      </w:r>
      <w:bookmarkEnd w:id="23"/>
      <w:bookmarkEnd w:id="24"/>
    </w:p>
    <w:p w14:paraId="7D785467" w14:textId="77777777" w:rsidR="004031EF" w:rsidRPr="00876735" w:rsidRDefault="004031EF">
      <w:pPr>
        <w:pStyle w:val="Heading2"/>
        <w:rPr>
          <w:szCs w:val="22"/>
        </w:rPr>
      </w:pPr>
      <w:bookmarkStart w:id="25" w:name="a36724"/>
      <w:r w:rsidRPr="00876735">
        <w:rPr>
          <w:szCs w:val="22"/>
        </w:rPr>
        <w:t xml:space="preserve">Subject to clause </w:t>
      </w:r>
      <w:r w:rsidR="005877C0">
        <w:fldChar w:fldCharType="begin"/>
      </w:r>
      <w:r w:rsidR="005877C0">
        <w:instrText xml:space="preserve">REF "a972247" \h \w  \* MERGEFORMAT </w:instrText>
      </w:r>
      <w:r w:rsidR="005877C0">
        <w:fldChar w:fldCharType="separate"/>
      </w:r>
      <w:r w:rsidR="00090BE7" w:rsidRPr="00090BE7">
        <w:rPr>
          <w:szCs w:val="22"/>
        </w:rPr>
        <w:t>8.2</w:t>
      </w:r>
      <w:r w:rsidR="005877C0">
        <w:fldChar w:fldCharType="end"/>
      </w:r>
      <w:r w:rsidRPr="00876735">
        <w:rPr>
          <w:szCs w:val="22"/>
        </w:rPr>
        <w:t>, the temporary worker is entitled to the equivalent of [5.6] weeks' paid holiday during each holiday year [(including all bank holiday entitlements)], calculated in accordance with and paid in proportion to the number of hours that the Temporary Worker has worked on an Assignment during the holiday year. The Employment Business' holiday year runs between [1</w:t>
      </w:r>
      <w:r w:rsidRPr="00876735">
        <w:rPr>
          <w:szCs w:val="22"/>
          <w:vertAlign w:val="superscript"/>
        </w:rPr>
        <w:t>st</w:t>
      </w:r>
      <w:r w:rsidRPr="00876735">
        <w:rPr>
          <w:szCs w:val="22"/>
        </w:rPr>
        <w:t xml:space="preserve"> January] and (31</w:t>
      </w:r>
      <w:r w:rsidRPr="00876735">
        <w:rPr>
          <w:szCs w:val="22"/>
          <w:vertAlign w:val="superscript"/>
        </w:rPr>
        <w:t>st</w:t>
      </w:r>
      <w:r w:rsidRPr="00876735">
        <w:rPr>
          <w:szCs w:val="22"/>
        </w:rPr>
        <w:t xml:space="preserve"> December). If an Assignment starts or finishes part way through the holiday year, the Temporary Worker's holiday entitlement during that year shall be calculated on a pro-rata basis [rounded up to the nearest [whole </w:t>
      </w:r>
      <w:r w:rsidRPr="00876735">
        <w:rPr>
          <w:b/>
          <w:szCs w:val="22"/>
        </w:rPr>
        <w:t>OR</w:t>
      </w:r>
      <w:r w:rsidRPr="00876735">
        <w:rPr>
          <w:szCs w:val="22"/>
        </w:rPr>
        <w:t xml:space="preserve"> half day].</w:t>
      </w:r>
      <w:bookmarkEnd w:id="25"/>
    </w:p>
    <w:p w14:paraId="0C4AE1F1" w14:textId="77777777" w:rsidR="004031EF" w:rsidRPr="00876735" w:rsidRDefault="004031EF">
      <w:pPr>
        <w:pStyle w:val="Heading2"/>
        <w:rPr>
          <w:szCs w:val="22"/>
        </w:rPr>
      </w:pPr>
      <w:bookmarkStart w:id="26" w:name="a972247"/>
      <w:r w:rsidRPr="00876735">
        <w:rPr>
          <w:szCs w:val="22"/>
        </w:rPr>
        <w:t xml:space="preserve">On completion of the Qualifying Period, the Temporary Worker may be entitled to </w:t>
      </w:r>
      <w:r w:rsidR="003A231C" w:rsidRPr="00876735">
        <w:rPr>
          <w:szCs w:val="22"/>
        </w:rPr>
        <w:t>paid</w:t>
      </w:r>
      <w:r w:rsidRPr="00876735">
        <w:rPr>
          <w:szCs w:val="22"/>
        </w:rPr>
        <w:t xml:space="preserve"> and/or unpaid annual leave in addition to the Temporary Worker's entitlement under clause </w:t>
      </w:r>
      <w:r w:rsidR="005877C0">
        <w:fldChar w:fldCharType="begin"/>
      </w:r>
      <w:r w:rsidR="005877C0">
        <w:instrText xml:space="preserve">REF "a36724" \h \w  \* MERGEFORMAT </w:instrText>
      </w:r>
      <w:r w:rsidR="005877C0">
        <w:fldChar w:fldCharType="separate"/>
      </w:r>
      <w:r w:rsidR="00090BE7" w:rsidRPr="00090BE7">
        <w:rPr>
          <w:szCs w:val="22"/>
        </w:rPr>
        <w:t>8.1</w:t>
      </w:r>
      <w:r w:rsidR="005877C0">
        <w:fldChar w:fldCharType="end"/>
      </w:r>
      <w:r w:rsidRPr="00876735">
        <w:rPr>
          <w:szCs w:val="22"/>
        </w:rPr>
        <w:t>. In those circumstances, the Employment Business will inform the Temporary Worker in the relevant Booking Placement Form of any such entitlement, the date from which such entitlement will commence and how payment for such entitlement accrues.</w:t>
      </w:r>
      <w:bookmarkEnd w:id="26"/>
    </w:p>
    <w:p w14:paraId="2FCA8B08" w14:textId="77777777" w:rsidR="004031EF" w:rsidRPr="00876735" w:rsidRDefault="004031EF">
      <w:pPr>
        <w:pStyle w:val="Heading2"/>
        <w:rPr>
          <w:szCs w:val="22"/>
        </w:rPr>
      </w:pPr>
      <w:r w:rsidRPr="00876735">
        <w:rPr>
          <w:szCs w:val="22"/>
        </w:rPr>
        <w:t xml:space="preserve">All entitlement to annual leave must be taken during the course of the holiday year in which it accrues and no untaken holiday can be carried forward to the next holiday year. </w:t>
      </w:r>
    </w:p>
    <w:p w14:paraId="08447964" w14:textId="77777777" w:rsidR="004031EF" w:rsidRPr="00876735" w:rsidRDefault="004031EF">
      <w:pPr>
        <w:pStyle w:val="Heading2"/>
        <w:rPr>
          <w:szCs w:val="22"/>
        </w:rPr>
      </w:pPr>
      <w:r w:rsidRPr="00876735">
        <w:rPr>
          <w:szCs w:val="22"/>
        </w:rPr>
        <w:lastRenderedPageBreak/>
        <w:t>The Temporary Worker should give at least [4] weeks' notice of any proposed holiday dates and these must be agreed by [Manager] in writing in advance. [10] days' holiday may be taken at any one time unless prior consent is obtained from [Manager] The Employment Business may require the Temporary Worker to take holiday on specific days, as notified to the Temporary Worker.</w:t>
      </w:r>
    </w:p>
    <w:p w14:paraId="45F1AFBE" w14:textId="77777777" w:rsidR="004031EF" w:rsidRPr="00876735" w:rsidRDefault="004031EF">
      <w:pPr>
        <w:pStyle w:val="Heading2"/>
        <w:rPr>
          <w:szCs w:val="22"/>
        </w:rPr>
      </w:pPr>
      <w:r w:rsidRPr="00876735">
        <w:rPr>
          <w:szCs w:val="22"/>
        </w:rPr>
        <w:t xml:space="preserve">Subject to clause </w:t>
      </w:r>
      <w:r w:rsidR="005877C0">
        <w:fldChar w:fldCharType="begin"/>
      </w:r>
      <w:r w:rsidR="005877C0">
        <w:instrText xml:space="preserve">REF "a972247" \h \w  \* MERGEFORMAT </w:instrText>
      </w:r>
      <w:r w:rsidR="005877C0">
        <w:fldChar w:fldCharType="separate"/>
      </w:r>
      <w:r w:rsidR="00090BE7" w:rsidRPr="00090BE7">
        <w:rPr>
          <w:szCs w:val="22"/>
        </w:rPr>
        <w:t>8.2</w:t>
      </w:r>
      <w:r w:rsidR="005877C0">
        <w:fldChar w:fldCharType="end"/>
      </w:r>
      <w:r w:rsidRPr="00876735">
        <w:rPr>
          <w:szCs w:val="22"/>
        </w:rPr>
        <w:t>, in the course of any Assignment during the first holiday year, the Temporary Worker is entitled to request leave at the rate of one-twelfth of the Temporary Worker's total holiday entitlement in each month of the holiday year.</w:t>
      </w:r>
    </w:p>
    <w:p w14:paraId="63EFF1A0" w14:textId="77777777" w:rsidR="004031EF" w:rsidRPr="00876735" w:rsidRDefault="004031EF">
      <w:pPr>
        <w:pStyle w:val="Heading2"/>
        <w:rPr>
          <w:szCs w:val="22"/>
        </w:rPr>
      </w:pPr>
      <w:r w:rsidRPr="00876735">
        <w:rPr>
          <w:szCs w:val="22"/>
        </w:rPr>
        <w:t>[Where a bank holiday or other public holiday falls during an Assignment and the Temporary Worker ordinarily would work on that day, then subject to the Temporary Worker having accrued entitlement for payment for leave, that day shall count as part of the Temporary Worker's paid annual leave entitlement.]</w:t>
      </w:r>
    </w:p>
    <w:p w14:paraId="07156CA8" w14:textId="77777777" w:rsidR="004031EF" w:rsidRPr="00876735" w:rsidRDefault="004031EF">
      <w:pPr>
        <w:pStyle w:val="Heading2"/>
        <w:rPr>
          <w:szCs w:val="22"/>
        </w:rPr>
      </w:pPr>
      <w:r w:rsidRPr="00876735">
        <w:rPr>
          <w:szCs w:val="22"/>
        </w:rPr>
        <w:t xml:space="preserve">At the end of the Assignment the Temporary Worker shall be entitled to be paid in lieu of accrued but untaken holiday for the holiday year in which termination takes place. </w:t>
      </w:r>
    </w:p>
    <w:p w14:paraId="5BF6213A" w14:textId="77777777" w:rsidR="004031EF" w:rsidRPr="00876735" w:rsidRDefault="004031EF">
      <w:pPr>
        <w:pStyle w:val="Heading2"/>
        <w:rPr>
          <w:szCs w:val="22"/>
        </w:rPr>
      </w:pPr>
      <w:r w:rsidRPr="00876735">
        <w:rPr>
          <w:szCs w:val="22"/>
        </w:rPr>
        <w:t>If the Temporary Worker has taken more holiday than their accrued entitlement at the end of the Assignment, the Employment Business shall be entitled to deduct the appropriate amount from any payments due to the Temporary Worker.</w:t>
      </w:r>
    </w:p>
    <w:p w14:paraId="0C6590C1" w14:textId="77777777" w:rsidR="00B234B6" w:rsidRPr="00876735" w:rsidRDefault="00B234B6">
      <w:pPr>
        <w:pStyle w:val="Heading2"/>
        <w:rPr>
          <w:szCs w:val="22"/>
        </w:rPr>
      </w:pPr>
      <w:r w:rsidRPr="00876735">
        <w:rPr>
          <w:szCs w:val="22"/>
        </w:rPr>
        <w:t>All holiday pay is calculated at the rate of 12.8% of the gross income received by the agency/</w:t>
      </w:r>
      <w:r w:rsidR="00135652" w:rsidRPr="00876735">
        <w:rPr>
          <w:szCs w:val="22"/>
        </w:rPr>
        <w:t>Company. In accordance with “AWR</w:t>
      </w:r>
      <w:r w:rsidRPr="00876735">
        <w:rPr>
          <w:szCs w:val="22"/>
        </w:rPr>
        <w:t xml:space="preserve">” we can either pay this weekly but shown as a separate payment or indeed the “Holiday pay” can be held back till which time it is claimed. </w:t>
      </w:r>
    </w:p>
    <w:p w14:paraId="2F6EF80F" w14:textId="77777777" w:rsidR="004031EF" w:rsidRPr="00876735" w:rsidRDefault="004031EF">
      <w:pPr>
        <w:pStyle w:val="Heading1"/>
        <w:rPr>
          <w:szCs w:val="22"/>
        </w:rPr>
      </w:pPr>
      <w:bookmarkStart w:id="27" w:name="a965610"/>
      <w:bookmarkStart w:id="28" w:name="_Toc364241374"/>
      <w:r w:rsidRPr="00876735">
        <w:rPr>
          <w:szCs w:val="22"/>
        </w:rPr>
        <w:t>SICKNESS ABSENCE</w:t>
      </w:r>
      <w:bookmarkEnd w:id="27"/>
      <w:bookmarkEnd w:id="28"/>
    </w:p>
    <w:p w14:paraId="4F2F16EA" w14:textId="77777777" w:rsidR="004031EF" w:rsidRPr="00876735" w:rsidRDefault="004031EF">
      <w:pPr>
        <w:pStyle w:val="Heading2"/>
        <w:rPr>
          <w:szCs w:val="22"/>
        </w:rPr>
      </w:pPr>
      <w:r w:rsidRPr="00876735">
        <w:rPr>
          <w:szCs w:val="22"/>
        </w:rPr>
        <w:t>If the Temporary Worker is absent from work for any reason, they must notify [Manager] of the reason for their absence as soon as possible but no later than [8am] on the first day of absence.</w:t>
      </w:r>
    </w:p>
    <w:p w14:paraId="5C8EE313" w14:textId="77777777" w:rsidR="004031EF" w:rsidRPr="00876735" w:rsidRDefault="004031EF">
      <w:pPr>
        <w:pStyle w:val="Heading2"/>
        <w:rPr>
          <w:szCs w:val="22"/>
        </w:rPr>
      </w:pPr>
      <w:r w:rsidRPr="00876735">
        <w:rPr>
          <w:szCs w:val="22"/>
        </w:rPr>
        <w:t>If the Temporary Worker satisfies the qualifying conditions laid down by law, they may be entitled to receive Statutory Sick Pay (</w:t>
      </w:r>
      <w:r w:rsidRPr="00876735">
        <w:rPr>
          <w:rStyle w:val="Defterm"/>
          <w:szCs w:val="22"/>
        </w:rPr>
        <w:t>SSP</w:t>
      </w:r>
      <w:r w:rsidRPr="00876735">
        <w:rPr>
          <w:szCs w:val="22"/>
        </w:rPr>
        <w:t>) at the prevailing rate in respect of any period of sickness or injury during the Assignment. The Temporary Worker will not be entitled to any other payments during such period.</w:t>
      </w:r>
    </w:p>
    <w:p w14:paraId="70AA4876" w14:textId="77777777" w:rsidR="004031EF" w:rsidRPr="00876735" w:rsidRDefault="004031EF">
      <w:pPr>
        <w:pStyle w:val="Heading2"/>
        <w:rPr>
          <w:szCs w:val="22"/>
        </w:rPr>
      </w:pPr>
      <w:r w:rsidRPr="00876735">
        <w:rPr>
          <w:szCs w:val="22"/>
        </w:rPr>
        <w:t>In all cases of absence, a self-certification</w:t>
      </w:r>
      <w:r w:rsidR="00AF1D06" w:rsidRPr="00876735">
        <w:rPr>
          <w:szCs w:val="22"/>
        </w:rPr>
        <w:t xml:space="preserve"> form, which is available from </w:t>
      </w:r>
      <w:r w:rsidRPr="00876735">
        <w:rPr>
          <w:szCs w:val="22"/>
        </w:rPr>
        <w:t xml:space="preserve">Manager, must be completed on the Temporary Worker's return to work and supplied to [Manager]. For any period of incapacity due to sickness or injury which lasts for seven consecutive days or more, a doctor's certificate (a "statement of fitness for work") stating the reason for absence must be obtained at the Temporary Worker's own cost and supplied to [Manager. Further certificates must be obtained if the absence continues for longer than the period of the original certificate. If the Temporary Worker is certified as "fit for work" the Employment Business, the Temporary Worker and the Client will discuss any additional measures that may be needed to facilitate the Temporary Worker's return </w:t>
      </w:r>
      <w:r w:rsidRPr="00876735">
        <w:rPr>
          <w:szCs w:val="22"/>
        </w:rPr>
        <w:lastRenderedPageBreak/>
        <w:t>to work. If appropriate measures cannot be taken, the Temporary Worker will remain on sick leave and the Employment Business will set a date to review the situation.</w:t>
      </w:r>
    </w:p>
    <w:p w14:paraId="4FAABAAC" w14:textId="77777777" w:rsidR="004031EF" w:rsidRPr="00876735" w:rsidRDefault="004031EF">
      <w:pPr>
        <w:pStyle w:val="Heading1"/>
        <w:rPr>
          <w:szCs w:val="22"/>
        </w:rPr>
      </w:pPr>
      <w:bookmarkStart w:id="29" w:name="a943461"/>
      <w:bookmarkStart w:id="30" w:name="_Toc364241375"/>
      <w:r w:rsidRPr="00876735">
        <w:rPr>
          <w:szCs w:val="22"/>
        </w:rPr>
        <w:t>TERMINATION</w:t>
      </w:r>
      <w:bookmarkEnd w:id="29"/>
      <w:bookmarkEnd w:id="30"/>
    </w:p>
    <w:p w14:paraId="63C83039" w14:textId="77777777" w:rsidR="004031EF" w:rsidRPr="00876735" w:rsidRDefault="004031EF">
      <w:pPr>
        <w:pStyle w:val="Heading2"/>
        <w:rPr>
          <w:szCs w:val="22"/>
        </w:rPr>
      </w:pPr>
      <w:r w:rsidRPr="00876735">
        <w:rPr>
          <w:szCs w:val="22"/>
        </w:rPr>
        <w:t>The Temporary Worker acknowledges that the continuation of an Assignment is subject to and dependent on the continuation of the agreement entered into between the Employment Business and the Client. If that agreement is terminated for any reason, the Assignment shall cease with immediate effect without liability to the Temporary Worker, except for payment for work done up to the date of termination of the Assignment.</w:t>
      </w:r>
    </w:p>
    <w:p w14:paraId="11EEEF73" w14:textId="77777777" w:rsidR="004031EF" w:rsidRPr="00876735" w:rsidRDefault="004031EF">
      <w:pPr>
        <w:pStyle w:val="Heading2"/>
        <w:rPr>
          <w:szCs w:val="22"/>
        </w:rPr>
      </w:pPr>
      <w:r w:rsidRPr="00876735">
        <w:rPr>
          <w:szCs w:val="22"/>
        </w:rPr>
        <w:t xml:space="preserve">Unless exceptional circumstances apply, the Temporary Worker's failure to inform the Client or the Employment Business of their inability to attend work as required by clause </w:t>
      </w:r>
      <w:r w:rsidR="005877C0">
        <w:fldChar w:fldCharType="begin"/>
      </w:r>
      <w:r w:rsidR="005877C0">
        <w:instrText xml:space="preserve">REF "a762665" \h \w  \* MERGEFORMAT </w:instrText>
      </w:r>
      <w:r w:rsidR="005877C0">
        <w:fldChar w:fldCharType="separate"/>
      </w:r>
      <w:r w:rsidR="00090BE7" w:rsidRPr="00090BE7">
        <w:rPr>
          <w:szCs w:val="22"/>
        </w:rPr>
        <w:t>5.3</w:t>
      </w:r>
      <w:r w:rsidR="005877C0">
        <w:fldChar w:fldCharType="end"/>
      </w:r>
      <w:r w:rsidRPr="00876735">
        <w:rPr>
          <w:szCs w:val="22"/>
        </w:rPr>
        <w:t xml:space="preserve"> will be treated as termination of the Assignment by the Temporary Worker.</w:t>
      </w:r>
    </w:p>
    <w:p w14:paraId="1664C21B" w14:textId="77777777" w:rsidR="004031EF" w:rsidRPr="00876735" w:rsidRDefault="004031EF">
      <w:pPr>
        <w:pStyle w:val="Heading2"/>
        <w:rPr>
          <w:szCs w:val="22"/>
        </w:rPr>
      </w:pPr>
      <w:r w:rsidRPr="00876735">
        <w:rPr>
          <w:szCs w:val="22"/>
        </w:rPr>
        <w:t xml:space="preserve">If the Temporary Worker is absent during the course of an Assignment and the Assignment has not otherwise been terminated, the Employment Business will be entitled to terminate the Assignment in accordance with </w:t>
      </w:r>
      <w:r w:rsidR="008222A7" w:rsidRPr="00876735">
        <w:rPr>
          <w:szCs w:val="22"/>
        </w:rPr>
        <w:t>c</w:t>
      </w:r>
      <w:r w:rsidR="00DA51A2" w:rsidRPr="00876735">
        <w:rPr>
          <w:szCs w:val="22"/>
        </w:rPr>
        <w:t>l</w:t>
      </w:r>
      <w:r w:rsidR="008222A7" w:rsidRPr="00876735">
        <w:rPr>
          <w:szCs w:val="22"/>
        </w:rPr>
        <w:t xml:space="preserve">ause 5.3.  </w:t>
      </w:r>
      <w:r w:rsidR="00EE0226" w:rsidRPr="00876735">
        <w:rPr>
          <w:szCs w:val="22"/>
        </w:rPr>
        <w:t>I</w:t>
      </w:r>
      <w:r w:rsidRPr="00876735">
        <w:rPr>
          <w:szCs w:val="22"/>
        </w:rPr>
        <w:t>f the work to which the Temporary Worker was assigned is no longer available.</w:t>
      </w:r>
    </w:p>
    <w:p w14:paraId="3277498C" w14:textId="77777777" w:rsidR="004031EF" w:rsidRPr="00876735" w:rsidRDefault="004031EF">
      <w:pPr>
        <w:pStyle w:val="Heading1"/>
        <w:rPr>
          <w:szCs w:val="22"/>
        </w:rPr>
      </w:pPr>
      <w:bookmarkStart w:id="31" w:name="a511250"/>
      <w:bookmarkStart w:id="32" w:name="_Toc364241376"/>
      <w:r w:rsidRPr="00876735">
        <w:rPr>
          <w:szCs w:val="22"/>
        </w:rPr>
        <w:t>INTELLECTUAL PROPERTY RIGHTS</w:t>
      </w:r>
      <w:bookmarkEnd w:id="31"/>
      <w:bookmarkEnd w:id="32"/>
    </w:p>
    <w:p w14:paraId="254D3B21" w14:textId="77777777" w:rsidR="004031EF" w:rsidRDefault="004031EF">
      <w:pPr>
        <w:pStyle w:val="Bodysubclause"/>
        <w:rPr>
          <w:szCs w:val="22"/>
        </w:rPr>
      </w:pPr>
      <w:r w:rsidRPr="00876735">
        <w:rPr>
          <w:szCs w:val="22"/>
        </w:rPr>
        <w:t>The Temporary Worker acknowledges that all Intellectual Property Rights deriving from services carried out by the Temporary Worker for the Client during the Assignment shall belong to the Client. Accordingly, the Temporary Worker shall execute all such documents and do all such acts as the Employment Business or the Client] shall from time to time require in order to give effect to the Client's rights pursuant to this clause.</w:t>
      </w:r>
    </w:p>
    <w:p w14:paraId="1EE22E77" w14:textId="77777777" w:rsidR="00AC5E1F" w:rsidRDefault="00AC5E1F">
      <w:pPr>
        <w:pStyle w:val="Bodysubclause"/>
        <w:rPr>
          <w:szCs w:val="22"/>
        </w:rPr>
      </w:pPr>
    </w:p>
    <w:p w14:paraId="661D5E06" w14:textId="77777777" w:rsidR="00AC5E1F" w:rsidRPr="00876735" w:rsidRDefault="00AC5E1F">
      <w:pPr>
        <w:pStyle w:val="Bodysubclause"/>
        <w:rPr>
          <w:szCs w:val="22"/>
        </w:rPr>
      </w:pPr>
    </w:p>
    <w:p w14:paraId="0FAD015F" w14:textId="77777777" w:rsidR="004031EF" w:rsidRPr="00876735" w:rsidRDefault="004031EF">
      <w:pPr>
        <w:pStyle w:val="Heading1"/>
        <w:rPr>
          <w:szCs w:val="22"/>
        </w:rPr>
      </w:pPr>
      <w:bookmarkStart w:id="33" w:name="a771647"/>
      <w:bookmarkStart w:id="34" w:name="_Toc364241377"/>
      <w:r w:rsidRPr="00876735">
        <w:rPr>
          <w:szCs w:val="22"/>
        </w:rPr>
        <w:t>CONFIDENTIALITY</w:t>
      </w:r>
      <w:bookmarkEnd w:id="33"/>
      <w:bookmarkEnd w:id="34"/>
    </w:p>
    <w:p w14:paraId="7B1A5048" w14:textId="77777777" w:rsidR="004031EF" w:rsidRPr="00876735" w:rsidRDefault="004031EF">
      <w:pPr>
        <w:pStyle w:val="Heading2"/>
        <w:rPr>
          <w:szCs w:val="22"/>
        </w:rPr>
      </w:pPr>
      <w:bookmarkStart w:id="35" w:name="a201492"/>
      <w:r w:rsidRPr="00876735">
        <w:rPr>
          <w:szCs w:val="22"/>
        </w:rPr>
        <w:t>In order to protect the confidentiality and trade secrets of the Employment Business and the Client, the Temporary Worker agrees not at any time:</w:t>
      </w:r>
      <w:bookmarkEnd w:id="35"/>
    </w:p>
    <w:p w14:paraId="3B86D1E4" w14:textId="77777777" w:rsidR="004031EF" w:rsidRPr="00876735" w:rsidRDefault="00AF1D06" w:rsidP="00B23CF9">
      <w:pPr>
        <w:pStyle w:val="Heading3"/>
        <w:ind w:hanging="839"/>
        <w:rPr>
          <w:szCs w:val="22"/>
        </w:rPr>
      </w:pPr>
      <w:r w:rsidRPr="00876735">
        <w:rPr>
          <w:szCs w:val="22"/>
        </w:rPr>
        <w:t>Whether</w:t>
      </w:r>
      <w:r w:rsidR="004031EF" w:rsidRPr="00876735">
        <w:rPr>
          <w:szCs w:val="22"/>
        </w:rPr>
        <w:t xml:space="preserve"> during or after an Assignment (unless expressly so authorised by the Client or the Employment Business as a necessary part of the performance of their duties), to disclose to any person or to make use of any of the trade secrets or the Confidential Information of the Client or the Employment Business; or</w:t>
      </w:r>
    </w:p>
    <w:p w14:paraId="3E2EFBDC" w14:textId="77777777" w:rsidR="004031EF" w:rsidRPr="00876735" w:rsidRDefault="00AF1D06" w:rsidP="00B23CF9">
      <w:pPr>
        <w:pStyle w:val="Heading3"/>
        <w:ind w:hanging="839"/>
        <w:rPr>
          <w:szCs w:val="22"/>
        </w:rPr>
      </w:pPr>
      <w:r w:rsidRPr="00876735">
        <w:rPr>
          <w:szCs w:val="22"/>
        </w:rPr>
        <w:t>T</w:t>
      </w:r>
      <w:r w:rsidR="004031EF" w:rsidRPr="00876735">
        <w:rPr>
          <w:szCs w:val="22"/>
        </w:rPr>
        <w:t xml:space="preserve">o make any copy, abstract or summary of the whole or any part of any document or other material belonging to the Client or the Employment Business except when required to do so in the course of the Temporary </w:t>
      </w:r>
      <w:r w:rsidR="004031EF" w:rsidRPr="00876735">
        <w:rPr>
          <w:szCs w:val="22"/>
        </w:rPr>
        <w:lastRenderedPageBreak/>
        <w:t>Worker's duties under an Assignment, in which circumstances such copy abstract or summary would belong to the Client or the Employment Business, as appropriate.</w:t>
      </w:r>
    </w:p>
    <w:p w14:paraId="2B80ED35" w14:textId="77777777" w:rsidR="004031EF" w:rsidRPr="00876735" w:rsidRDefault="004031EF">
      <w:pPr>
        <w:pStyle w:val="Heading2"/>
        <w:rPr>
          <w:szCs w:val="22"/>
        </w:rPr>
      </w:pPr>
      <w:r w:rsidRPr="00876735">
        <w:rPr>
          <w:szCs w:val="22"/>
        </w:rPr>
        <w:t xml:space="preserve">The restriction in clause </w:t>
      </w:r>
      <w:r w:rsidR="005877C0">
        <w:fldChar w:fldCharType="begin"/>
      </w:r>
      <w:r w:rsidR="005877C0">
        <w:instrText xml:space="preserve">REF "a201492" \h \w  \* MERGEFORMAT </w:instrText>
      </w:r>
      <w:r w:rsidR="005877C0">
        <w:fldChar w:fldCharType="separate"/>
      </w:r>
      <w:r w:rsidR="00090BE7" w:rsidRPr="00090BE7">
        <w:rPr>
          <w:szCs w:val="22"/>
        </w:rPr>
        <w:t>12.1</w:t>
      </w:r>
      <w:r w:rsidR="005877C0">
        <w:fldChar w:fldCharType="end"/>
      </w:r>
      <w:r w:rsidRPr="00876735">
        <w:rPr>
          <w:szCs w:val="22"/>
        </w:rPr>
        <w:t xml:space="preserve"> does not apply to:</w:t>
      </w:r>
    </w:p>
    <w:p w14:paraId="0C18CC45" w14:textId="77777777" w:rsidR="004031EF" w:rsidRPr="00876735" w:rsidRDefault="00AF1D06" w:rsidP="00B23CF9">
      <w:pPr>
        <w:pStyle w:val="Heading3"/>
        <w:ind w:hanging="839"/>
        <w:rPr>
          <w:szCs w:val="22"/>
        </w:rPr>
      </w:pPr>
      <w:r w:rsidRPr="00876735">
        <w:rPr>
          <w:szCs w:val="22"/>
        </w:rPr>
        <w:t>Any</w:t>
      </w:r>
      <w:r w:rsidR="004031EF" w:rsidRPr="00876735">
        <w:rPr>
          <w:szCs w:val="22"/>
        </w:rPr>
        <w:t xml:space="preserve"> use or disclosure authorised by the Client or the Employment Business or as required by law; </w:t>
      </w:r>
    </w:p>
    <w:p w14:paraId="2E612785" w14:textId="77777777" w:rsidR="004031EF" w:rsidRPr="00876735" w:rsidRDefault="00AF1D06" w:rsidP="00B23CF9">
      <w:pPr>
        <w:pStyle w:val="Heading3"/>
        <w:ind w:hanging="839"/>
        <w:rPr>
          <w:szCs w:val="22"/>
        </w:rPr>
      </w:pPr>
      <w:r w:rsidRPr="00876735">
        <w:rPr>
          <w:szCs w:val="22"/>
        </w:rPr>
        <w:t>Any</w:t>
      </w:r>
      <w:r w:rsidR="004031EF" w:rsidRPr="00876735">
        <w:rPr>
          <w:szCs w:val="22"/>
        </w:rPr>
        <w:t xml:space="preserve"> information which is already in, or comes into, the public domain otherwise than through the Temporary Worker's unauthorised disclosure; or</w:t>
      </w:r>
    </w:p>
    <w:p w14:paraId="6035D27C" w14:textId="77777777" w:rsidR="004031EF" w:rsidRPr="00876735" w:rsidRDefault="00AF1D06" w:rsidP="00B23CF9">
      <w:pPr>
        <w:pStyle w:val="Heading3"/>
        <w:ind w:hanging="839"/>
        <w:rPr>
          <w:szCs w:val="22"/>
        </w:rPr>
      </w:pPr>
      <w:r w:rsidRPr="00876735">
        <w:rPr>
          <w:szCs w:val="22"/>
        </w:rPr>
        <w:t>The</w:t>
      </w:r>
      <w:r w:rsidR="004031EF" w:rsidRPr="00876735">
        <w:rPr>
          <w:szCs w:val="22"/>
        </w:rPr>
        <w:t xml:space="preserve"> making of a protected disclosure within the meaning of section 43A of the Employment Rights Act 1996.</w:t>
      </w:r>
    </w:p>
    <w:p w14:paraId="0BD8CF98" w14:textId="77777777" w:rsidR="004031EF" w:rsidRDefault="004031EF">
      <w:pPr>
        <w:pStyle w:val="Heading2"/>
        <w:rPr>
          <w:szCs w:val="22"/>
        </w:rPr>
      </w:pPr>
      <w:r w:rsidRPr="00876735">
        <w:rPr>
          <w:szCs w:val="22"/>
        </w:rPr>
        <w:t xml:space="preserve">At the end of each Assignment or on request the Temporary Worker agrees to deliver up to the Client or the Employment Business (as directed) all documents (including copies), ID cards, swipe cards, equipment, passwords, pass codes and other materials belonging to the Client which are in its possession, including any data produced, maintained or stored on the Client's computer systems or other electronic equipment. </w:t>
      </w:r>
    </w:p>
    <w:p w14:paraId="17A0A6F4" w14:textId="77777777" w:rsidR="00AC5E1F" w:rsidRDefault="00AC5E1F" w:rsidP="00AC5E1F">
      <w:pPr>
        <w:pStyle w:val="Heading1"/>
        <w:numPr>
          <w:ilvl w:val="0"/>
          <w:numId w:val="0"/>
        </w:numPr>
        <w:ind w:left="720" w:hanging="720"/>
      </w:pPr>
    </w:p>
    <w:p w14:paraId="0931A2FB" w14:textId="77777777" w:rsidR="00AC5E1F" w:rsidRDefault="00AC5E1F" w:rsidP="00AC5E1F">
      <w:pPr>
        <w:pStyle w:val="Heading1"/>
        <w:numPr>
          <w:ilvl w:val="0"/>
          <w:numId w:val="0"/>
        </w:numPr>
        <w:ind w:left="720" w:hanging="720"/>
      </w:pPr>
    </w:p>
    <w:p w14:paraId="50461D79" w14:textId="77777777" w:rsidR="004031EF" w:rsidRPr="00876735" w:rsidRDefault="004031EF">
      <w:pPr>
        <w:pStyle w:val="Heading1"/>
        <w:rPr>
          <w:szCs w:val="22"/>
        </w:rPr>
      </w:pPr>
      <w:bookmarkStart w:id="36" w:name="a443117"/>
      <w:bookmarkStart w:id="37" w:name="_Toc364241378"/>
      <w:r w:rsidRPr="00876735">
        <w:rPr>
          <w:szCs w:val="22"/>
        </w:rPr>
        <w:t>DATA PROTECTION</w:t>
      </w:r>
      <w:bookmarkEnd w:id="36"/>
      <w:bookmarkEnd w:id="37"/>
    </w:p>
    <w:p w14:paraId="2CE57DD4" w14:textId="77777777" w:rsidR="004031EF" w:rsidRPr="00876735" w:rsidRDefault="004031EF">
      <w:pPr>
        <w:pStyle w:val="Heading2"/>
        <w:rPr>
          <w:szCs w:val="22"/>
        </w:rPr>
      </w:pPr>
      <w:r w:rsidRPr="00876735">
        <w:rPr>
          <w:szCs w:val="22"/>
        </w:rPr>
        <w:t>The Temporary Worker consents to the Employment Business and the Client [and any other intermediary involved in supplying the services of the Temporary Worker to the Client] holding and processing data relating to them for legal, personnel, administrative and management purposes and in particular to the processing of any "sensitive personal data" as defined in the Data Protection Act 1998 relating to them including, as appropriate:</w:t>
      </w:r>
    </w:p>
    <w:p w14:paraId="7B1903CE" w14:textId="77777777" w:rsidR="004031EF" w:rsidRPr="00876735" w:rsidRDefault="00AF1D06" w:rsidP="00B23CF9">
      <w:pPr>
        <w:pStyle w:val="Heading3"/>
        <w:ind w:hanging="839"/>
        <w:rPr>
          <w:szCs w:val="22"/>
        </w:rPr>
      </w:pPr>
      <w:r w:rsidRPr="00876735">
        <w:rPr>
          <w:szCs w:val="22"/>
        </w:rPr>
        <w:t>Information</w:t>
      </w:r>
      <w:r w:rsidR="004031EF" w:rsidRPr="00876735">
        <w:rPr>
          <w:szCs w:val="22"/>
        </w:rPr>
        <w:t xml:space="preserve"> about their physical or mental health or condition to monitor sick leave and take decisions as to their fitness for work;</w:t>
      </w:r>
    </w:p>
    <w:p w14:paraId="09B3F538" w14:textId="77777777" w:rsidR="004031EF" w:rsidRPr="00876735" w:rsidRDefault="00AF1D06" w:rsidP="00B23CF9">
      <w:pPr>
        <w:pStyle w:val="Heading3"/>
        <w:ind w:hanging="839"/>
        <w:rPr>
          <w:szCs w:val="22"/>
        </w:rPr>
      </w:pPr>
      <w:r w:rsidRPr="00876735">
        <w:rPr>
          <w:szCs w:val="22"/>
        </w:rPr>
        <w:t>Their</w:t>
      </w:r>
      <w:r w:rsidR="004031EF" w:rsidRPr="00876735">
        <w:rPr>
          <w:szCs w:val="22"/>
        </w:rPr>
        <w:t xml:space="preserve"> racial or ethnic origin or religious or similar beliefs to monitor compliance with equal opportunities legislation;</w:t>
      </w:r>
    </w:p>
    <w:p w14:paraId="57D310BA" w14:textId="77777777" w:rsidR="004031EF" w:rsidRPr="00876735" w:rsidRDefault="00AF1D06" w:rsidP="00B23CF9">
      <w:pPr>
        <w:pStyle w:val="Heading3"/>
        <w:ind w:hanging="839"/>
        <w:rPr>
          <w:szCs w:val="22"/>
        </w:rPr>
      </w:pPr>
      <w:r w:rsidRPr="00876735">
        <w:rPr>
          <w:szCs w:val="22"/>
        </w:rPr>
        <w:t>Information</w:t>
      </w:r>
      <w:r w:rsidR="004031EF" w:rsidRPr="00876735">
        <w:rPr>
          <w:szCs w:val="22"/>
        </w:rPr>
        <w:t xml:space="preserve"> relating to any criminal proceedings in which they have been involved for insurance purposes and to comply with legal requirements and obligations to third parties; and</w:t>
      </w:r>
    </w:p>
    <w:p w14:paraId="57358FED" w14:textId="77777777" w:rsidR="004031EF" w:rsidRPr="00876735" w:rsidRDefault="004031EF" w:rsidP="00A1417C">
      <w:pPr>
        <w:pStyle w:val="Heading3"/>
        <w:numPr>
          <w:ilvl w:val="0"/>
          <w:numId w:val="0"/>
        </w:numPr>
        <w:ind w:left="1559" w:hanging="567"/>
        <w:rPr>
          <w:szCs w:val="22"/>
        </w:rPr>
      </w:pPr>
    </w:p>
    <w:p w14:paraId="3CDF6791" w14:textId="77777777" w:rsidR="004031EF" w:rsidRPr="00876735" w:rsidRDefault="004031EF">
      <w:pPr>
        <w:pStyle w:val="Heading2"/>
        <w:rPr>
          <w:szCs w:val="22"/>
        </w:rPr>
      </w:pPr>
      <w:r w:rsidRPr="00876735">
        <w:rPr>
          <w:szCs w:val="22"/>
        </w:rPr>
        <w:t xml:space="preserve">The Temporary Worker consents to the Employment Business and the Client [or any intermediary involved in supplying the Temporary Worker's services to the Client] making such information available to the Client, [other Group companies,] those who provide products or services to the Employment Business (such as advisers), regulatory </w:t>
      </w:r>
      <w:r w:rsidRPr="00876735">
        <w:rPr>
          <w:szCs w:val="22"/>
        </w:rPr>
        <w:lastRenderedPageBreak/>
        <w:t>authorities, governmental or quasi-governmental organisations and potential purchasers of the Employment Business [or other Group companies] or any part of its business.</w:t>
      </w:r>
    </w:p>
    <w:p w14:paraId="6194F1CD" w14:textId="77777777" w:rsidR="004031EF" w:rsidRPr="00876735" w:rsidRDefault="004031EF">
      <w:pPr>
        <w:pStyle w:val="Heading2"/>
        <w:rPr>
          <w:szCs w:val="22"/>
        </w:rPr>
      </w:pPr>
      <w:r w:rsidRPr="00876735">
        <w:rPr>
          <w:szCs w:val="22"/>
        </w:rPr>
        <w:t>The Temporary Worker consents to the transfer of such information outside the European Economic Area for purposes connected with the performance of this agreement.</w:t>
      </w:r>
    </w:p>
    <w:p w14:paraId="2A0D344B" w14:textId="77777777" w:rsidR="004031EF" w:rsidRPr="00876735" w:rsidRDefault="004031EF">
      <w:pPr>
        <w:pStyle w:val="Heading1"/>
        <w:rPr>
          <w:szCs w:val="22"/>
        </w:rPr>
      </w:pPr>
      <w:bookmarkStart w:id="38" w:name="a328994"/>
      <w:bookmarkStart w:id="39" w:name="_Toc364241379"/>
      <w:r w:rsidRPr="00876735">
        <w:rPr>
          <w:szCs w:val="22"/>
        </w:rPr>
        <w:t>WARRANTIES AND INDEMNITIES</w:t>
      </w:r>
      <w:bookmarkEnd w:id="38"/>
      <w:bookmarkEnd w:id="39"/>
    </w:p>
    <w:p w14:paraId="579BED86" w14:textId="77777777" w:rsidR="004031EF" w:rsidRPr="00876735" w:rsidRDefault="004031EF">
      <w:pPr>
        <w:pStyle w:val="Heading2"/>
        <w:rPr>
          <w:szCs w:val="22"/>
        </w:rPr>
      </w:pPr>
      <w:r w:rsidRPr="00876735">
        <w:rPr>
          <w:szCs w:val="22"/>
        </w:rPr>
        <w:t>The Temporary Worker warrants that:</w:t>
      </w:r>
    </w:p>
    <w:p w14:paraId="13F40413" w14:textId="77777777" w:rsidR="004031EF" w:rsidRPr="00876735" w:rsidRDefault="00AF1D06" w:rsidP="00B23CF9">
      <w:pPr>
        <w:pStyle w:val="Heading3"/>
        <w:ind w:hanging="839"/>
        <w:rPr>
          <w:szCs w:val="22"/>
        </w:rPr>
      </w:pPr>
      <w:r w:rsidRPr="00876735">
        <w:rPr>
          <w:szCs w:val="22"/>
        </w:rPr>
        <w:t>T</w:t>
      </w:r>
      <w:r w:rsidR="004031EF" w:rsidRPr="00876735">
        <w:rPr>
          <w:szCs w:val="22"/>
        </w:rPr>
        <w:t>he information supplied to the Employment Business in any application documents is correct;</w:t>
      </w:r>
    </w:p>
    <w:p w14:paraId="134D10F1" w14:textId="77777777" w:rsidR="004031EF" w:rsidRPr="00876735" w:rsidRDefault="00AF1D06" w:rsidP="00B23CF9">
      <w:pPr>
        <w:pStyle w:val="Heading3"/>
        <w:ind w:hanging="839"/>
        <w:rPr>
          <w:szCs w:val="22"/>
        </w:rPr>
      </w:pPr>
      <w:r w:rsidRPr="00876735">
        <w:rPr>
          <w:szCs w:val="22"/>
        </w:rPr>
        <w:t>T</w:t>
      </w:r>
      <w:r w:rsidR="004031EF" w:rsidRPr="00876735">
        <w:rPr>
          <w:szCs w:val="22"/>
        </w:rPr>
        <w:t>he Temporary Worker has the experience, training, qualifications and any authorisation which the Client considers are necessary or which are required by law or by any professional body for the Temporary Worker to possess in order to perform the Assignment;</w:t>
      </w:r>
    </w:p>
    <w:p w14:paraId="0E8F9E55" w14:textId="77777777" w:rsidR="004031EF" w:rsidRPr="00876735" w:rsidRDefault="00AF1D06" w:rsidP="00B23CF9">
      <w:pPr>
        <w:pStyle w:val="Heading3"/>
        <w:ind w:hanging="839"/>
        <w:rPr>
          <w:szCs w:val="22"/>
        </w:rPr>
      </w:pPr>
      <w:r w:rsidRPr="00876735">
        <w:rPr>
          <w:szCs w:val="22"/>
        </w:rPr>
        <w:t>T</w:t>
      </w:r>
      <w:r w:rsidR="004031EF" w:rsidRPr="00876735">
        <w:rPr>
          <w:szCs w:val="22"/>
        </w:rPr>
        <w:t>he Temporary Worker is not prevented by any other agreement, arrangement, restriction (including, without limitation, a restriction in favour of any employment agency, employment business or client) or any other reason, from fulfilling the Temporary Worker's obligations under this agreement; and</w:t>
      </w:r>
    </w:p>
    <w:p w14:paraId="36B9DFDF" w14:textId="77777777" w:rsidR="004031EF" w:rsidRPr="00876735" w:rsidRDefault="00AF1D06" w:rsidP="00B23CF9">
      <w:pPr>
        <w:pStyle w:val="Heading3"/>
        <w:ind w:hanging="839"/>
        <w:rPr>
          <w:szCs w:val="22"/>
        </w:rPr>
      </w:pPr>
      <w:r w:rsidRPr="00876735">
        <w:rPr>
          <w:szCs w:val="22"/>
        </w:rPr>
        <w:t>T</w:t>
      </w:r>
      <w:r w:rsidR="004031EF" w:rsidRPr="00876735">
        <w:rPr>
          <w:szCs w:val="22"/>
        </w:rPr>
        <w:t>he Temporary Worker has valid and subsisting leave to enter and remain in the United Kingdom for the duration of this agreement and is not (in relation to such leave) subject to any conditions which may preclude or have an adverse effect on the Assignment.</w:t>
      </w:r>
    </w:p>
    <w:p w14:paraId="13CE424F" w14:textId="77777777" w:rsidR="004031EF" w:rsidRPr="00876735" w:rsidRDefault="004031EF">
      <w:pPr>
        <w:pStyle w:val="Heading2"/>
        <w:rPr>
          <w:szCs w:val="22"/>
        </w:rPr>
      </w:pPr>
      <w:r w:rsidRPr="00876735">
        <w:rPr>
          <w:szCs w:val="22"/>
        </w:rPr>
        <w:t>The Temporary Worker shall indemnify and keep indemnified the Employment Business and the Client against all Demands (including legal and other professional fees and expenses) which the Employment Business or the Client may suffer, sustain, incur, pay or be put to arising from or in connection with:</w:t>
      </w:r>
    </w:p>
    <w:p w14:paraId="6AD2916F" w14:textId="77777777" w:rsidR="004031EF" w:rsidRPr="00876735" w:rsidRDefault="00AF1D06" w:rsidP="00B23CF9">
      <w:pPr>
        <w:pStyle w:val="Heading3"/>
        <w:ind w:hanging="839"/>
        <w:rPr>
          <w:szCs w:val="22"/>
        </w:rPr>
      </w:pPr>
      <w:r w:rsidRPr="00876735">
        <w:rPr>
          <w:szCs w:val="22"/>
        </w:rPr>
        <w:t>A</w:t>
      </w:r>
      <w:r w:rsidR="004031EF" w:rsidRPr="00876735">
        <w:rPr>
          <w:szCs w:val="22"/>
        </w:rPr>
        <w:t>ny failure by the Temporary Worker to comply with its obligations under this agreement;</w:t>
      </w:r>
    </w:p>
    <w:p w14:paraId="2B224D21" w14:textId="77777777" w:rsidR="004031EF" w:rsidRPr="00876735" w:rsidRDefault="00AF1D06" w:rsidP="00B23CF9">
      <w:pPr>
        <w:pStyle w:val="Heading3"/>
        <w:ind w:hanging="839"/>
        <w:rPr>
          <w:szCs w:val="22"/>
        </w:rPr>
      </w:pPr>
      <w:r w:rsidRPr="00876735">
        <w:rPr>
          <w:szCs w:val="22"/>
        </w:rPr>
        <w:t>A</w:t>
      </w:r>
      <w:r w:rsidR="004031EF" w:rsidRPr="00876735">
        <w:rPr>
          <w:szCs w:val="22"/>
        </w:rPr>
        <w:t>ny negligent or fraudulent act or omission by the Temporary Worker;</w:t>
      </w:r>
    </w:p>
    <w:p w14:paraId="5DF5C3ED" w14:textId="77777777" w:rsidR="004031EF" w:rsidRPr="00876735" w:rsidRDefault="00AF1D06" w:rsidP="00B23CF9">
      <w:pPr>
        <w:pStyle w:val="Heading3"/>
        <w:ind w:hanging="839"/>
        <w:rPr>
          <w:szCs w:val="22"/>
        </w:rPr>
      </w:pPr>
      <w:r w:rsidRPr="00876735">
        <w:rPr>
          <w:szCs w:val="22"/>
        </w:rPr>
        <w:t xml:space="preserve">The </w:t>
      </w:r>
      <w:r w:rsidR="004031EF" w:rsidRPr="00876735">
        <w:rPr>
          <w:szCs w:val="22"/>
        </w:rPr>
        <w:t>disclosure by the Temporary Worker of any Confidential Information;</w:t>
      </w:r>
    </w:p>
    <w:p w14:paraId="386A4C3D" w14:textId="77777777" w:rsidR="004031EF" w:rsidRPr="00876735" w:rsidRDefault="00AF1D06" w:rsidP="00B23CF9">
      <w:pPr>
        <w:pStyle w:val="Heading3"/>
        <w:ind w:hanging="839"/>
        <w:rPr>
          <w:szCs w:val="22"/>
        </w:rPr>
      </w:pPr>
      <w:r w:rsidRPr="00876735">
        <w:rPr>
          <w:szCs w:val="22"/>
        </w:rPr>
        <w:t>A</w:t>
      </w:r>
      <w:r w:rsidR="004031EF" w:rsidRPr="00876735">
        <w:rPr>
          <w:szCs w:val="22"/>
        </w:rPr>
        <w:t>ny employment-related claim brought by the Temporary Worker in connection with the Assignment; or</w:t>
      </w:r>
    </w:p>
    <w:p w14:paraId="60FBA4A3" w14:textId="77777777" w:rsidR="004031EF" w:rsidRPr="00876735" w:rsidRDefault="00AF1D06" w:rsidP="00B23CF9">
      <w:pPr>
        <w:pStyle w:val="Heading3"/>
        <w:ind w:hanging="839"/>
        <w:rPr>
          <w:szCs w:val="22"/>
        </w:rPr>
      </w:pPr>
      <w:r w:rsidRPr="00876735">
        <w:rPr>
          <w:szCs w:val="22"/>
        </w:rPr>
        <w:t>The</w:t>
      </w:r>
      <w:r w:rsidR="004031EF" w:rsidRPr="00876735">
        <w:rPr>
          <w:szCs w:val="22"/>
        </w:rPr>
        <w:t xml:space="preserve"> infringement by the Temporary Worker of the Client's [or any Group Company's</w:t>
      </w:r>
      <w:r w:rsidRPr="00876735">
        <w:rPr>
          <w:szCs w:val="22"/>
        </w:rPr>
        <w:t>] Intellectual Property Rights</w:t>
      </w:r>
    </w:p>
    <w:p w14:paraId="30E7F14F" w14:textId="77777777" w:rsidR="004031EF" w:rsidRPr="00876735" w:rsidRDefault="004031EF">
      <w:pPr>
        <w:pStyle w:val="Heading1"/>
        <w:rPr>
          <w:szCs w:val="22"/>
        </w:rPr>
      </w:pPr>
      <w:bookmarkStart w:id="40" w:name="a928291"/>
      <w:bookmarkStart w:id="41" w:name="_Toc364241380"/>
      <w:r w:rsidRPr="00876735">
        <w:rPr>
          <w:szCs w:val="22"/>
        </w:rPr>
        <w:lastRenderedPageBreak/>
        <w:t>ENTIRE AGREEMENT</w:t>
      </w:r>
      <w:bookmarkEnd w:id="40"/>
      <w:bookmarkEnd w:id="41"/>
    </w:p>
    <w:p w14:paraId="4D213359" w14:textId="77777777" w:rsidR="004031EF" w:rsidRPr="00876735" w:rsidRDefault="004031EF">
      <w:pPr>
        <w:pStyle w:val="Heading2"/>
        <w:rPr>
          <w:szCs w:val="22"/>
        </w:rPr>
      </w:pPr>
      <w:r w:rsidRPr="00876735">
        <w:rPr>
          <w:szCs w:val="22"/>
        </w:rPr>
        <w:t>This agreement constitutes the entire agreement between the parties and supersedes and extinguishes all previous drafts, agreements, arrangements and understandings between them, whether written or oral, relating to its subject matter.</w:t>
      </w:r>
    </w:p>
    <w:p w14:paraId="0DBBBA65" w14:textId="77777777" w:rsidR="004031EF" w:rsidRPr="00876735" w:rsidRDefault="004031EF">
      <w:pPr>
        <w:pStyle w:val="Heading2"/>
        <w:rPr>
          <w:szCs w:val="22"/>
        </w:rPr>
      </w:pPr>
      <w:r w:rsidRPr="00876735">
        <w:rPr>
          <w:szCs w:val="22"/>
        </w:rPr>
        <w:t>Each party agrees that it shall have no remedies in respect of any representation or warranty (whether made innocently or negligently) that is not set out in this agreement. Each party agrees that its only liability in respect of those representations and warranties that are set out in this agreement (whether made innocently or negligently) shall be for breach of contract.</w:t>
      </w:r>
    </w:p>
    <w:p w14:paraId="75EA7F18" w14:textId="77777777" w:rsidR="004031EF" w:rsidRPr="00876735" w:rsidRDefault="004031EF">
      <w:pPr>
        <w:pStyle w:val="Heading2"/>
        <w:rPr>
          <w:szCs w:val="22"/>
        </w:rPr>
      </w:pPr>
      <w:r w:rsidRPr="00876735">
        <w:rPr>
          <w:szCs w:val="22"/>
        </w:rPr>
        <w:t>No variation of this agreement shall be effective unless it is in writing and signed by each of the parties (or their authorised representatives). A written copy of the varied terms, including the date from which they take effect, shall be given to the Temporary Worker no later than the fifth Business Day following the day on which the variation was agreed.</w:t>
      </w:r>
    </w:p>
    <w:p w14:paraId="401AA3B8" w14:textId="77777777" w:rsidR="004031EF" w:rsidRPr="00876735" w:rsidRDefault="004031EF">
      <w:pPr>
        <w:pStyle w:val="Heading1"/>
        <w:rPr>
          <w:szCs w:val="22"/>
        </w:rPr>
      </w:pPr>
      <w:bookmarkStart w:id="42" w:name="a303068"/>
      <w:bookmarkStart w:id="43" w:name="_Toc364241381"/>
      <w:r w:rsidRPr="00876735">
        <w:rPr>
          <w:szCs w:val="22"/>
        </w:rPr>
        <w:t>CONTRACTS (RIGHTS OF THIRD PARTIES) ACT 1999</w:t>
      </w:r>
      <w:bookmarkEnd w:id="42"/>
      <w:bookmarkEnd w:id="43"/>
    </w:p>
    <w:p w14:paraId="5907A82D" w14:textId="77777777" w:rsidR="004031EF" w:rsidRPr="00876735" w:rsidRDefault="004031EF">
      <w:pPr>
        <w:pStyle w:val="Heading2"/>
        <w:rPr>
          <w:szCs w:val="22"/>
        </w:rPr>
      </w:pPr>
      <w:r w:rsidRPr="00876735">
        <w:rPr>
          <w:szCs w:val="22"/>
        </w:rPr>
        <w:t xml:space="preserve">A person who is not a party to this agreement shall not have any rights under or in connection with it by virtue of the Contracts (Rights of Third Parties) Act 1999 except where such rights are expressly granted by clauses </w:t>
      </w:r>
      <w:r w:rsidR="005877C0">
        <w:fldChar w:fldCharType="begin"/>
      </w:r>
      <w:r w:rsidR="005877C0">
        <w:instrText xml:space="preserve">REF "a943461" \h \w  \* MERGEFORMAT </w:instrText>
      </w:r>
      <w:r w:rsidR="005877C0">
        <w:fldChar w:fldCharType="separate"/>
      </w:r>
      <w:r w:rsidR="00090BE7" w:rsidRPr="00090BE7">
        <w:rPr>
          <w:szCs w:val="22"/>
        </w:rPr>
        <w:t>10</w:t>
      </w:r>
      <w:r w:rsidR="005877C0">
        <w:fldChar w:fldCharType="end"/>
      </w:r>
      <w:r w:rsidRPr="00876735">
        <w:rPr>
          <w:szCs w:val="22"/>
        </w:rPr>
        <w:t xml:space="preserve">, clause </w:t>
      </w:r>
      <w:r w:rsidR="005877C0">
        <w:fldChar w:fldCharType="begin"/>
      </w:r>
      <w:r w:rsidR="005877C0">
        <w:instrText xml:space="preserve">REF "a511250" \h \w  \* MERGEFORMAT </w:instrText>
      </w:r>
      <w:r w:rsidR="005877C0">
        <w:fldChar w:fldCharType="separate"/>
      </w:r>
      <w:r w:rsidR="00090BE7" w:rsidRPr="00090BE7">
        <w:rPr>
          <w:szCs w:val="22"/>
        </w:rPr>
        <w:t>11</w:t>
      </w:r>
      <w:r w:rsidR="005877C0">
        <w:fldChar w:fldCharType="end"/>
      </w:r>
      <w:r w:rsidRPr="00876735">
        <w:rPr>
          <w:szCs w:val="22"/>
        </w:rPr>
        <w:t xml:space="preserve">, clause </w:t>
      </w:r>
      <w:r w:rsidR="005877C0">
        <w:fldChar w:fldCharType="begin"/>
      </w:r>
      <w:r w:rsidR="005877C0">
        <w:instrText xml:space="preserve">REF "a771647" \h \w  \* MERGEFORMAT </w:instrText>
      </w:r>
      <w:r w:rsidR="005877C0">
        <w:fldChar w:fldCharType="separate"/>
      </w:r>
      <w:r w:rsidR="00090BE7" w:rsidRPr="00090BE7">
        <w:rPr>
          <w:szCs w:val="22"/>
        </w:rPr>
        <w:t>12</w:t>
      </w:r>
      <w:r w:rsidR="005877C0">
        <w:fldChar w:fldCharType="end"/>
      </w:r>
      <w:r w:rsidRPr="00876735">
        <w:rPr>
          <w:szCs w:val="22"/>
        </w:rPr>
        <w:t xml:space="preserve">, clause </w:t>
      </w:r>
      <w:r w:rsidR="005877C0">
        <w:fldChar w:fldCharType="begin"/>
      </w:r>
      <w:r w:rsidR="005877C0">
        <w:instrText xml:space="preserve">REF "a443117" \h \w  \* MERGEFORMAT </w:instrText>
      </w:r>
      <w:r w:rsidR="005877C0">
        <w:fldChar w:fldCharType="separate"/>
      </w:r>
      <w:r w:rsidR="00090BE7" w:rsidRPr="00090BE7">
        <w:rPr>
          <w:szCs w:val="22"/>
        </w:rPr>
        <w:t>13</w:t>
      </w:r>
      <w:r w:rsidR="005877C0">
        <w:fldChar w:fldCharType="end"/>
      </w:r>
      <w:r w:rsidRPr="00876735">
        <w:rPr>
          <w:szCs w:val="22"/>
        </w:rPr>
        <w:t xml:space="preserve"> and clause </w:t>
      </w:r>
      <w:r w:rsidR="005877C0">
        <w:fldChar w:fldCharType="begin"/>
      </w:r>
      <w:r w:rsidR="005877C0">
        <w:instrText xml:space="preserve">REF "a328994" \h \w  \* MERGEFORMAT </w:instrText>
      </w:r>
      <w:r w:rsidR="005877C0">
        <w:fldChar w:fldCharType="separate"/>
      </w:r>
      <w:r w:rsidR="00090BE7" w:rsidRPr="00090BE7">
        <w:rPr>
          <w:szCs w:val="22"/>
        </w:rPr>
        <w:t>14</w:t>
      </w:r>
      <w:r w:rsidR="005877C0">
        <w:fldChar w:fldCharType="end"/>
      </w:r>
      <w:r w:rsidRPr="00876735">
        <w:rPr>
          <w:szCs w:val="22"/>
        </w:rPr>
        <w:t xml:space="preserve"> but this does not affect any right or remedy of a third party which exists, or is available, apart from that Act.</w:t>
      </w:r>
    </w:p>
    <w:p w14:paraId="15CBBA7D" w14:textId="77777777" w:rsidR="004031EF" w:rsidRPr="00876735" w:rsidRDefault="004031EF">
      <w:pPr>
        <w:pStyle w:val="Heading2"/>
        <w:rPr>
          <w:szCs w:val="22"/>
        </w:rPr>
      </w:pPr>
      <w:r w:rsidRPr="00876735">
        <w:rPr>
          <w:szCs w:val="22"/>
        </w:rPr>
        <w:t xml:space="preserve">The rights of the parties to </w:t>
      </w:r>
      <w:r w:rsidR="00AF1D06" w:rsidRPr="00876735">
        <w:rPr>
          <w:szCs w:val="22"/>
        </w:rPr>
        <w:t>terminate</w:t>
      </w:r>
      <w:r w:rsidRPr="00876735">
        <w:rPr>
          <w:szCs w:val="22"/>
        </w:rPr>
        <w:t xml:space="preserve"> rescind or agree any variation, waiver or settlement under this agreement is not subject to the consent of any person that is not a party to this agreement.</w:t>
      </w:r>
    </w:p>
    <w:p w14:paraId="43BE15B7" w14:textId="77777777" w:rsidR="004031EF" w:rsidRPr="00876735" w:rsidRDefault="004031EF">
      <w:pPr>
        <w:pStyle w:val="Heading1"/>
        <w:rPr>
          <w:szCs w:val="22"/>
        </w:rPr>
      </w:pPr>
      <w:bookmarkStart w:id="44" w:name="_Toc364241382"/>
      <w:bookmarkStart w:id="45" w:name="a255135"/>
      <w:r w:rsidRPr="00876735">
        <w:rPr>
          <w:szCs w:val="22"/>
        </w:rPr>
        <w:t>SEVERANCE</w:t>
      </w:r>
      <w:bookmarkEnd w:id="44"/>
      <w:r w:rsidRPr="00876735">
        <w:rPr>
          <w:szCs w:val="22"/>
        </w:rPr>
        <w:t xml:space="preserve"> </w:t>
      </w:r>
      <w:bookmarkEnd w:id="45"/>
    </w:p>
    <w:p w14:paraId="6E53F22E" w14:textId="77777777" w:rsidR="004031EF" w:rsidRPr="00876735" w:rsidRDefault="004031EF">
      <w:pPr>
        <w:pStyle w:val="Heading2"/>
        <w:rPr>
          <w:szCs w:val="22"/>
        </w:rPr>
      </w:pPr>
      <w:r w:rsidRPr="00876735">
        <w:rPr>
          <w:szCs w:val="22"/>
        </w:rPr>
        <w:t xml:space="preserve">If any court or competent authority finds that any provision of this agreement (or part of any provision) is invalid, illegal or unenforceable, that provision or part-provision shall, to the extent required, be deemed to be deleted, and the validity and enforceability of the other provisions of this agreement shall not be affected. </w:t>
      </w:r>
    </w:p>
    <w:p w14:paraId="257ED3B6" w14:textId="77777777" w:rsidR="004031EF" w:rsidRPr="00876735" w:rsidRDefault="004031EF">
      <w:pPr>
        <w:pStyle w:val="Heading2"/>
        <w:rPr>
          <w:szCs w:val="22"/>
        </w:rPr>
      </w:pPr>
      <w:r w:rsidRPr="00876735">
        <w:rPr>
          <w:szCs w:val="22"/>
        </w:rPr>
        <w:t xml:space="preserve">If any invalid, unenforceable or illegal provision of this agreement would be valid, enforceable and legal if some part of it were deleted, [the provision shall apply with the minimum modification necessary to make it legal, valid and enforceable </w:t>
      </w:r>
      <w:r w:rsidRPr="00876735">
        <w:rPr>
          <w:b/>
          <w:szCs w:val="22"/>
        </w:rPr>
        <w:t>OR</w:t>
      </w:r>
      <w:r w:rsidRPr="00876735">
        <w:rPr>
          <w:szCs w:val="22"/>
        </w:rPr>
        <w:t xml:space="preserve"> the parties shall negotiate in good faith to amend such provision such that, as amended, it is legal, valid and enforceable, and, to the greatest extent possible, achieves the parties' original commercial intention].</w:t>
      </w:r>
    </w:p>
    <w:p w14:paraId="0D8CB07B" w14:textId="77777777" w:rsidR="004031EF" w:rsidRPr="00876735" w:rsidRDefault="004031EF">
      <w:pPr>
        <w:pStyle w:val="Heading1"/>
        <w:rPr>
          <w:szCs w:val="22"/>
        </w:rPr>
      </w:pPr>
      <w:bookmarkStart w:id="46" w:name="a347580"/>
      <w:bookmarkStart w:id="47" w:name="_Toc364241383"/>
      <w:r w:rsidRPr="00876735">
        <w:rPr>
          <w:szCs w:val="22"/>
        </w:rPr>
        <w:lastRenderedPageBreak/>
        <w:t>GOVERNING LAW AND JURISDICTION</w:t>
      </w:r>
      <w:bookmarkEnd w:id="46"/>
      <w:bookmarkEnd w:id="47"/>
    </w:p>
    <w:p w14:paraId="695B1D79" w14:textId="77777777" w:rsidR="004031EF" w:rsidRPr="00876735" w:rsidRDefault="004031EF">
      <w:pPr>
        <w:pStyle w:val="Heading2"/>
        <w:rPr>
          <w:szCs w:val="22"/>
        </w:rPr>
      </w:pPr>
      <w:r w:rsidRPr="00876735">
        <w:rPr>
          <w:szCs w:val="22"/>
        </w:rPr>
        <w:t>This agreement and any dispute or claim arising out of or in connection with it or its subject matter or formation (including non-contractual disputes or claims) shall be governed by and construed in accordance with the law of England and Wales.</w:t>
      </w:r>
    </w:p>
    <w:p w14:paraId="67868D09" w14:textId="77777777" w:rsidR="002F2755" w:rsidRPr="002F2755" w:rsidRDefault="004031EF" w:rsidP="002F2755">
      <w:pPr>
        <w:pStyle w:val="Heading2"/>
        <w:rPr>
          <w:szCs w:val="22"/>
        </w:rPr>
      </w:pPr>
      <w:r w:rsidRPr="00876735">
        <w:rPr>
          <w:szCs w:val="22"/>
        </w:rPr>
        <w:t>The parties irrevocably agree that the courts of England and Wales shall have exclusive jurisdiction to settle any dispute or claim that arises out of or in connection with this agreement or its subject matter or formation (including non-contractual disputes or claims).</w:t>
      </w:r>
    </w:p>
    <w:p w14:paraId="2FDD898F" w14:textId="06349DC3" w:rsidR="002F2755" w:rsidRPr="00876735" w:rsidRDefault="00253CFC" w:rsidP="002F2755">
      <w:pPr>
        <w:pStyle w:val="Heading1"/>
        <w:numPr>
          <w:ilvl w:val="0"/>
          <w:numId w:val="0"/>
        </w:numPr>
        <w:ind w:left="720" w:hanging="720"/>
      </w:pPr>
      <w:sdt>
        <w:sdtPr>
          <w:rPr>
            <w:rFonts w:ascii="New times roman" w:hAnsi="New times roman" w:cs="Arial"/>
            <w:b w:val="0"/>
            <w:szCs w:val="22"/>
          </w:rPr>
          <w:id w:val="1477574981"/>
          <w14:checkbox>
            <w14:checked w14:val="1"/>
            <w14:checkedState w14:val="2612" w14:font="MS Gothic"/>
            <w14:uncheckedState w14:val="2610" w14:font="MS Gothic"/>
          </w14:checkbox>
        </w:sdtPr>
        <w:sdtEndPr/>
        <w:sdtContent>
          <w:r w:rsidR="00B967E5">
            <w:rPr>
              <w:rFonts w:ascii="MS Gothic" w:eastAsia="MS Gothic" w:hAnsi="MS Gothic" w:cs="Arial" w:hint="eastAsia"/>
              <w:b w:val="0"/>
              <w:szCs w:val="22"/>
            </w:rPr>
            <w:t>☒</w:t>
          </w:r>
        </w:sdtContent>
      </w:sdt>
      <w:r w:rsidR="002F2755" w:rsidRPr="002F2755">
        <w:rPr>
          <w:rFonts w:ascii="New times roman" w:hAnsi="New times roman" w:cs="Arial"/>
          <w:b w:val="0"/>
          <w:szCs w:val="22"/>
        </w:rPr>
        <w:t>In signing this contract, you are agreeing to be paid by Top Line Management and are liable for the administration fee as agreed of £20 per work week</w:t>
      </w:r>
    </w:p>
    <w:bookmarkEnd w:id="0"/>
    <w:p w14:paraId="60F2ED04" w14:textId="77777777" w:rsidR="002F2755" w:rsidRDefault="002F2755">
      <w:pPr>
        <w:rPr>
          <w:szCs w:val="22"/>
        </w:rPr>
      </w:pPr>
    </w:p>
    <w:p w14:paraId="627BA9E3" w14:textId="77777777" w:rsidR="002F2755" w:rsidRDefault="002F2755">
      <w:pPr>
        <w:rPr>
          <w:szCs w:val="22"/>
        </w:rPr>
      </w:pPr>
    </w:p>
    <w:p w14:paraId="3D3157D6" w14:textId="77777777" w:rsidR="002F2755" w:rsidRDefault="002F2755">
      <w:pPr>
        <w:rPr>
          <w:szCs w:val="22"/>
        </w:rPr>
      </w:pPr>
    </w:p>
    <w:p w14:paraId="29037593" w14:textId="77777777" w:rsidR="002F2755" w:rsidRDefault="002F2755">
      <w:pPr>
        <w:rPr>
          <w:szCs w:val="22"/>
        </w:rPr>
      </w:pPr>
    </w:p>
    <w:p w14:paraId="04C25129" w14:textId="77777777" w:rsidR="002F2755" w:rsidRDefault="002F2755">
      <w:pPr>
        <w:rPr>
          <w:szCs w:val="22"/>
        </w:rPr>
      </w:pPr>
    </w:p>
    <w:p w14:paraId="2DB053AF" w14:textId="77777777" w:rsidR="004031EF" w:rsidRPr="00876735" w:rsidRDefault="00876735">
      <w:pPr>
        <w:rPr>
          <w:szCs w:val="22"/>
        </w:rPr>
      </w:pPr>
      <w:r>
        <w:rPr>
          <w:szCs w:val="22"/>
        </w:rPr>
        <w:t xml:space="preserve">This agreement will be </w:t>
      </w:r>
      <w:r w:rsidR="004031EF" w:rsidRPr="00876735">
        <w:rPr>
          <w:szCs w:val="22"/>
        </w:rPr>
        <w:t xml:space="preserve">entered into </w:t>
      </w:r>
      <w:r w:rsidRPr="00876735">
        <w:rPr>
          <w:szCs w:val="22"/>
        </w:rPr>
        <w:t>from</w:t>
      </w:r>
      <w:r w:rsidR="004031EF" w:rsidRPr="00876735">
        <w:rPr>
          <w:szCs w:val="22"/>
        </w:rPr>
        <w:t xml:space="preserve"> the da</w:t>
      </w:r>
      <w:r w:rsidRPr="00876735">
        <w:rPr>
          <w:szCs w:val="22"/>
        </w:rPr>
        <w:t xml:space="preserve">te </w:t>
      </w:r>
      <w:r>
        <w:rPr>
          <w:szCs w:val="22"/>
        </w:rPr>
        <w:t xml:space="preserve">you </w:t>
      </w:r>
      <w:r w:rsidRPr="00876735">
        <w:rPr>
          <w:szCs w:val="22"/>
        </w:rPr>
        <w:t>s</w:t>
      </w:r>
      <w:r>
        <w:rPr>
          <w:szCs w:val="22"/>
        </w:rPr>
        <w:t>tate</w:t>
      </w:r>
      <w:r w:rsidRPr="00876735">
        <w:rPr>
          <w:szCs w:val="22"/>
        </w:rPr>
        <w:t xml:space="preserve"> below</w:t>
      </w:r>
      <w:r w:rsidR="004031EF" w:rsidRPr="00876735">
        <w:rPr>
          <w:szCs w:val="22"/>
        </w:rPr>
        <w:t>.</w:t>
      </w:r>
    </w:p>
    <w:p w14:paraId="6087267B" w14:textId="77777777" w:rsidR="004031EF" w:rsidRPr="00876735" w:rsidRDefault="004031EF" w:rsidP="00B535A9">
      <w:pPr>
        <w:pStyle w:val="Bullet1"/>
        <w:numPr>
          <w:ilvl w:val="0"/>
          <w:numId w:val="0"/>
        </w:numPr>
        <w:ind w:left="360" w:hanging="360"/>
        <w:rPr>
          <w:szCs w:val="22"/>
        </w:rPr>
      </w:pPr>
    </w:p>
    <w:tbl>
      <w:tblPr>
        <w:tblpPr w:leftFromText="180" w:rightFromText="180" w:vertAnchor="text" w:horzAnchor="margin" w:tblpY="537"/>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42"/>
        <w:gridCol w:w="4242"/>
      </w:tblGrid>
      <w:tr w:rsidR="004031EF" w:rsidRPr="00876735" w14:paraId="30C500A2" w14:textId="77777777" w:rsidTr="000A5222">
        <w:trPr>
          <w:trHeight w:val="1833"/>
        </w:trPr>
        <w:tc>
          <w:tcPr>
            <w:tcW w:w="4242" w:type="dxa"/>
            <w:shd w:val="clear" w:color="auto" w:fill="FFFFFF" w:themeFill="background1"/>
          </w:tcPr>
          <w:p w14:paraId="3BDC2895" w14:textId="005F192B" w:rsidR="004031EF" w:rsidRPr="00876735" w:rsidRDefault="004031EF" w:rsidP="00B535A9">
            <w:pPr>
              <w:pStyle w:val="XExecution"/>
              <w:rPr>
                <w:szCs w:val="22"/>
              </w:rPr>
            </w:pPr>
            <w:r w:rsidRPr="00876735">
              <w:rPr>
                <w:szCs w:val="22"/>
              </w:rPr>
              <w:t>Signed by [</w:t>
            </w:r>
            <w:r w:rsidR="006B0188">
              <w:rPr>
                <w:szCs w:val="22"/>
              </w:rPr>
              <w:t xml:space="preserve"> </w:t>
            </w:r>
            <w:r w:rsidR="00AC3FD0">
              <w:rPr>
                <w:szCs w:val="22"/>
              </w:rPr>
              <w:t xml:space="preserve">Joe </w:t>
            </w:r>
            <w:proofErr w:type="gramStart"/>
            <w:r w:rsidR="00AC3FD0">
              <w:rPr>
                <w:szCs w:val="22"/>
              </w:rPr>
              <w:t xml:space="preserve">Smith  </w:t>
            </w:r>
            <w:r w:rsidRPr="00876735">
              <w:rPr>
                <w:szCs w:val="22"/>
              </w:rPr>
              <w:t>]</w:t>
            </w:r>
            <w:proofErr w:type="gramEnd"/>
          </w:p>
          <w:p w14:paraId="080DA530" w14:textId="4EC7F503" w:rsidR="004031EF" w:rsidRDefault="004031EF" w:rsidP="00B535A9">
            <w:pPr>
              <w:pStyle w:val="XExecution"/>
              <w:rPr>
                <w:b/>
                <w:szCs w:val="22"/>
              </w:rPr>
            </w:pPr>
            <w:r w:rsidRPr="00876735">
              <w:rPr>
                <w:szCs w:val="22"/>
              </w:rPr>
              <w:t xml:space="preserve">for and on behalf of </w:t>
            </w:r>
            <w:r w:rsidRPr="00876735">
              <w:rPr>
                <w:b/>
                <w:szCs w:val="22"/>
              </w:rPr>
              <w:t>TOP LINE MANAGEMENT UK LIMITED</w:t>
            </w:r>
          </w:p>
          <w:p w14:paraId="680F629B" w14:textId="77777777" w:rsidR="000A5222" w:rsidRPr="00876735" w:rsidRDefault="000A5222" w:rsidP="00B535A9">
            <w:pPr>
              <w:pStyle w:val="XExecution"/>
              <w:rPr>
                <w:szCs w:val="22"/>
              </w:rPr>
            </w:pPr>
          </w:p>
          <w:p w14:paraId="0E86D9BD" w14:textId="10455484" w:rsidR="00B967E5" w:rsidRPr="00876735" w:rsidRDefault="00B967E5" w:rsidP="00B535A9">
            <w:pPr>
              <w:pStyle w:val="XExecution"/>
              <w:rPr>
                <w:szCs w:val="22"/>
              </w:rPr>
            </w:pPr>
            <w:r>
              <w:rPr>
                <w:szCs w:val="22"/>
              </w:rPr>
              <w:t xml:space="preserve"> </w:t>
            </w:r>
            <w:sdt>
              <w:sdtPr>
                <w:rPr>
                  <w:szCs w:val="22"/>
                  <w:highlight w:val="lightGray"/>
                </w:rPr>
                <w:id w:val="-676191501"/>
                <w:placeholder>
                  <w:docPart w:val="DefaultPlaceholder_-1854013440"/>
                </w:placeholder>
              </w:sdtPr>
              <w:sdtContent>
                <w:r w:rsidR="000A5222" w:rsidRPr="000A5222">
                  <w:rPr>
                    <w:szCs w:val="22"/>
                    <w:highlight w:val="lightGray"/>
                  </w:rPr>
                  <w:t xml:space="preserve">                                                              </w:t>
                </w:r>
              </w:sdtContent>
            </w:sdt>
          </w:p>
        </w:tc>
        <w:tc>
          <w:tcPr>
            <w:tcW w:w="4242" w:type="dxa"/>
            <w:shd w:val="clear" w:color="auto" w:fill="FFFFFF" w:themeFill="background1"/>
          </w:tcPr>
          <w:p w14:paraId="774B6221" w14:textId="431049F9" w:rsidR="004031EF" w:rsidRPr="000A5222" w:rsidRDefault="000A5222" w:rsidP="00B535A9">
            <w:pPr>
              <w:pStyle w:val="XExecution"/>
              <w:rPr>
                <w:b/>
                <w:bCs/>
                <w:szCs w:val="22"/>
              </w:rPr>
            </w:pPr>
            <w:r w:rsidRPr="000A5222">
              <w:rPr>
                <w:b/>
                <w:bCs/>
                <w:szCs w:val="22"/>
              </w:rPr>
              <w:t>Temporary Worker full name</w:t>
            </w:r>
          </w:p>
          <w:p w14:paraId="094B9CBB" w14:textId="62F2BE81" w:rsidR="000A5222" w:rsidRPr="000A5222" w:rsidRDefault="000A5222" w:rsidP="00B535A9">
            <w:pPr>
              <w:pStyle w:val="XExecution"/>
              <w:rPr>
                <w:szCs w:val="22"/>
                <w:highlight w:val="lightGray"/>
              </w:rPr>
            </w:pPr>
          </w:p>
          <w:p w14:paraId="15834E08" w14:textId="69554359" w:rsidR="000A5222" w:rsidRPr="000A5222" w:rsidRDefault="000A5222" w:rsidP="00B535A9">
            <w:pPr>
              <w:pStyle w:val="XExecution"/>
              <w:rPr>
                <w:szCs w:val="22"/>
                <w:highlight w:val="lightGray"/>
              </w:rPr>
            </w:pPr>
          </w:p>
          <w:p w14:paraId="08E9C7AC" w14:textId="573941CA" w:rsidR="000A5222" w:rsidRPr="000A5222" w:rsidRDefault="000A5222" w:rsidP="00B535A9">
            <w:pPr>
              <w:pStyle w:val="XExecution"/>
              <w:rPr>
                <w:szCs w:val="22"/>
                <w:highlight w:val="lightGray"/>
              </w:rPr>
            </w:pPr>
          </w:p>
          <w:p w14:paraId="3D3852F2" w14:textId="3DB0B4EA" w:rsidR="000A5222" w:rsidRPr="000A5222" w:rsidRDefault="000A5222" w:rsidP="00B535A9">
            <w:pPr>
              <w:pStyle w:val="XExecution"/>
              <w:rPr>
                <w:szCs w:val="22"/>
                <w:highlight w:val="lightGray"/>
              </w:rPr>
            </w:pPr>
            <w:sdt>
              <w:sdtPr>
                <w:rPr>
                  <w:szCs w:val="22"/>
                  <w:highlight w:val="lightGray"/>
                </w:rPr>
                <w:id w:val="-956871977"/>
                <w:placeholder>
                  <w:docPart w:val="6220A5111FF640A39FE60F53CFC4451F"/>
                </w:placeholder>
              </w:sdtPr>
              <w:sdtContent>
                <w:r w:rsidRPr="000A5222">
                  <w:rPr>
                    <w:szCs w:val="22"/>
                    <w:highlight w:val="lightGray"/>
                  </w:rPr>
                  <w:t xml:space="preserve">                                                              </w:t>
                </w:r>
              </w:sdtContent>
            </w:sdt>
          </w:p>
          <w:p w14:paraId="66003382" w14:textId="0B9DBBBF" w:rsidR="000A5222" w:rsidRPr="000A5222" w:rsidRDefault="000A5222" w:rsidP="00B535A9">
            <w:pPr>
              <w:pStyle w:val="XExecution"/>
              <w:rPr>
                <w:szCs w:val="22"/>
                <w:highlight w:val="lightGray"/>
              </w:rPr>
            </w:pPr>
          </w:p>
        </w:tc>
      </w:tr>
      <w:tr w:rsidR="004031EF" w:rsidRPr="00876735" w14:paraId="7CB5B715" w14:textId="77777777" w:rsidTr="00FB7367">
        <w:trPr>
          <w:trHeight w:val="1130"/>
        </w:trPr>
        <w:tc>
          <w:tcPr>
            <w:tcW w:w="4242" w:type="dxa"/>
          </w:tcPr>
          <w:p w14:paraId="10B60ABD" w14:textId="7F1D3FFC" w:rsidR="004031EF" w:rsidRPr="00C45176" w:rsidRDefault="00B66C56" w:rsidP="00AF6B0B">
            <w:pPr>
              <w:pStyle w:val="XExecution"/>
              <w:rPr>
                <w:color w:val="000000" w:themeColor="text1"/>
                <w:szCs w:val="22"/>
              </w:rPr>
            </w:pPr>
            <w:r w:rsidRPr="00876735">
              <w:rPr>
                <w:color w:val="000000" w:themeColor="text1"/>
                <w:szCs w:val="22"/>
              </w:rPr>
              <w:t>Sign</w:t>
            </w:r>
            <w:r w:rsidR="00082084" w:rsidRPr="00876735">
              <w:rPr>
                <w:color w:val="000000" w:themeColor="text1"/>
                <w:szCs w:val="22"/>
              </w:rPr>
              <w:t>ed By</w:t>
            </w:r>
            <w:r w:rsidR="00FE4F46">
              <w:rPr>
                <w:color w:val="000000" w:themeColor="text1"/>
                <w:szCs w:val="22"/>
              </w:rPr>
              <w:t xml:space="preserve"> </w:t>
            </w:r>
            <w:r w:rsidR="00BB052C">
              <w:t xml:space="preserve"> </w:t>
            </w:r>
            <w:r w:rsidR="00012543">
              <w:t xml:space="preserve">  </w:t>
            </w:r>
            <w:sdt>
              <w:sdtPr>
                <w:id w:val="1079562654"/>
                <w:placeholder>
                  <w:docPart w:val="DefaultPlaceholder_-1854013440"/>
                </w:placeholder>
              </w:sdtPr>
              <w:sdtEndPr/>
              <w:sdtContent>
                <w:r w:rsidR="001C57BE" w:rsidRPr="00B967E5">
                  <w:rPr>
                    <w:highlight w:val="lightGray"/>
                  </w:rPr>
                  <w:t xml:space="preserve">(               </w:t>
                </w:r>
                <w:r w:rsidR="00B967E5" w:rsidRPr="00B967E5">
                  <w:rPr>
                    <w:highlight w:val="lightGray"/>
                  </w:rPr>
                  <w:t xml:space="preserve">          </w:t>
                </w:r>
                <w:r w:rsidR="001C57BE" w:rsidRPr="00B967E5">
                  <w:rPr>
                    <w:highlight w:val="lightGray"/>
                  </w:rPr>
                  <w:t xml:space="preserve">             </w:t>
                </w:r>
                <w:proofErr w:type="gramStart"/>
                <w:r w:rsidR="001C57BE" w:rsidRPr="00B967E5">
                  <w:rPr>
                    <w:highlight w:val="lightGray"/>
                  </w:rPr>
                  <w:t xml:space="preserve">  </w:t>
                </w:r>
                <w:r w:rsidR="00294E23" w:rsidRPr="00B967E5">
                  <w:rPr>
                    <w:highlight w:val="lightGray"/>
                  </w:rPr>
                  <w:t>)</w:t>
                </w:r>
                <w:proofErr w:type="gramEnd"/>
              </w:sdtContent>
            </w:sdt>
            <w:r w:rsidR="00294E23">
              <w:t xml:space="preserve">  </w:t>
            </w:r>
            <w:r w:rsidR="00D5347A">
              <w:t xml:space="preserve">  </w:t>
            </w:r>
            <w:r w:rsidR="00294E23">
              <w:t xml:space="preserve">          </w:t>
            </w:r>
            <w:r w:rsidR="00F7030E">
              <w:t xml:space="preserve">            </w:t>
            </w:r>
            <w:r w:rsidR="00AB3103">
              <w:rPr>
                <w:sz w:val="24"/>
                <w:szCs w:val="24"/>
                <w:lang w:val="cy-GB"/>
              </w:rPr>
              <w:t xml:space="preserve">               </w:t>
            </w:r>
            <w:r w:rsidR="002D799C">
              <w:rPr>
                <w:sz w:val="24"/>
                <w:szCs w:val="24"/>
                <w:lang w:val="cy-GB"/>
              </w:rPr>
              <w:t xml:space="preserve">         </w:t>
            </w:r>
          </w:p>
        </w:tc>
        <w:tc>
          <w:tcPr>
            <w:tcW w:w="4242" w:type="dxa"/>
          </w:tcPr>
          <w:p w14:paraId="6AD15BA5" w14:textId="7F72801C" w:rsidR="00B66C56" w:rsidRPr="00876735" w:rsidRDefault="000A5222" w:rsidP="00B535A9">
            <w:pPr>
              <w:pStyle w:val="XExecution"/>
              <w:rPr>
                <w:szCs w:val="22"/>
              </w:rPr>
            </w:pPr>
            <w:r w:rsidRPr="00876735">
              <w:rPr>
                <w:color w:val="000000" w:themeColor="text1"/>
                <w:szCs w:val="22"/>
              </w:rPr>
              <w:t>Signed By</w:t>
            </w:r>
            <w:r>
              <w:rPr>
                <w:color w:val="000000" w:themeColor="text1"/>
                <w:szCs w:val="22"/>
              </w:rPr>
              <w:t xml:space="preserve"> </w:t>
            </w:r>
            <w:r>
              <w:t xml:space="preserve">   </w:t>
            </w:r>
            <w:sdt>
              <w:sdtPr>
                <w:id w:val="-203945925"/>
                <w:placeholder>
                  <w:docPart w:val="2EEA4695BAB146C382D06A9A5D066FC5"/>
                </w:placeholder>
              </w:sdtPr>
              <w:sdtContent>
                <w:r w:rsidRPr="00B967E5">
                  <w:rPr>
                    <w:highlight w:val="lightGray"/>
                  </w:rPr>
                  <w:t xml:space="preserve">(                                      </w:t>
                </w:r>
                <w:proofErr w:type="gramStart"/>
                <w:r w:rsidRPr="00B967E5">
                  <w:rPr>
                    <w:highlight w:val="lightGray"/>
                  </w:rPr>
                  <w:t xml:space="preserve">  )</w:t>
                </w:r>
                <w:proofErr w:type="gramEnd"/>
              </w:sdtContent>
            </w:sdt>
          </w:p>
        </w:tc>
      </w:tr>
      <w:tr w:rsidR="00876735" w:rsidRPr="00876735" w14:paraId="7B3FB36B" w14:textId="77777777" w:rsidTr="00FB7367">
        <w:trPr>
          <w:trHeight w:val="1130"/>
        </w:trPr>
        <w:tc>
          <w:tcPr>
            <w:tcW w:w="4242" w:type="dxa"/>
          </w:tcPr>
          <w:p w14:paraId="623DA16E" w14:textId="21175603" w:rsidR="00876735" w:rsidRPr="00876735" w:rsidRDefault="00876735" w:rsidP="00B535A9">
            <w:pPr>
              <w:pStyle w:val="XExecution"/>
              <w:rPr>
                <w:color w:val="000000" w:themeColor="text1"/>
                <w:szCs w:val="22"/>
              </w:rPr>
            </w:pPr>
            <w:r>
              <w:rPr>
                <w:color w:val="000000" w:themeColor="text1"/>
                <w:szCs w:val="22"/>
              </w:rPr>
              <w:t>Date</w:t>
            </w:r>
            <w:r w:rsidR="00B967E5">
              <w:rPr>
                <w:color w:val="000000" w:themeColor="text1"/>
                <w:szCs w:val="22"/>
              </w:rPr>
              <w:t xml:space="preserve">: </w:t>
            </w:r>
            <w:sdt>
              <w:sdtPr>
                <w:rPr>
                  <w:color w:val="000000" w:themeColor="text1"/>
                  <w:szCs w:val="22"/>
                </w:rPr>
                <w:id w:val="437803421"/>
                <w:placeholder>
                  <w:docPart w:val="EDB1B862EE2041CCAE190D21F19FAA11"/>
                </w:placeholder>
                <w:showingPlcHdr/>
              </w:sdtPr>
              <w:sdtEndPr/>
              <w:sdtContent>
                <w:r w:rsidR="00B967E5" w:rsidRPr="00B967E5">
                  <w:rPr>
                    <w:rStyle w:val="PlaceholderText"/>
                    <w:highlight w:val="lightGray"/>
                  </w:rPr>
                  <w:t>Click or tap here to enter text.</w:t>
                </w:r>
              </w:sdtContent>
            </w:sdt>
          </w:p>
        </w:tc>
        <w:tc>
          <w:tcPr>
            <w:tcW w:w="4242" w:type="dxa"/>
          </w:tcPr>
          <w:p w14:paraId="1216441C" w14:textId="0DFF1A33" w:rsidR="00876735" w:rsidRPr="00876735" w:rsidRDefault="00876735" w:rsidP="00B535A9">
            <w:pPr>
              <w:pStyle w:val="XExecution"/>
              <w:rPr>
                <w:szCs w:val="22"/>
              </w:rPr>
            </w:pPr>
            <w:r>
              <w:rPr>
                <w:szCs w:val="22"/>
              </w:rPr>
              <w:t xml:space="preserve"> </w:t>
            </w:r>
            <w:r w:rsidR="000A5222">
              <w:rPr>
                <w:color w:val="000000" w:themeColor="text1"/>
                <w:szCs w:val="22"/>
              </w:rPr>
              <w:t xml:space="preserve"> </w:t>
            </w:r>
            <w:r w:rsidR="000A5222">
              <w:rPr>
                <w:color w:val="000000" w:themeColor="text1"/>
                <w:szCs w:val="22"/>
              </w:rPr>
              <w:t xml:space="preserve">Date: </w:t>
            </w:r>
            <w:sdt>
              <w:sdtPr>
                <w:rPr>
                  <w:color w:val="000000" w:themeColor="text1"/>
                  <w:szCs w:val="22"/>
                </w:rPr>
                <w:id w:val="1571315559"/>
                <w:placeholder>
                  <w:docPart w:val="D4D24E79F4D5462B88A660CFD6798F60"/>
                </w:placeholder>
                <w:showingPlcHdr/>
              </w:sdtPr>
              <w:sdtContent>
                <w:r w:rsidR="000A5222" w:rsidRPr="00B967E5">
                  <w:rPr>
                    <w:rStyle w:val="PlaceholderText"/>
                    <w:highlight w:val="lightGray"/>
                  </w:rPr>
                  <w:t>Click or tap here to enter text.</w:t>
                </w:r>
              </w:sdtContent>
            </w:sdt>
          </w:p>
        </w:tc>
      </w:tr>
    </w:tbl>
    <w:p w14:paraId="55D31A7D" w14:textId="77777777" w:rsidR="004031EF" w:rsidRPr="00876735" w:rsidRDefault="004031EF">
      <w:pPr>
        <w:rPr>
          <w:szCs w:val="22"/>
        </w:rPr>
      </w:pPr>
    </w:p>
    <w:sectPr w:rsidR="004031EF" w:rsidRPr="00876735" w:rsidSect="00FA144C">
      <w:headerReference w:type="even" r:id="rId8"/>
      <w:headerReference w:type="default" r:id="rId9"/>
      <w:footerReference w:type="default" r:id="rId10"/>
      <w:headerReference w:type="first" r:id="rId11"/>
      <w:pgSz w:w="11907" w:h="16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84E7F" w14:textId="77777777" w:rsidR="00253CFC" w:rsidRDefault="00253CFC">
      <w:r>
        <w:separator/>
      </w:r>
    </w:p>
  </w:endnote>
  <w:endnote w:type="continuationSeparator" w:id="0">
    <w:p w14:paraId="707E4DF3" w14:textId="77777777" w:rsidR="00253CFC" w:rsidRDefault="00253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AFF" w:usb1="C000605B" w:usb2="00000029" w:usb3="00000000" w:csb0="000101FF" w:csb1="00000000"/>
  </w:font>
  <w:font w:name="New times roman">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BD560" w14:textId="77777777" w:rsidR="00EA2071" w:rsidRPr="00B23CF9" w:rsidRDefault="00EC4FDA">
    <w:pPr>
      <w:pStyle w:val="Footer"/>
      <w:jc w:val="center"/>
      <w:rPr>
        <w:rFonts w:ascii="Arial" w:hAnsi="Arial" w:cs="Arial"/>
      </w:rPr>
    </w:pPr>
    <w:r w:rsidRPr="00B23CF9">
      <w:rPr>
        <w:rFonts w:ascii="Arial" w:hAnsi="Arial" w:cs="Arial"/>
      </w:rPr>
      <w:fldChar w:fldCharType="begin"/>
    </w:r>
    <w:r w:rsidR="00EA2071" w:rsidRPr="00B23CF9">
      <w:rPr>
        <w:rFonts w:ascii="Arial" w:hAnsi="Arial" w:cs="Arial"/>
      </w:rPr>
      <w:instrText xml:space="preserve"> PAGE \* MERGEFORMAT </w:instrText>
    </w:r>
    <w:r w:rsidRPr="00B23CF9">
      <w:rPr>
        <w:rFonts w:ascii="Arial" w:hAnsi="Arial" w:cs="Arial"/>
      </w:rPr>
      <w:fldChar w:fldCharType="separate"/>
    </w:r>
    <w:r w:rsidR="00EB00B8">
      <w:rPr>
        <w:rFonts w:ascii="Arial" w:hAnsi="Arial" w:cs="Arial"/>
        <w:noProof/>
      </w:rPr>
      <w:t>15</w:t>
    </w:r>
    <w:r w:rsidRPr="00B23CF9">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840FE" w14:textId="77777777" w:rsidR="00253CFC" w:rsidRDefault="00253CFC">
      <w:r>
        <w:separator/>
      </w:r>
    </w:p>
  </w:footnote>
  <w:footnote w:type="continuationSeparator" w:id="0">
    <w:p w14:paraId="7163058D" w14:textId="77777777" w:rsidR="00253CFC" w:rsidRDefault="00253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6E2BC" w14:textId="77777777" w:rsidR="00EA2071" w:rsidRDefault="00EA20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A5720" w14:textId="77777777" w:rsidR="00EA2071" w:rsidRDefault="00EA20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8A94" w14:textId="77777777" w:rsidR="00EA2071" w:rsidRDefault="00EA20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67046"/>
    <w:multiLevelType w:val="multilevel"/>
    <w:tmpl w:val="0F164240"/>
    <w:lvl w:ilvl="0">
      <w:start w:val="1"/>
      <w:numFmt w:val="bullet"/>
      <w:lvlText w:val=""/>
      <w:lvlJc w:val="left"/>
      <w:pPr>
        <w:tabs>
          <w:tab w:val="num" w:pos="3385"/>
        </w:tabs>
        <w:ind w:left="3385" w:hanging="35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2C7F25"/>
    <w:multiLevelType w:val="hybridMultilevel"/>
    <w:tmpl w:val="0F164240"/>
    <w:lvl w:ilvl="0" w:tplc="DC54324C">
      <w:start w:val="1"/>
      <w:numFmt w:val="bullet"/>
      <w:pStyle w:val="Bullet5"/>
      <w:lvlText w:val=""/>
      <w:lvlJc w:val="left"/>
      <w:pPr>
        <w:tabs>
          <w:tab w:val="num" w:pos="3385"/>
        </w:tabs>
        <w:ind w:left="3385"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160ECD"/>
    <w:multiLevelType w:val="hybridMultilevel"/>
    <w:tmpl w:val="EAC87F56"/>
    <w:lvl w:ilvl="0" w:tplc="0A247D80">
      <w:start w:val="1"/>
      <w:numFmt w:val="decimal"/>
      <w:pStyle w:val="Schparthead"/>
      <w:lvlText w:val="Part %1."/>
      <w:lvlJc w:val="left"/>
      <w:pPr>
        <w:tabs>
          <w:tab w:val="num" w:pos="720"/>
        </w:tabs>
        <w:ind w:left="720" w:hanging="72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0D924B87"/>
    <w:multiLevelType w:val="multilevel"/>
    <w:tmpl w:val="54F6C540"/>
    <w:name w:val="sch_style2"/>
    <w:lvl w:ilvl="0">
      <w:start w:val="1"/>
      <w:numFmt w:val="decimal"/>
      <w:pStyle w:val="Sch2style1"/>
      <w:lvlText w:val="%1."/>
      <w:lvlJc w:val="left"/>
      <w:pPr>
        <w:tabs>
          <w:tab w:val="num" w:pos="709"/>
        </w:tabs>
        <w:ind w:left="709" w:hanging="709"/>
      </w:pPr>
      <w:rPr>
        <w:rFonts w:cs="Times New Roman" w:hint="default"/>
      </w:rPr>
    </w:lvl>
    <w:lvl w:ilvl="1">
      <w:start w:val="1"/>
      <w:numFmt w:val="lowerLetter"/>
      <w:pStyle w:val="Sch2stylea"/>
      <w:lvlText w:val="(%2)"/>
      <w:lvlJc w:val="left"/>
      <w:pPr>
        <w:tabs>
          <w:tab w:val="num" w:pos="1559"/>
        </w:tabs>
        <w:ind w:left="1559" w:hanging="567"/>
      </w:pPr>
      <w:rPr>
        <w:rFonts w:cs="Times New Roman" w:hint="default"/>
      </w:rPr>
    </w:lvl>
    <w:lvl w:ilvl="2">
      <w:start w:val="1"/>
      <w:numFmt w:val="lowerRoman"/>
      <w:pStyle w:val="Sch2stylei"/>
      <w:lvlText w:val="(%3)"/>
      <w:lvlJc w:val="left"/>
      <w:pPr>
        <w:tabs>
          <w:tab w:val="num" w:pos="2421"/>
        </w:tabs>
        <w:ind w:left="2268" w:hanging="567"/>
      </w:pPr>
      <w:rPr>
        <w:rFonts w:cs="Times New Roman" w:hint="default"/>
      </w:rPr>
    </w:lvl>
    <w:lvl w:ilvl="3">
      <w:start w:val="1"/>
      <w:numFmt w:val="lowerRoman"/>
      <w:lvlText w:val="(%4)"/>
      <w:lvlJc w:val="left"/>
      <w:pPr>
        <w:tabs>
          <w:tab w:val="num" w:pos="2421"/>
        </w:tabs>
        <w:ind w:left="2268" w:hanging="567"/>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 w15:restartNumberingAfterBreak="0">
    <w:nsid w:val="1E4E42A5"/>
    <w:multiLevelType w:val="hybridMultilevel"/>
    <w:tmpl w:val="F52E94F0"/>
    <w:lvl w:ilvl="0" w:tplc="0E5C3502">
      <w:start w:val="1"/>
      <w:numFmt w:val="decimal"/>
      <w:pStyle w:val="Appmainheadsingle"/>
      <w:lvlText w:val="Annex "/>
      <w:lvlJc w:val="left"/>
      <w:pPr>
        <w:tabs>
          <w:tab w:val="num" w:pos="108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20E82F3A"/>
    <w:multiLevelType w:val="hybridMultilevel"/>
    <w:tmpl w:val="1DF80854"/>
    <w:lvl w:ilvl="0" w:tplc="6E5A1490">
      <w:start w:val="1"/>
      <w:numFmt w:val="decimal"/>
      <w:pStyle w:val="Schmainheadincsingle"/>
      <w:lvlText w:val="Schedule"/>
      <w:lvlJc w:val="left"/>
      <w:pPr>
        <w:tabs>
          <w:tab w:val="num" w:pos="720"/>
        </w:tabs>
        <w:ind w:left="720" w:hanging="72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31E9741F"/>
    <w:multiLevelType w:val="hybridMultilevel"/>
    <w:tmpl w:val="A0FA0BD4"/>
    <w:lvl w:ilvl="0" w:tplc="22B00222">
      <w:start w:val="1"/>
      <w:numFmt w:val="bullet"/>
      <w:pStyle w:val="Bullet2"/>
      <w:lvlText w:val=""/>
      <w:lvlJc w:val="left"/>
      <w:pPr>
        <w:tabs>
          <w:tab w:val="num" w:pos="1077"/>
        </w:tabs>
        <w:ind w:left="107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CC668D"/>
    <w:multiLevelType w:val="hybridMultilevel"/>
    <w:tmpl w:val="594C4DAE"/>
    <w:lvl w:ilvl="0" w:tplc="765C0CEE">
      <w:start w:val="1"/>
      <w:numFmt w:val="bullet"/>
      <w:pStyle w:val="Bullet4"/>
      <w:lvlText w:val=""/>
      <w:lvlJc w:val="left"/>
      <w:pPr>
        <w:tabs>
          <w:tab w:val="num" w:pos="2676"/>
        </w:tabs>
        <w:ind w:left="2676"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E3743B"/>
    <w:multiLevelType w:val="singleLevel"/>
    <w:tmpl w:val="FE302F92"/>
    <w:lvl w:ilvl="0">
      <w:start w:val="1"/>
      <w:numFmt w:val="decimal"/>
      <w:pStyle w:val="Schmainhead"/>
      <w:lvlText w:val="Schedule %1"/>
      <w:lvlJc w:val="left"/>
      <w:pPr>
        <w:tabs>
          <w:tab w:val="num" w:pos="1080"/>
        </w:tabs>
        <w:ind w:left="360" w:hanging="360"/>
      </w:pPr>
      <w:rPr>
        <w:rFonts w:cs="Times New Roman" w:hint="default"/>
      </w:rPr>
    </w:lvl>
  </w:abstractNum>
  <w:abstractNum w:abstractNumId="9" w15:restartNumberingAfterBreak="0">
    <w:nsid w:val="38B3631D"/>
    <w:multiLevelType w:val="hybridMultilevel"/>
    <w:tmpl w:val="51F20C0E"/>
    <w:lvl w:ilvl="0" w:tplc="A3DCDD22">
      <w:start w:val="1"/>
      <w:numFmt w:val="upperLetter"/>
      <w:pStyle w:val="Appmainhead"/>
      <w:lvlText w:val="Annex %1."/>
      <w:lvlJc w:val="left"/>
      <w:pPr>
        <w:tabs>
          <w:tab w:val="num" w:pos="108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38EC01AA"/>
    <w:multiLevelType w:val="multilevel"/>
    <w:tmpl w:val="1DFCA3C0"/>
    <w:lvl w:ilvl="0">
      <w:start w:val="1"/>
      <w:numFmt w:val="bullet"/>
      <w:lvlText w:val=""/>
      <w:lvlJc w:val="left"/>
      <w:pPr>
        <w:tabs>
          <w:tab w:val="num" w:pos="2302"/>
        </w:tabs>
        <w:ind w:left="2302" w:hanging="35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84298B"/>
    <w:multiLevelType w:val="multilevel"/>
    <w:tmpl w:val="8BCC9C08"/>
    <w:lvl w:ilvl="0">
      <w:start w:val="1"/>
      <w:numFmt w:val="bullet"/>
      <w:lvlText w:val=""/>
      <w:lvlJc w:val="left"/>
      <w:pPr>
        <w:tabs>
          <w:tab w:val="num" w:pos="1945"/>
        </w:tabs>
        <w:ind w:left="1945" w:hanging="35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B35648"/>
    <w:multiLevelType w:val="multilevel"/>
    <w:tmpl w:val="5C64FE28"/>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B06D45"/>
    <w:multiLevelType w:val="multilevel"/>
    <w:tmpl w:val="A0FA0BD4"/>
    <w:lvl w:ilvl="0">
      <w:start w:val="1"/>
      <w:numFmt w:val="bullet"/>
      <w:lvlText w:val=""/>
      <w:lvlJc w:val="left"/>
      <w:pPr>
        <w:tabs>
          <w:tab w:val="num" w:pos="1077"/>
        </w:tabs>
        <w:ind w:left="1077" w:hanging="35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963AF8"/>
    <w:multiLevelType w:val="multilevel"/>
    <w:tmpl w:val="594C4DAE"/>
    <w:lvl w:ilvl="0">
      <w:start w:val="1"/>
      <w:numFmt w:val="bullet"/>
      <w:lvlText w:val=""/>
      <w:lvlJc w:val="left"/>
      <w:pPr>
        <w:tabs>
          <w:tab w:val="num" w:pos="2676"/>
        </w:tabs>
        <w:ind w:left="2676" w:hanging="35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8E00F4C"/>
    <w:multiLevelType w:val="multilevel"/>
    <w:tmpl w:val="5C8A76A6"/>
    <w:name w:val="sch_style1"/>
    <w:lvl w:ilvl="0">
      <w:start w:val="1"/>
      <w:numFmt w:val="decimal"/>
      <w:pStyle w:val="Sch1styleclause"/>
      <w:lvlText w:val="%1."/>
      <w:lvlJc w:val="left"/>
      <w:pPr>
        <w:tabs>
          <w:tab w:val="num" w:pos="720"/>
        </w:tabs>
        <w:ind w:left="720" w:hanging="720"/>
      </w:pPr>
      <w:rPr>
        <w:rFonts w:ascii="Times New Roman" w:hAnsi="Times New Roman" w:cs="Times New Roman" w:hint="default"/>
        <w:b/>
        <w:i w:val="0"/>
        <w:caps/>
        <w:smallCaps w:val="0"/>
        <w:sz w:val="22"/>
      </w:rPr>
    </w:lvl>
    <w:lvl w:ilvl="1">
      <w:start w:val="1"/>
      <w:numFmt w:val="decimal"/>
      <w:pStyle w:val="Sch1stylesubclause"/>
      <w:lvlText w:val="%1.%2"/>
      <w:lvlJc w:val="left"/>
      <w:pPr>
        <w:tabs>
          <w:tab w:val="num" w:pos="720"/>
        </w:tabs>
        <w:ind w:left="720" w:hanging="720"/>
      </w:pPr>
      <w:rPr>
        <w:rFonts w:ascii="Times New Roman" w:hAnsi="Times New Roman" w:cs="Times New Roman" w:hint="default"/>
        <w:b w:val="0"/>
        <w:i w:val="0"/>
        <w:caps w:val="0"/>
        <w:sz w:val="22"/>
      </w:rPr>
    </w:lvl>
    <w:lvl w:ilvl="2">
      <w:start w:val="1"/>
      <w:numFmt w:val="lowerLetter"/>
      <w:pStyle w:val="Sch1stylepara"/>
      <w:lvlText w:val="(%3)"/>
      <w:lvlJc w:val="left"/>
      <w:pPr>
        <w:tabs>
          <w:tab w:val="num" w:pos="1559"/>
        </w:tabs>
        <w:ind w:left="1559" w:hanging="567"/>
      </w:pPr>
      <w:rPr>
        <w:rFonts w:ascii="Times New Roman" w:hAnsi="Times New Roman" w:cs="Times New Roman" w:hint="default"/>
        <w:b w:val="0"/>
        <w:i w:val="0"/>
        <w:sz w:val="22"/>
      </w:rPr>
    </w:lvl>
    <w:lvl w:ilvl="3">
      <w:start w:val="1"/>
      <w:numFmt w:val="lowerRoman"/>
      <w:pStyle w:val="Sch1stylesubpara"/>
      <w:lvlText w:val="(%4)"/>
      <w:lvlJc w:val="left"/>
      <w:pPr>
        <w:tabs>
          <w:tab w:val="num" w:pos="2421"/>
        </w:tabs>
        <w:ind w:left="2268" w:hanging="567"/>
      </w:pPr>
      <w:rPr>
        <w:rFonts w:ascii="Times New Roman" w:hAnsi="Times New Roman" w:cs="Times New Roman" w:hint="default"/>
        <w:b w:val="0"/>
        <w:i w:val="0"/>
        <w:sz w:val="22"/>
      </w:rPr>
    </w:lvl>
    <w:lvl w:ilvl="4">
      <w:start w:val="1"/>
      <w:numFmt w:val="upperLetter"/>
      <w:lvlText w:val="(%5)"/>
      <w:lvlJc w:val="left"/>
      <w:pPr>
        <w:tabs>
          <w:tab w:val="num" w:pos="2880"/>
        </w:tabs>
        <w:ind w:left="2880" w:hanging="720"/>
      </w:pPr>
      <w:rPr>
        <w:rFonts w:ascii="Times New Roman" w:hAnsi="Times New Roman" w:cs="Times New Roman" w:hint="default"/>
        <w:b w:val="0"/>
        <w:i w:val="0"/>
        <w:sz w:val="22"/>
      </w:rPr>
    </w:lvl>
    <w:lvl w:ilvl="5">
      <w:start w:val="1"/>
      <w:numFmt w:val="decimal"/>
      <w:lvlText w:val="%6."/>
      <w:lvlJc w:val="left"/>
      <w:pPr>
        <w:tabs>
          <w:tab w:val="num" w:pos="3600"/>
        </w:tabs>
        <w:ind w:left="3600" w:hanging="720"/>
      </w:pPr>
      <w:rPr>
        <w:rFonts w:ascii="Times New Roman" w:hAnsi="Times New Roman" w:cs="Times New Roman" w:hint="default"/>
        <w:b w:val="0"/>
        <w:i w:val="0"/>
        <w:sz w:val="22"/>
      </w:rPr>
    </w:lvl>
    <w:lvl w:ilvl="6">
      <w:start w:val="1"/>
      <w:numFmt w:val="decimal"/>
      <w:lvlText w:val="%7."/>
      <w:lvlJc w:val="left"/>
      <w:pPr>
        <w:tabs>
          <w:tab w:val="num" w:pos="4320"/>
        </w:tabs>
        <w:ind w:left="4320" w:hanging="720"/>
      </w:pPr>
      <w:rPr>
        <w:rFonts w:cs="Times New Roman" w:hint="default"/>
      </w:rPr>
    </w:lvl>
    <w:lvl w:ilvl="7">
      <w:start w:val="1"/>
      <w:numFmt w:val="decimal"/>
      <w:lvlText w:val="%8."/>
      <w:lvlJc w:val="left"/>
      <w:pPr>
        <w:tabs>
          <w:tab w:val="num" w:pos="5040"/>
        </w:tabs>
        <w:ind w:left="5040" w:hanging="720"/>
      </w:pPr>
      <w:rPr>
        <w:rFonts w:ascii="Times New Roman" w:hAnsi="Times New Roman" w:cs="Times New Roman" w:hint="default"/>
        <w:b w:val="0"/>
        <w:i w:val="0"/>
        <w:sz w:val="22"/>
      </w:rPr>
    </w:lvl>
    <w:lvl w:ilvl="8">
      <w:start w:val="1"/>
      <w:numFmt w:val="decimal"/>
      <w:lvlText w:val="%9."/>
      <w:lvlJc w:val="left"/>
      <w:pPr>
        <w:tabs>
          <w:tab w:val="num" w:pos="5760"/>
        </w:tabs>
        <w:ind w:left="5760" w:hanging="720"/>
      </w:pPr>
      <w:rPr>
        <w:rFonts w:ascii="Times New Roman" w:hAnsi="Times New Roman" w:cs="Times New Roman" w:hint="default"/>
        <w:b w:val="0"/>
        <w:i w:val="0"/>
        <w:sz w:val="22"/>
      </w:rPr>
    </w:lvl>
  </w:abstractNum>
  <w:abstractNum w:abstractNumId="16" w15:restartNumberingAfterBreak="0">
    <w:nsid w:val="57757641"/>
    <w:multiLevelType w:val="multilevel"/>
    <w:tmpl w:val="3A0E87AC"/>
    <w:name w:val="schhead_list"/>
    <w:lvl w:ilvl="0">
      <w:start w:val="1"/>
      <w:numFmt w:val="decimal"/>
      <w:pStyle w:val="Schmainheadinc"/>
      <w:lvlText w:val="Schedule %1  "/>
      <w:lvlJc w:val="left"/>
      <w:pPr>
        <w:tabs>
          <w:tab w:val="num" w:pos="1440"/>
        </w:tabs>
      </w:pPr>
      <w:rPr>
        <w:rFonts w:ascii="Times New Roman" w:hAnsi="Times New Roman" w:cs="Times New Roman" w:hint="default"/>
        <w:b/>
        <w:i w:val="0"/>
        <w:caps w:val="0"/>
        <w:sz w:val="24"/>
      </w:rPr>
    </w:lvl>
    <w:lvl w:ilvl="1">
      <w:start w:val="1"/>
      <w:numFmt w:val="decimal"/>
      <w:lvlText w:val="%2"/>
      <w:lvlJc w:val="left"/>
      <w:pPr>
        <w:tabs>
          <w:tab w:val="num" w:pos="0"/>
        </w:tabs>
      </w:pPr>
      <w:rPr>
        <w:rFonts w:ascii="Times New Roman" w:hAnsi="Times New Roman" w:cs="Times New Roman" w:hint="default"/>
        <w:b w:val="0"/>
        <w:i w:val="0"/>
        <w:caps w:val="0"/>
        <w:sz w:val="24"/>
      </w:rPr>
    </w:lvl>
    <w:lvl w:ilvl="2">
      <w:start w:val="1"/>
      <w:numFmt w:val="decimal"/>
      <w:lvlText w:val="%3"/>
      <w:lvlJc w:val="left"/>
      <w:pPr>
        <w:tabs>
          <w:tab w:val="num" w:pos="0"/>
        </w:tabs>
      </w:pPr>
      <w:rPr>
        <w:rFonts w:ascii="Times New Roman" w:hAnsi="Times New Roman" w:cs="Times New Roman" w:hint="default"/>
        <w:b w:val="0"/>
        <w:i w:val="0"/>
        <w:sz w:val="24"/>
      </w:rPr>
    </w:lvl>
    <w:lvl w:ilvl="3">
      <w:start w:val="1"/>
      <w:numFmt w:val="decimal"/>
      <w:lvlText w:val="%4"/>
      <w:lvlJc w:val="left"/>
      <w:pPr>
        <w:tabs>
          <w:tab w:val="num" w:pos="0"/>
        </w:tabs>
      </w:pPr>
      <w:rPr>
        <w:rFonts w:ascii="Times New Roman" w:hAnsi="Times New Roman" w:cs="Times New Roman" w:hint="default"/>
        <w:b w:val="0"/>
        <w:i w:val="0"/>
        <w:sz w:val="24"/>
      </w:rPr>
    </w:lvl>
    <w:lvl w:ilvl="4">
      <w:start w:val="1"/>
      <w:numFmt w:val="decimal"/>
      <w:lvlText w:val="%5"/>
      <w:lvlJc w:val="left"/>
      <w:pPr>
        <w:tabs>
          <w:tab w:val="num" w:pos="0"/>
        </w:tabs>
      </w:pPr>
      <w:rPr>
        <w:rFonts w:ascii="Times New Roman" w:hAnsi="Times New Roman" w:cs="Times New Roman" w:hint="default"/>
        <w:b w:val="0"/>
        <w:i w:val="0"/>
        <w:sz w:val="24"/>
      </w:rPr>
    </w:lvl>
    <w:lvl w:ilvl="5">
      <w:start w:val="1"/>
      <w:numFmt w:val="decimal"/>
      <w:lvlText w:val="%6"/>
      <w:lvlJc w:val="left"/>
      <w:pPr>
        <w:tabs>
          <w:tab w:val="num" w:pos="0"/>
        </w:tabs>
      </w:pPr>
      <w:rPr>
        <w:rFonts w:ascii="Times New Roman" w:hAnsi="Times New Roman" w:cs="Times New Roman" w:hint="default"/>
        <w:b w:val="0"/>
        <w:i w:val="0"/>
        <w:sz w:val="22"/>
      </w:rPr>
    </w:lvl>
    <w:lvl w:ilvl="6">
      <w:start w:val="1"/>
      <w:numFmt w:val="decimal"/>
      <w:lvlText w:val="%7"/>
      <w:lvlJc w:val="left"/>
      <w:pPr>
        <w:tabs>
          <w:tab w:val="num" w:pos="0"/>
        </w:tabs>
      </w:pPr>
      <w:rPr>
        <w:rFonts w:ascii="Times New Roman" w:hAnsi="Times New Roman" w:cs="Times New Roman" w:hint="default"/>
      </w:rPr>
    </w:lvl>
    <w:lvl w:ilvl="7">
      <w:start w:val="1"/>
      <w:numFmt w:val="decimal"/>
      <w:lvlText w:val="%8"/>
      <w:lvlJc w:val="left"/>
      <w:pPr>
        <w:tabs>
          <w:tab w:val="num" w:pos="0"/>
        </w:tabs>
      </w:pPr>
      <w:rPr>
        <w:rFonts w:ascii="Times New Roman" w:hAnsi="Times New Roman" w:cs="Times New Roman" w:hint="default"/>
        <w:b w:val="0"/>
        <w:i w:val="0"/>
        <w:sz w:val="22"/>
      </w:rPr>
    </w:lvl>
    <w:lvl w:ilvl="8">
      <w:start w:val="1"/>
      <w:numFmt w:val="decimal"/>
      <w:lvlText w:val="%9"/>
      <w:lvlJc w:val="left"/>
      <w:pPr>
        <w:tabs>
          <w:tab w:val="num" w:pos="0"/>
        </w:tabs>
      </w:pPr>
      <w:rPr>
        <w:rFonts w:ascii="Times New Roman" w:hAnsi="Times New Roman" w:cs="Times New Roman" w:hint="default"/>
        <w:b w:val="0"/>
        <w:i w:val="0"/>
        <w:sz w:val="22"/>
      </w:rPr>
    </w:lvl>
  </w:abstractNum>
  <w:abstractNum w:abstractNumId="17" w15:restartNumberingAfterBreak="0">
    <w:nsid w:val="5C282B65"/>
    <w:multiLevelType w:val="hybridMultilevel"/>
    <w:tmpl w:val="F62817FC"/>
    <w:lvl w:ilvl="0" w:tplc="3760DB7A">
      <w:start w:val="1"/>
      <w:numFmt w:val="decimal"/>
      <w:pStyle w:val="Schmainheadsingle"/>
      <w:lvlText w:val="Schedule"/>
      <w:lvlJc w:val="left"/>
      <w:pPr>
        <w:tabs>
          <w:tab w:val="num" w:pos="4264"/>
        </w:tabs>
        <w:ind w:left="4264" w:hanging="720"/>
      </w:pPr>
      <w:rPr>
        <w:rFonts w:cs="Times New Roman"/>
      </w:rPr>
    </w:lvl>
    <w:lvl w:ilvl="1" w:tplc="04090019" w:tentative="1">
      <w:start w:val="1"/>
      <w:numFmt w:val="lowerLetter"/>
      <w:lvlText w:val="%2."/>
      <w:lvlJc w:val="left"/>
      <w:pPr>
        <w:tabs>
          <w:tab w:val="num" w:pos="4984"/>
        </w:tabs>
        <w:ind w:left="4984" w:hanging="360"/>
      </w:pPr>
      <w:rPr>
        <w:rFonts w:cs="Times New Roman"/>
      </w:rPr>
    </w:lvl>
    <w:lvl w:ilvl="2" w:tplc="0409001B" w:tentative="1">
      <w:start w:val="1"/>
      <w:numFmt w:val="lowerRoman"/>
      <w:lvlText w:val="%3."/>
      <w:lvlJc w:val="right"/>
      <w:pPr>
        <w:tabs>
          <w:tab w:val="num" w:pos="5704"/>
        </w:tabs>
        <w:ind w:left="5704" w:hanging="180"/>
      </w:pPr>
      <w:rPr>
        <w:rFonts w:cs="Times New Roman"/>
      </w:rPr>
    </w:lvl>
    <w:lvl w:ilvl="3" w:tplc="0409000F" w:tentative="1">
      <w:start w:val="1"/>
      <w:numFmt w:val="decimal"/>
      <w:lvlText w:val="%4."/>
      <w:lvlJc w:val="left"/>
      <w:pPr>
        <w:tabs>
          <w:tab w:val="num" w:pos="6424"/>
        </w:tabs>
        <w:ind w:left="6424" w:hanging="360"/>
      </w:pPr>
      <w:rPr>
        <w:rFonts w:cs="Times New Roman"/>
      </w:rPr>
    </w:lvl>
    <w:lvl w:ilvl="4" w:tplc="04090019" w:tentative="1">
      <w:start w:val="1"/>
      <w:numFmt w:val="lowerLetter"/>
      <w:lvlText w:val="%5."/>
      <w:lvlJc w:val="left"/>
      <w:pPr>
        <w:tabs>
          <w:tab w:val="num" w:pos="7144"/>
        </w:tabs>
        <w:ind w:left="7144" w:hanging="360"/>
      </w:pPr>
      <w:rPr>
        <w:rFonts w:cs="Times New Roman"/>
      </w:rPr>
    </w:lvl>
    <w:lvl w:ilvl="5" w:tplc="0409001B" w:tentative="1">
      <w:start w:val="1"/>
      <w:numFmt w:val="lowerRoman"/>
      <w:lvlText w:val="%6."/>
      <w:lvlJc w:val="right"/>
      <w:pPr>
        <w:tabs>
          <w:tab w:val="num" w:pos="7864"/>
        </w:tabs>
        <w:ind w:left="7864" w:hanging="180"/>
      </w:pPr>
      <w:rPr>
        <w:rFonts w:cs="Times New Roman"/>
      </w:rPr>
    </w:lvl>
    <w:lvl w:ilvl="6" w:tplc="0409000F" w:tentative="1">
      <w:start w:val="1"/>
      <w:numFmt w:val="decimal"/>
      <w:lvlText w:val="%7."/>
      <w:lvlJc w:val="left"/>
      <w:pPr>
        <w:tabs>
          <w:tab w:val="num" w:pos="8584"/>
        </w:tabs>
        <w:ind w:left="8584" w:hanging="360"/>
      </w:pPr>
      <w:rPr>
        <w:rFonts w:cs="Times New Roman"/>
      </w:rPr>
    </w:lvl>
    <w:lvl w:ilvl="7" w:tplc="04090019" w:tentative="1">
      <w:start w:val="1"/>
      <w:numFmt w:val="lowerLetter"/>
      <w:lvlText w:val="%8."/>
      <w:lvlJc w:val="left"/>
      <w:pPr>
        <w:tabs>
          <w:tab w:val="num" w:pos="9304"/>
        </w:tabs>
        <w:ind w:left="9304" w:hanging="360"/>
      </w:pPr>
      <w:rPr>
        <w:rFonts w:cs="Times New Roman"/>
      </w:rPr>
    </w:lvl>
    <w:lvl w:ilvl="8" w:tplc="0409001B" w:tentative="1">
      <w:start w:val="1"/>
      <w:numFmt w:val="lowerRoman"/>
      <w:lvlText w:val="%9."/>
      <w:lvlJc w:val="right"/>
      <w:pPr>
        <w:tabs>
          <w:tab w:val="num" w:pos="10024"/>
        </w:tabs>
        <w:ind w:left="10024" w:hanging="180"/>
      </w:pPr>
      <w:rPr>
        <w:rFonts w:cs="Times New Roman"/>
      </w:rPr>
    </w:lvl>
  </w:abstractNum>
  <w:abstractNum w:abstractNumId="18" w15:restartNumberingAfterBreak="0">
    <w:nsid w:val="605D0925"/>
    <w:multiLevelType w:val="hybridMultilevel"/>
    <w:tmpl w:val="055E3F86"/>
    <w:lvl w:ilvl="0" w:tplc="07A82B84">
      <w:start w:val="1"/>
      <w:numFmt w:val="bullet"/>
      <w:pStyle w:val="Bullet"/>
      <w:lvlText w:val=""/>
      <w:lvlJc w:val="left"/>
      <w:pPr>
        <w:tabs>
          <w:tab w:val="num" w:pos="357"/>
        </w:tabs>
        <w:ind w:left="35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6966731"/>
    <w:multiLevelType w:val="multilevel"/>
    <w:tmpl w:val="A4A030CA"/>
    <w:lvl w:ilvl="0">
      <w:start w:val="1"/>
      <w:numFmt w:val="upperLetter"/>
      <w:pStyle w:val="ABackground"/>
      <w:lvlText w:val="(%1)"/>
      <w:lvlJc w:val="left"/>
      <w:pPr>
        <w:tabs>
          <w:tab w:val="num" w:pos="720"/>
        </w:tabs>
        <w:ind w:left="720" w:hanging="720"/>
      </w:pPr>
      <w:rPr>
        <w:rFonts w:ascii="Times New Roman" w:hAnsi="Times New Roman" w:cs="Times New Roman" w:hint="default"/>
        <w:b w:val="0"/>
        <w:i w:val="0"/>
        <w:caps/>
        <w:sz w:val="20"/>
      </w:rPr>
    </w:lvl>
    <w:lvl w:ilvl="1">
      <w:start w:val="1"/>
      <w:numFmt w:val="lowerLetter"/>
      <w:pStyle w:val="BackSubClause"/>
      <w:lvlText w:val="(%2)"/>
      <w:lvlJc w:val="left"/>
      <w:pPr>
        <w:tabs>
          <w:tab w:val="num" w:pos="1555"/>
        </w:tabs>
        <w:ind w:left="1555" w:hanging="561"/>
      </w:pPr>
      <w:rPr>
        <w:rFonts w:ascii="Times New Roman" w:hAnsi="Times New Roman" w:cs="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cs="Times New Roman" w:hint="default"/>
        <w:b w:val="0"/>
        <w:i w:val="0"/>
        <w:sz w:val="20"/>
      </w:rPr>
    </w:lvl>
    <w:lvl w:ilvl="3">
      <w:start w:val="1"/>
      <w:numFmt w:val="lowerRoman"/>
      <w:lvlText w:val="(%4)"/>
      <w:lvlJc w:val="left"/>
      <w:pPr>
        <w:tabs>
          <w:tab w:val="num" w:pos="2421"/>
        </w:tabs>
        <w:ind w:left="2268" w:hanging="567"/>
      </w:pPr>
      <w:rPr>
        <w:rFonts w:ascii="Times New Roman" w:hAnsi="Times New Roman" w:cs="Times New Roman" w:hint="default"/>
        <w:b w:val="0"/>
        <w:i w:val="0"/>
        <w:sz w:val="20"/>
      </w:rPr>
    </w:lvl>
    <w:lvl w:ilvl="4">
      <w:start w:val="1"/>
      <w:numFmt w:val="upperLetter"/>
      <w:lvlText w:val="(%5)"/>
      <w:lvlJc w:val="left"/>
      <w:pPr>
        <w:tabs>
          <w:tab w:val="num" w:pos="2880"/>
        </w:tabs>
        <w:ind w:left="2880" w:hanging="720"/>
      </w:pPr>
      <w:rPr>
        <w:rFonts w:ascii="Times New Roman" w:hAnsi="Times New Roman" w:cs="Times New Roman" w:hint="default"/>
        <w:b w:val="0"/>
        <w:i w:val="0"/>
        <w:sz w:val="22"/>
      </w:rPr>
    </w:lvl>
    <w:lvl w:ilvl="5">
      <w:start w:val="1"/>
      <w:numFmt w:val="decimal"/>
      <w:lvlText w:val="%6."/>
      <w:lvlJc w:val="left"/>
      <w:pPr>
        <w:tabs>
          <w:tab w:val="num" w:pos="3600"/>
        </w:tabs>
        <w:ind w:left="3600" w:hanging="720"/>
      </w:pPr>
      <w:rPr>
        <w:rFonts w:ascii="Times New Roman" w:hAnsi="Times New Roman" w:cs="Times New Roman" w:hint="default"/>
        <w:b w:val="0"/>
        <w:i w:val="0"/>
        <w:sz w:val="22"/>
      </w:rPr>
    </w:lvl>
    <w:lvl w:ilvl="6">
      <w:start w:val="1"/>
      <w:numFmt w:val="decimal"/>
      <w:lvlText w:val="%7."/>
      <w:lvlJc w:val="left"/>
      <w:pPr>
        <w:tabs>
          <w:tab w:val="num" w:pos="4320"/>
        </w:tabs>
        <w:ind w:left="4320" w:hanging="720"/>
      </w:pPr>
      <w:rPr>
        <w:rFonts w:cs="Times New Roman" w:hint="default"/>
      </w:rPr>
    </w:lvl>
    <w:lvl w:ilvl="7">
      <w:start w:val="1"/>
      <w:numFmt w:val="decimal"/>
      <w:lvlText w:val="%8."/>
      <w:lvlJc w:val="left"/>
      <w:pPr>
        <w:tabs>
          <w:tab w:val="num" w:pos="5040"/>
        </w:tabs>
        <w:ind w:left="5040" w:hanging="720"/>
      </w:pPr>
      <w:rPr>
        <w:rFonts w:ascii="Times New Roman" w:hAnsi="Times New Roman" w:cs="Times New Roman" w:hint="default"/>
        <w:b w:val="0"/>
        <w:i w:val="0"/>
        <w:sz w:val="22"/>
      </w:rPr>
    </w:lvl>
    <w:lvl w:ilvl="8">
      <w:start w:val="1"/>
      <w:numFmt w:val="decimal"/>
      <w:lvlText w:val="%9."/>
      <w:lvlJc w:val="left"/>
      <w:pPr>
        <w:tabs>
          <w:tab w:val="num" w:pos="5760"/>
        </w:tabs>
        <w:ind w:left="5760" w:hanging="720"/>
      </w:pPr>
      <w:rPr>
        <w:rFonts w:ascii="Times New Roman" w:hAnsi="Times New Roman" w:cs="Times New Roman" w:hint="default"/>
        <w:b w:val="0"/>
        <w:i w:val="0"/>
        <w:sz w:val="22"/>
      </w:rPr>
    </w:lvl>
  </w:abstractNum>
  <w:abstractNum w:abstractNumId="20" w15:restartNumberingAfterBreak="0">
    <w:nsid w:val="6A14466B"/>
    <w:multiLevelType w:val="hybridMultilevel"/>
    <w:tmpl w:val="5C64FE28"/>
    <w:lvl w:ilvl="0" w:tplc="C83408AC">
      <w:start w:val="1"/>
      <w:numFmt w:val="bullet"/>
      <w:pStyle w:val="Bullet1"/>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1777AD"/>
    <w:multiLevelType w:val="multilevel"/>
    <w:tmpl w:val="019C28B4"/>
    <w:lvl w:ilvl="0">
      <w:start w:val="1"/>
      <w:numFmt w:val="decimal"/>
      <w:pStyle w:val="1Parties"/>
      <w:lvlText w:val="(%1)"/>
      <w:lvlJc w:val="left"/>
      <w:pPr>
        <w:tabs>
          <w:tab w:val="num" w:pos="720"/>
        </w:tabs>
        <w:ind w:left="720" w:hanging="720"/>
      </w:pPr>
      <w:rPr>
        <w:rFonts w:cs="Times New Roman"/>
      </w:rPr>
    </w:lvl>
    <w:lvl w:ilvl="1">
      <w:start w:val="1"/>
      <w:numFmt w:val="lowerLetter"/>
      <w:pStyle w:val="Scha"/>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77D61255"/>
    <w:multiLevelType w:val="multilevel"/>
    <w:tmpl w:val="A650C13C"/>
    <w:name w:val="main_list"/>
    <w:lvl w:ilvl="0">
      <w:start w:val="1"/>
      <w:numFmt w:val="decimal"/>
      <w:pStyle w:val="Heading1"/>
      <w:lvlText w:val="%1."/>
      <w:lvlJc w:val="left"/>
      <w:pPr>
        <w:tabs>
          <w:tab w:val="num" w:pos="720"/>
        </w:tabs>
        <w:ind w:left="720" w:hanging="720"/>
      </w:pPr>
      <w:rPr>
        <w:rFonts w:ascii="Arial" w:hAnsi="Arial" w:cs="Arial" w:hint="default"/>
        <w:b/>
        <w:i w:val="0"/>
        <w:caps/>
        <w:sz w:val="22"/>
        <w:szCs w:val="22"/>
      </w:rPr>
    </w:lvl>
    <w:lvl w:ilvl="1">
      <w:start w:val="1"/>
      <w:numFmt w:val="decimal"/>
      <w:pStyle w:val="Heading2"/>
      <w:lvlText w:val="%1.%2"/>
      <w:lvlJc w:val="left"/>
      <w:pPr>
        <w:tabs>
          <w:tab w:val="num" w:pos="862"/>
        </w:tabs>
        <w:ind w:left="862" w:hanging="720"/>
      </w:pPr>
      <w:rPr>
        <w:rFonts w:ascii="Times New Roman" w:hAnsi="Times New Roman" w:cs="Times New Roman"/>
        <w:b w:val="0"/>
        <w:bCs w:val="0"/>
        <w:i w:val="0"/>
        <w:iCs w:val="0"/>
        <w:caps w:val="0"/>
        <w:smallCaps w:val="0"/>
        <w:strike w:val="0"/>
        <w:dstrike w:val="0"/>
        <w:vanish w:val="0"/>
        <w:color w:val="auto"/>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Heading3"/>
      <w:lvlText w:val="(%3)"/>
      <w:lvlJc w:val="left"/>
      <w:pPr>
        <w:tabs>
          <w:tab w:val="num" w:pos="1559"/>
        </w:tabs>
        <w:ind w:left="1559" w:hanging="567"/>
      </w:pPr>
      <w:rPr>
        <w:rFonts w:ascii="Arial" w:hAnsi="Arial" w:cs="Arial" w:hint="default"/>
        <w:b w:val="0"/>
        <w:i w:val="0"/>
        <w:sz w:val="22"/>
        <w:szCs w:val="22"/>
      </w:rPr>
    </w:lvl>
    <w:lvl w:ilvl="3">
      <w:start w:val="1"/>
      <w:numFmt w:val="lowerRoman"/>
      <w:pStyle w:val="Heading4"/>
      <w:lvlText w:val="(%4)"/>
      <w:lvlJc w:val="left"/>
      <w:pPr>
        <w:tabs>
          <w:tab w:val="num" w:pos="2421"/>
        </w:tabs>
        <w:ind w:left="2268" w:hanging="567"/>
      </w:pPr>
      <w:rPr>
        <w:rFonts w:ascii="Arial" w:hAnsi="Arial" w:cs="Arial" w:hint="default"/>
        <w:b w:val="0"/>
        <w:i w:val="0"/>
        <w:sz w:val="22"/>
        <w:szCs w:val="22"/>
      </w:rPr>
    </w:lvl>
    <w:lvl w:ilvl="4">
      <w:start w:val="1"/>
      <w:numFmt w:val="upperLetter"/>
      <w:pStyle w:val="Heading5"/>
      <w:lvlText w:val="(%5)"/>
      <w:lvlJc w:val="left"/>
      <w:pPr>
        <w:tabs>
          <w:tab w:val="num" w:pos="2880"/>
        </w:tabs>
        <w:ind w:left="2880" w:hanging="720"/>
      </w:pPr>
      <w:rPr>
        <w:rFonts w:ascii="Times New Roman" w:hAnsi="Times New Roman" w:cs="Times New Roman" w:hint="default"/>
        <w:b w:val="0"/>
        <w:i w:val="0"/>
        <w:sz w:val="22"/>
      </w:rPr>
    </w:lvl>
    <w:lvl w:ilvl="5">
      <w:start w:val="1"/>
      <w:numFmt w:val="decimal"/>
      <w:lvlText w:val="%6."/>
      <w:lvlJc w:val="left"/>
      <w:pPr>
        <w:tabs>
          <w:tab w:val="num" w:pos="3600"/>
        </w:tabs>
        <w:ind w:left="3600" w:hanging="720"/>
      </w:pPr>
      <w:rPr>
        <w:rFonts w:ascii="Times New Roman" w:hAnsi="Times New Roman" w:cs="Times New Roman" w:hint="default"/>
        <w:b w:val="0"/>
        <w:i w:val="0"/>
        <w:sz w:val="22"/>
      </w:rPr>
    </w:lvl>
    <w:lvl w:ilvl="6">
      <w:start w:val="1"/>
      <w:numFmt w:val="decimal"/>
      <w:lvlText w:val="%7."/>
      <w:lvlJc w:val="left"/>
      <w:pPr>
        <w:tabs>
          <w:tab w:val="num" w:pos="4320"/>
        </w:tabs>
        <w:ind w:left="4320" w:hanging="720"/>
      </w:pPr>
      <w:rPr>
        <w:rFonts w:cs="Times New Roman" w:hint="default"/>
      </w:rPr>
    </w:lvl>
    <w:lvl w:ilvl="7">
      <w:start w:val="1"/>
      <w:numFmt w:val="decimal"/>
      <w:lvlText w:val="%8."/>
      <w:lvlJc w:val="left"/>
      <w:pPr>
        <w:tabs>
          <w:tab w:val="num" w:pos="5040"/>
        </w:tabs>
        <w:ind w:left="5040" w:hanging="720"/>
      </w:pPr>
      <w:rPr>
        <w:rFonts w:ascii="Times New Roman" w:hAnsi="Times New Roman" w:cs="Times New Roman" w:hint="default"/>
        <w:b w:val="0"/>
        <w:i w:val="0"/>
        <w:sz w:val="22"/>
      </w:rPr>
    </w:lvl>
    <w:lvl w:ilvl="8">
      <w:start w:val="1"/>
      <w:numFmt w:val="decimal"/>
      <w:lvlText w:val="%9."/>
      <w:lvlJc w:val="left"/>
      <w:pPr>
        <w:tabs>
          <w:tab w:val="num" w:pos="5760"/>
        </w:tabs>
        <w:ind w:left="5760" w:hanging="720"/>
      </w:pPr>
      <w:rPr>
        <w:rFonts w:ascii="Times New Roman" w:hAnsi="Times New Roman" w:cs="Times New Roman" w:hint="default"/>
        <w:b w:val="0"/>
        <w:i w:val="0"/>
        <w:sz w:val="22"/>
      </w:rPr>
    </w:lvl>
  </w:abstractNum>
  <w:abstractNum w:abstractNumId="23" w15:restartNumberingAfterBreak="0">
    <w:nsid w:val="7DB5644F"/>
    <w:multiLevelType w:val="hybridMultilevel"/>
    <w:tmpl w:val="8BCC9C08"/>
    <w:lvl w:ilvl="0" w:tplc="8284862A">
      <w:start w:val="1"/>
      <w:numFmt w:val="bullet"/>
      <w:pStyle w:val="Bullet3"/>
      <w:lvlText w:val=""/>
      <w:lvlJc w:val="left"/>
      <w:pPr>
        <w:tabs>
          <w:tab w:val="num" w:pos="1945"/>
        </w:tabs>
        <w:ind w:left="1945"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1"/>
  </w:num>
  <w:num w:numId="3">
    <w:abstractNumId w:val="19"/>
  </w:num>
  <w:num w:numId="4">
    <w:abstractNumId w:val="22"/>
  </w:num>
  <w:num w:numId="5">
    <w:abstractNumId w:val="15"/>
  </w:num>
  <w:num w:numId="6">
    <w:abstractNumId w:val="8"/>
  </w:num>
  <w:num w:numId="7">
    <w:abstractNumId w:val="20"/>
  </w:num>
  <w:num w:numId="8">
    <w:abstractNumId w:val="2"/>
  </w:num>
  <w:num w:numId="9">
    <w:abstractNumId w:val="17"/>
  </w:num>
  <w:num w:numId="10">
    <w:abstractNumId w:val="5"/>
  </w:num>
  <w:num w:numId="11">
    <w:abstractNumId w:val="16"/>
  </w:num>
  <w:num w:numId="12">
    <w:abstractNumId w:val="4"/>
  </w:num>
  <w:num w:numId="13">
    <w:abstractNumId w:val="9"/>
  </w:num>
  <w:num w:numId="14">
    <w:abstractNumId w:val="6"/>
  </w:num>
  <w:num w:numId="15">
    <w:abstractNumId w:val="23"/>
  </w:num>
  <w:num w:numId="16">
    <w:abstractNumId w:val="7"/>
  </w:num>
  <w:num w:numId="17">
    <w:abstractNumId w:val="10"/>
  </w:num>
  <w:num w:numId="18">
    <w:abstractNumId w:val="1"/>
  </w:num>
  <w:num w:numId="19">
    <w:abstractNumId w:val="20"/>
  </w:num>
  <w:num w:numId="20">
    <w:abstractNumId w:val="18"/>
  </w:num>
  <w:num w:numId="21">
    <w:abstractNumId w:val="12"/>
  </w:num>
  <w:num w:numId="22">
    <w:abstractNumId w:val="13"/>
  </w:num>
  <w:num w:numId="23">
    <w:abstractNumId w:val="11"/>
  </w:num>
  <w:num w:numId="24">
    <w:abstractNumId w:val="14"/>
  </w:num>
  <w:num w:numId="25">
    <w:abstractNumId w:val="0"/>
  </w:num>
  <w:num w:numId="26">
    <w:abstractNumId w:val="15"/>
    <w:lvlOverride w:ilvl="0">
      <w:startOverride w:val="1"/>
    </w:lvlOverride>
  </w:num>
  <w:num w:numId="27">
    <w:abstractNumId w:val="15"/>
    <w:lvlOverride w:ilvl="0">
      <w:startOverride w:val="1"/>
    </w:lvlOverride>
  </w:num>
  <w:num w:numId="28">
    <w:abstractNumId w:val="15"/>
    <w:lvlOverride w:ilvl="0">
      <w:startOverride w:val="1"/>
    </w:lvlOverride>
  </w:num>
  <w:num w:numId="29">
    <w:abstractNumId w:val="15"/>
    <w:lvlOverride w:ilvl="0">
      <w:startOverride w:val="1"/>
    </w:lvlOverride>
  </w:num>
  <w:num w:numId="30">
    <w:abstractNumId w:val="15"/>
    <w:lvlOverride w:ilvl="0">
      <w:startOverride w:val="1"/>
    </w:lvlOverride>
  </w:num>
  <w:num w:numId="31">
    <w:abstractNumId w:val="15"/>
    <w:lvlOverride w:ilvl="0">
      <w:startOverride w:val="1"/>
    </w:lvlOverride>
  </w:num>
  <w:num w:numId="32">
    <w:abstractNumId w:val="15"/>
    <w:lvlOverride w:ilvl="0">
      <w:startOverride w:val="1"/>
    </w:lvlOverride>
  </w:num>
  <w:num w:numId="33">
    <w:abstractNumId w:val="22"/>
    <w:lvlOverride w:ilvl="0">
      <w:startOverride w:val="1"/>
    </w:lvlOverride>
    <w:lvlOverride w:ilvl="1">
      <w:startOverride w:val="1"/>
    </w:lvlOverride>
    <w:lvlOverride w:ilvl="2">
      <w:startOverride w:val="1"/>
    </w:lvlOverride>
  </w:num>
  <w:num w:numId="34">
    <w:abstractNumId w:val="22"/>
    <w:lvlOverride w:ilvl="0">
      <w:startOverride w:val="1"/>
    </w:lvlOverride>
    <w:lvlOverride w:ilvl="1">
      <w:startOverride w:val="1"/>
    </w:lvlOverride>
    <w:lvlOverride w:ilvl="2">
      <w:startOverride w:val="1"/>
    </w:lvlOverride>
  </w:num>
  <w:num w:numId="35">
    <w:abstractNumId w:val="22"/>
    <w:lvlOverride w:ilvl="0">
      <w:startOverride w:val="1"/>
    </w:lvlOverride>
    <w:lvlOverride w:ilvl="1">
      <w:startOverride w:val="1"/>
    </w:lvlOverride>
    <w:lvlOverride w:ilvl="2">
      <w:startOverride w:val="1"/>
    </w:lvlOverride>
  </w:num>
  <w:num w:numId="36">
    <w:abstractNumId w:val="22"/>
    <w:lvlOverride w:ilvl="0">
      <w:startOverride w:val="1"/>
    </w:lvlOverride>
    <w:lvlOverride w:ilvl="1">
      <w:startOverride w:val="1"/>
    </w:lvlOverride>
    <w:lvlOverride w:ilvl="2">
      <w:startOverride w:val="1"/>
    </w:lvlOverride>
  </w:num>
  <w:num w:numId="37">
    <w:abstractNumId w:val="22"/>
    <w:lvlOverride w:ilvl="0">
      <w:startOverride w:val="1"/>
    </w:lvlOverride>
    <w:lvlOverride w:ilvl="1">
      <w:startOverride w:val="1"/>
    </w:lvlOverride>
    <w:lvlOverride w:ilvl="2">
      <w:startOverride w:val="1"/>
    </w:lvlOverride>
  </w:num>
  <w:num w:numId="38">
    <w:abstractNumId w:val="22"/>
    <w:lvlOverride w:ilvl="0">
      <w:startOverride w:val="1"/>
    </w:lvlOverride>
    <w:lvlOverride w:ilvl="1">
      <w:startOverride w:val="1"/>
    </w:lvlOverride>
    <w:lvlOverride w:ilvl="2">
      <w:startOverride w:val="1"/>
    </w:lvlOverride>
  </w:num>
  <w:num w:numId="39">
    <w:abstractNumId w:val="22"/>
    <w:lvlOverride w:ilvl="0">
      <w:startOverride w:val="1"/>
    </w:lvlOverride>
    <w:lvlOverride w:ilvl="1">
      <w:startOverride w:val="1"/>
    </w:lvlOverride>
    <w:lvlOverride w:ilvl="2">
      <w:startOverride w:val="1"/>
    </w:lvlOverride>
  </w:num>
  <w:num w:numId="40">
    <w:abstractNumId w:val="22"/>
    <w:lvlOverride w:ilvl="0">
      <w:startOverride w:val="1"/>
    </w:lvlOverride>
    <w:lvlOverride w:ilvl="1">
      <w:startOverride w:val="1"/>
    </w:lvlOverride>
    <w:lvlOverride w:ilvl="2">
      <w:startOverride w:val="1"/>
    </w:lvlOverride>
  </w:num>
  <w:num w:numId="41">
    <w:abstractNumId w:val="22"/>
    <w:lvlOverride w:ilvl="0">
      <w:startOverride w:val="1"/>
    </w:lvlOverride>
    <w:lvlOverride w:ilvl="1">
      <w:startOverride w:val="1"/>
    </w:lvlOverride>
    <w:lvlOverride w:ilvl="2">
      <w:startOverride w:val="1"/>
    </w:lvlOverride>
  </w:num>
  <w:num w:numId="42">
    <w:abstractNumId w:val="22"/>
    <w:lvlOverride w:ilvl="0">
      <w:startOverride w:val="1"/>
    </w:lvlOverride>
    <w:lvlOverride w:ilvl="1">
      <w:startOverride w:val="1"/>
    </w:lvlOverride>
    <w:lvlOverride w:ilvl="2">
      <w:startOverride w:val="1"/>
    </w:lvlOverride>
  </w:num>
  <w:num w:numId="43">
    <w:abstractNumId w:val="15"/>
    <w:lvlOverride w:ilvl="0">
      <w:startOverride w:val="1"/>
    </w:lvlOverride>
    <w:lvlOverride w:ilvl="1">
      <w:startOverride w:val="1"/>
    </w:lvlOverride>
    <w:lvlOverride w:ilvl="2">
      <w:startOverride w:val="1"/>
    </w:lvlOverride>
  </w:num>
  <w:num w:numId="44">
    <w:abstractNumId w:val="15"/>
    <w:lvlOverride w:ilvl="0">
      <w:startOverride w:val="1"/>
    </w:lvlOverride>
    <w:lvlOverride w:ilvl="1">
      <w:startOverride w:val="1"/>
    </w:lvlOverride>
    <w:lvlOverride w:ilvl="2">
      <w:startOverride w:val="1"/>
    </w:lvlOverride>
  </w:num>
  <w:num w:numId="45">
    <w:abstractNumId w:val="15"/>
    <w:lvlOverride w:ilvl="0">
      <w:startOverride w:val="1"/>
    </w:lvlOverride>
    <w:lvlOverride w:ilvl="1">
      <w:startOverride w:val="1"/>
    </w:lvlOverride>
    <w:lvlOverride w:ilvl="2">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ffsLsfcANjGrhMt4+ZKsbFtUxRkrI5cz6vGRJZxiOICbRxX7T9uAW7gmQVTW93u5+WlnvGZNceih2VYqDhWEAw==" w:salt="Gs0sZ4FfBaQHXKfzeFuXVw=="/>
  <w:defaultTabStop w:val="720"/>
  <w:hyphenationZone w:val="357"/>
  <w:doNotHyphenateCaps/>
  <w:drawingGridHorizontalSpacing w:val="11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MLA0NDe1NDQwNzNR0lEKTi0uzszPAykwrAUAytjBEiwAAAA="/>
    <w:docVar w:name="ForceOverwriteVersion" w:val="False"/>
  </w:docVars>
  <w:rsids>
    <w:rsidRoot w:val="00D474C4"/>
    <w:rsid w:val="00001249"/>
    <w:rsid w:val="000019D2"/>
    <w:rsid w:val="0000337C"/>
    <w:rsid w:val="00003C56"/>
    <w:rsid w:val="00003E33"/>
    <w:rsid w:val="00005A88"/>
    <w:rsid w:val="00005F2F"/>
    <w:rsid w:val="00005FA9"/>
    <w:rsid w:val="00007C97"/>
    <w:rsid w:val="000104D6"/>
    <w:rsid w:val="00010977"/>
    <w:rsid w:val="00012543"/>
    <w:rsid w:val="00013214"/>
    <w:rsid w:val="000151D5"/>
    <w:rsid w:val="00016094"/>
    <w:rsid w:val="000163A8"/>
    <w:rsid w:val="0001685B"/>
    <w:rsid w:val="0001695A"/>
    <w:rsid w:val="000209EE"/>
    <w:rsid w:val="00021052"/>
    <w:rsid w:val="00022824"/>
    <w:rsid w:val="00023E38"/>
    <w:rsid w:val="0002462A"/>
    <w:rsid w:val="00025E4F"/>
    <w:rsid w:val="00026407"/>
    <w:rsid w:val="00027274"/>
    <w:rsid w:val="00027361"/>
    <w:rsid w:val="00027C18"/>
    <w:rsid w:val="00027C52"/>
    <w:rsid w:val="00030D35"/>
    <w:rsid w:val="00031D99"/>
    <w:rsid w:val="00031E20"/>
    <w:rsid w:val="00032D67"/>
    <w:rsid w:val="000330AF"/>
    <w:rsid w:val="000337C2"/>
    <w:rsid w:val="00034385"/>
    <w:rsid w:val="00034F38"/>
    <w:rsid w:val="000363D5"/>
    <w:rsid w:val="000375E4"/>
    <w:rsid w:val="000379D7"/>
    <w:rsid w:val="00040A8F"/>
    <w:rsid w:val="00043D40"/>
    <w:rsid w:val="00044015"/>
    <w:rsid w:val="00045009"/>
    <w:rsid w:val="0004562E"/>
    <w:rsid w:val="00045BE6"/>
    <w:rsid w:val="00046038"/>
    <w:rsid w:val="00046AFB"/>
    <w:rsid w:val="00047AEC"/>
    <w:rsid w:val="00047DE7"/>
    <w:rsid w:val="00047F9C"/>
    <w:rsid w:val="00050081"/>
    <w:rsid w:val="0005047A"/>
    <w:rsid w:val="00050C67"/>
    <w:rsid w:val="000516D8"/>
    <w:rsid w:val="00051A4A"/>
    <w:rsid w:val="00052E2C"/>
    <w:rsid w:val="00053309"/>
    <w:rsid w:val="00053473"/>
    <w:rsid w:val="000610AA"/>
    <w:rsid w:val="000617DB"/>
    <w:rsid w:val="00061E4D"/>
    <w:rsid w:val="0006226D"/>
    <w:rsid w:val="000628DC"/>
    <w:rsid w:val="000639EA"/>
    <w:rsid w:val="0006424F"/>
    <w:rsid w:val="0006464A"/>
    <w:rsid w:val="000647C0"/>
    <w:rsid w:val="0006499B"/>
    <w:rsid w:val="000652B2"/>
    <w:rsid w:val="00065988"/>
    <w:rsid w:val="000659E9"/>
    <w:rsid w:val="00067977"/>
    <w:rsid w:val="00070CAB"/>
    <w:rsid w:val="0007126E"/>
    <w:rsid w:val="00071FB8"/>
    <w:rsid w:val="00073808"/>
    <w:rsid w:val="00073A23"/>
    <w:rsid w:val="00073E34"/>
    <w:rsid w:val="000743BE"/>
    <w:rsid w:val="000743E5"/>
    <w:rsid w:val="00074C68"/>
    <w:rsid w:val="00075B6C"/>
    <w:rsid w:val="000761E4"/>
    <w:rsid w:val="00076B57"/>
    <w:rsid w:val="000800DA"/>
    <w:rsid w:val="0008162E"/>
    <w:rsid w:val="00081FFB"/>
    <w:rsid w:val="00082084"/>
    <w:rsid w:val="00083031"/>
    <w:rsid w:val="000848AF"/>
    <w:rsid w:val="00084E3F"/>
    <w:rsid w:val="00085001"/>
    <w:rsid w:val="000852C9"/>
    <w:rsid w:val="00086E7D"/>
    <w:rsid w:val="000879B3"/>
    <w:rsid w:val="000905EC"/>
    <w:rsid w:val="00090AD6"/>
    <w:rsid w:val="00090BE7"/>
    <w:rsid w:val="00093AD4"/>
    <w:rsid w:val="0009533A"/>
    <w:rsid w:val="00095673"/>
    <w:rsid w:val="00095F2C"/>
    <w:rsid w:val="000964FB"/>
    <w:rsid w:val="000A0127"/>
    <w:rsid w:val="000A012F"/>
    <w:rsid w:val="000A0D46"/>
    <w:rsid w:val="000A1AA3"/>
    <w:rsid w:val="000A36CA"/>
    <w:rsid w:val="000A3C32"/>
    <w:rsid w:val="000A5222"/>
    <w:rsid w:val="000A708B"/>
    <w:rsid w:val="000A7365"/>
    <w:rsid w:val="000B16D5"/>
    <w:rsid w:val="000B1907"/>
    <w:rsid w:val="000B2392"/>
    <w:rsid w:val="000B3CC8"/>
    <w:rsid w:val="000B42E3"/>
    <w:rsid w:val="000B72F2"/>
    <w:rsid w:val="000B761C"/>
    <w:rsid w:val="000C0224"/>
    <w:rsid w:val="000C1518"/>
    <w:rsid w:val="000C1EC1"/>
    <w:rsid w:val="000C2FBF"/>
    <w:rsid w:val="000C3E58"/>
    <w:rsid w:val="000C4AEA"/>
    <w:rsid w:val="000C667C"/>
    <w:rsid w:val="000C67F6"/>
    <w:rsid w:val="000C6CAF"/>
    <w:rsid w:val="000D0E76"/>
    <w:rsid w:val="000D1564"/>
    <w:rsid w:val="000D193A"/>
    <w:rsid w:val="000D2086"/>
    <w:rsid w:val="000D484B"/>
    <w:rsid w:val="000D4E09"/>
    <w:rsid w:val="000D5E7A"/>
    <w:rsid w:val="000D6957"/>
    <w:rsid w:val="000D7DEA"/>
    <w:rsid w:val="000E120D"/>
    <w:rsid w:val="000E21BB"/>
    <w:rsid w:val="000E306D"/>
    <w:rsid w:val="000E308A"/>
    <w:rsid w:val="000E433B"/>
    <w:rsid w:val="000E54B4"/>
    <w:rsid w:val="000E65CF"/>
    <w:rsid w:val="000E7D9A"/>
    <w:rsid w:val="000E7DEE"/>
    <w:rsid w:val="000F1616"/>
    <w:rsid w:val="000F19D6"/>
    <w:rsid w:val="000F1DDD"/>
    <w:rsid w:val="000F25B7"/>
    <w:rsid w:val="000F2BA7"/>
    <w:rsid w:val="000F2CF8"/>
    <w:rsid w:val="000F35A1"/>
    <w:rsid w:val="000F45AF"/>
    <w:rsid w:val="000F5350"/>
    <w:rsid w:val="000F5593"/>
    <w:rsid w:val="000F60DE"/>
    <w:rsid w:val="000F6E52"/>
    <w:rsid w:val="0010069E"/>
    <w:rsid w:val="0010269A"/>
    <w:rsid w:val="00103285"/>
    <w:rsid w:val="00103751"/>
    <w:rsid w:val="00103A65"/>
    <w:rsid w:val="00103E50"/>
    <w:rsid w:val="00104321"/>
    <w:rsid w:val="00104CF0"/>
    <w:rsid w:val="0010514C"/>
    <w:rsid w:val="00106230"/>
    <w:rsid w:val="00110B0E"/>
    <w:rsid w:val="001119CF"/>
    <w:rsid w:val="00111D30"/>
    <w:rsid w:val="0011296A"/>
    <w:rsid w:val="0011472A"/>
    <w:rsid w:val="00115AB5"/>
    <w:rsid w:val="00116DE0"/>
    <w:rsid w:val="001176D9"/>
    <w:rsid w:val="001179EB"/>
    <w:rsid w:val="001214D9"/>
    <w:rsid w:val="0012205E"/>
    <w:rsid w:val="00122E52"/>
    <w:rsid w:val="00122EDF"/>
    <w:rsid w:val="001243CD"/>
    <w:rsid w:val="001257A6"/>
    <w:rsid w:val="00130514"/>
    <w:rsid w:val="0013182F"/>
    <w:rsid w:val="00133148"/>
    <w:rsid w:val="00133EB1"/>
    <w:rsid w:val="00133FAE"/>
    <w:rsid w:val="00134627"/>
    <w:rsid w:val="00135652"/>
    <w:rsid w:val="00136932"/>
    <w:rsid w:val="00136BB8"/>
    <w:rsid w:val="00137E38"/>
    <w:rsid w:val="00140A15"/>
    <w:rsid w:val="001430E4"/>
    <w:rsid w:val="0014379F"/>
    <w:rsid w:val="00143923"/>
    <w:rsid w:val="00145609"/>
    <w:rsid w:val="001461EA"/>
    <w:rsid w:val="00146C6C"/>
    <w:rsid w:val="00146FC6"/>
    <w:rsid w:val="00147F37"/>
    <w:rsid w:val="00150601"/>
    <w:rsid w:val="00150B83"/>
    <w:rsid w:val="00150D7D"/>
    <w:rsid w:val="001535B4"/>
    <w:rsid w:val="00153DF4"/>
    <w:rsid w:val="00155722"/>
    <w:rsid w:val="001564E3"/>
    <w:rsid w:val="00156C8C"/>
    <w:rsid w:val="001578AF"/>
    <w:rsid w:val="00157AD9"/>
    <w:rsid w:val="001605B6"/>
    <w:rsid w:val="00160D71"/>
    <w:rsid w:val="00162F16"/>
    <w:rsid w:val="001633C4"/>
    <w:rsid w:val="0016436E"/>
    <w:rsid w:val="00165004"/>
    <w:rsid w:val="001658C9"/>
    <w:rsid w:val="00166DCE"/>
    <w:rsid w:val="001673AC"/>
    <w:rsid w:val="00167479"/>
    <w:rsid w:val="001714E9"/>
    <w:rsid w:val="001723FD"/>
    <w:rsid w:val="001728D5"/>
    <w:rsid w:val="0017309C"/>
    <w:rsid w:val="00173190"/>
    <w:rsid w:val="00173B27"/>
    <w:rsid w:val="00173E81"/>
    <w:rsid w:val="00174A3E"/>
    <w:rsid w:val="00174ACB"/>
    <w:rsid w:val="00175D40"/>
    <w:rsid w:val="0017625C"/>
    <w:rsid w:val="001802E6"/>
    <w:rsid w:val="001837D3"/>
    <w:rsid w:val="00186A81"/>
    <w:rsid w:val="00186C27"/>
    <w:rsid w:val="00187072"/>
    <w:rsid w:val="001878D4"/>
    <w:rsid w:val="00190152"/>
    <w:rsid w:val="00190AAC"/>
    <w:rsid w:val="00191680"/>
    <w:rsid w:val="00192F05"/>
    <w:rsid w:val="001940E6"/>
    <w:rsid w:val="0019465C"/>
    <w:rsid w:val="001948A0"/>
    <w:rsid w:val="0019503C"/>
    <w:rsid w:val="001976CD"/>
    <w:rsid w:val="001A01C4"/>
    <w:rsid w:val="001A0E48"/>
    <w:rsid w:val="001A18BA"/>
    <w:rsid w:val="001A19AB"/>
    <w:rsid w:val="001A2CA2"/>
    <w:rsid w:val="001A2E6B"/>
    <w:rsid w:val="001A3506"/>
    <w:rsid w:val="001A45BF"/>
    <w:rsid w:val="001A4C6D"/>
    <w:rsid w:val="001A5180"/>
    <w:rsid w:val="001A597B"/>
    <w:rsid w:val="001A5E6E"/>
    <w:rsid w:val="001A6A06"/>
    <w:rsid w:val="001A7BD6"/>
    <w:rsid w:val="001A7EF3"/>
    <w:rsid w:val="001B04CB"/>
    <w:rsid w:val="001B0DEA"/>
    <w:rsid w:val="001B1EB3"/>
    <w:rsid w:val="001B312A"/>
    <w:rsid w:val="001B38DC"/>
    <w:rsid w:val="001B3D92"/>
    <w:rsid w:val="001B50F8"/>
    <w:rsid w:val="001B5607"/>
    <w:rsid w:val="001B5DB1"/>
    <w:rsid w:val="001B6311"/>
    <w:rsid w:val="001C213B"/>
    <w:rsid w:val="001C35D0"/>
    <w:rsid w:val="001C57BE"/>
    <w:rsid w:val="001C78FC"/>
    <w:rsid w:val="001C7F1B"/>
    <w:rsid w:val="001D0109"/>
    <w:rsid w:val="001D0415"/>
    <w:rsid w:val="001D043D"/>
    <w:rsid w:val="001D0B2B"/>
    <w:rsid w:val="001D0C57"/>
    <w:rsid w:val="001D15EA"/>
    <w:rsid w:val="001D190F"/>
    <w:rsid w:val="001D2164"/>
    <w:rsid w:val="001D28C5"/>
    <w:rsid w:val="001D2A7A"/>
    <w:rsid w:val="001D4240"/>
    <w:rsid w:val="001D4612"/>
    <w:rsid w:val="001D564E"/>
    <w:rsid w:val="001D5700"/>
    <w:rsid w:val="001D57DC"/>
    <w:rsid w:val="001D5B01"/>
    <w:rsid w:val="001D6444"/>
    <w:rsid w:val="001D6D72"/>
    <w:rsid w:val="001D74A1"/>
    <w:rsid w:val="001D7AB9"/>
    <w:rsid w:val="001D7B01"/>
    <w:rsid w:val="001E004F"/>
    <w:rsid w:val="001E0DC2"/>
    <w:rsid w:val="001E0E2A"/>
    <w:rsid w:val="001E2714"/>
    <w:rsid w:val="001E2E28"/>
    <w:rsid w:val="001E581D"/>
    <w:rsid w:val="001E5969"/>
    <w:rsid w:val="001E65A4"/>
    <w:rsid w:val="001E6617"/>
    <w:rsid w:val="001E6700"/>
    <w:rsid w:val="001F13EF"/>
    <w:rsid w:val="001F484A"/>
    <w:rsid w:val="001F4CA8"/>
    <w:rsid w:val="001F74AB"/>
    <w:rsid w:val="001F7A4F"/>
    <w:rsid w:val="002016B6"/>
    <w:rsid w:val="00202841"/>
    <w:rsid w:val="00202D7D"/>
    <w:rsid w:val="00206078"/>
    <w:rsid w:val="00206745"/>
    <w:rsid w:val="00206BC5"/>
    <w:rsid w:val="002073E4"/>
    <w:rsid w:val="0020781B"/>
    <w:rsid w:val="00210C00"/>
    <w:rsid w:val="00211803"/>
    <w:rsid w:val="00211818"/>
    <w:rsid w:val="00211BA2"/>
    <w:rsid w:val="002123FE"/>
    <w:rsid w:val="0021240E"/>
    <w:rsid w:val="002128E4"/>
    <w:rsid w:val="00212CC5"/>
    <w:rsid w:val="00212F0A"/>
    <w:rsid w:val="0021326A"/>
    <w:rsid w:val="0021385B"/>
    <w:rsid w:val="00213F52"/>
    <w:rsid w:val="0021577B"/>
    <w:rsid w:val="00217EC6"/>
    <w:rsid w:val="00217EC8"/>
    <w:rsid w:val="0022015E"/>
    <w:rsid w:val="00221481"/>
    <w:rsid w:val="002223FA"/>
    <w:rsid w:val="002245DA"/>
    <w:rsid w:val="00225F16"/>
    <w:rsid w:val="0022611E"/>
    <w:rsid w:val="0022688E"/>
    <w:rsid w:val="002301A7"/>
    <w:rsid w:val="002303AE"/>
    <w:rsid w:val="00231AE5"/>
    <w:rsid w:val="002334C0"/>
    <w:rsid w:val="00233CC4"/>
    <w:rsid w:val="00234492"/>
    <w:rsid w:val="00234C1B"/>
    <w:rsid w:val="002353BB"/>
    <w:rsid w:val="00237577"/>
    <w:rsid w:val="00240B70"/>
    <w:rsid w:val="00242424"/>
    <w:rsid w:val="002425C2"/>
    <w:rsid w:val="00244703"/>
    <w:rsid w:val="00244831"/>
    <w:rsid w:val="00246A7E"/>
    <w:rsid w:val="00246C88"/>
    <w:rsid w:val="0024780E"/>
    <w:rsid w:val="00247E1B"/>
    <w:rsid w:val="002538B7"/>
    <w:rsid w:val="00253A9F"/>
    <w:rsid w:val="00253CFC"/>
    <w:rsid w:val="00253EC7"/>
    <w:rsid w:val="00256D12"/>
    <w:rsid w:val="00257797"/>
    <w:rsid w:val="00257971"/>
    <w:rsid w:val="00261BF4"/>
    <w:rsid w:val="00262661"/>
    <w:rsid w:val="0026279B"/>
    <w:rsid w:val="00262D3E"/>
    <w:rsid w:val="00263A0C"/>
    <w:rsid w:val="002658E7"/>
    <w:rsid w:val="002661F6"/>
    <w:rsid w:val="00266E87"/>
    <w:rsid w:val="00267A1F"/>
    <w:rsid w:val="002713EC"/>
    <w:rsid w:val="002723D9"/>
    <w:rsid w:val="00272BB3"/>
    <w:rsid w:val="00272F30"/>
    <w:rsid w:val="00273227"/>
    <w:rsid w:val="002743A1"/>
    <w:rsid w:val="0027543D"/>
    <w:rsid w:val="002812FC"/>
    <w:rsid w:val="00281616"/>
    <w:rsid w:val="002827F5"/>
    <w:rsid w:val="00282E6C"/>
    <w:rsid w:val="00282F16"/>
    <w:rsid w:val="00283710"/>
    <w:rsid w:val="002844CE"/>
    <w:rsid w:val="00284C53"/>
    <w:rsid w:val="00284EAD"/>
    <w:rsid w:val="00285B02"/>
    <w:rsid w:val="002879C4"/>
    <w:rsid w:val="0029052B"/>
    <w:rsid w:val="00290575"/>
    <w:rsid w:val="002907BB"/>
    <w:rsid w:val="00291378"/>
    <w:rsid w:val="00291E1B"/>
    <w:rsid w:val="002926BE"/>
    <w:rsid w:val="00293854"/>
    <w:rsid w:val="00294E23"/>
    <w:rsid w:val="002A077D"/>
    <w:rsid w:val="002A0BDF"/>
    <w:rsid w:val="002A16FC"/>
    <w:rsid w:val="002A2314"/>
    <w:rsid w:val="002A2818"/>
    <w:rsid w:val="002A344F"/>
    <w:rsid w:val="002A36EB"/>
    <w:rsid w:val="002A3F59"/>
    <w:rsid w:val="002A4AE5"/>
    <w:rsid w:val="002A53DE"/>
    <w:rsid w:val="002A6AF7"/>
    <w:rsid w:val="002A7B65"/>
    <w:rsid w:val="002B0328"/>
    <w:rsid w:val="002B0FBB"/>
    <w:rsid w:val="002B272C"/>
    <w:rsid w:val="002B2F08"/>
    <w:rsid w:val="002B3105"/>
    <w:rsid w:val="002B718C"/>
    <w:rsid w:val="002C09F8"/>
    <w:rsid w:val="002C0A4D"/>
    <w:rsid w:val="002C20F1"/>
    <w:rsid w:val="002C26B3"/>
    <w:rsid w:val="002C3460"/>
    <w:rsid w:val="002C3EE7"/>
    <w:rsid w:val="002C6590"/>
    <w:rsid w:val="002C7952"/>
    <w:rsid w:val="002D06B5"/>
    <w:rsid w:val="002D0901"/>
    <w:rsid w:val="002D291A"/>
    <w:rsid w:val="002D2ACB"/>
    <w:rsid w:val="002D2D9B"/>
    <w:rsid w:val="002D33C6"/>
    <w:rsid w:val="002D3537"/>
    <w:rsid w:val="002D38A8"/>
    <w:rsid w:val="002D5B4C"/>
    <w:rsid w:val="002D5E55"/>
    <w:rsid w:val="002D66DB"/>
    <w:rsid w:val="002D6FC0"/>
    <w:rsid w:val="002D743C"/>
    <w:rsid w:val="002D7732"/>
    <w:rsid w:val="002D799C"/>
    <w:rsid w:val="002E0831"/>
    <w:rsid w:val="002E0851"/>
    <w:rsid w:val="002E0FE5"/>
    <w:rsid w:val="002E135F"/>
    <w:rsid w:val="002E4162"/>
    <w:rsid w:val="002E557C"/>
    <w:rsid w:val="002E5D2F"/>
    <w:rsid w:val="002E6C85"/>
    <w:rsid w:val="002E7EF4"/>
    <w:rsid w:val="002F090D"/>
    <w:rsid w:val="002F0A8C"/>
    <w:rsid w:val="002F1BC3"/>
    <w:rsid w:val="002F2755"/>
    <w:rsid w:val="002F27BE"/>
    <w:rsid w:val="002F3F97"/>
    <w:rsid w:val="002F5679"/>
    <w:rsid w:val="002F6AE3"/>
    <w:rsid w:val="002F741E"/>
    <w:rsid w:val="002F7D66"/>
    <w:rsid w:val="00301DDE"/>
    <w:rsid w:val="00301DFC"/>
    <w:rsid w:val="00301EF6"/>
    <w:rsid w:val="003032E5"/>
    <w:rsid w:val="00303FCD"/>
    <w:rsid w:val="00304278"/>
    <w:rsid w:val="00305021"/>
    <w:rsid w:val="00305454"/>
    <w:rsid w:val="00305ED3"/>
    <w:rsid w:val="003104E0"/>
    <w:rsid w:val="00310CEB"/>
    <w:rsid w:val="00311929"/>
    <w:rsid w:val="003121D2"/>
    <w:rsid w:val="00313D91"/>
    <w:rsid w:val="00315D38"/>
    <w:rsid w:val="00316167"/>
    <w:rsid w:val="00320D87"/>
    <w:rsid w:val="00320E34"/>
    <w:rsid w:val="00321499"/>
    <w:rsid w:val="00321980"/>
    <w:rsid w:val="00321CB6"/>
    <w:rsid w:val="00321DA5"/>
    <w:rsid w:val="00322080"/>
    <w:rsid w:val="00324990"/>
    <w:rsid w:val="00324A2E"/>
    <w:rsid w:val="0032530E"/>
    <w:rsid w:val="00325B98"/>
    <w:rsid w:val="00327FDC"/>
    <w:rsid w:val="003300CB"/>
    <w:rsid w:val="003306EE"/>
    <w:rsid w:val="003323C5"/>
    <w:rsid w:val="003343DD"/>
    <w:rsid w:val="003352A1"/>
    <w:rsid w:val="00335F15"/>
    <w:rsid w:val="00336DC5"/>
    <w:rsid w:val="0033764E"/>
    <w:rsid w:val="00343FE2"/>
    <w:rsid w:val="00347312"/>
    <w:rsid w:val="00347444"/>
    <w:rsid w:val="00350375"/>
    <w:rsid w:val="0035049E"/>
    <w:rsid w:val="00350645"/>
    <w:rsid w:val="0035183C"/>
    <w:rsid w:val="00351985"/>
    <w:rsid w:val="00352F96"/>
    <w:rsid w:val="003547A7"/>
    <w:rsid w:val="00354B5A"/>
    <w:rsid w:val="00356B80"/>
    <w:rsid w:val="003576EC"/>
    <w:rsid w:val="00357AE7"/>
    <w:rsid w:val="00360085"/>
    <w:rsid w:val="00360207"/>
    <w:rsid w:val="0036059A"/>
    <w:rsid w:val="00361CEB"/>
    <w:rsid w:val="00362E73"/>
    <w:rsid w:val="003632E6"/>
    <w:rsid w:val="00363E70"/>
    <w:rsid w:val="00364171"/>
    <w:rsid w:val="00364255"/>
    <w:rsid w:val="00367D03"/>
    <w:rsid w:val="0037007C"/>
    <w:rsid w:val="00370312"/>
    <w:rsid w:val="003706DB"/>
    <w:rsid w:val="0037128E"/>
    <w:rsid w:val="00371655"/>
    <w:rsid w:val="003720C8"/>
    <w:rsid w:val="00374520"/>
    <w:rsid w:val="00374667"/>
    <w:rsid w:val="0037589E"/>
    <w:rsid w:val="00377BC6"/>
    <w:rsid w:val="00377D10"/>
    <w:rsid w:val="0038062D"/>
    <w:rsid w:val="00381FB7"/>
    <w:rsid w:val="00382E8A"/>
    <w:rsid w:val="00385AB3"/>
    <w:rsid w:val="003863A1"/>
    <w:rsid w:val="00386AA6"/>
    <w:rsid w:val="00387519"/>
    <w:rsid w:val="003879A2"/>
    <w:rsid w:val="00390B2A"/>
    <w:rsid w:val="00391583"/>
    <w:rsid w:val="003927A9"/>
    <w:rsid w:val="003935D6"/>
    <w:rsid w:val="003959A2"/>
    <w:rsid w:val="00395ADB"/>
    <w:rsid w:val="00395CEC"/>
    <w:rsid w:val="00397C53"/>
    <w:rsid w:val="003A0756"/>
    <w:rsid w:val="003A1830"/>
    <w:rsid w:val="003A215D"/>
    <w:rsid w:val="003A231C"/>
    <w:rsid w:val="003A252B"/>
    <w:rsid w:val="003A3FB6"/>
    <w:rsid w:val="003A6E3C"/>
    <w:rsid w:val="003A74FD"/>
    <w:rsid w:val="003A7E17"/>
    <w:rsid w:val="003B0C20"/>
    <w:rsid w:val="003B1FE8"/>
    <w:rsid w:val="003B2DD5"/>
    <w:rsid w:val="003B48F9"/>
    <w:rsid w:val="003B4DF0"/>
    <w:rsid w:val="003B4F32"/>
    <w:rsid w:val="003B5749"/>
    <w:rsid w:val="003B5CA2"/>
    <w:rsid w:val="003B5DF0"/>
    <w:rsid w:val="003B7158"/>
    <w:rsid w:val="003B7263"/>
    <w:rsid w:val="003B7661"/>
    <w:rsid w:val="003B785C"/>
    <w:rsid w:val="003B7A79"/>
    <w:rsid w:val="003B7E98"/>
    <w:rsid w:val="003C04D1"/>
    <w:rsid w:val="003C05D0"/>
    <w:rsid w:val="003C0C1A"/>
    <w:rsid w:val="003C21B2"/>
    <w:rsid w:val="003C3183"/>
    <w:rsid w:val="003C31E6"/>
    <w:rsid w:val="003C37BA"/>
    <w:rsid w:val="003C3B25"/>
    <w:rsid w:val="003C62CF"/>
    <w:rsid w:val="003D0744"/>
    <w:rsid w:val="003D1142"/>
    <w:rsid w:val="003D45EE"/>
    <w:rsid w:val="003D528C"/>
    <w:rsid w:val="003D5458"/>
    <w:rsid w:val="003E0473"/>
    <w:rsid w:val="003E0677"/>
    <w:rsid w:val="003E160F"/>
    <w:rsid w:val="003E2BAE"/>
    <w:rsid w:val="003E526A"/>
    <w:rsid w:val="003E574C"/>
    <w:rsid w:val="003E77A5"/>
    <w:rsid w:val="003E7C21"/>
    <w:rsid w:val="003F09C4"/>
    <w:rsid w:val="003F0D18"/>
    <w:rsid w:val="003F1A52"/>
    <w:rsid w:val="003F1E52"/>
    <w:rsid w:val="003F25AB"/>
    <w:rsid w:val="003F33C9"/>
    <w:rsid w:val="003F4B0A"/>
    <w:rsid w:val="003F4FF7"/>
    <w:rsid w:val="003F505B"/>
    <w:rsid w:val="003F533F"/>
    <w:rsid w:val="003F540B"/>
    <w:rsid w:val="003F6152"/>
    <w:rsid w:val="003F6879"/>
    <w:rsid w:val="003F74C7"/>
    <w:rsid w:val="003F7D17"/>
    <w:rsid w:val="0040004B"/>
    <w:rsid w:val="00400BEB"/>
    <w:rsid w:val="00401CCB"/>
    <w:rsid w:val="004031EF"/>
    <w:rsid w:val="00403ED8"/>
    <w:rsid w:val="0040528A"/>
    <w:rsid w:val="00406266"/>
    <w:rsid w:val="004062C5"/>
    <w:rsid w:val="00410342"/>
    <w:rsid w:val="00410D9B"/>
    <w:rsid w:val="0041491A"/>
    <w:rsid w:val="00415CB2"/>
    <w:rsid w:val="00416053"/>
    <w:rsid w:val="004163DE"/>
    <w:rsid w:val="00417395"/>
    <w:rsid w:val="004218D5"/>
    <w:rsid w:val="00422665"/>
    <w:rsid w:val="00423FD9"/>
    <w:rsid w:val="0042410B"/>
    <w:rsid w:val="0042414F"/>
    <w:rsid w:val="00424C89"/>
    <w:rsid w:val="004307BF"/>
    <w:rsid w:val="0043089D"/>
    <w:rsid w:val="0043161A"/>
    <w:rsid w:val="00431633"/>
    <w:rsid w:val="0043240D"/>
    <w:rsid w:val="0043375D"/>
    <w:rsid w:val="00433765"/>
    <w:rsid w:val="00433840"/>
    <w:rsid w:val="00433D68"/>
    <w:rsid w:val="00436387"/>
    <w:rsid w:val="00436397"/>
    <w:rsid w:val="00437015"/>
    <w:rsid w:val="004373B8"/>
    <w:rsid w:val="00437E12"/>
    <w:rsid w:val="00440413"/>
    <w:rsid w:val="0044137D"/>
    <w:rsid w:val="0044144B"/>
    <w:rsid w:val="0044150F"/>
    <w:rsid w:val="0044210C"/>
    <w:rsid w:val="00443B70"/>
    <w:rsid w:val="004447C0"/>
    <w:rsid w:val="00444C17"/>
    <w:rsid w:val="004524DE"/>
    <w:rsid w:val="00453E31"/>
    <w:rsid w:val="00454E1D"/>
    <w:rsid w:val="0045713B"/>
    <w:rsid w:val="00460602"/>
    <w:rsid w:val="0046095C"/>
    <w:rsid w:val="0046163F"/>
    <w:rsid w:val="00462539"/>
    <w:rsid w:val="00462632"/>
    <w:rsid w:val="0046283B"/>
    <w:rsid w:val="00464885"/>
    <w:rsid w:val="0046642C"/>
    <w:rsid w:val="00467786"/>
    <w:rsid w:val="00470E43"/>
    <w:rsid w:val="00470FF1"/>
    <w:rsid w:val="00471A97"/>
    <w:rsid w:val="004722AA"/>
    <w:rsid w:val="00472910"/>
    <w:rsid w:val="0047292E"/>
    <w:rsid w:val="00472F4A"/>
    <w:rsid w:val="004748D7"/>
    <w:rsid w:val="00474DA2"/>
    <w:rsid w:val="00475B7E"/>
    <w:rsid w:val="004765F3"/>
    <w:rsid w:val="00481850"/>
    <w:rsid w:val="0048231E"/>
    <w:rsid w:val="00484742"/>
    <w:rsid w:val="0048608A"/>
    <w:rsid w:val="00486BF6"/>
    <w:rsid w:val="004925C0"/>
    <w:rsid w:val="004939B0"/>
    <w:rsid w:val="00493CD8"/>
    <w:rsid w:val="0049644D"/>
    <w:rsid w:val="004A0766"/>
    <w:rsid w:val="004A10DE"/>
    <w:rsid w:val="004A120B"/>
    <w:rsid w:val="004A2B79"/>
    <w:rsid w:val="004A3989"/>
    <w:rsid w:val="004A3AC0"/>
    <w:rsid w:val="004A74B5"/>
    <w:rsid w:val="004A74F4"/>
    <w:rsid w:val="004A7B14"/>
    <w:rsid w:val="004B0959"/>
    <w:rsid w:val="004B2861"/>
    <w:rsid w:val="004B3B40"/>
    <w:rsid w:val="004B45E6"/>
    <w:rsid w:val="004B55C6"/>
    <w:rsid w:val="004B5C83"/>
    <w:rsid w:val="004B5EA1"/>
    <w:rsid w:val="004B7055"/>
    <w:rsid w:val="004B7E1C"/>
    <w:rsid w:val="004C06D5"/>
    <w:rsid w:val="004C0CF4"/>
    <w:rsid w:val="004C1C3B"/>
    <w:rsid w:val="004C1D99"/>
    <w:rsid w:val="004C268C"/>
    <w:rsid w:val="004C3192"/>
    <w:rsid w:val="004C3305"/>
    <w:rsid w:val="004C3327"/>
    <w:rsid w:val="004C4B5F"/>
    <w:rsid w:val="004C4DD5"/>
    <w:rsid w:val="004C5121"/>
    <w:rsid w:val="004C62E1"/>
    <w:rsid w:val="004D03F9"/>
    <w:rsid w:val="004D1A8E"/>
    <w:rsid w:val="004D2C87"/>
    <w:rsid w:val="004D35FB"/>
    <w:rsid w:val="004D4A6C"/>
    <w:rsid w:val="004D5050"/>
    <w:rsid w:val="004D5AD2"/>
    <w:rsid w:val="004D60C9"/>
    <w:rsid w:val="004D7232"/>
    <w:rsid w:val="004D76C0"/>
    <w:rsid w:val="004D7D0B"/>
    <w:rsid w:val="004E2A46"/>
    <w:rsid w:val="004E3D19"/>
    <w:rsid w:val="004E49D1"/>
    <w:rsid w:val="004E60D9"/>
    <w:rsid w:val="004E6D5F"/>
    <w:rsid w:val="004E7345"/>
    <w:rsid w:val="004F0C08"/>
    <w:rsid w:val="004F0CE3"/>
    <w:rsid w:val="004F1043"/>
    <w:rsid w:val="004F147A"/>
    <w:rsid w:val="004F1CC3"/>
    <w:rsid w:val="004F2787"/>
    <w:rsid w:val="004F2846"/>
    <w:rsid w:val="004F2F86"/>
    <w:rsid w:val="004F32FC"/>
    <w:rsid w:val="004F3CB8"/>
    <w:rsid w:val="004F4316"/>
    <w:rsid w:val="004F60A0"/>
    <w:rsid w:val="00502312"/>
    <w:rsid w:val="00502748"/>
    <w:rsid w:val="0050280D"/>
    <w:rsid w:val="00503D72"/>
    <w:rsid w:val="00503EEA"/>
    <w:rsid w:val="005041A4"/>
    <w:rsid w:val="0050557B"/>
    <w:rsid w:val="005061F7"/>
    <w:rsid w:val="00507037"/>
    <w:rsid w:val="0050773F"/>
    <w:rsid w:val="00515664"/>
    <w:rsid w:val="005159AE"/>
    <w:rsid w:val="00515B47"/>
    <w:rsid w:val="0051681E"/>
    <w:rsid w:val="005212A3"/>
    <w:rsid w:val="0052239E"/>
    <w:rsid w:val="00522E4E"/>
    <w:rsid w:val="00523BC6"/>
    <w:rsid w:val="005259FC"/>
    <w:rsid w:val="00525E29"/>
    <w:rsid w:val="00526B00"/>
    <w:rsid w:val="0053020A"/>
    <w:rsid w:val="00530F05"/>
    <w:rsid w:val="005328D0"/>
    <w:rsid w:val="00535DAC"/>
    <w:rsid w:val="0053601B"/>
    <w:rsid w:val="005377EB"/>
    <w:rsid w:val="00537C94"/>
    <w:rsid w:val="0054141B"/>
    <w:rsid w:val="00541524"/>
    <w:rsid w:val="00543D29"/>
    <w:rsid w:val="00544466"/>
    <w:rsid w:val="005455CD"/>
    <w:rsid w:val="005459A1"/>
    <w:rsid w:val="00552F7C"/>
    <w:rsid w:val="00554378"/>
    <w:rsid w:val="00554469"/>
    <w:rsid w:val="00554ABE"/>
    <w:rsid w:val="00554DEB"/>
    <w:rsid w:val="00555775"/>
    <w:rsid w:val="0055627A"/>
    <w:rsid w:val="00556E35"/>
    <w:rsid w:val="00557478"/>
    <w:rsid w:val="0055791D"/>
    <w:rsid w:val="005614D4"/>
    <w:rsid w:val="00561E28"/>
    <w:rsid w:val="005620B5"/>
    <w:rsid w:val="00562307"/>
    <w:rsid w:val="005624CE"/>
    <w:rsid w:val="00565C68"/>
    <w:rsid w:val="00565FB8"/>
    <w:rsid w:val="00566076"/>
    <w:rsid w:val="00570AA0"/>
    <w:rsid w:val="00571C70"/>
    <w:rsid w:val="0057214E"/>
    <w:rsid w:val="00574193"/>
    <w:rsid w:val="00574E98"/>
    <w:rsid w:val="00575DCE"/>
    <w:rsid w:val="00576D7F"/>
    <w:rsid w:val="005807E5"/>
    <w:rsid w:val="0058386C"/>
    <w:rsid w:val="00584FDF"/>
    <w:rsid w:val="00585072"/>
    <w:rsid w:val="00585923"/>
    <w:rsid w:val="00585BC8"/>
    <w:rsid w:val="005877C0"/>
    <w:rsid w:val="005909A8"/>
    <w:rsid w:val="005913DE"/>
    <w:rsid w:val="00591B04"/>
    <w:rsid w:val="00591CBF"/>
    <w:rsid w:val="00592C5B"/>
    <w:rsid w:val="005934F5"/>
    <w:rsid w:val="0059359D"/>
    <w:rsid w:val="00595DB3"/>
    <w:rsid w:val="00596131"/>
    <w:rsid w:val="00596B9E"/>
    <w:rsid w:val="00596D15"/>
    <w:rsid w:val="00596EA7"/>
    <w:rsid w:val="005A1412"/>
    <w:rsid w:val="005A1B9D"/>
    <w:rsid w:val="005A2C2F"/>
    <w:rsid w:val="005A369A"/>
    <w:rsid w:val="005A3C1D"/>
    <w:rsid w:val="005A4677"/>
    <w:rsid w:val="005A5E16"/>
    <w:rsid w:val="005A7E08"/>
    <w:rsid w:val="005B04C0"/>
    <w:rsid w:val="005B0713"/>
    <w:rsid w:val="005B1895"/>
    <w:rsid w:val="005B2464"/>
    <w:rsid w:val="005B5B47"/>
    <w:rsid w:val="005B6A87"/>
    <w:rsid w:val="005B7F39"/>
    <w:rsid w:val="005C07F2"/>
    <w:rsid w:val="005C0D89"/>
    <w:rsid w:val="005C0DF9"/>
    <w:rsid w:val="005C1369"/>
    <w:rsid w:val="005C1769"/>
    <w:rsid w:val="005C1F1E"/>
    <w:rsid w:val="005C2D8D"/>
    <w:rsid w:val="005C4452"/>
    <w:rsid w:val="005C52E0"/>
    <w:rsid w:val="005C60F9"/>
    <w:rsid w:val="005C760E"/>
    <w:rsid w:val="005C7620"/>
    <w:rsid w:val="005C7A9D"/>
    <w:rsid w:val="005D030A"/>
    <w:rsid w:val="005D0CB4"/>
    <w:rsid w:val="005D0DF0"/>
    <w:rsid w:val="005D1BB6"/>
    <w:rsid w:val="005D241E"/>
    <w:rsid w:val="005D396D"/>
    <w:rsid w:val="005D40B2"/>
    <w:rsid w:val="005D40E7"/>
    <w:rsid w:val="005D4110"/>
    <w:rsid w:val="005D7C25"/>
    <w:rsid w:val="005E1C16"/>
    <w:rsid w:val="005E2897"/>
    <w:rsid w:val="005E46A3"/>
    <w:rsid w:val="005E60B2"/>
    <w:rsid w:val="005E68D4"/>
    <w:rsid w:val="005E6A4A"/>
    <w:rsid w:val="005F4A09"/>
    <w:rsid w:val="005F4E4F"/>
    <w:rsid w:val="005F4EF3"/>
    <w:rsid w:val="005F4FA3"/>
    <w:rsid w:val="005F67B8"/>
    <w:rsid w:val="005F72DE"/>
    <w:rsid w:val="006028DC"/>
    <w:rsid w:val="00604081"/>
    <w:rsid w:val="0060420D"/>
    <w:rsid w:val="00604B3F"/>
    <w:rsid w:val="00604F29"/>
    <w:rsid w:val="00605669"/>
    <w:rsid w:val="0060599D"/>
    <w:rsid w:val="00607856"/>
    <w:rsid w:val="00610063"/>
    <w:rsid w:val="006104A2"/>
    <w:rsid w:val="0061321A"/>
    <w:rsid w:val="00613347"/>
    <w:rsid w:val="006138AA"/>
    <w:rsid w:val="0061390F"/>
    <w:rsid w:val="00613BF6"/>
    <w:rsid w:val="00614C12"/>
    <w:rsid w:val="00615C0C"/>
    <w:rsid w:val="00622D48"/>
    <w:rsid w:val="00623250"/>
    <w:rsid w:val="00623348"/>
    <w:rsid w:val="00624153"/>
    <w:rsid w:val="00625A4E"/>
    <w:rsid w:val="00626D80"/>
    <w:rsid w:val="00626FC8"/>
    <w:rsid w:val="00627F4F"/>
    <w:rsid w:val="00631F3D"/>
    <w:rsid w:val="00631F7B"/>
    <w:rsid w:val="00633F75"/>
    <w:rsid w:val="006378A4"/>
    <w:rsid w:val="00640002"/>
    <w:rsid w:val="00640019"/>
    <w:rsid w:val="0064329D"/>
    <w:rsid w:val="00643400"/>
    <w:rsid w:val="00643E0E"/>
    <w:rsid w:val="00644D72"/>
    <w:rsid w:val="00645085"/>
    <w:rsid w:val="00647E64"/>
    <w:rsid w:val="00647E80"/>
    <w:rsid w:val="006512F4"/>
    <w:rsid w:val="00651BFC"/>
    <w:rsid w:val="00652600"/>
    <w:rsid w:val="00652667"/>
    <w:rsid w:val="006539B2"/>
    <w:rsid w:val="006556E5"/>
    <w:rsid w:val="00655A4F"/>
    <w:rsid w:val="006563AB"/>
    <w:rsid w:val="006567E9"/>
    <w:rsid w:val="006577AE"/>
    <w:rsid w:val="00657BDD"/>
    <w:rsid w:val="006605EC"/>
    <w:rsid w:val="006618F2"/>
    <w:rsid w:val="006624C5"/>
    <w:rsid w:val="00663C95"/>
    <w:rsid w:val="006643E3"/>
    <w:rsid w:val="00664872"/>
    <w:rsid w:val="00665CE6"/>
    <w:rsid w:val="00665F65"/>
    <w:rsid w:val="00666DCE"/>
    <w:rsid w:val="00667D40"/>
    <w:rsid w:val="00670132"/>
    <w:rsid w:val="006701AD"/>
    <w:rsid w:val="00670500"/>
    <w:rsid w:val="00670F42"/>
    <w:rsid w:val="006710B4"/>
    <w:rsid w:val="006722B5"/>
    <w:rsid w:val="0067259F"/>
    <w:rsid w:val="00672DBB"/>
    <w:rsid w:val="00673019"/>
    <w:rsid w:val="00673A31"/>
    <w:rsid w:val="006740CF"/>
    <w:rsid w:val="006750C0"/>
    <w:rsid w:val="006758B7"/>
    <w:rsid w:val="00676098"/>
    <w:rsid w:val="00676E28"/>
    <w:rsid w:val="006774AB"/>
    <w:rsid w:val="00682306"/>
    <w:rsid w:val="006826DA"/>
    <w:rsid w:val="00684250"/>
    <w:rsid w:val="00684E85"/>
    <w:rsid w:val="006852EA"/>
    <w:rsid w:val="0068595C"/>
    <w:rsid w:val="00687ADB"/>
    <w:rsid w:val="00690509"/>
    <w:rsid w:val="006909A1"/>
    <w:rsid w:val="00691190"/>
    <w:rsid w:val="00692910"/>
    <w:rsid w:val="006936A0"/>
    <w:rsid w:val="006944FA"/>
    <w:rsid w:val="00694A50"/>
    <w:rsid w:val="0069696F"/>
    <w:rsid w:val="006978B1"/>
    <w:rsid w:val="006A1353"/>
    <w:rsid w:val="006A1648"/>
    <w:rsid w:val="006A2F73"/>
    <w:rsid w:val="006A3C08"/>
    <w:rsid w:val="006A3E02"/>
    <w:rsid w:val="006A5C68"/>
    <w:rsid w:val="006A68F2"/>
    <w:rsid w:val="006A6A2B"/>
    <w:rsid w:val="006A7302"/>
    <w:rsid w:val="006A75FF"/>
    <w:rsid w:val="006B0188"/>
    <w:rsid w:val="006B12F4"/>
    <w:rsid w:val="006B130E"/>
    <w:rsid w:val="006B132A"/>
    <w:rsid w:val="006B1509"/>
    <w:rsid w:val="006B1521"/>
    <w:rsid w:val="006B2673"/>
    <w:rsid w:val="006B31B0"/>
    <w:rsid w:val="006B380D"/>
    <w:rsid w:val="006B38AD"/>
    <w:rsid w:val="006B41E0"/>
    <w:rsid w:val="006B4B27"/>
    <w:rsid w:val="006B50BF"/>
    <w:rsid w:val="006B63F2"/>
    <w:rsid w:val="006B6AEF"/>
    <w:rsid w:val="006B6B9F"/>
    <w:rsid w:val="006B6FA9"/>
    <w:rsid w:val="006B75CC"/>
    <w:rsid w:val="006C07A0"/>
    <w:rsid w:val="006C1335"/>
    <w:rsid w:val="006C153B"/>
    <w:rsid w:val="006C256F"/>
    <w:rsid w:val="006C3EE9"/>
    <w:rsid w:val="006C509D"/>
    <w:rsid w:val="006C6218"/>
    <w:rsid w:val="006C70C3"/>
    <w:rsid w:val="006C7469"/>
    <w:rsid w:val="006D0E5A"/>
    <w:rsid w:val="006D0F4A"/>
    <w:rsid w:val="006D1A5D"/>
    <w:rsid w:val="006D212D"/>
    <w:rsid w:val="006D28FF"/>
    <w:rsid w:val="006D421A"/>
    <w:rsid w:val="006D4438"/>
    <w:rsid w:val="006D63E0"/>
    <w:rsid w:val="006D6BE1"/>
    <w:rsid w:val="006D7CBC"/>
    <w:rsid w:val="006D7F3E"/>
    <w:rsid w:val="006E2BE0"/>
    <w:rsid w:val="006E3D45"/>
    <w:rsid w:val="006E608A"/>
    <w:rsid w:val="006E6427"/>
    <w:rsid w:val="006E662C"/>
    <w:rsid w:val="006E6FDA"/>
    <w:rsid w:val="006E7A49"/>
    <w:rsid w:val="006F0524"/>
    <w:rsid w:val="006F184C"/>
    <w:rsid w:val="006F24B8"/>
    <w:rsid w:val="006F26F0"/>
    <w:rsid w:val="006F27D9"/>
    <w:rsid w:val="006F2E62"/>
    <w:rsid w:val="006F442A"/>
    <w:rsid w:val="006F44E9"/>
    <w:rsid w:val="00700850"/>
    <w:rsid w:val="007023D8"/>
    <w:rsid w:val="00704936"/>
    <w:rsid w:val="007053BC"/>
    <w:rsid w:val="00705451"/>
    <w:rsid w:val="00707ADA"/>
    <w:rsid w:val="00710143"/>
    <w:rsid w:val="00710A4B"/>
    <w:rsid w:val="00710ABA"/>
    <w:rsid w:val="007116D7"/>
    <w:rsid w:val="0071177D"/>
    <w:rsid w:val="00711FC9"/>
    <w:rsid w:val="007124E8"/>
    <w:rsid w:val="007127FF"/>
    <w:rsid w:val="00715247"/>
    <w:rsid w:val="007206AB"/>
    <w:rsid w:val="00721EAA"/>
    <w:rsid w:val="00722C2A"/>
    <w:rsid w:val="00722E38"/>
    <w:rsid w:val="00722E6C"/>
    <w:rsid w:val="007233B3"/>
    <w:rsid w:val="00723A56"/>
    <w:rsid w:val="00723F89"/>
    <w:rsid w:val="007242BE"/>
    <w:rsid w:val="0072556D"/>
    <w:rsid w:val="00726BCE"/>
    <w:rsid w:val="00726C00"/>
    <w:rsid w:val="00727E01"/>
    <w:rsid w:val="00731FCA"/>
    <w:rsid w:val="0073263B"/>
    <w:rsid w:val="007327FB"/>
    <w:rsid w:val="00732C33"/>
    <w:rsid w:val="00733C97"/>
    <w:rsid w:val="00734CA0"/>
    <w:rsid w:val="00735DFE"/>
    <w:rsid w:val="00736FB6"/>
    <w:rsid w:val="00737F45"/>
    <w:rsid w:val="00740181"/>
    <w:rsid w:val="00741F16"/>
    <w:rsid w:val="007426DA"/>
    <w:rsid w:val="00742E9C"/>
    <w:rsid w:val="007439EB"/>
    <w:rsid w:val="007449C1"/>
    <w:rsid w:val="00744CB3"/>
    <w:rsid w:val="0075416E"/>
    <w:rsid w:val="00754416"/>
    <w:rsid w:val="00754693"/>
    <w:rsid w:val="00756354"/>
    <w:rsid w:val="00757656"/>
    <w:rsid w:val="00760F45"/>
    <w:rsid w:val="0076154A"/>
    <w:rsid w:val="00761AF8"/>
    <w:rsid w:val="0076246C"/>
    <w:rsid w:val="00762DC2"/>
    <w:rsid w:val="00765A98"/>
    <w:rsid w:val="00765AF2"/>
    <w:rsid w:val="00765B59"/>
    <w:rsid w:val="0076661D"/>
    <w:rsid w:val="00771511"/>
    <w:rsid w:val="007727AC"/>
    <w:rsid w:val="00773671"/>
    <w:rsid w:val="00773DC3"/>
    <w:rsid w:val="007774C9"/>
    <w:rsid w:val="00777996"/>
    <w:rsid w:val="00777E2D"/>
    <w:rsid w:val="007803AF"/>
    <w:rsid w:val="00780B22"/>
    <w:rsid w:val="007810E1"/>
    <w:rsid w:val="00781DE1"/>
    <w:rsid w:val="00782641"/>
    <w:rsid w:val="007826D4"/>
    <w:rsid w:val="00782F86"/>
    <w:rsid w:val="00783079"/>
    <w:rsid w:val="007843E3"/>
    <w:rsid w:val="0078501C"/>
    <w:rsid w:val="00787563"/>
    <w:rsid w:val="00787A79"/>
    <w:rsid w:val="007901D8"/>
    <w:rsid w:val="00790C8B"/>
    <w:rsid w:val="00791786"/>
    <w:rsid w:val="00792ACB"/>
    <w:rsid w:val="0079378F"/>
    <w:rsid w:val="00793D3B"/>
    <w:rsid w:val="00794024"/>
    <w:rsid w:val="00794412"/>
    <w:rsid w:val="00796A17"/>
    <w:rsid w:val="00797B48"/>
    <w:rsid w:val="00797C08"/>
    <w:rsid w:val="007A02B2"/>
    <w:rsid w:val="007A062E"/>
    <w:rsid w:val="007A086A"/>
    <w:rsid w:val="007A0AB8"/>
    <w:rsid w:val="007A0D4D"/>
    <w:rsid w:val="007A1808"/>
    <w:rsid w:val="007A2C80"/>
    <w:rsid w:val="007A4071"/>
    <w:rsid w:val="007A6A0A"/>
    <w:rsid w:val="007B012C"/>
    <w:rsid w:val="007B04C8"/>
    <w:rsid w:val="007B251D"/>
    <w:rsid w:val="007B269F"/>
    <w:rsid w:val="007B2A80"/>
    <w:rsid w:val="007B42D4"/>
    <w:rsid w:val="007B4611"/>
    <w:rsid w:val="007B4D3D"/>
    <w:rsid w:val="007B4FA9"/>
    <w:rsid w:val="007B5319"/>
    <w:rsid w:val="007B7459"/>
    <w:rsid w:val="007C104D"/>
    <w:rsid w:val="007C23FF"/>
    <w:rsid w:val="007C4000"/>
    <w:rsid w:val="007C4153"/>
    <w:rsid w:val="007C4F51"/>
    <w:rsid w:val="007C551B"/>
    <w:rsid w:val="007C6355"/>
    <w:rsid w:val="007D053F"/>
    <w:rsid w:val="007D181B"/>
    <w:rsid w:val="007D3452"/>
    <w:rsid w:val="007D4529"/>
    <w:rsid w:val="007D549D"/>
    <w:rsid w:val="007D6667"/>
    <w:rsid w:val="007D697B"/>
    <w:rsid w:val="007D6983"/>
    <w:rsid w:val="007D6CFD"/>
    <w:rsid w:val="007E0927"/>
    <w:rsid w:val="007E0B61"/>
    <w:rsid w:val="007E1236"/>
    <w:rsid w:val="007E1310"/>
    <w:rsid w:val="007E14AE"/>
    <w:rsid w:val="007E45C1"/>
    <w:rsid w:val="007E48E8"/>
    <w:rsid w:val="007E4D6B"/>
    <w:rsid w:val="007E5888"/>
    <w:rsid w:val="007E7DFF"/>
    <w:rsid w:val="007F00A1"/>
    <w:rsid w:val="007F1C07"/>
    <w:rsid w:val="007F1E5C"/>
    <w:rsid w:val="007F295E"/>
    <w:rsid w:val="007F3086"/>
    <w:rsid w:val="007F502D"/>
    <w:rsid w:val="007F59D6"/>
    <w:rsid w:val="007F6651"/>
    <w:rsid w:val="007F6931"/>
    <w:rsid w:val="007F6C0A"/>
    <w:rsid w:val="00800037"/>
    <w:rsid w:val="00800305"/>
    <w:rsid w:val="00800CF6"/>
    <w:rsid w:val="00800D5B"/>
    <w:rsid w:val="00800F0C"/>
    <w:rsid w:val="008015BE"/>
    <w:rsid w:val="008018E6"/>
    <w:rsid w:val="008061ED"/>
    <w:rsid w:val="00807DE8"/>
    <w:rsid w:val="00807E17"/>
    <w:rsid w:val="008100E0"/>
    <w:rsid w:val="00811139"/>
    <w:rsid w:val="008116FB"/>
    <w:rsid w:val="00811AA3"/>
    <w:rsid w:val="008128B3"/>
    <w:rsid w:val="008129A9"/>
    <w:rsid w:val="00813578"/>
    <w:rsid w:val="008168E7"/>
    <w:rsid w:val="008174AC"/>
    <w:rsid w:val="008202C3"/>
    <w:rsid w:val="008207A7"/>
    <w:rsid w:val="008213ED"/>
    <w:rsid w:val="008219ED"/>
    <w:rsid w:val="00821FFE"/>
    <w:rsid w:val="008222A7"/>
    <w:rsid w:val="00825277"/>
    <w:rsid w:val="008252C8"/>
    <w:rsid w:val="00825D78"/>
    <w:rsid w:val="008267E2"/>
    <w:rsid w:val="00827D2B"/>
    <w:rsid w:val="00830CDF"/>
    <w:rsid w:val="00832A42"/>
    <w:rsid w:val="00833ADA"/>
    <w:rsid w:val="00834767"/>
    <w:rsid w:val="00834D9B"/>
    <w:rsid w:val="00836252"/>
    <w:rsid w:val="00836341"/>
    <w:rsid w:val="00837DAF"/>
    <w:rsid w:val="0084148E"/>
    <w:rsid w:val="00842AB1"/>
    <w:rsid w:val="008435BE"/>
    <w:rsid w:val="00844355"/>
    <w:rsid w:val="00845190"/>
    <w:rsid w:val="00845E59"/>
    <w:rsid w:val="0084632F"/>
    <w:rsid w:val="008469A4"/>
    <w:rsid w:val="0084728A"/>
    <w:rsid w:val="00850148"/>
    <w:rsid w:val="008515AD"/>
    <w:rsid w:val="00851B6A"/>
    <w:rsid w:val="00851C19"/>
    <w:rsid w:val="00852512"/>
    <w:rsid w:val="00853725"/>
    <w:rsid w:val="00855839"/>
    <w:rsid w:val="008559A9"/>
    <w:rsid w:val="0085787B"/>
    <w:rsid w:val="00857CF4"/>
    <w:rsid w:val="00861FEA"/>
    <w:rsid w:val="008630B2"/>
    <w:rsid w:val="0086368D"/>
    <w:rsid w:val="00863783"/>
    <w:rsid w:val="00863CA5"/>
    <w:rsid w:val="00863EAC"/>
    <w:rsid w:val="00866A61"/>
    <w:rsid w:val="00867B33"/>
    <w:rsid w:val="008703BC"/>
    <w:rsid w:val="008703FB"/>
    <w:rsid w:val="008704D5"/>
    <w:rsid w:val="00872E48"/>
    <w:rsid w:val="0087410D"/>
    <w:rsid w:val="00876062"/>
    <w:rsid w:val="00876735"/>
    <w:rsid w:val="00876A59"/>
    <w:rsid w:val="00883823"/>
    <w:rsid w:val="00883FB6"/>
    <w:rsid w:val="008864D3"/>
    <w:rsid w:val="00886E28"/>
    <w:rsid w:val="008876A6"/>
    <w:rsid w:val="00887E62"/>
    <w:rsid w:val="00887EBA"/>
    <w:rsid w:val="008901F5"/>
    <w:rsid w:val="00891395"/>
    <w:rsid w:val="008916D4"/>
    <w:rsid w:val="00893481"/>
    <w:rsid w:val="008957C5"/>
    <w:rsid w:val="008971CA"/>
    <w:rsid w:val="008974FA"/>
    <w:rsid w:val="008A05FC"/>
    <w:rsid w:val="008A1215"/>
    <w:rsid w:val="008A1CEA"/>
    <w:rsid w:val="008A4A97"/>
    <w:rsid w:val="008A5065"/>
    <w:rsid w:val="008A5AC7"/>
    <w:rsid w:val="008A6B9C"/>
    <w:rsid w:val="008A6C46"/>
    <w:rsid w:val="008A7F1D"/>
    <w:rsid w:val="008B0431"/>
    <w:rsid w:val="008B0573"/>
    <w:rsid w:val="008B0E53"/>
    <w:rsid w:val="008B1863"/>
    <w:rsid w:val="008B2B2A"/>
    <w:rsid w:val="008B31F4"/>
    <w:rsid w:val="008B3A3E"/>
    <w:rsid w:val="008B3CCD"/>
    <w:rsid w:val="008B411B"/>
    <w:rsid w:val="008B459A"/>
    <w:rsid w:val="008B4A1B"/>
    <w:rsid w:val="008B4F97"/>
    <w:rsid w:val="008B6379"/>
    <w:rsid w:val="008C0E27"/>
    <w:rsid w:val="008C2A47"/>
    <w:rsid w:val="008C368A"/>
    <w:rsid w:val="008C399C"/>
    <w:rsid w:val="008C4114"/>
    <w:rsid w:val="008C4B01"/>
    <w:rsid w:val="008C7059"/>
    <w:rsid w:val="008C71D1"/>
    <w:rsid w:val="008C787E"/>
    <w:rsid w:val="008D0029"/>
    <w:rsid w:val="008D0841"/>
    <w:rsid w:val="008D1EA1"/>
    <w:rsid w:val="008D2A27"/>
    <w:rsid w:val="008D2F44"/>
    <w:rsid w:val="008D38EA"/>
    <w:rsid w:val="008D3996"/>
    <w:rsid w:val="008D43C3"/>
    <w:rsid w:val="008D4D94"/>
    <w:rsid w:val="008D58AB"/>
    <w:rsid w:val="008E0063"/>
    <w:rsid w:val="008E0FBA"/>
    <w:rsid w:val="008E1668"/>
    <w:rsid w:val="008E193D"/>
    <w:rsid w:val="008E2B87"/>
    <w:rsid w:val="008E2BCB"/>
    <w:rsid w:val="008E2E7E"/>
    <w:rsid w:val="008E3878"/>
    <w:rsid w:val="008E5148"/>
    <w:rsid w:val="008E709E"/>
    <w:rsid w:val="008F055A"/>
    <w:rsid w:val="008F068E"/>
    <w:rsid w:val="008F1DCE"/>
    <w:rsid w:val="008F2FD6"/>
    <w:rsid w:val="008F48F2"/>
    <w:rsid w:val="008F7D43"/>
    <w:rsid w:val="0090039D"/>
    <w:rsid w:val="009005FF"/>
    <w:rsid w:val="009029D2"/>
    <w:rsid w:val="009037A6"/>
    <w:rsid w:val="0090520F"/>
    <w:rsid w:val="00905B82"/>
    <w:rsid w:val="0090677B"/>
    <w:rsid w:val="00910D40"/>
    <w:rsid w:val="00911D29"/>
    <w:rsid w:val="009133EE"/>
    <w:rsid w:val="00913653"/>
    <w:rsid w:val="009136F5"/>
    <w:rsid w:val="009139E9"/>
    <w:rsid w:val="00914202"/>
    <w:rsid w:val="00915069"/>
    <w:rsid w:val="009169D8"/>
    <w:rsid w:val="00917F82"/>
    <w:rsid w:val="00924E1F"/>
    <w:rsid w:val="00925987"/>
    <w:rsid w:val="0092633F"/>
    <w:rsid w:val="00926ED3"/>
    <w:rsid w:val="00927234"/>
    <w:rsid w:val="009313B5"/>
    <w:rsid w:val="0093227B"/>
    <w:rsid w:val="00934EFF"/>
    <w:rsid w:val="00935C85"/>
    <w:rsid w:val="0093640B"/>
    <w:rsid w:val="0093701A"/>
    <w:rsid w:val="0093770D"/>
    <w:rsid w:val="00937C12"/>
    <w:rsid w:val="00941EC9"/>
    <w:rsid w:val="00945F05"/>
    <w:rsid w:val="00947E1D"/>
    <w:rsid w:val="00950281"/>
    <w:rsid w:val="00950A96"/>
    <w:rsid w:val="0095222B"/>
    <w:rsid w:val="00952249"/>
    <w:rsid w:val="00953282"/>
    <w:rsid w:val="009539F1"/>
    <w:rsid w:val="00955039"/>
    <w:rsid w:val="00955633"/>
    <w:rsid w:val="00956FEC"/>
    <w:rsid w:val="0095724F"/>
    <w:rsid w:val="00957A61"/>
    <w:rsid w:val="00960070"/>
    <w:rsid w:val="009611E7"/>
    <w:rsid w:val="00961393"/>
    <w:rsid w:val="00962F55"/>
    <w:rsid w:val="0096346E"/>
    <w:rsid w:val="00963DC8"/>
    <w:rsid w:val="00967B73"/>
    <w:rsid w:val="00970586"/>
    <w:rsid w:val="009712D1"/>
    <w:rsid w:val="00973618"/>
    <w:rsid w:val="00973B92"/>
    <w:rsid w:val="009750FC"/>
    <w:rsid w:val="00975529"/>
    <w:rsid w:val="00976D07"/>
    <w:rsid w:val="00982A3A"/>
    <w:rsid w:val="00986A2B"/>
    <w:rsid w:val="00986AFB"/>
    <w:rsid w:val="00986B3E"/>
    <w:rsid w:val="009875A0"/>
    <w:rsid w:val="00991109"/>
    <w:rsid w:val="009911C3"/>
    <w:rsid w:val="00991D91"/>
    <w:rsid w:val="009921AF"/>
    <w:rsid w:val="00992425"/>
    <w:rsid w:val="0099244D"/>
    <w:rsid w:val="00992886"/>
    <w:rsid w:val="009939E6"/>
    <w:rsid w:val="009956E2"/>
    <w:rsid w:val="009961D2"/>
    <w:rsid w:val="009964C9"/>
    <w:rsid w:val="009A0F3D"/>
    <w:rsid w:val="009A2C4B"/>
    <w:rsid w:val="009A2CA6"/>
    <w:rsid w:val="009A4284"/>
    <w:rsid w:val="009A4B21"/>
    <w:rsid w:val="009A5187"/>
    <w:rsid w:val="009A51D0"/>
    <w:rsid w:val="009A53BB"/>
    <w:rsid w:val="009A5DA4"/>
    <w:rsid w:val="009A76AB"/>
    <w:rsid w:val="009B016A"/>
    <w:rsid w:val="009B0A4E"/>
    <w:rsid w:val="009B51F8"/>
    <w:rsid w:val="009B576C"/>
    <w:rsid w:val="009B7E27"/>
    <w:rsid w:val="009C0ABE"/>
    <w:rsid w:val="009C0DA7"/>
    <w:rsid w:val="009C2C1B"/>
    <w:rsid w:val="009C2EE2"/>
    <w:rsid w:val="009C2F37"/>
    <w:rsid w:val="009C33DC"/>
    <w:rsid w:val="009C3950"/>
    <w:rsid w:val="009C5AA1"/>
    <w:rsid w:val="009C64C8"/>
    <w:rsid w:val="009C6DB1"/>
    <w:rsid w:val="009C7899"/>
    <w:rsid w:val="009C7CC2"/>
    <w:rsid w:val="009C7F65"/>
    <w:rsid w:val="009D08E0"/>
    <w:rsid w:val="009D14BF"/>
    <w:rsid w:val="009D4589"/>
    <w:rsid w:val="009D5081"/>
    <w:rsid w:val="009D685C"/>
    <w:rsid w:val="009D6A6A"/>
    <w:rsid w:val="009D6C71"/>
    <w:rsid w:val="009D70A2"/>
    <w:rsid w:val="009D7170"/>
    <w:rsid w:val="009D77DE"/>
    <w:rsid w:val="009E0E8A"/>
    <w:rsid w:val="009E1D2B"/>
    <w:rsid w:val="009E23C9"/>
    <w:rsid w:val="009E2F78"/>
    <w:rsid w:val="009E3341"/>
    <w:rsid w:val="009E55B8"/>
    <w:rsid w:val="009E56A6"/>
    <w:rsid w:val="009E6144"/>
    <w:rsid w:val="009E67F4"/>
    <w:rsid w:val="009E74DF"/>
    <w:rsid w:val="009E7C08"/>
    <w:rsid w:val="009F00B6"/>
    <w:rsid w:val="009F02FA"/>
    <w:rsid w:val="009F05DD"/>
    <w:rsid w:val="009F05E1"/>
    <w:rsid w:val="009F29E7"/>
    <w:rsid w:val="009F36A2"/>
    <w:rsid w:val="009F43DF"/>
    <w:rsid w:val="009F4BE0"/>
    <w:rsid w:val="009F4DA5"/>
    <w:rsid w:val="009F6415"/>
    <w:rsid w:val="00A00510"/>
    <w:rsid w:val="00A00D4F"/>
    <w:rsid w:val="00A01005"/>
    <w:rsid w:val="00A014C5"/>
    <w:rsid w:val="00A01FF6"/>
    <w:rsid w:val="00A02011"/>
    <w:rsid w:val="00A032BE"/>
    <w:rsid w:val="00A03C4E"/>
    <w:rsid w:val="00A04165"/>
    <w:rsid w:val="00A0539E"/>
    <w:rsid w:val="00A05FE9"/>
    <w:rsid w:val="00A06000"/>
    <w:rsid w:val="00A0717C"/>
    <w:rsid w:val="00A071A3"/>
    <w:rsid w:val="00A0723D"/>
    <w:rsid w:val="00A0749B"/>
    <w:rsid w:val="00A07E57"/>
    <w:rsid w:val="00A124D4"/>
    <w:rsid w:val="00A12F65"/>
    <w:rsid w:val="00A1417C"/>
    <w:rsid w:val="00A146B1"/>
    <w:rsid w:val="00A14BED"/>
    <w:rsid w:val="00A14CCD"/>
    <w:rsid w:val="00A15DFD"/>
    <w:rsid w:val="00A204E5"/>
    <w:rsid w:val="00A20AB4"/>
    <w:rsid w:val="00A20BA6"/>
    <w:rsid w:val="00A20EA0"/>
    <w:rsid w:val="00A21DB1"/>
    <w:rsid w:val="00A224FF"/>
    <w:rsid w:val="00A22DAF"/>
    <w:rsid w:val="00A25392"/>
    <w:rsid w:val="00A25C31"/>
    <w:rsid w:val="00A2777B"/>
    <w:rsid w:val="00A311A3"/>
    <w:rsid w:val="00A3166A"/>
    <w:rsid w:val="00A321DF"/>
    <w:rsid w:val="00A32607"/>
    <w:rsid w:val="00A3275F"/>
    <w:rsid w:val="00A32E14"/>
    <w:rsid w:val="00A33E1E"/>
    <w:rsid w:val="00A3438A"/>
    <w:rsid w:val="00A36211"/>
    <w:rsid w:val="00A379D1"/>
    <w:rsid w:val="00A415B1"/>
    <w:rsid w:val="00A43A35"/>
    <w:rsid w:val="00A43C93"/>
    <w:rsid w:val="00A46A53"/>
    <w:rsid w:val="00A46BAD"/>
    <w:rsid w:val="00A47B3D"/>
    <w:rsid w:val="00A50160"/>
    <w:rsid w:val="00A504AC"/>
    <w:rsid w:val="00A50742"/>
    <w:rsid w:val="00A51081"/>
    <w:rsid w:val="00A51CFD"/>
    <w:rsid w:val="00A528A6"/>
    <w:rsid w:val="00A56DD3"/>
    <w:rsid w:val="00A578C4"/>
    <w:rsid w:val="00A57A5B"/>
    <w:rsid w:val="00A60256"/>
    <w:rsid w:val="00A60973"/>
    <w:rsid w:val="00A60F37"/>
    <w:rsid w:val="00A611F1"/>
    <w:rsid w:val="00A61590"/>
    <w:rsid w:val="00A66DD4"/>
    <w:rsid w:val="00A66FCF"/>
    <w:rsid w:val="00A67112"/>
    <w:rsid w:val="00A70840"/>
    <w:rsid w:val="00A70945"/>
    <w:rsid w:val="00A717FE"/>
    <w:rsid w:val="00A73B46"/>
    <w:rsid w:val="00A73F88"/>
    <w:rsid w:val="00A80212"/>
    <w:rsid w:val="00A809DA"/>
    <w:rsid w:val="00A80E26"/>
    <w:rsid w:val="00A83005"/>
    <w:rsid w:val="00A85017"/>
    <w:rsid w:val="00A868F3"/>
    <w:rsid w:val="00A90A34"/>
    <w:rsid w:val="00A90B6D"/>
    <w:rsid w:val="00A910F4"/>
    <w:rsid w:val="00A912E1"/>
    <w:rsid w:val="00A92B25"/>
    <w:rsid w:val="00A92DE5"/>
    <w:rsid w:val="00A92EAD"/>
    <w:rsid w:val="00A92F6A"/>
    <w:rsid w:val="00A93117"/>
    <w:rsid w:val="00A93B10"/>
    <w:rsid w:val="00A943D0"/>
    <w:rsid w:val="00AA00AC"/>
    <w:rsid w:val="00AA051B"/>
    <w:rsid w:val="00AA2629"/>
    <w:rsid w:val="00AA3DA5"/>
    <w:rsid w:val="00AA424D"/>
    <w:rsid w:val="00AA4FAC"/>
    <w:rsid w:val="00AA75F0"/>
    <w:rsid w:val="00AB05D5"/>
    <w:rsid w:val="00AB1215"/>
    <w:rsid w:val="00AB1530"/>
    <w:rsid w:val="00AB3103"/>
    <w:rsid w:val="00AB3FDB"/>
    <w:rsid w:val="00AB4151"/>
    <w:rsid w:val="00AB475B"/>
    <w:rsid w:val="00AB4765"/>
    <w:rsid w:val="00AB6522"/>
    <w:rsid w:val="00AB69C9"/>
    <w:rsid w:val="00AB70D0"/>
    <w:rsid w:val="00AB7AD8"/>
    <w:rsid w:val="00AC06E0"/>
    <w:rsid w:val="00AC0EE4"/>
    <w:rsid w:val="00AC2652"/>
    <w:rsid w:val="00AC2F9F"/>
    <w:rsid w:val="00AC3FD0"/>
    <w:rsid w:val="00AC48D0"/>
    <w:rsid w:val="00AC54F5"/>
    <w:rsid w:val="00AC5E1F"/>
    <w:rsid w:val="00AC6A14"/>
    <w:rsid w:val="00AC7731"/>
    <w:rsid w:val="00AD06BC"/>
    <w:rsid w:val="00AD6F67"/>
    <w:rsid w:val="00AD7644"/>
    <w:rsid w:val="00AE31EB"/>
    <w:rsid w:val="00AE4923"/>
    <w:rsid w:val="00AE4A92"/>
    <w:rsid w:val="00AE5168"/>
    <w:rsid w:val="00AE6AE4"/>
    <w:rsid w:val="00AE6E6A"/>
    <w:rsid w:val="00AF0603"/>
    <w:rsid w:val="00AF1D06"/>
    <w:rsid w:val="00AF2DED"/>
    <w:rsid w:val="00AF4752"/>
    <w:rsid w:val="00AF492E"/>
    <w:rsid w:val="00AF5665"/>
    <w:rsid w:val="00AF5794"/>
    <w:rsid w:val="00AF6B0B"/>
    <w:rsid w:val="00AF6DF5"/>
    <w:rsid w:val="00AF6FFA"/>
    <w:rsid w:val="00AF7084"/>
    <w:rsid w:val="00B008CC"/>
    <w:rsid w:val="00B00A3D"/>
    <w:rsid w:val="00B01439"/>
    <w:rsid w:val="00B01B0C"/>
    <w:rsid w:val="00B01E78"/>
    <w:rsid w:val="00B02A00"/>
    <w:rsid w:val="00B041ED"/>
    <w:rsid w:val="00B045E8"/>
    <w:rsid w:val="00B04988"/>
    <w:rsid w:val="00B052A1"/>
    <w:rsid w:val="00B06523"/>
    <w:rsid w:val="00B068CD"/>
    <w:rsid w:val="00B07CF3"/>
    <w:rsid w:val="00B1052B"/>
    <w:rsid w:val="00B10740"/>
    <w:rsid w:val="00B1202C"/>
    <w:rsid w:val="00B12528"/>
    <w:rsid w:val="00B12B21"/>
    <w:rsid w:val="00B12F1F"/>
    <w:rsid w:val="00B1325C"/>
    <w:rsid w:val="00B13F7C"/>
    <w:rsid w:val="00B14D69"/>
    <w:rsid w:val="00B15190"/>
    <w:rsid w:val="00B153D8"/>
    <w:rsid w:val="00B1568D"/>
    <w:rsid w:val="00B2014B"/>
    <w:rsid w:val="00B21564"/>
    <w:rsid w:val="00B21726"/>
    <w:rsid w:val="00B21E26"/>
    <w:rsid w:val="00B22395"/>
    <w:rsid w:val="00B22CEE"/>
    <w:rsid w:val="00B234B6"/>
    <w:rsid w:val="00B23518"/>
    <w:rsid w:val="00B23CF9"/>
    <w:rsid w:val="00B23E06"/>
    <w:rsid w:val="00B2401D"/>
    <w:rsid w:val="00B247BC"/>
    <w:rsid w:val="00B27A85"/>
    <w:rsid w:val="00B31A4B"/>
    <w:rsid w:val="00B31D98"/>
    <w:rsid w:val="00B32266"/>
    <w:rsid w:val="00B32D42"/>
    <w:rsid w:val="00B34A1F"/>
    <w:rsid w:val="00B368E3"/>
    <w:rsid w:val="00B37753"/>
    <w:rsid w:val="00B40CA3"/>
    <w:rsid w:val="00B41883"/>
    <w:rsid w:val="00B42A82"/>
    <w:rsid w:val="00B42B9A"/>
    <w:rsid w:val="00B43A34"/>
    <w:rsid w:val="00B44767"/>
    <w:rsid w:val="00B44E37"/>
    <w:rsid w:val="00B453AF"/>
    <w:rsid w:val="00B47DAD"/>
    <w:rsid w:val="00B50DE6"/>
    <w:rsid w:val="00B50F21"/>
    <w:rsid w:val="00B51194"/>
    <w:rsid w:val="00B535A9"/>
    <w:rsid w:val="00B53D70"/>
    <w:rsid w:val="00B545F8"/>
    <w:rsid w:val="00B5497E"/>
    <w:rsid w:val="00B5519B"/>
    <w:rsid w:val="00B55E62"/>
    <w:rsid w:val="00B56156"/>
    <w:rsid w:val="00B56232"/>
    <w:rsid w:val="00B56C08"/>
    <w:rsid w:val="00B57544"/>
    <w:rsid w:val="00B60018"/>
    <w:rsid w:val="00B60AA3"/>
    <w:rsid w:val="00B60AC4"/>
    <w:rsid w:val="00B61750"/>
    <w:rsid w:val="00B61F41"/>
    <w:rsid w:val="00B61FA0"/>
    <w:rsid w:val="00B62269"/>
    <w:rsid w:val="00B62AEA"/>
    <w:rsid w:val="00B6431D"/>
    <w:rsid w:val="00B645A1"/>
    <w:rsid w:val="00B6542A"/>
    <w:rsid w:val="00B6584B"/>
    <w:rsid w:val="00B65FB3"/>
    <w:rsid w:val="00B66B09"/>
    <w:rsid w:val="00B66C56"/>
    <w:rsid w:val="00B66F9A"/>
    <w:rsid w:val="00B67176"/>
    <w:rsid w:val="00B677F9"/>
    <w:rsid w:val="00B67A1F"/>
    <w:rsid w:val="00B67FE7"/>
    <w:rsid w:val="00B70010"/>
    <w:rsid w:val="00B7029D"/>
    <w:rsid w:val="00B7047F"/>
    <w:rsid w:val="00B712D9"/>
    <w:rsid w:val="00B7130C"/>
    <w:rsid w:val="00B716AD"/>
    <w:rsid w:val="00B72621"/>
    <w:rsid w:val="00B72FCB"/>
    <w:rsid w:val="00B733CB"/>
    <w:rsid w:val="00B7353E"/>
    <w:rsid w:val="00B73CFF"/>
    <w:rsid w:val="00B74F6F"/>
    <w:rsid w:val="00B7578C"/>
    <w:rsid w:val="00B76D95"/>
    <w:rsid w:val="00B77B01"/>
    <w:rsid w:val="00B80024"/>
    <w:rsid w:val="00B80707"/>
    <w:rsid w:val="00B8140B"/>
    <w:rsid w:val="00B814B6"/>
    <w:rsid w:val="00B81784"/>
    <w:rsid w:val="00B818AF"/>
    <w:rsid w:val="00B8210F"/>
    <w:rsid w:val="00B83860"/>
    <w:rsid w:val="00B84137"/>
    <w:rsid w:val="00B84C64"/>
    <w:rsid w:val="00B84DAE"/>
    <w:rsid w:val="00B9058E"/>
    <w:rsid w:val="00B93033"/>
    <w:rsid w:val="00B931F1"/>
    <w:rsid w:val="00B959B0"/>
    <w:rsid w:val="00B967E5"/>
    <w:rsid w:val="00B97F81"/>
    <w:rsid w:val="00BA085C"/>
    <w:rsid w:val="00BA0BCB"/>
    <w:rsid w:val="00BA1225"/>
    <w:rsid w:val="00BA21BA"/>
    <w:rsid w:val="00BA27F5"/>
    <w:rsid w:val="00BA3007"/>
    <w:rsid w:val="00BA30DA"/>
    <w:rsid w:val="00BA396F"/>
    <w:rsid w:val="00BA49B4"/>
    <w:rsid w:val="00BA58B9"/>
    <w:rsid w:val="00BA5ED9"/>
    <w:rsid w:val="00BA6585"/>
    <w:rsid w:val="00BA6CDB"/>
    <w:rsid w:val="00BA7497"/>
    <w:rsid w:val="00BB052C"/>
    <w:rsid w:val="00BB052D"/>
    <w:rsid w:val="00BB1679"/>
    <w:rsid w:val="00BB1F23"/>
    <w:rsid w:val="00BB4B37"/>
    <w:rsid w:val="00BB4F5A"/>
    <w:rsid w:val="00BB5260"/>
    <w:rsid w:val="00BB6B0F"/>
    <w:rsid w:val="00BB6DBA"/>
    <w:rsid w:val="00BB7B11"/>
    <w:rsid w:val="00BC01C1"/>
    <w:rsid w:val="00BC1234"/>
    <w:rsid w:val="00BC12FC"/>
    <w:rsid w:val="00BC3BC5"/>
    <w:rsid w:val="00BC52D6"/>
    <w:rsid w:val="00BC6689"/>
    <w:rsid w:val="00BC7BD4"/>
    <w:rsid w:val="00BD0542"/>
    <w:rsid w:val="00BD05E5"/>
    <w:rsid w:val="00BD064A"/>
    <w:rsid w:val="00BD06DF"/>
    <w:rsid w:val="00BD21AB"/>
    <w:rsid w:val="00BD3D39"/>
    <w:rsid w:val="00BD48E1"/>
    <w:rsid w:val="00BD5163"/>
    <w:rsid w:val="00BD5415"/>
    <w:rsid w:val="00BD5E5A"/>
    <w:rsid w:val="00BD6669"/>
    <w:rsid w:val="00BD69CC"/>
    <w:rsid w:val="00BD6AF7"/>
    <w:rsid w:val="00BE021A"/>
    <w:rsid w:val="00BE197F"/>
    <w:rsid w:val="00BE1BC2"/>
    <w:rsid w:val="00BE2365"/>
    <w:rsid w:val="00BE2ED8"/>
    <w:rsid w:val="00BE3AB4"/>
    <w:rsid w:val="00BE3DEA"/>
    <w:rsid w:val="00BE41CD"/>
    <w:rsid w:val="00BE4FB9"/>
    <w:rsid w:val="00BE5A33"/>
    <w:rsid w:val="00BE6399"/>
    <w:rsid w:val="00BE6491"/>
    <w:rsid w:val="00BE6C49"/>
    <w:rsid w:val="00BF0905"/>
    <w:rsid w:val="00BF0DC0"/>
    <w:rsid w:val="00BF11F1"/>
    <w:rsid w:val="00BF22D3"/>
    <w:rsid w:val="00BF2AC4"/>
    <w:rsid w:val="00BF2B23"/>
    <w:rsid w:val="00BF2B48"/>
    <w:rsid w:val="00BF396F"/>
    <w:rsid w:val="00BF3B29"/>
    <w:rsid w:val="00BF3E5D"/>
    <w:rsid w:val="00BF4EC7"/>
    <w:rsid w:val="00BF62D2"/>
    <w:rsid w:val="00BF78DC"/>
    <w:rsid w:val="00BF7DC7"/>
    <w:rsid w:val="00C03229"/>
    <w:rsid w:val="00C0387D"/>
    <w:rsid w:val="00C04413"/>
    <w:rsid w:val="00C0522A"/>
    <w:rsid w:val="00C05E2A"/>
    <w:rsid w:val="00C06458"/>
    <w:rsid w:val="00C06719"/>
    <w:rsid w:val="00C06F9A"/>
    <w:rsid w:val="00C07CBD"/>
    <w:rsid w:val="00C110BA"/>
    <w:rsid w:val="00C11154"/>
    <w:rsid w:val="00C1341C"/>
    <w:rsid w:val="00C138D0"/>
    <w:rsid w:val="00C1421F"/>
    <w:rsid w:val="00C14A68"/>
    <w:rsid w:val="00C16150"/>
    <w:rsid w:val="00C163AA"/>
    <w:rsid w:val="00C16599"/>
    <w:rsid w:val="00C172A1"/>
    <w:rsid w:val="00C17D7C"/>
    <w:rsid w:val="00C2087F"/>
    <w:rsid w:val="00C2091B"/>
    <w:rsid w:val="00C211D9"/>
    <w:rsid w:val="00C22802"/>
    <w:rsid w:val="00C23135"/>
    <w:rsid w:val="00C2621D"/>
    <w:rsid w:val="00C3081A"/>
    <w:rsid w:val="00C308EB"/>
    <w:rsid w:val="00C30C67"/>
    <w:rsid w:val="00C3124B"/>
    <w:rsid w:val="00C35A39"/>
    <w:rsid w:val="00C3670E"/>
    <w:rsid w:val="00C36F81"/>
    <w:rsid w:val="00C37525"/>
    <w:rsid w:val="00C41E51"/>
    <w:rsid w:val="00C421E1"/>
    <w:rsid w:val="00C43603"/>
    <w:rsid w:val="00C43D84"/>
    <w:rsid w:val="00C442EA"/>
    <w:rsid w:val="00C44749"/>
    <w:rsid w:val="00C45176"/>
    <w:rsid w:val="00C45ED1"/>
    <w:rsid w:val="00C50456"/>
    <w:rsid w:val="00C50A9D"/>
    <w:rsid w:val="00C549C9"/>
    <w:rsid w:val="00C55338"/>
    <w:rsid w:val="00C55AF3"/>
    <w:rsid w:val="00C5614D"/>
    <w:rsid w:val="00C5649F"/>
    <w:rsid w:val="00C57D09"/>
    <w:rsid w:val="00C57F49"/>
    <w:rsid w:val="00C60A2A"/>
    <w:rsid w:val="00C60BEC"/>
    <w:rsid w:val="00C60FBC"/>
    <w:rsid w:val="00C63755"/>
    <w:rsid w:val="00C648F0"/>
    <w:rsid w:val="00C65A95"/>
    <w:rsid w:val="00C67496"/>
    <w:rsid w:val="00C6764F"/>
    <w:rsid w:val="00C67D5A"/>
    <w:rsid w:val="00C67E70"/>
    <w:rsid w:val="00C702E7"/>
    <w:rsid w:val="00C713B2"/>
    <w:rsid w:val="00C72028"/>
    <w:rsid w:val="00C7329E"/>
    <w:rsid w:val="00C73C0D"/>
    <w:rsid w:val="00C74987"/>
    <w:rsid w:val="00C749E7"/>
    <w:rsid w:val="00C74B03"/>
    <w:rsid w:val="00C7513B"/>
    <w:rsid w:val="00C75D69"/>
    <w:rsid w:val="00C765C5"/>
    <w:rsid w:val="00C76E5D"/>
    <w:rsid w:val="00C77406"/>
    <w:rsid w:val="00C77ACC"/>
    <w:rsid w:val="00C8084A"/>
    <w:rsid w:val="00C80A6F"/>
    <w:rsid w:val="00C81B6D"/>
    <w:rsid w:val="00C828E4"/>
    <w:rsid w:val="00C837DF"/>
    <w:rsid w:val="00C86010"/>
    <w:rsid w:val="00C900F7"/>
    <w:rsid w:val="00C90C13"/>
    <w:rsid w:val="00C910D1"/>
    <w:rsid w:val="00C9196B"/>
    <w:rsid w:val="00C9198C"/>
    <w:rsid w:val="00C92384"/>
    <w:rsid w:val="00C9299E"/>
    <w:rsid w:val="00C92BAB"/>
    <w:rsid w:val="00C93951"/>
    <w:rsid w:val="00C95A28"/>
    <w:rsid w:val="00C96CE7"/>
    <w:rsid w:val="00C97083"/>
    <w:rsid w:val="00C9799E"/>
    <w:rsid w:val="00C979B8"/>
    <w:rsid w:val="00CA0675"/>
    <w:rsid w:val="00CA092E"/>
    <w:rsid w:val="00CA1B72"/>
    <w:rsid w:val="00CA1E8E"/>
    <w:rsid w:val="00CA2963"/>
    <w:rsid w:val="00CA482A"/>
    <w:rsid w:val="00CA4C05"/>
    <w:rsid w:val="00CA4E7C"/>
    <w:rsid w:val="00CA69A6"/>
    <w:rsid w:val="00CA70D2"/>
    <w:rsid w:val="00CB18A4"/>
    <w:rsid w:val="00CB2162"/>
    <w:rsid w:val="00CB2BD2"/>
    <w:rsid w:val="00CB2D51"/>
    <w:rsid w:val="00CB3067"/>
    <w:rsid w:val="00CB32B2"/>
    <w:rsid w:val="00CB3B04"/>
    <w:rsid w:val="00CB4647"/>
    <w:rsid w:val="00CB5893"/>
    <w:rsid w:val="00CB6354"/>
    <w:rsid w:val="00CB6B2D"/>
    <w:rsid w:val="00CC0293"/>
    <w:rsid w:val="00CC0473"/>
    <w:rsid w:val="00CC1A76"/>
    <w:rsid w:val="00CC1D42"/>
    <w:rsid w:val="00CC23A8"/>
    <w:rsid w:val="00CC3AB4"/>
    <w:rsid w:val="00CC4322"/>
    <w:rsid w:val="00CC4733"/>
    <w:rsid w:val="00CC5967"/>
    <w:rsid w:val="00CD028B"/>
    <w:rsid w:val="00CD068C"/>
    <w:rsid w:val="00CD0A46"/>
    <w:rsid w:val="00CD1D01"/>
    <w:rsid w:val="00CD20AF"/>
    <w:rsid w:val="00CD29F9"/>
    <w:rsid w:val="00CD2A64"/>
    <w:rsid w:val="00CD2E2C"/>
    <w:rsid w:val="00CD314A"/>
    <w:rsid w:val="00CD38FC"/>
    <w:rsid w:val="00CD3952"/>
    <w:rsid w:val="00CD3F61"/>
    <w:rsid w:val="00CD41C1"/>
    <w:rsid w:val="00CD449B"/>
    <w:rsid w:val="00CD4FB2"/>
    <w:rsid w:val="00CD505C"/>
    <w:rsid w:val="00CD5173"/>
    <w:rsid w:val="00CD583F"/>
    <w:rsid w:val="00CD58AD"/>
    <w:rsid w:val="00CD5F6F"/>
    <w:rsid w:val="00CD6296"/>
    <w:rsid w:val="00CD7C39"/>
    <w:rsid w:val="00CE0395"/>
    <w:rsid w:val="00CE267F"/>
    <w:rsid w:val="00CE2BAC"/>
    <w:rsid w:val="00CE302F"/>
    <w:rsid w:val="00CE45AA"/>
    <w:rsid w:val="00CE4C69"/>
    <w:rsid w:val="00CE56CA"/>
    <w:rsid w:val="00CE61F7"/>
    <w:rsid w:val="00CE65DD"/>
    <w:rsid w:val="00CE71DD"/>
    <w:rsid w:val="00CE71EA"/>
    <w:rsid w:val="00CE71FC"/>
    <w:rsid w:val="00CE7CD1"/>
    <w:rsid w:val="00CE7E70"/>
    <w:rsid w:val="00CE7F4B"/>
    <w:rsid w:val="00CF0D25"/>
    <w:rsid w:val="00CF1FD4"/>
    <w:rsid w:val="00CF219C"/>
    <w:rsid w:val="00CF2BF2"/>
    <w:rsid w:val="00CF3093"/>
    <w:rsid w:val="00CF38CC"/>
    <w:rsid w:val="00CF3C75"/>
    <w:rsid w:val="00CF3DA9"/>
    <w:rsid w:val="00CF46EB"/>
    <w:rsid w:val="00CF4FA5"/>
    <w:rsid w:val="00CF4FDD"/>
    <w:rsid w:val="00CF5061"/>
    <w:rsid w:val="00CF5B99"/>
    <w:rsid w:val="00CF65C6"/>
    <w:rsid w:val="00CF7FD8"/>
    <w:rsid w:val="00D004A4"/>
    <w:rsid w:val="00D00CE5"/>
    <w:rsid w:val="00D00EF9"/>
    <w:rsid w:val="00D02E1C"/>
    <w:rsid w:val="00D0452D"/>
    <w:rsid w:val="00D05380"/>
    <w:rsid w:val="00D0549F"/>
    <w:rsid w:val="00D07691"/>
    <w:rsid w:val="00D07A0D"/>
    <w:rsid w:val="00D108A0"/>
    <w:rsid w:val="00D10CFE"/>
    <w:rsid w:val="00D1132C"/>
    <w:rsid w:val="00D13943"/>
    <w:rsid w:val="00D13ABF"/>
    <w:rsid w:val="00D175DC"/>
    <w:rsid w:val="00D17AFB"/>
    <w:rsid w:val="00D2202F"/>
    <w:rsid w:val="00D23F05"/>
    <w:rsid w:val="00D260D9"/>
    <w:rsid w:val="00D26475"/>
    <w:rsid w:val="00D30349"/>
    <w:rsid w:val="00D307D6"/>
    <w:rsid w:val="00D31C27"/>
    <w:rsid w:val="00D3232A"/>
    <w:rsid w:val="00D32CA1"/>
    <w:rsid w:val="00D33B5A"/>
    <w:rsid w:val="00D3437C"/>
    <w:rsid w:val="00D3667B"/>
    <w:rsid w:val="00D41425"/>
    <w:rsid w:val="00D423AF"/>
    <w:rsid w:val="00D42B00"/>
    <w:rsid w:val="00D44DE0"/>
    <w:rsid w:val="00D46402"/>
    <w:rsid w:val="00D46D92"/>
    <w:rsid w:val="00D474C4"/>
    <w:rsid w:val="00D47856"/>
    <w:rsid w:val="00D47B66"/>
    <w:rsid w:val="00D47FFC"/>
    <w:rsid w:val="00D50728"/>
    <w:rsid w:val="00D52B62"/>
    <w:rsid w:val="00D5347A"/>
    <w:rsid w:val="00D549DC"/>
    <w:rsid w:val="00D5583D"/>
    <w:rsid w:val="00D55F18"/>
    <w:rsid w:val="00D625FA"/>
    <w:rsid w:val="00D62758"/>
    <w:rsid w:val="00D63D79"/>
    <w:rsid w:val="00D6596B"/>
    <w:rsid w:val="00D66C18"/>
    <w:rsid w:val="00D66F7F"/>
    <w:rsid w:val="00D67C31"/>
    <w:rsid w:val="00D740AA"/>
    <w:rsid w:val="00D75868"/>
    <w:rsid w:val="00D759E0"/>
    <w:rsid w:val="00D75EB3"/>
    <w:rsid w:val="00D7654F"/>
    <w:rsid w:val="00D76B2E"/>
    <w:rsid w:val="00D7763D"/>
    <w:rsid w:val="00D80681"/>
    <w:rsid w:val="00D80843"/>
    <w:rsid w:val="00D809D1"/>
    <w:rsid w:val="00D814D9"/>
    <w:rsid w:val="00D8287C"/>
    <w:rsid w:val="00D82E33"/>
    <w:rsid w:val="00D84301"/>
    <w:rsid w:val="00D854E5"/>
    <w:rsid w:val="00D8686F"/>
    <w:rsid w:val="00D86E0A"/>
    <w:rsid w:val="00D870A6"/>
    <w:rsid w:val="00D876A5"/>
    <w:rsid w:val="00D87BA0"/>
    <w:rsid w:val="00D90AC5"/>
    <w:rsid w:val="00D90D8F"/>
    <w:rsid w:val="00D9170F"/>
    <w:rsid w:val="00D9484C"/>
    <w:rsid w:val="00D9545D"/>
    <w:rsid w:val="00D95D16"/>
    <w:rsid w:val="00D96CD9"/>
    <w:rsid w:val="00DA0BA5"/>
    <w:rsid w:val="00DA14CC"/>
    <w:rsid w:val="00DA2561"/>
    <w:rsid w:val="00DA2C61"/>
    <w:rsid w:val="00DA31D5"/>
    <w:rsid w:val="00DA3B84"/>
    <w:rsid w:val="00DA48BA"/>
    <w:rsid w:val="00DA51A2"/>
    <w:rsid w:val="00DA56A8"/>
    <w:rsid w:val="00DB06E9"/>
    <w:rsid w:val="00DB26ED"/>
    <w:rsid w:val="00DB272A"/>
    <w:rsid w:val="00DB2D4F"/>
    <w:rsid w:val="00DB318F"/>
    <w:rsid w:val="00DB46D4"/>
    <w:rsid w:val="00DC020D"/>
    <w:rsid w:val="00DC1971"/>
    <w:rsid w:val="00DC269B"/>
    <w:rsid w:val="00DC2CD7"/>
    <w:rsid w:val="00DC3906"/>
    <w:rsid w:val="00DC47A8"/>
    <w:rsid w:val="00DC49FC"/>
    <w:rsid w:val="00DC4DCA"/>
    <w:rsid w:val="00DC51F5"/>
    <w:rsid w:val="00DC5669"/>
    <w:rsid w:val="00DC65EC"/>
    <w:rsid w:val="00DD094C"/>
    <w:rsid w:val="00DD0E20"/>
    <w:rsid w:val="00DD203E"/>
    <w:rsid w:val="00DD4C4A"/>
    <w:rsid w:val="00DD4CEE"/>
    <w:rsid w:val="00DD50BC"/>
    <w:rsid w:val="00DD5189"/>
    <w:rsid w:val="00DD57EF"/>
    <w:rsid w:val="00DD67A3"/>
    <w:rsid w:val="00DD6824"/>
    <w:rsid w:val="00DD6DE9"/>
    <w:rsid w:val="00DE0AC6"/>
    <w:rsid w:val="00DE0C20"/>
    <w:rsid w:val="00DE0C71"/>
    <w:rsid w:val="00DE2FCF"/>
    <w:rsid w:val="00DE3609"/>
    <w:rsid w:val="00DE3861"/>
    <w:rsid w:val="00DE435C"/>
    <w:rsid w:val="00DF005B"/>
    <w:rsid w:val="00DF09ED"/>
    <w:rsid w:val="00DF0D33"/>
    <w:rsid w:val="00DF0EF0"/>
    <w:rsid w:val="00DF0FFE"/>
    <w:rsid w:val="00DF2008"/>
    <w:rsid w:val="00DF26CC"/>
    <w:rsid w:val="00DF3095"/>
    <w:rsid w:val="00DF3B8B"/>
    <w:rsid w:val="00DF3BA1"/>
    <w:rsid w:val="00DF4F65"/>
    <w:rsid w:val="00DF5214"/>
    <w:rsid w:val="00DF5EB9"/>
    <w:rsid w:val="00DF7E48"/>
    <w:rsid w:val="00E003FD"/>
    <w:rsid w:val="00E011DD"/>
    <w:rsid w:val="00E018D4"/>
    <w:rsid w:val="00E01C33"/>
    <w:rsid w:val="00E02A2B"/>
    <w:rsid w:val="00E02D14"/>
    <w:rsid w:val="00E03906"/>
    <w:rsid w:val="00E0434A"/>
    <w:rsid w:val="00E053A8"/>
    <w:rsid w:val="00E056BA"/>
    <w:rsid w:val="00E0681D"/>
    <w:rsid w:val="00E069ED"/>
    <w:rsid w:val="00E075CB"/>
    <w:rsid w:val="00E076E1"/>
    <w:rsid w:val="00E07A10"/>
    <w:rsid w:val="00E10CC6"/>
    <w:rsid w:val="00E11F5D"/>
    <w:rsid w:val="00E12AF0"/>
    <w:rsid w:val="00E13882"/>
    <w:rsid w:val="00E1397C"/>
    <w:rsid w:val="00E13B62"/>
    <w:rsid w:val="00E15EF6"/>
    <w:rsid w:val="00E17485"/>
    <w:rsid w:val="00E20722"/>
    <w:rsid w:val="00E216B3"/>
    <w:rsid w:val="00E2178B"/>
    <w:rsid w:val="00E2498B"/>
    <w:rsid w:val="00E2503B"/>
    <w:rsid w:val="00E255E2"/>
    <w:rsid w:val="00E26F79"/>
    <w:rsid w:val="00E27166"/>
    <w:rsid w:val="00E303C3"/>
    <w:rsid w:val="00E31350"/>
    <w:rsid w:val="00E3169A"/>
    <w:rsid w:val="00E31E19"/>
    <w:rsid w:val="00E32493"/>
    <w:rsid w:val="00E32C6B"/>
    <w:rsid w:val="00E33F35"/>
    <w:rsid w:val="00E3403D"/>
    <w:rsid w:val="00E35644"/>
    <w:rsid w:val="00E35693"/>
    <w:rsid w:val="00E46424"/>
    <w:rsid w:val="00E470E5"/>
    <w:rsid w:val="00E47440"/>
    <w:rsid w:val="00E5182D"/>
    <w:rsid w:val="00E51E7F"/>
    <w:rsid w:val="00E521BC"/>
    <w:rsid w:val="00E52803"/>
    <w:rsid w:val="00E53CF2"/>
    <w:rsid w:val="00E541F5"/>
    <w:rsid w:val="00E54C28"/>
    <w:rsid w:val="00E54C46"/>
    <w:rsid w:val="00E55707"/>
    <w:rsid w:val="00E56DE3"/>
    <w:rsid w:val="00E5787C"/>
    <w:rsid w:val="00E617CA"/>
    <w:rsid w:val="00E61AD9"/>
    <w:rsid w:val="00E62535"/>
    <w:rsid w:val="00E62636"/>
    <w:rsid w:val="00E6438B"/>
    <w:rsid w:val="00E651FC"/>
    <w:rsid w:val="00E667B1"/>
    <w:rsid w:val="00E70238"/>
    <w:rsid w:val="00E70F93"/>
    <w:rsid w:val="00E710EC"/>
    <w:rsid w:val="00E7157E"/>
    <w:rsid w:val="00E720E8"/>
    <w:rsid w:val="00E7462D"/>
    <w:rsid w:val="00E75342"/>
    <w:rsid w:val="00E753DA"/>
    <w:rsid w:val="00E7595D"/>
    <w:rsid w:val="00E763AF"/>
    <w:rsid w:val="00E76577"/>
    <w:rsid w:val="00E77F69"/>
    <w:rsid w:val="00E8016B"/>
    <w:rsid w:val="00E80ACB"/>
    <w:rsid w:val="00E82C48"/>
    <w:rsid w:val="00E84056"/>
    <w:rsid w:val="00E856BF"/>
    <w:rsid w:val="00E85DAF"/>
    <w:rsid w:val="00E86A5D"/>
    <w:rsid w:val="00E86F7D"/>
    <w:rsid w:val="00E87D23"/>
    <w:rsid w:val="00E9148C"/>
    <w:rsid w:val="00E91655"/>
    <w:rsid w:val="00E9364F"/>
    <w:rsid w:val="00E9476C"/>
    <w:rsid w:val="00E94ACD"/>
    <w:rsid w:val="00E94C57"/>
    <w:rsid w:val="00E95AC0"/>
    <w:rsid w:val="00E95F93"/>
    <w:rsid w:val="00EA0125"/>
    <w:rsid w:val="00EA0985"/>
    <w:rsid w:val="00EA2071"/>
    <w:rsid w:val="00EA234C"/>
    <w:rsid w:val="00EA2560"/>
    <w:rsid w:val="00EA3A6C"/>
    <w:rsid w:val="00EA4242"/>
    <w:rsid w:val="00EA4590"/>
    <w:rsid w:val="00EA6628"/>
    <w:rsid w:val="00EB00B8"/>
    <w:rsid w:val="00EB1283"/>
    <w:rsid w:val="00EB16AD"/>
    <w:rsid w:val="00EB1B67"/>
    <w:rsid w:val="00EB2233"/>
    <w:rsid w:val="00EB2301"/>
    <w:rsid w:val="00EB27EF"/>
    <w:rsid w:val="00EB2D05"/>
    <w:rsid w:val="00EB4CEF"/>
    <w:rsid w:val="00EB6883"/>
    <w:rsid w:val="00EB69F1"/>
    <w:rsid w:val="00EB6BC1"/>
    <w:rsid w:val="00EB7019"/>
    <w:rsid w:val="00EB769A"/>
    <w:rsid w:val="00EC1CC4"/>
    <w:rsid w:val="00EC25C9"/>
    <w:rsid w:val="00EC2E6B"/>
    <w:rsid w:val="00EC39A7"/>
    <w:rsid w:val="00EC3D1B"/>
    <w:rsid w:val="00EC4252"/>
    <w:rsid w:val="00EC4FDA"/>
    <w:rsid w:val="00EC553F"/>
    <w:rsid w:val="00EC5DE6"/>
    <w:rsid w:val="00EC6676"/>
    <w:rsid w:val="00EC6BAF"/>
    <w:rsid w:val="00EC6F8C"/>
    <w:rsid w:val="00EC79B7"/>
    <w:rsid w:val="00ED05D5"/>
    <w:rsid w:val="00ED166F"/>
    <w:rsid w:val="00ED2EC5"/>
    <w:rsid w:val="00ED331A"/>
    <w:rsid w:val="00ED3A04"/>
    <w:rsid w:val="00ED3A05"/>
    <w:rsid w:val="00ED475F"/>
    <w:rsid w:val="00ED63F3"/>
    <w:rsid w:val="00ED79E8"/>
    <w:rsid w:val="00ED7D12"/>
    <w:rsid w:val="00EE00F7"/>
    <w:rsid w:val="00EE0226"/>
    <w:rsid w:val="00EE0365"/>
    <w:rsid w:val="00EE0826"/>
    <w:rsid w:val="00EE0A92"/>
    <w:rsid w:val="00EE1F7F"/>
    <w:rsid w:val="00EE2B7F"/>
    <w:rsid w:val="00EE4C75"/>
    <w:rsid w:val="00EE53C8"/>
    <w:rsid w:val="00EE5787"/>
    <w:rsid w:val="00EF062C"/>
    <w:rsid w:val="00EF0DCE"/>
    <w:rsid w:val="00EF102F"/>
    <w:rsid w:val="00EF1289"/>
    <w:rsid w:val="00EF1934"/>
    <w:rsid w:val="00EF3CED"/>
    <w:rsid w:val="00EF5745"/>
    <w:rsid w:val="00EF5A13"/>
    <w:rsid w:val="00F00441"/>
    <w:rsid w:val="00F01594"/>
    <w:rsid w:val="00F0235A"/>
    <w:rsid w:val="00F02747"/>
    <w:rsid w:val="00F05353"/>
    <w:rsid w:val="00F06176"/>
    <w:rsid w:val="00F0695C"/>
    <w:rsid w:val="00F07020"/>
    <w:rsid w:val="00F0731B"/>
    <w:rsid w:val="00F10B4E"/>
    <w:rsid w:val="00F11C77"/>
    <w:rsid w:val="00F120CE"/>
    <w:rsid w:val="00F12958"/>
    <w:rsid w:val="00F12D78"/>
    <w:rsid w:val="00F12E7A"/>
    <w:rsid w:val="00F131C6"/>
    <w:rsid w:val="00F1370A"/>
    <w:rsid w:val="00F142BC"/>
    <w:rsid w:val="00F142DC"/>
    <w:rsid w:val="00F14610"/>
    <w:rsid w:val="00F14881"/>
    <w:rsid w:val="00F15CD8"/>
    <w:rsid w:val="00F17923"/>
    <w:rsid w:val="00F17DC7"/>
    <w:rsid w:val="00F17F17"/>
    <w:rsid w:val="00F2008A"/>
    <w:rsid w:val="00F20A1C"/>
    <w:rsid w:val="00F2233D"/>
    <w:rsid w:val="00F226B8"/>
    <w:rsid w:val="00F22AAA"/>
    <w:rsid w:val="00F22E71"/>
    <w:rsid w:val="00F2339E"/>
    <w:rsid w:val="00F24032"/>
    <w:rsid w:val="00F262F5"/>
    <w:rsid w:val="00F27403"/>
    <w:rsid w:val="00F30649"/>
    <w:rsid w:val="00F3089B"/>
    <w:rsid w:val="00F3095D"/>
    <w:rsid w:val="00F326C1"/>
    <w:rsid w:val="00F32973"/>
    <w:rsid w:val="00F32B77"/>
    <w:rsid w:val="00F32CA4"/>
    <w:rsid w:val="00F332FC"/>
    <w:rsid w:val="00F3557C"/>
    <w:rsid w:val="00F36648"/>
    <w:rsid w:val="00F36C28"/>
    <w:rsid w:val="00F370C0"/>
    <w:rsid w:val="00F37220"/>
    <w:rsid w:val="00F37ED3"/>
    <w:rsid w:val="00F37F61"/>
    <w:rsid w:val="00F4010D"/>
    <w:rsid w:val="00F412DA"/>
    <w:rsid w:val="00F439AD"/>
    <w:rsid w:val="00F43AF4"/>
    <w:rsid w:val="00F43EAA"/>
    <w:rsid w:val="00F44591"/>
    <w:rsid w:val="00F46B79"/>
    <w:rsid w:val="00F470FC"/>
    <w:rsid w:val="00F5150E"/>
    <w:rsid w:val="00F5363D"/>
    <w:rsid w:val="00F54E01"/>
    <w:rsid w:val="00F550AE"/>
    <w:rsid w:val="00F560C7"/>
    <w:rsid w:val="00F575D0"/>
    <w:rsid w:val="00F577D6"/>
    <w:rsid w:val="00F57FA9"/>
    <w:rsid w:val="00F603AA"/>
    <w:rsid w:val="00F6146E"/>
    <w:rsid w:val="00F6304C"/>
    <w:rsid w:val="00F63A97"/>
    <w:rsid w:val="00F65160"/>
    <w:rsid w:val="00F660BD"/>
    <w:rsid w:val="00F6766A"/>
    <w:rsid w:val="00F67FAF"/>
    <w:rsid w:val="00F70113"/>
    <w:rsid w:val="00F70275"/>
    <w:rsid w:val="00F7030E"/>
    <w:rsid w:val="00F70848"/>
    <w:rsid w:val="00F70957"/>
    <w:rsid w:val="00F70BAD"/>
    <w:rsid w:val="00F70D40"/>
    <w:rsid w:val="00F71744"/>
    <w:rsid w:val="00F728A7"/>
    <w:rsid w:val="00F72C34"/>
    <w:rsid w:val="00F75100"/>
    <w:rsid w:val="00F76490"/>
    <w:rsid w:val="00F766B3"/>
    <w:rsid w:val="00F771A8"/>
    <w:rsid w:val="00F77384"/>
    <w:rsid w:val="00F77EE7"/>
    <w:rsid w:val="00F80582"/>
    <w:rsid w:val="00F8080B"/>
    <w:rsid w:val="00F81BFD"/>
    <w:rsid w:val="00F82EBD"/>
    <w:rsid w:val="00F83059"/>
    <w:rsid w:val="00F832B0"/>
    <w:rsid w:val="00F83DB9"/>
    <w:rsid w:val="00F845BB"/>
    <w:rsid w:val="00F84F2A"/>
    <w:rsid w:val="00F85398"/>
    <w:rsid w:val="00F8560F"/>
    <w:rsid w:val="00F860AB"/>
    <w:rsid w:val="00F8646D"/>
    <w:rsid w:val="00F87092"/>
    <w:rsid w:val="00F87E04"/>
    <w:rsid w:val="00F91157"/>
    <w:rsid w:val="00F91222"/>
    <w:rsid w:val="00F925DC"/>
    <w:rsid w:val="00F93525"/>
    <w:rsid w:val="00F94219"/>
    <w:rsid w:val="00F94260"/>
    <w:rsid w:val="00F9441F"/>
    <w:rsid w:val="00F95F18"/>
    <w:rsid w:val="00F9604E"/>
    <w:rsid w:val="00F961F2"/>
    <w:rsid w:val="00F9663E"/>
    <w:rsid w:val="00F9796F"/>
    <w:rsid w:val="00F97F1D"/>
    <w:rsid w:val="00FA0D9D"/>
    <w:rsid w:val="00FA144C"/>
    <w:rsid w:val="00FA18CB"/>
    <w:rsid w:val="00FA3038"/>
    <w:rsid w:val="00FA3CAD"/>
    <w:rsid w:val="00FA60F9"/>
    <w:rsid w:val="00FA63C1"/>
    <w:rsid w:val="00FA68AD"/>
    <w:rsid w:val="00FA69FE"/>
    <w:rsid w:val="00FA7A74"/>
    <w:rsid w:val="00FB0104"/>
    <w:rsid w:val="00FB070E"/>
    <w:rsid w:val="00FB0813"/>
    <w:rsid w:val="00FB119D"/>
    <w:rsid w:val="00FB21A6"/>
    <w:rsid w:val="00FB26C3"/>
    <w:rsid w:val="00FB2A24"/>
    <w:rsid w:val="00FB360D"/>
    <w:rsid w:val="00FB455E"/>
    <w:rsid w:val="00FB464B"/>
    <w:rsid w:val="00FB4F34"/>
    <w:rsid w:val="00FB5607"/>
    <w:rsid w:val="00FB5E3C"/>
    <w:rsid w:val="00FB68AF"/>
    <w:rsid w:val="00FB7367"/>
    <w:rsid w:val="00FB73C8"/>
    <w:rsid w:val="00FC0A14"/>
    <w:rsid w:val="00FC0D2A"/>
    <w:rsid w:val="00FC18CB"/>
    <w:rsid w:val="00FC32B0"/>
    <w:rsid w:val="00FC34E2"/>
    <w:rsid w:val="00FC4A1C"/>
    <w:rsid w:val="00FC53A9"/>
    <w:rsid w:val="00FD06EC"/>
    <w:rsid w:val="00FD0936"/>
    <w:rsid w:val="00FD0AD0"/>
    <w:rsid w:val="00FD0B31"/>
    <w:rsid w:val="00FD0B53"/>
    <w:rsid w:val="00FD1814"/>
    <w:rsid w:val="00FD1A83"/>
    <w:rsid w:val="00FD3E1F"/>
    <w:rsid w:val="00FD5E63"/>
    <w:rsid w:val="00FD5ECB"/>
    <w:rsid w:val="00FD6F52"/>
    <w:rsid w:val="00FD784B"/>
    <w:rsid w:val="00FE10AF"/>
    <w:rsid w:val="00FE1A74"/>
    <w:rsid w:val="00FE2183"/>
    <w:rsid w:val="00FE2BFF"/>
    <w:rsid w:val="00FE35E1"/>
    <w:rsid w:val="00FE3F04"/>
    <w:rsid w:val="00FE4A54"/>
    <w:rsid w:val="00FE4F46"/>
    <w:rsid w:val="00FE50D5"/>
    <w:rsid w:val="00FE5C54"/>
    <w:rsid w:val="00FE6433"/>
    <w:rsid w:val="00FE73B1"/>
    <w:rsid w:val="00FF103C"/>
    <w:rsid w:val="00FF1D92"/>
    <w:rsid w:val="00FF28DF"/>
    <w:rsid w:val="00FF3819"/>
    <w:rsid w:val="00FF3D01"/>
    <w:rsid w:val="00FF671C"/>
    <w:rsid w:val="00FF7875"/>
  </w:rsids>
  <m:mathPr>
    <m:mathFont m:val="Cambria Math"/>
    <m:brkBin m:val="before"/>
    <m:brkBinSub m:val="--"/>
    <m:smallFrac m:val="0"/>
    <m:dispDef/>
    <m:lMargin m:val="0"/>
    <m:rMargin m:val="0"/>
    <m:defJc m:val="centerGroup"/>
    <m:wrapIndent m:val="1440"/>
    <m:intLim m:val="subSup"/>
    <m:naryLim m:val="undOvr"/>
  </m:mathPr>
  <w:attachedSchema w:val="http://www.w3.org/1999/xlink"/>
  <w:attachedSchema w:val="http://practicallaw.com/plc/da"/>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2CE07B"/>
  <w15:docId w15:val="{D3183B6B-EC3F-4224-87DB-118F633EA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FBF"/>
    <w:pPr>
      <w:spacing w:line="300" w:lineRule="atLeast"/>
      <w:jc w:val="both"/>
    </w:pPr>
    <w:rPr>
      <w:szCs w:val="20"/>
      <w:lang w:val="en-GB"/>
    </w:rPr>
  </w:style>
  <w:style w:type="paragraph" w:styleId="Heading1">
    <w:name w:val="heading 1"/>
    <w:basedOn w:val="Normal"/>
    <w:link w:val="Heading1Char"/>
    <w:uiPriority w:val="99"/>
    <w:qFormat/>
    <w:rsid w:val="000C2FBF"/>
    <w:pPr>
      <w:keepNext/>
      <w:numPr>
        <w:numId w:val="4"/>
      </w:numPr>
      <w:spacing w:before="320"/>
      <w:outlineLvl w:val="0"/>
    </w:pPr>
    <w:rPr>
      <w:b/>
      <w:smallCaps/>
      <w:kern w:val="28"/>
    </w:rPr>
  </w:style>
  <w:style w:type="paragraph" w:styleId="Heading2">
    <w:name w:val="heading 2"/>
    <w:basedOn w:val="Normal"/>
    <w:link w:val="Heading2Char"/>
    <w:uiPriority w:val="99"/>
    <w:qFormat/>
    <w:rsid w:val="000C2FBF"/>
    <w:pPr>
      <w:numPr>
        <w:ilvl w:val="1"/>
        <w:numId w:val="4"/>
      </w:numPr>
      <w:tabs>
        <w:tab w:val="clear" w:pos="862"/>
        <w:tab w:val="num" w:pos="720"/>
      </w:tabs>
      <w:spacing w:before="280" w:after="120"/>
      <w:ind w:left="720"/>
      <w:outlineLvl w:val="1"/>
    </w:pPr>
    <w:rPr>
      <w:color w:val="000000"/>
    </w:rPr>
  </w:style>
  <w:style w:type="paragraph" w:styleId="Heading3">
    <w:name w:val="heading 3"/>
    <w:basedOn w:val="Normal"/>
    <w:link w:val="Heading3Char"/>
    <w:uiPriority w:val="99"/>
    <w:qFormat/>
    <w:rsid w:val="000C2FBF"/>
    <w:pPr>
      <w:numPr>
        <w:ilvl w:val="2"/>
        <w:numId w:val="4"/>
      </w:numPr>
      <w:spacing w:after="120"/>
      <w:outlineLvl w:val="2"/>
    </w:pPr>
  </w:style>
  <w:style w:type="paragraph" w:styleId="Heading4">
    <w:name w:val="heading 4"/>
    <w:basedOn w:val="Normal"/>
    <w:link w:val="Heading4Char"/>
    <w:uiPriority w:val="99"/>
    <w:qFormat/>
    <w:rsid w:val="000C2FBF"/>
    <w:pPr>
      <w:numPr>
        <w:ilvl w:val="3"/>
        <w:numId w:val="4"/>
      </w:numPr>
      <w:tabs>
        <w:tab w:val="left" w:pos="2261"/>
      </w:tabs>
      <w:spacing w:after="120"/>
      <w:outlineLvl w:val="3"/>
    </w:pPr>
  </w:style>
  <w:style w:type="paragraph" w:styleId="Heading5">
    <w:name w:val="heading 5"/>
    <w:basedOn w:val="Normal"/>
    <w:link w:val="Heading5Char"/>
    <w:uiPriority w:val="99"/>
    <w:qFormat/>
    <w:rsid w:val="000C2FBF"/>
    <w:pPr>
      <w:numPr>
        <w:ilvl w:val="4"/>
        <w:numId w:val="4"/>
      </w:numPr>
      <w:spacing w:after="120"/>
      <w:outlineLvl w:val="4"/>
    </w:pPr>
  </w:style>
  <w:style w:type="paragraph" w:styleId="Heading6">
    <w:name w:val="heading 6"/>
    <w:basedOn w:val="Normal"/>
    <w:next w:val="Normal"/>
    <w:link w:val="Heading6Char"/>
    <w:autoRedefine/>
    <w:uiPriority w:val="99"/>
    <w:qFormat/>
    <w:rsid w:val="000C2FBF"/>
    <w:pPr>
      <w:keepNext/>
      <w:spacing w:before="160" w:after="80"/>
      <w:jc w:val="left"/>
      <w:outlineLvl w:val="5"/>
    </w:pPr>
    <w:rPr>
      <w:rFonts w:ascii="Arial" w:hAnsi="Arial"/>
      <w:b/>
      <w:sz w:val="20"/>
    </w:rPr>
  </w:style>
  <w:style w:type="paragraph" w:styleId="Heading7">
    <w:name w:val="heading 7"/>
    <w:basedOn w:val="Normal"/>
    <w:next w:val="Normal"/>
    <w:link w:val="Heading7Char"/>
    <w:uiPriority w:val="99"/>
    <w:qFormat/>
    <w:rsid w:val="000C2FBF"/>
    <w:pPr>
      <w:keepNext/>
      <w:jc w:val="left"/>
      <w:outlineLvl w:val="6"/>
    </w:pPr>
    <w:rPr>
      <w:rFonts w:ascii="Arial" w:hAnsi="Arial"/>
      <w:b/>
      <w:smallCaps/>
      <w:color w:val="000000"/>
      <w:sz w:val="24"/>
    </w:rPr>
  </w:style>
  <w:style w:type="paragraph" w:styleId="Heading8">
    <w:name w:val="heading 8"/>
    <w:basedOn w:val="Normal"/>
    <w:next w:val="Normal"/>
    <w:link w:val="Heading8Char"/>
    <w:autoRedefine/>
    <w:uiPriority w:val="99"/>
    <w:qFormat/>
    <w:rsid w:val="000C2FBF"/>
    <w:pPr>
      <w:keepNext/>
      <w:pageBreakBefore/>
      <w:pBdr>
        <w:bottom w:val="single" w:sz="4" w:space="1" w:color="auto"/>
      </w:pBdr>
      <w:spacing w:before="600" w:after="120"/>
      <w:jc w:val="left"/>
      <w:outlineLvl w:val="7"/>
    </w:pPr>
    <w:rPr>
      <w:rFonts w:ascii="Arial" w:hAnsi="Arial"/>
      <w:b/>
      <w:small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F0695C"/>
    <w:rPr>
      <w:rFonts w:ascii="Cambria" w:hAnsi="Cambria" w:cs="Times New Roman"/>
      <w:b/>
      <w:bCs/>
      <w:kern w:val="32"/>
      <w:sz w:val="32"/>
      <w:szCs w:val="32"/>
      <w:lang w:eastAsia="en-US"/>
    </w:rPr>
  </w:style>
  <w:style w:type="character" w:customStyle="1" w:styleId="Heading2Char">
    <w:name w:val="Heading 2 Char"/>
    <w:basedOn w:val="DefaultParagraphFont"/>
    <w:link w:val="Heading2"/>
    <w:uiPriority w:val="99"/>
    <w:semiHidden/>
    <w:locked/>
    <w:rsid w:val="00F0695C"/>
    <w:rPr>
      <w:rFonts w:ascii="Cambria" w:hAnsi="Cambria" w:cs="Times New Roman"/>
      <w:b/>
      <w:bCs/>
      <w:i/>
      <w:iCs/>
      <w:sz w:val="28"/>
      <w:szCs w:val="28"/>
      <w:lang w:eastAsia="en-US"/>
    </w:rPr>
  </w:style>
  <w:style w:type="character" w:customStyle="1" w:styleId="Heading3Char">
    <w:name w:val="Heading 3 Char"/>
    <w:basedOn w:val="DefaultParagraphFont"/>
    <w:link w:val="Heading3"/>
    <w:uiPriority w:val="99"/>
    <w:semiHidden/>
    <w:locked/>
    <w:rsid w:val="00F0695C"/>
    <w:rPr>
      <w:rFonts w:ascii="Cambria" w:hAnsi="Cambria" w:cs="Times New Roman"/>
      <w:b/>
      <w:bCs/>
      <w:sz w:val="26"/>
      <w:szCs w:val="26"/>
      <w:lang w:eastAsia="en-US"/>
    </w:rPr>
  </w:style>
  <w:style w:type="character" w:customStyle="1" w:styleId="Heading4Char">
    <w:name w:val="Heading 4 Char"/>
    <w:basedOn w:val="DefaultParagraphFont"/>
    <w:link w:val="Heading4"/>
    <w:uiPriority w:val="99"/>
    <w:semiHidden/>
    <w:locked/>
    <w:rsid w:val="00F0695C"/>
    <w:rPr>
      <w:rFonts w:ascii="Calibri" w:hAnsi="Calibri" w:cs="Times New Roman"/>
      <w:b/>
      <w:bCs/>
      <w:sz w:val="28"/>
      <w:szCs w:val="28"/>
      <w:lang w:eastAsia="en-US"/>
    </w:rPr>
  </w:style>
  <w:style w:type="character" w:customStyle="1" w:styleId="Heading5Char">
    <w:name w:val="Heading 5 Char"/>
    <w:basedOn w:val="DefaultParagraphFont"/>
    <w:link w:val="Heading5"/>
    <w:uiPriority w:val="99"/>
    <w:semiHidden/>
    <w:locked/>
    <w:rsid w:val="00F0695C"/>
    <w:rPr>
      <w:rFonts w:ascii="Calibri" w:hAnsi="Calibri" w:cs="Times New Roman"/>
      <w:b/>
      <w:bCs/>
      <w:i/>
      <w:iCs/>
      <w:sz w:val="26"/>
      <w:szCs w:val="26"/>
      <w:lang w:eastAsia="en-US"/>
    </w:rPr>
  </w:style>
  <w:style w:type="character" w:customStyle="1" w:styleId="Heading6Char">
    <w:name w:val="Heading 6 Char"/>
    <w:basedOn w:val="DefaultParagraphFont"/>
    <w:link w:val="Heading6"/>
    <w:uiPriority w:val="99"/>
    <w:semiHidden/>
    <w:locked/>
    <w:rsid w:val="00F0695C"/>
    <w:rPr>
      <w:rFonts w:ascii="Calibri" w:hAnsi="Calibri" w:cs="Times New Roman"/>
      <w:b/>
      <w:bCs/>
      <w:lang w:eastAsia="en-US"/>
    </w:rPr>
  </w:style>
  <w:style w:type="character" w:customStyle="1" w:styleId="Heading7Char">
    <w:name w:val="Heading 7 Char"/>
    <w:basedOn w:val="DefaultParagraphFont"/>
    <w:link w:val="Heading7"/>
    <w:uiPriority w:val="99"/>
    <w:semiHidden/>
    <w:locked/>
    <w:rsid w:val="00F0695C"/>
    <w:rPr>
      <w:rFonts w:ascii="Calibri" w:hAnsi="Calibri" w:cs="Times New Roman"/>
      <w:sz w:val="24"/>
      <w:szCs w:val="24"/>
      <w:lang w:eastAsia="en-US"/>
    </w:rPr>
  </w:style>
  <w:style w:type="character" w:customStyle="1" w:styleId="Heading8Char">
    <w:name w:val="Heading 8 Char"/>
    <w:basedOn w:val="DefaultParagraphFont"/>
    <w:link w:val="Heading8"/>
    <w:uiPriority w:val="99"/>
    <w:semiHidden/>
    <w:locked/>
    <w:rsid w:val="00F0695C"/>
    <w:rPr>
      <w:rFonts w:ascii="Calibri" w:hAnsi="Calibri" w:cs="Times New Roman"/>
      <w:i/>
      <w:iCs/>
      <w:sz w:val="24"/>
      <w:szCs w:val="24"/>
      <w:lang w:eastAsia="en-US"/>
    </w:rPr>
  </w:style>
  <w:style w:type="paragraph" w:customStyle="1" w:styleId="Bodyclause">
    <w:name w:val="Body  clause"/>
    <w:basedOn w:val="Normal"/>
    <w:next w:val="Heading1"/>
    <w:uiPriority w:val="99"/>
    <w:rsid w:val="000C2FBF"/>
    <w:pPr>
      <w:spacing w:before="120" w:after="120"/>
      <w:ind w:left="720"/>
    </w:pPr>
  </w:style>
  <w:style w:type="paragraph" w:customStyle="1" w:styleId="Bodysubclause">
    <w:name w:val="Body  sub clause"/>
    <w:basedOn w:val="Normal"/>
    <w:uiPriority w:val="99"/>
    <w:rsid w:val="000C2FBF"/>
    <w:pPr>
      <w:spacing w:before="240" w:after="120"/>
      <w:ind w:left="720"/>
    </w:pPr>
  </w:style>
  <w:style w:type="paragraph" w:customStyle="1" w:styleId="Bodypara">
    <w:name w:val="Body para"/>
    <w:basedOn w:val="Normal"/>
    <w:uiPriority w:val="99"/>
    <w:rsid w:val="000C2FBF"/>
    <w:pPr>
      <w:spacing w:after="240"/>
      <w:ind w:left="1559"/>
    </w:pPr>
  </w:style>
  <w:style w:type="paragraph" w:customStyle="1" w:styleId="Bodysubpara">
    <w:name w:val="Body sub para"/>
    <w:basedOn w:val="Normal"/>
    <w:next w:val="Heading3"/>
    <w:uiPriority w:val="99"/>
    <w:rsid w:val="000C2FBF"/>
    <w:pPr>
      <w:spacing w:after="120"/>
      <w:ind w:left="2268"/>
    </w:pPr>
  </w:style>
  <w:style w:type="paragraph" w:customStyle="1" w:styleId="Definitions">
    <w:name w:val="Definitions"/>
    <w:basedOn w:val="Normal"/>
    <w:uiPriority w:val="99"/>
    <w:rsid w:val="000C2FBF"/>
    <w:pPr>
      <w:tabs>
        <w:tab w:val="left" w:pos="709"/>
      </w:tabs>
      <w:spacing w:after="120"/>
      <w:ind w:left="720"/>
    </w:pPr>
  </w:style>
  <w:style w:type="paragraph" w:styleId="Footer">
    <w:name w:val="footer"/>
    <w:basedOn w:val="Normal"/>
    <w:link w:val="FooterChar"/>
    <w:uiPriority w:val="99"/>
    <w:rsid w:val="000C2FBF"/>
    <w:pPr>
      <w:tabs>
        <w:tab w:val="center" w:pos="4153"/>
        <w:tab w:val="right" w:pos="8306"/>
      </w:tabs>
      <w:spacing w:after="240"/>
    </w:pPr>
  </w:style>
  <w:style w:type="character" w:customStyle="1" w:styleId="FooterChar">
    <w:name w:val="Footer Char"/>
    <w:basedOn w:val="DefaultParagraphFont"/>
    <w:link w:val="Footer"/>
    <w:uiPriority w:val="99"/>
    <w:semiHidden/>
    <w:locked/>
    <w:rsid w:val="00F0695C"/>
    <w:rPr>
      <w:rFonts w:cs="Times New Roman"/>
      <w:sz w:val="20"/>
      <w:szCs w:val="20"/>
      <w:lang w:eastAsia="en-US"/>
    </w:rPr>
  </w:style>
  <w:style w:type="paragraph" w:styleId="Header">
    <w:name w:val="header"/>
    <w:basedOn w:val="Normal"/>
    <w:link w:val="HeaderChar"/>
    <w:uiPriority w:val="99"/>
    <w:rsid w:val="000C2FBF"/>
    <w:pPr>
      <w:tabs>
        <w:tab w:val="center" w:pos="4153"/>
        <w:tab w:val="right" w:pos="8306"/>
      </w:tabs>
      <w:spacing w:after="240"/>
    </w:pPr>
  </w:style>
  <w:style w:type="character" w:customStyle="1" w:styleId="HeaderChar">
    <w:name w:val="Header Char"/>
    <w:basedOn w:val="DefaultParagraphFont"/>
    <w:link w:val="Header"/>
    <w:uiPriority w:val="99"/>
    <w:semiHidden/>
    <w:locked/>
    <w:rsid w:val="00F0695C"/>
    <w:rPr>
      <w:rFonts w:cs="Times New Roman"/>
      <w:sz w:val="20"/>
      <w:szCs w:val="20"/>
      <w:lang w:eastAsia="en-US"/>
    </w:rPr>
  </w:style>
  <w:style w:type="character" w:styleId="PageNumber">
    <w:name w:val="page number"/>
    <w:basedOn w:val="DefaultParagraphFont"/>
    <w:uiPriority w:val="99"/>
    <w:rsid w:val="000C2FBF"/>
    <w:rPr>
      <w:rFonts w:cs="Times New Roman"/>
    </w:rPr>
  </w:style>
  <w:style w:type="paragraph" w:customStyle="1" w:styleId="Schmainhead">
    <w:name w:val="Sch   main head"/>
    <w:basedOn w:val="Normal"/>
    <w:next w:val="Normal"/>
    <w:autoRedefine/>
    <w:uiPriority w:val="99"/>
    <w:rsid w:val="000C2FBF"/>
    <w:pPr>
      <w:keepNext/>
      <w:pageBreakBefore/>
      <w:numPr>
        <w:numId w:val="6"/>
      </w:numPr>
      <w:spacing w:before="240" w:after="360"/>
      <w:jc w:val="center"/>
      <w:outlineLvl w:val="0"/>
    </w:pPr>
    <w:rPr>
      <w:b/>
      <w:kern w:val="28"/>
    </w:rPr>
  </w:style>
  <w:style w:type="paragraph" w:customStyle="1" w:styleId="Schparthead">
    <w:name w:val="Sch   part head"/>
    <w:basedOn w:val="Normal"/>
    <w:next w:val="Normal"/>
    <w:uiPriority w:val="99"/>
    <w:rsid w:val="000C2FBF"/>
    <w:pPr>
      <w:keepNext/>
      <w:numPr>
        <w:numId w:val="8"/>
      </w:numPr>
      <w:spacing w:before="240" w:after="240"/>
      <w:jc w:val="center"/>
      <w:outlineLvl w:val="0"/>
    </w:pPr>
    <w:rPr>
      <w:b/>
      <w:kern w:val="28"/>
    </w:rPr>
  </w:style>
  <w:style w:type="paragraph" w:customStyle="1" w:styleId="Sch1styleclause">
    <w:name w:val="Sch  (1style) clause"/>
    <w:basedOn w:val="Normal"/>
    <w:uiPriority w:val="99"/>
    <w:rsid w:val="000C2FBF"/>
    <w:pPr>
      <w:numPr>
        <w:numId w:val="5"/>
      </w:numPr>
      <w:spacing w:before="320"/>
      <w:outlineLvl w:val="0"/>
    </w:pPr>
    <w:rPr>
      <w:b/>
      <w:smallCaps/>
    </w:rPr>
  </w:style>
  <w:style w:type="paragraph" w:customStyle="1" w:styleId="Sch1stylesubclause">
    <w:name w:val="Sch  (1style) sub clause"/>
    <w:basedOn w:val="Normal"/>
    <w:uiPriority w:val="99"/>
    <w:rsid w:val="000C2FBF"/>
    <w:pPr>
      <w:numPr>
        <w:ilvl w:val="1"/>
        <w:numId w:val="5"/>
      </w:numPr>
      <w:spacing w:before="280" w:after="120"/>
      <w:outlineLvl w:val="1"/>
    </w:pPr>
    <w:rPr>
      <w:color w:val="000000"/>
    </w:rPr>
  </w:style>
  <w:style w:type="paragraph" w:customStyle="1" w:styleId="Sch1stylepara">
    <w:name w:val="Sch (1style) para"/>
    <w:basedOn w:val="Normal"/>
    <w:uiPriority w:val="99"/>
    <w:rsid w:val="000C2FBF"/>
    <w:pPr>
      <w:numPr>
        <w:ilvl w:val="2"/>
        <w:numId w:val="5"/>
      </w:numPr>
      <w:spacing w:after="120"/>
    </w:pPr>
  </w:style>
  <w:style w:type="paragraph" w:customStyle="1" w:styleId="Sch1stylesubpara">
    <w:name w:val="Sch (1style) sub para"/>
    <w:basedOn w:val="Heading4"/>
    <w:uiPriority w:val="99"/>
    <w:rsid w:val="000C2FBF"/>
    <w:pPr>
      <w:numPr>
        <w:numId w:val="5"/>
      </w:numPr>
    </w:pPr>
  </w:style>
  <w:style w:type="paragraph" w:customStyle="1" w:styleId="Sch2style1">
    <w:name w:val="Sch (2style)  1"/>
    <w:basedOn w:val="Normal"/>
    <w:uiPriority w:val="99"/>
    <w:rsid w:val="000C2FBF"/>
    <w:pPr>
      <w:numPr>
        <w:numId w:val="1"/>
      </w:numPr>
      <w:spacing w:before="280" w:after="120" w:line="300" w:lineRule="exact"/>
    </w:pPr>
  </w:style>
  <w:style w:type="paragraph" w:customStyle="1" w:styleId="Sch2stylea">
    <w:name w:val="Sch (2style) (a)"/>
    <w:basedOn w:val="Normal"/>
    <w:uiPriority w:val="99"/>
    <w:rsid w:val="000C2FBF"/>
    <w:pPr>
      <w:numPr>
        <w:ilvl w:val="1"/>
        <w:numId w:val="1"/>
      </w:numPr>
      <w:spacing w:after="120" w:line="300" w:lineRule="exact"/>
    </w:pPr>
  </w:style>
  <w:style w:type="paragraph" w:customStyle="1" w:styleId="Sch2stylei">
    <w:name w:val="Sch (2style) (i)"/>
    <w:basedOn w:val="Heading4"/>
    <w:uiPriority w:val="99"/>
    <w:rsid w:val="000C2FBF"/>
    <w:pPr>
      <w:numPr>
        <w:ilvl w:val="2"/>
        <w:numId w:val="1"/>
      </w:numPr>
      <w:tabs>
        <w:tab w:val="clear" w:pos="2261"/>
        <w:tab w:val="left" w:pos="2268"/>
      </w:tabs>
    </w:pPr>
    <w:rPr>
      <w:noProof/>
    </w:rPr>
  </w:style>
  <w:style w:type="paragraph" w:styleId="TOC1">
    <w:name w:val="toc 1"/>
    <w:basedOn w:val="Normal"/>
    <w:next w:val="Normal"/>
    <w:autoRedefine/>
    <w:uiPriority w:val="99"/>
    <w:rsid w:val="000C2FBF"/>
    <w:pPr>
      <w:tabs>
        <w:tab w:val="left" w:pos="709"/>
        <w:tab w:val="right" w:leader="dot" w:pos="7655"/>
      </w:tabs>
      <w:spacing w:before="240" w:line="260" w:lineRule="atLeast"/>
      <w:ind w:left="709" w:right="1219" w:hanging="709"/>
    </w:pPr>
    <w:rPr>
      <w:smallCaps/>
      <w:sz w:val="20"/>
    </w:rPr>
  </w:style>
  <w:style w:type="paragraph" w:styleId="TOC2">
    <w:name w:val="toc 2"/>
    <w:basedOn w:val="Normal"/>
    <w:next w:val="Normal"/>
    <w:autoRedefine/>
    <w:uiPriority w:val="99"/>
    <w:rsid w:val="000C2FBF"/>
    <w:pPr>
      <w:tabs>
        <w:tab w:val="left" w:pos="706"/>
        <w:tab w:val="right" w:leader="dot" w:pos="7661"/>
      </w:tabs>
      <w:spacing w:before="120"/>
      <w:ind w:left="709" w:right="1219" w:hanging="709"/>
    </w:pPr>
    <w:rPr>
      <w:sz w:val="20"/>
    </w:rPr>
  </w:style>
  <w:style w:type="paragraph" w:styleId="TOC3">
    <w:name w:val="toc 3"/>
    <w:basedOn w:val="Normal"/>
    <w:next w:val="Normal"/>
    <w:autoRedefine/>
    <w:uiPriority w:val="99"/>
    <w:rsid w:val="000C2FBF"/>
    <w:pPr>
      <w:tabs>
        <w:tab w:val="left" w:pos="709"/>
        <w:tab w:val="right" w:leader="dot" w:pos="7655"/>
      </w:tabs>
      <w:ind w:left="709" w:right="1219" w:hanging="709"/>
    </w:pPr>
    <w:rPr>
      <w:noProof/>
      <w:sz w:val="20"/>
    </w:rPr>
  </w:style>
  <w:style w:type="character" w:styleId="Hyperlink">
    <w:name w:val="Hyperlink"/>
    <w:basedOn w:val="DefaultParagraphFont"/>
    <w:uiPriority w:val="99"/>
    <w:rsid w:val="000C2FBF"/>
    <w:rPr>
      <w:rFonts w:cs="Times New Roman"/>
      <w:color w:val="0000FF"/>
      <w:u w:val="single"/>
    </w:rPr>
  </w:style>
  <w:style w:type="character" w:styleId="FollowedHyperlink">
    <w:name w:val="FollowedHyperlink"/>
    <w:basedOn w:val="DefaultParagraphFont"/>
    <w:uiPriority w:val="99"/>
    <w:rsid w:val="000C2FBF"/>
    <w:rPr>
      <w:rFonts w:cs="Times New Roman"/>
      <w:color w:val="800080"/>
      <w:u w:val="single"/>
    </w:rPr>
  </w:style>
  <w:style w:type="paragraph" w:customStyle="1" w:styleId="1Parties">
    <w:name w:val="(1) Parties"/>
    <w:basedOn w:val="Normal"/>
    <w:uiPriority w:val="99"/>
    <w:rsid w:val="000C2FBF"/>
    <w:pPr>
      <w:numPr>
        <w:numId w:val="2"/>
      </w:numPr>
      <w:spacing w:before="120" w:after="120"/>
    </w:pPr>
  </w:style>
  <w:style w:type="paragraph" w:customStyle="1" w:styleId="ABackground">
    <w:name w:val="(A) Background"/>
    <w:basedOn w:val="Normal"/>
    <w:uiPriority w:val="99"/>
    <w:rsid w:val="000C2FBF"/>
    <w:pPr>
      <w:numPr>
        <w:numId w:val="3"/>
      </w:numPr>
      <w:spacing w:before="120" w:after="120"/>
    </w:pPr>
  </w:style>
  <w:style w:type="character" w:customStyle="1" w:styleId="Def">
    <w:name w:val="Def"/>
    <w:basedOn w:val="DefaultParagraphFont"/>
    <w:uiPriority w:val="99"/>
    <w:rsid w:val="000C2FBF"/>
    <w:rPr>
      <w:rFonts w:cs="Times New Roman"/>
      <w:b/>
      <w:color w:val="000000"/>
      <w:sz w:val="22"/>
    </w:rPr>
  </w:style>
  <w:style w:type="paragraph" w:customStyle="1" w:styleId="1stIntroHeadings">
    <w:name w:val="1stIntroHeadings"/>
    <w:basedOn w:val="Normal"/>
    <w:next w:val="Normal"/>
    <w:uiPriority w:val="99"/>
    <w:rsid w:val="000C2FBF"/>
    <w:pPr>
      <w:tabs>
        <w:tab w:val="left" w:pos="709"/>
      </w:tabs>
      <w:spacing w:before="120" w:after="120"/>
    </w:pPr>
    <w:rPr>
      <w:b/>
      <w:smallCaps/>
      <w:sz w:val="24"/>
    </w:rPr>
  </w:style>
  <w:style w:type="paragraph" w:customStyle="1" w:styleId="Scha">
    <w:name w:val="Sch a)"/>
    <w:basedOn w:val="Normal"/>
    <w:uiPriority w:val="99"/>
    <w:rsid w:val="000C2FBF"/>
    <w:pPr>
      <w:numPr>
        <w:ilvl w:val="1"/>
        <w:numId w:val="2"/>
      </w:numPr>
    </w:pPr>
  </w:style>
  <w:style w:type="paragraph" w:customStyle="1" w:styleId="XExecution">
    <w:name w:val="X Execution"/>
    <w:basedOn w:val="Normal"/>
    <w:uiPriority w:val="99"/>
    <w:rsid w:val="000C2FBF"/>
    <w:pPr>
      <w:tabs>
        <w:tab w:val="left" w:pos="0"/>
        <w:tab w:val="left" w:pos="3544"/>
      </w:tabs>
      <w:ind w:right="459"/>
      <w:jc w:val="left"/>
    </w:pPr>
    <w:rPr>
      <w:color w:val="000000"/>
    </w:rPr>
  </w:style>
  <w:style w:type="paragraph" w:customStyle="1" w:styleId="Comments">
    <w:name w:val="Comments"/>
    <w:basedOn w:val="Normal"/>
    <w:uiPriority w:val="99"/>
    <w:rsid w:val="000C2FBF"/>
    <w:pPr>
      <w:spacing w:after="120"/>
      <w:ind w:left="284"/>
      <w:jc w:val="left"/>
    </w:pPr>
    <w:rPr>
      <w:i/>
    </w:rPr>
  </w:style>
  <w:style w:type="paragraph" w:customStyle="1" w:styleId="CoversheetTitle">
    <w:name w:val="Coversheet Title"/>
    <w:basedOn w:val="Normal"/>
    <w:autoRedefine/>
    <w:uiPriority w:val="99"/>
    <w:rsid w:val="000C2FBF"/>
    <w:pPr>
      <w:spacing w:before="480" w:after="480"/>
      <w:jc w:val="center"/>
    </w:pPr>
    <w:rPr>
      <w:b/>
      <w:smallCaps/>
    </w:rPr>
  </w:style>
  <w:style w:type="paragraph" w:customStyle="1" w:styleId="CoversheetParagraph">
    <w:name w:val="Coversheet Paragraph"/>
    <w:basedOn w:val="Normal"/>
    <w:autoRedefine/>
    <w:uiPriority w:val="99"/>
    <w:rsid w:val="000D484B"/>
    <w:pPr>
      <w:jc w:val="center"/>
    </w:pPr>
    <w:rPr>
      <w:rFonts w:ascii="Arial" w:hAnsi="Arial" w:cs="Arial"/>
      <w:b/>
      <w:szCs w:val="22"/>
    </w:rPr>
  </w:style>
  <w:style w:type="character" w:customStyle="1" w:styleId="Defterm">
    <w:name w:val="Defterm"/>
    <w:basedOn w:val="DefaultParagraphFont"/>
    <w:uiPriority w:val="99"/>
    <w:rsid w:val="000C2FBF"/>
    <w:rPr>
      <w:rFonts w:cs="Times New Roman"/>
      <w:b/>
      <w:color w:val="000000"/>
      <w:sz w:val="22"/>
    </w:rPr>
  </w:style>
  <w:style w:type="paragraph" w:customStyle="1" w:styleId="NewPage">
    <w:name w:val="New Page"/>
    <w:basedOn w:val="Normal"/>
    <w:autoRedefine/>
    <w:uiPriority w:val="99"/>
    <w:rsid w:val="000C2FBF"/>
    <w:pPr>
      <w:pageBreakBefore/>
    </w:pPr>
  </w:style>
  <w:style w:type="paragraph" w:customStyle="1" w:styleId="FrontInformation">
    <w:name w:val="FrontInformation"/>
    <w:autoRedefine/>
    <w:uiPriority w:val="99"/>
    <w:rsid w:val="000C2FBF"/>
    <w:pPr>
      <w:spacing w:line="300" w:lineRule="atLeast"/>
    </w:pPr>
    <w:rPr>
      <w:rFonts w:ascii="Arial" w:hAnsi="Arial"/>
      <w:color w:val="000000"/>
      <w:sz w:val="20"/>
      <w:szCs w:val="20"/>
      <w:lang w:val="en-GB"/>
    </w:rPr>
  </w:style>
  <w:style w:type="character" w:customStyle="1" w:styleId="defitem">
    <w:name w:val="defitem"/>
    <w:basedOn w:val="DefaultParagraphFont"/>
    <w:uiPriority w:val="99"/>
    <w:rsid w:val="000C2FBF"/>
    <w:rPr>
      <w:rFonts w:cs="Times New Roman"/>
    </w:rPr>
  </w:style>
  <w:style w:type="character" w:customStyle="1" w:styleId="smallcaps">
    <w:name w:val="smallcaps"/>
    <w:uiPriority w:val="99"/>
    <w:rsid w:val="000C2FBF"/>
    <w:rPr>
      <w:b/>
      <w:smallCaps/>
    </w:rPr>
  </w:style>
  <w:style w:type="paragraph" w:customStyle="1" w:styleId="Schmainheadinc">
    <w:name w:val="Sch   main head inc"/>
    <w:basedOn w:val="Normal"/>
    <w:uiPriority w:val="99"/>
    <w:rsid w:val="000C2FBF"/>
    <w:pPr>
      <w:numPr>
        <w:numId w:val="11"/>
      </w:numPr>
      <w:spacing w:before="360" w:after="360"/>
    </w:pPr>
    <w:rPr>
      <w:b/>
    </w:rPr>
  </w:style>
  <w:style w:type="paragraph" w:customStyle="1" w:styleId="Schmainheadsingle">
    <w:name w:val="Sch main head single"/>
    <w:basedOn w:val="Normal"/>
    <w:next w:val="Normal"/>
    <w:uiPriority w:val="99"/>
    <w:rsid w:val="000C2FBF"/>
    <w:pPr>
      <w:pageBreakBefore/>
      <w:numPr>
        <w:numId w:val="9"/>
      </w:numPr>
      <w:spacing w:before="240" w:after="360"/>
      <w:jc w:val="center"/>
    </w:pPr>
    <w:rPr>
      <w:b/>
      <w:kern w:val="28"/>
    </w:rPr>
  </w:style>
  <w:style w:type="paragraph" w:customStyle="1" w:styleId="Schmainheadincsingle">
    <w:name w:val="Sch   main head inc single"/>
    <w:basedOn w:val="Normal"/>
    <w:next w:val="Normal"/>
    <w:uiPriority w:val="99"/>
    <w:rsid w:val="000C2FBF"/>
    <w:pPr>
      <w:numPr>
        <w:numId w:val="10"/>
      </w:numPr>
      <w:spacing w:before="240" w:after="360"/>
    </w:pPr>
    <w:rPr>
      <w:b/>
      <w:kern w:val="28"/>
    </w:rPr>
  </w:style>
  <w:style w:type="paragraph" w:customStyle="1" w:styleId="Testimonium">
    <w:name w:val="Testimonium"/>
    <w:basedOn w:val="Normal"/>
    <w:uiPriority w:val="99"/>
    <w:rsid w:val="000C2FBF"/>
    <w:pPr>
      <w:spacing w:before="360" w:after="360"/>
    </w:pPr>
  </w:style>
  <w:style w:type="paragraph" w:customStyle="1" w:styleId="Appmainheadsingle">
    <w:name w:val="App main head single"/>
    <w:basedOn w:val="Normal"/>
    <w:next w:val="Normal"/>
    <w:uiPriority w:val="99"/>
    <w:rsid w:val="000C2FBF"/>
    <w:pPr>
      <w:pageBreakBefore/>
      <w:numPr>
        <w:numId w:val="12"/>
      </w:numPr>
      <w:spacing w:before="240" w:after="360"/>
      <w:jc w:val="center"/>
    </w:pPr>
    <w:rPr>
      <w:b/>
    </w:rPr>
  </w:style>
  <w:style w:type="paragraph" w:customStyle="1" w:styleId="Appmainhead">
    <w:name w:val="App   main head"/>
    <w:basedOn w:val="Normal"/>
    <w:next w:val="Normal"/>
    <w:uiPriority w:val="99"/>
    <w:rsid w:val="000C2FBF"/>
    <w:pPr>
      <w:pageBreakBefore/>
      <w:numPr>
        <w:numId w:val="13"/>
      </w:numPr>
      <w:spacing w:before="240" w:after="360"/>
      <w:jc w:val="center"/>
    </w:pPr>
    <w:rPr>
      <w:b/>
    </w:rPr>
  </w:style>
  <w:style w:type="paragraph" w:styleId="CommentText">
    <w:name w:val="annotation text"/>
    <w:basedOn w:val="Normal"/>
    <w:link w:val="CommentTextChar"/>
    <w:uiPriority w:val="99"/>
    <w:rsid w:val="000C2FBF"/>
    <w:pPr>
      <w:spacing w:line="200" w:lineRule="atLeast"/>
      <w:jc w:val="left"/>
    </w:pPr>
    <w:rPr>
      <w:sz w:val="20"/>
    </w:rPr>
  </w:style>
  <w:style w:type="character" w:customStyle="1" w:styleId="CommentTextChar">
    <w:name w:val="Comment Text Char"/>
    <w:basedOn w:val="DefaultParagraphFont"/>
    <w:link w:val="CommentText"/>
    <w:uiPriority w:val="99"/>
    <w:semiHidden/>
    <w:locked/>
    <w:rsid w:val="00F0695C"/>
    <w:rPr>
      <w:rFonts w:cs="Times New Roman"/>
      <w:sz w:val="20"/>
      <w:szCs w:val="20"/>
      <w:lang w:eastAsia="en-US"/>
    </w:rPr>
  </w:style>
  <w:style w:type="paragraph" w:customStyle="1" w:styleId="CoversheetTitle2">
    <w:name w:val="Coversheet Title2"/>
    <w:basedOn w:val="CoversheetTitle"/>
    <w:uiPriority w:val="99"/>
    <w:rsid w:val="000C2FBF"/>
    <w:rPr>
      <w:sz w:val="28"/>
    </w:rPr>
  </w:style>
  <w:style w:type="paragraph" w:customStyle="1" w:styleId="Headingreg">
    <w:name w:val="Heading reg"/>
    <w:basedOn w:val="Heading1"/>
    <w:next w:val="Normal"/>
    <w:uiPriority w:val="99"/>
    <w:rsid w:val="000C2FBF"/>
    <w:pPr>
      <w:keepNext w:val="0"/>
      <w:spacing w:after="240"/>
    </w:pPr>
    <w:rPr>
      <w:b w:val="0"/>
      <w:smallCaps w:val="0"/>
    </w:rPr>
  </w:style>
  <w:style w:type="paragraph" w:customStyle="1" w:styleId="HeadingTitle">
    <w:name w:val="HeadingTitle"/>
    <w:basedOn w:val="Normal"/>
    <w:uiPriority w:val="99"/>
    <w:rsid w:val="000C2FBF"/>
    <w:pPr>
      <w:spacing w:before="240" w:after="240"/>
    </w:pPr>
    <w:rPr>
      <w:b/>
      <w:sz w:val="24"/>
    </w:rPr>
  </w:style>
  <w:style w:type="paragraph" w:customStyle="1" w:styleId="BackSubClause">
    <w:name w:val="BackSubClause"/>
    <w:basedOn w:val="Normal"/>
    <w:uiPriority w:val="99"/>
    <w:rsid w:val="000C2FBF"/>
    <w:pPr>
      <w:numPr>
        <w:ilvl w:val="1"/>
        <w:numId w:val="3"/>
      </w:numPr>
    </w:pPr>
  </w:style>
  <w:style w:type="paragraph" w:customStyle="1" w:styleId="NormalSpaced">
    <w:name w:val="NormalSpaced"/>
    <w:basedOn w:val="Normal"/>
    <w:next w:val="Normal"/>
    <w:uiPriority w:val="99"/>
    <w:rsid w:val="000C2FBF"/>
    <w:pPr>
      <w:spacing w:after="240"/>
    </w:pPr>
  </w:style>
  <w:style w:type="paragraph" w:customStyle="1" w:styleId="Bullet">
    <w:name w:val="Bullet"/>
    <w:basedOn w:val="Normal"/>
    <w:uiPriority w:val="99"/>
    <w:rsid w:val="000C2FBF"/>
    <w:pPr>
      <w:numPr>
        <w:numId w:val="20"/>
      </w:numPr>
      <w:spacing w:after="240"/>
    </w:pPr>
  </w:style>
  <w:style w:type="paragraph" w:customStyle="1" w:styleId="Bullet2">
    <w:name w:val="Bullet2"/>
    <w:basedOn w:val="Normal"/>
    <w:uiPriority w:val="99"/>
    <w:rsid w:val="000C2FBF"/>
    <w:pPr>
      <w:numPr>
        <w:numId w:val="14"/>
      </w:numPr>
      <w:spacing w:after="240" w:line="240" w:lineRule="auto"/>
    </w:pPr>
  </w:style>
  <w:style w:type="paragraph" w:customStyle="1" w:styleId="Bullet3">
    <w:name w:val="Bullet3"/>
    <w:basedOn w:val="Normal"/>
    <w:uiPriority w:val="99"/>
    <w:rsid w:val="000C2FBF"/>
    <w:pPr>
      <w:numPr>
        <w:numId w:val="15"/>
      </w:numPr>
      <w:spacing w:after="240" w:line="240" w:lineRule="auto"/>
    </w:pPr>
  </w:style>
  <w:style w:type="paragraph" w:customStyle="1" w:styleId="NormalCell">
    <w:name w:val="NormalCell"/>
    <w:basedOn w:val="Normal"/>
    <w:uiPriority w:val="99"/>
    <w:rsid w:val="000C2FBF"/>
    <w:pPr>
      <w:spacing w:before="120" w:after="120"/>
      <w:jc w:val="left"/>
    </w:pPr>
  </w:style>
  <w:style w:type="paragraph" w:customStyle="1" w:styleId="NormalSmall">
    <w:name w:val="NormalSmall"/>
    <w:basedOn w:val="NormalCell"/>
    <w:uiPriority w:val="99"/>
    <w:rsid w:val="000C2FBF"/>
    <w:rPr>
      <w:sz w:val="18"/>
    </w:rPr>
  </w:style>
  <w:style w:type="paragraph" w:customStyle="1" w:styleId="BulletSmall">
    <w:name w:val="Bullet Small"/>
    <w:basedOn w:val="Bullet"/>
    <w:uiPriority w:val="99"/>
    <w:rsid w:val="000C2FBF"/>
    <w:rPr>
      <w:sz w:val="18"/>
    </w:rPr>
  </w:style>
  <w:style w:type="paragraph" w:customStyle="1" w:styleId="Bullet4">
    <w:name w:val="Bullet4"/>
    <w:basedOn w:val="Normal"/>
    <w:uiPriority w:val="99"/>
    <w:rsid w:val="000C2FBF"/>
    <w:pPr>
      <w:numPr>
        <w:numId w:val="16"/>
      </w:numPr>
      <w:spacing w:after="240" w:line="240" w:lineRule="auto"/>
    </w:pPr>
  </w:style>
  <w:style w:type="paragraph" w:customStyle="1" w:styleId="Bullet5">
    <w:name w:val="Bullet5"/>
    <w:basedOn w:val="Normal"/>
    <w:uiPriority w:val="99"/>
    <w:rsid w:val="000C2FBF"/>
    <w:pPr>
      <w:numPr>
        <w:numId w:val="18"/>
      </w:numPr>
      <w:spacing w:after="240"/>
    </w:pPr>
  </w:style>
  <w:style w:type="paragraph" w:customStyle="1" w:styleId="Bodysubpara2">
    <w:name w:val="Body sub para2"/>
    <w:basedOn w:val="Bodysubpara"/>
    <w:uiPriority w:val="99"/>
    <w:rsid w:val="000C2FBF"/>
    <w:pPr>
      <w:spacing w:after="240"/>
      <w:ind w:left="3028"/>
    </w:pPr>
  </w:style>
  <w:style w:type="paragraph" w:customStyle="1" w:styleId="Bullet1">
    <w:name w:val="Bullet1"/>
    <w:basedOn w:val="Normal"/>
    <w:uiPriority w:val="99"/>
    <w:rsid w:val="000C2FBF"/>
    <w:pPr>
      <w:numPr>
        <w:numId w:val="19"/>
      </w:numPr>
      <w:spacing w:after="240"/>
    </w:pPr>
  </w:style>
  <w:style w:type="paragraph" w:customStyle="1" w:styleId="Bullet1continued">
    <w:name w:val="Bullet1continued"/>
    <w:basedOn w:val="Bullet1"/>
    <w:uiPriority w:val="99"/>
    <w:rsid w:val="000C2FBF"/>
    <w:pPr>
      <w:numPr>
        <w:numId w:val="0"/>
      </w:numPr>
      <w:ind w:left="357"/>
    </w:pPr>
  </w:style>
  <w:style w:type="paragraph" w:customStyle="1" w:styleId="Bullet2continued">
    <w:name w:val="Bullet2continued"/>
    <w:basedOn w:val="Bullet2"/>
    <w:uiPriority w:val="99"/>
    <w:rsid w:val="000C2FBF"/>
    <w:pPr>
      <w:numPr>
        <w:numId w:val="0"/>
      </w:numPr>
      <w:ind w:left="1077"/>
    </w:pPr>
  </w:style>
  <w:style w:type="paragraph" w:customStyle="1" w:styleId="Bullet3continued">
    <w:name w:val="Bullet3continued"/>
    <w:basedOn w:val="Bullet3"/>
    <w:uiPriority w:val="99"/>
    <w:rsid w:val="000C2FBF"/>
    <w:pPr>
      <w:numPr>
        <w:numId w:val="0"/>
      </w:numPr>
      <w:ind w:left="1945"/>
    </w:pPr>
  </w:style>
  <w:style w:type="paragraph" w:customStyle="1" w:styleId="Bullet4continued">
    <w:name w:val="Bullet4continued"/>
    <w:basedOn w:val="Bullet4"/>
    <w:uiPriority w:val="99"/>
    <w:rsid w:val="000C2FBF"/>
    <w:pPr>
      <w:numPr>
        <w:numId w:val="0"/>
      </w:numPr>
      <w:ind w:left="2676"/>
    </w:pPr>
  </w:style>
  <w:style w:type="paragraph" w:customStyle="1" w:styleId="Bullet5continued">
    <w:name w:val="Bullet5continued"/>
    <w:basedOn w:val="Bullet5"/>
    <w:uiPriority w:val="99"/>
    <w:rsid w:val="000C2FBF"/>
    <w:pPr>
      <w:numPr>
        <w:numId w:val="0"/>
      </w:numPr>
      <w:ind w:left="3385"/>
    </w:pPr>
  </w:style>
  <w:style w:type="paragraph" w:customStyle="1" w:styleId="XExecutionHeading">
    <w:name w:val="X Execution Heading"/>
    <w:basedOn w:val="XExecution"/>
    <w:uiPriority w:val="99"/>
    <w:rsid w:val="000C2FBF"/>
    <w:pPr>
      <w:keepNext/>
      <w:spacing w:before="320" w:after="240"/>
    </w:pPr>
    <w:rPr>
      <w:b/>
      <w:smallCaps/>
      <w:kern w:val="28"/>
    </w:rPr>
  </w:style>
  <w:style w:type="paragraph" w:styleId="BalloonText">
    <w:name w:val="Balloon Text"/>
    <w:basedOn w:val="Normal"/>
    <w:link w:val="BalloonTextChar"/>
    <w:uiPriority w:val="99"/>
    <w:semiHidden/>
    <w:rsid w:val="00986B3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86B3E"/>
    <w:rPr>
      <w:rFonts w:ascii="Tahoma" w:hAnsi="Tahoma" w:cs="Tahoma"/>
      <w:sz w:val="16"/>
      <w:szCs w:val="16"/>
      <w:lang w:eastAsia="en-US"/>
    </w:rPr>
  </w:style>
  <w:style w:type="character" w:styleId="CommentReference">
    <w:name w:val="annotation reference"/>
    <w:basedOn w:val="DefaultParagraphFont"/>
    <w:uiPriority w:val="99"/>
    <w:semiHidden/>
    <w:unhideWhenUsed/>
    <w:rsid w:val="00F14610"/>
    <w:rPr>
      <w:sz w:val="16"/>
      <w:szCs w:val="16"/>
    </w:rPr>
  </w:style>
  <w:style w:type="paragraph" w:styleId="CommentSubject">
    <w:name w:val="annotation subject"/>
    <w:basedOn w:val="CommentText"/>
    <w:next w:val="CommentText"/>
    <w:link w:val="CommentSubjectChar"/>
    <w:uiPriority w:val="99"/>
    <w:semiHidden/>
    <w:unhideWhenUsed/>
    <w:rsid w:val="00F14610"/>
    <w:pPr>
      <w:spacing w:line="300" w:lineRule="atLeast"/>
      <w:jc w:val="both"/>
    </w:pPr>
    <w:rPr>
      <w:b/>
      <w:bCs/>
    </w:rPr>
  </w:style>
  <w:style w:type="character" w:customStyle="1" w:styleId="CommentSubjectChar">
    <w:name w:val="Comment Subject Char"/>
    <w:basedOn w:val="CommentTextChar"/>
    <w:link w:val="CommentSubject"/>
    <w:uiPriority w:val="99"/>
    <w:semiHidden/>
    <w:rsid w:val="00F14610"/>
    <w:rPr>
      <w:rFonts w:cs="Times New Roman"/>
      <w:b/>
      <w:bCs/>
      <w:sz w:val="20"/>
      <w:szCs w:val="20"/>
      <w:lang w:val="en-GB" w:eastAsia="en-US"/>
    </w:rPr>
  </w:style>
  <w:style w:type="character" w:styleId="PlaceholderText">
    <w:name w:val="Placeholder Text"/>
    <w:basedOn w:val="DefaultParagraphFont"/>
    <w:uiPriority w:val="99"/>
    <w:semiHidden/>
    <w:rsid w:val="00FF67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90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AFC2813-57F3-4885-9E67-6E23A7A08EAB}"/>
      </w:docPartPr>
      <w:docPartBody>
        <w:p w:rsidR="00754926" w:rsidRDefault="00716C1F">
          <w:r w:rsidRPr="003F5772">
            <w:rPr>
              <w:rStyle w:val="PlaceholderText"/>
            </w:rPr>
            <w:t>Click or tap here to enter text.</w:t>
          </w:r>
        </w:p>
      </w:docPartBody>
    </w:docPart>
    <w:docPart>
      <w:docPartPr>
        <w:name w:val="2EEA4695BAB146C382D06A9A5D066FC5"/>
        <w:category>
          <w:name w:val="General"/>
          <w:gallery w:val="placeholder"/>
        </w:category>
        <w:types>
          <w:type w:val="bbPlcHdr"/>
        </w:types>
        <w:behaviors>
          <w:behavior w:val="content"/>
        </w:behaviors>
        <w:guid w:val="{B604E2E0-AF52-4357-9430-B23EB95C6E95}"/>
      </w:docPartPr>
      <w:docPartBody>
        <w:p w:rsidR="00000000" w:rsidRDefault="008472CD" w:rsidP="008472CD">
          <w:pPr>
            <w:pStyle w:val="2EEA4695BAB146C382D06A9A5D066FC5"/>
          </w:pPr>
          <w:r w:rsidRPr="003F5772">
            <w:rPr>
              <w:rStyle w:val="PlaceholderText"/>
            </w:rPr>
            <w:t>Click or tap here to enter text.</w:t>
          </w:r>
        </w:p>
      </w:docPartBody>
    </w:docPart>
    <w:docPart>
      <w:docPartPr>
        <w:name w:val="D4D24E79F4D5462B88A660CFD6798F60"/>
        <w:category>
          <w:name w:val="General"/>
          <w:gallery w:val="placeholder"/>
        </w:category>
        <w:types>
          <w:type w:val="bbPlcHdr"/>
        </w:types>
        <w:behaviors>
          <w:behavior w:val="content"/>
        </w:behaviors>
        <w:guid w:val="{C8511164-B3E6-450F-B4C7-AE9F128AD63C}"/>
      </w:docPartPr>
      <w:docPartBody>
        <w:p w:rsidR="00000000" w:rsidRDefault="008472CD" w:rsidP="008472CD">
          <w:pPr>
            <w:pStyle w:val="D4D24E79F4D5462B88A660CFD6798F601"/>
          </w:pPr>
          <w:r w:rsidRPr="00B967E5">
            <w:rPr>
              <w:rStyle w:val="PlaceholderText"/>
              <w:highlight w:val="lightGray"/>
            </w:rPr>
            <w:t>Click or tap here to enter text.</w:t>
          </w:r>
        </w:p>
      </w:docPartBody>
    </w:docPart>
    <w:docPart>
      <w:docPartPr>
        <w:name w:val="EDB1B862EE2041CCAE190D21F19FAA11"/>
        <w:category>
          <w:name w:val="General"/>
          <w:gallery w:val="placeholder"/>
        </w:category>
        <w:types>
          <w:type w:val="bbPlcHdr"/>
        </w:types>
        <w:behaviors>
          <w:behavior w:val="content"/>
        </w:behaviors>
        <w:guid w:val="{160260EB-0554-48AC-B53C-A6D6A8C50F92}"/>
      </w:docPartPr>
      <w:docPartBody>
        <w:p w:rsidR="00000000" w:rsidRDefault="008472CD" w:rsidP="008472CD">
          <w:pPr>
            <w:pStyle w:val="EDB1B862EE2041CCAE190D21F19FAA11"/>
          </w:pPr>
          <w:r w:rsidRPr="00B967E5">
            <w:rPr>
              <w:rStyle w:val="PlaceholderText"/>
              <w:highlight w:val="lightGray"/>
            </w:rPr>
            <w:t>Click or tap here to enter text.</w:t>
          </w:r>
        </w:p>
      </w:docPartBody>
    </w:docPart>
    <w:docPart>
      <w:docPartPr>
        <w:name w:val="6220A5111FF640A39FE60F53CFC4451F"/>
        <w:category>
          <w:name w:val="General"/>
          <w:gallery w:val="placeholder"/>
        </w:category>
        <w:types>
          <w:type w:val="bbPlcHdr"/>
        </w:types>
        <w:behaviors>
          <w:behavior w:val="content"/>
        </w:behaviors>
        <w:guid w:val="{5079124E-7F46-4139-B75C-72FBB4FCE658}"/>
      </w:docPartPr>
      <w:docPartBody>
        <w:p w:rsidR="00000000" w:rsidRDefault="008472CD" w:rsidP="008472CD">
          <w:pPr>
            <w:pStyle w:val="6220A5111FF640A39FE60F53CFC4451F"/>
          </w:pPr>
          <w:r w:rsidRPr="003F577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AFF" w:usb1="C000605B" w:usb2="00000029" w:usb3="00000000" w:csb0="000101FF" w:csb1="00000000"/>
  </w:font>
  <w:font w:name="New times roman">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C1F"/>
    <w:rsid w:val="00716C1F"/>
    <w:rsid w:val="00754926"/>
    <w:rsid w:val="00805408"/>
    <w:rsid w:val="008472CD"/>
    <w:rsid w:val="00DA155C"/>
    <w:rsid w:val="00DE3A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72CD"/>
    <w:rPr>
      <w:color w:val="808080"/>
    </w:rPr>
  </w:style>
  <w:style w:type="paragraph" w:customStyle="1" w:styleId="A916D16D44C64AC5B593C86A1BF1ACA5">
    <w:name w:val="A916D16D44C64AC5B593C86A1BF1ACA5"/>
    <w:rsid w:val="008472CD"/>
  </w:style>
  <w:style w:type="paragraph" w:customStyle="1" w:styleId="F5AD0A82066D40F5B0B5D87B50E16831">
    <w:name w:val="F5AD0A82066D40F5B0B5D87B50E16831"/>
    <w:rsid w:val="008472CD"/>
  </w:style>
  <w:style w:type="paragraph" w:customStyle="1" w:styleId="2EEA4695BAB146C382D06A9A5D066FC5">
    <w:name w:val="2EEA4695BAB146C382D06A9A5D066FC5"/>
    <w:rsid w:val="008472CD"/>
  </w:style>
  <w:style w:type="paragraph" w:customStyle="1" w:styleId="D4D24E79F4D5462B88A660CFD6798F60">
    <w:name w:val="D4D24E79F4D5462B88A660CFD6798F60"/>
    <w:rsid w:val="008472CD"/>
  </w:style>
  <w:style w:type="paragraph" w:customStyle="1" w:styleId="EDB1B862EE2041CCAE190D21F19FAA11">
    <w:name w:val="EDB1B862EE2041CCAE190D21F19FAA11"/>
    <w:rsid w:val="008472CD"/>
    <w:pPr>
      <w:tabs>
        <w:tab w:val="left" w:pos="0"/>
        <w:tab w:val="left" w:pos="3544"/>
      </w:tabs>
      <w:spacing w:after="0" w:line="300" w:lineRule="atLeast"/>
      <w:ind w:right="459"/>
    </w:pPr>
    <w:rPr>
      <w:rFonts w:ascii="Times New Roman" w:eastAsia="Times New Roman" w:hAnsi="Times New Roman" w:cs="Times New Roman"/>
      <w:color w:val="000000"/>
      <w:szCs w:val="20"/>
      <w:lang w:eastAsia="en-US"/>
    </w:rPr>
  </w:style>
  <w:style w:type="paragraph" w:customStyle="1" w:styleId="D4D24E79F4D5462B88A660CFD6798F601">
    <w:name w:val="D4D24E79F4D5462B88A660CFD6798F601"/>
    <w:rsid w:val="008472CD"/>
    <w:pPr>
      <w:tabs>
        <w:tab w:val="left" w:pos="0"/>
        <w:tab w:val="left" w:pos="3544"/>
      </w:tabs>
      <w:spacing w:after="0" w:line="300" w:lineRule="atLeast"/>
      <w:ind w:right="459"/>
    </w:pPr>
    <w:rPr>
      <w:rFonts w:ascii="Times New Roman" w:eastAsia="Times New Roman" w:hAnsi="Times New Roman" w:cs="Times New Roman"/>
      <w:color w:val="000000"/>
      <w:szCs w:val="20"/>
      <w:lang w:eastAsia="en-US"/>
    </w:rPr>
  </w:style>
  <w:style w:type="paragraph" w:customStyle="1" w:styleId="6220A5111FF640A39FE60F53CFC4451F">
    <w:name w:val="6220A5111FF640A39FE60F53CFC4451F"/>
    <w:rsid w:val="008472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AD42C3-38A9-41FA-81A5-6B1CBA0D6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7</Pages>
  <Words>5856</Words>
  <Characters>33384</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Terms of engagement for temporary workers</vt:lpstr>
    </vt:vector>
  </TitlesOfParts>
  <Company>Practical Law Company Ltd</Company>
  <LinksUpToDate>false</LinksUpToDate>
  <CharactersWithSpaces>3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engagement for temporary workers</dc:title>
  <dc:subject/>
  <dc:creator>Practical Law Company</dc:creator>
  <cp:keywords/>
  <dc:description/>
  <cp:lastModifiedBy>Bayode Toks Hambolu</cp:lastModifiedBy>
  <cp:revision>4</cp:revision>
  <cp:lastPrinted>2017-02-07T15:31:00Z</cp:lastPrinted>
  <dcterms:created xsi:type="dcterms:W3CDTF">2021-04-15T22:56:00Z</dcterms:created>
  <dcterms:modified xsi:type="dcterms:W3CDTF">2021-04-18T18:22:00Z</dcterms:modified>
</cp:coreProperties>
</file>